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B0E97" w14:textId="6AFB9051" w:rsidR="004505CC" w:rsidRDefault="00AD4FE2" w:rsidP="004505CC">
      <w:pPr>
        <w:pStyle w:val="papertitle"/>
        <w:spacing w:before="100" w:beforeAutospacing="1" w:after="100" w:afterAutospacing="1"/>
      </w:pPr>
      <w:r>
        <w:t xml:space="preserve">Discrimination of reflected sound signals </w:t>
      </w: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569A8141" w14:textId="77777777" w:rsidR="004505CC" w:rsidRDefault="00BD670B" w:rsidP="002A7360">
      <w:pPr>
        <w:pStyle w:val="Author"/>
        <w:spacing w:before="100" w:beforeAutospacing="1"/>
        <w:ind w:right="2"/>
        <w:rPr>
          <w:sz w:val="18"/>
          <w:szCs w:val="18"/>
        </w:rPr>
      </w:pPr>
      <w:r>
        <w:rPr>
          <w:sz w:val="18"/>
          <w:szCs w:val="18"/>
        </w:rPr>
        <w:br w:type="column"/>
      </w:r>
    </w:p>
    <w:p w14:paraId="0489CABD" w14:textId="4FDC6EFB" w:rsidR="001A3B3D" w:rsidRPr="00F847A6" w:rsidRDefault="00737A2F" w:rsidP="002A7360">
      <w:pPr>
        <w:pStyle w:val="Author"/>
        <w:spacing w:before="100" w:beforeAutospacing="1"/>
        <w:ind w:right="2"/>
        <w:rPr>
          <w:sz w:val="18"/>
          <w:szCs w:val="18"/>
        </w:rPr>
      </w:pPr>
      <w:r>
        <w:rPr>
          <w:sz w:val="18"/>
          <w:szCs w:val="18"/>
        </w:rPr>
        <w:t>Master of Engineering in Information Technology</w:t>
      </w:r>
      <w:r w:rsidR="001A3B3D" w:rsidRPr="00F847A6">
        <w:rPr>
          <w:sz w:val="18"/>
          <w:szCs w:val="18"/>
        </w:rPr>
        <w:br/>
      </w:r>
      <w:r>
        <w:rPr>
          <w:sz w:val="18"/>
          <w:szCs w:val="18"/>
        </w:rPr>
        <w:t>Machine Learning</w:t>
      </w:r>
      <w:r w:rsidR="001A3B3D" w:rsidRPr="00F847A6">
        <w:rPr>
          <w:sz w:val="18"/>
          <w:szCs w:val="18"/>
        </w:rPr>
        <w:br/>
      </w:r>
      <w:r w:rsidR="002A7360">
        <w:rPr>
          <w:sz w:val="18"/>
          <w:szCs w:val="18"/>
        </w:rPr>
        <w:t>C. Chadha, M. Majid, S. Sharma</w:t>
      </w:r>
      <w:r w:rsidR="00C644CB">
        <w:rPr>
          <w:sz w:val="18"/>
          <w:szCs w:val="18"/>
        </w:rPr>
        <w:t xml:space="preserve"> </w:t>
      </w:r>
      <w:r w:rsidR="001A3B3D" w:rsidRPr="00F847A6">
        <w:rPr>
          <w:i/>
          <w:sz w:val="18"/>
          <w:szCs w:val="18"/>
        </w:rPr>
        <w:br/>
      </w:r>
      <w:r w:rsidR="002A7360">
        <w:rPr>
          <w:sz w:val="18"/>
          <w:szCs w:val="18"/>
        </w:rPr>
        <w:t>1324</w:t>
      </w:r>
      <w:r w:rsidR="00927A80">
        <w:rPr>
          <w:sz w:val="18"/>
          <w:szCs w:val="18"/>
        </w:rPr>
        <w:t>510</w:t>
      </w:r>
      <w:r w:rsidR="002A7360">
        <w:rPr>
          <w:sz w:val="18"/>
          <w:szCs w:val="18"/>
        </w:rPr>
        <w:t>, 1324374, 1324</w:t>
      </w:r>
      <w:r w:rsidR="002D14B6">
        <w:rPr>
          <w:sz w:val="18"/>
          <w:szCs w:val="18"/>
        </w:rPr>
        <w:t>507</w:t>
      </w:r>
      <w:r w:rsidR="001A3B3D" w:rsidRPr="00F847A6">
        <w:rPr>
          <w:sz w:val="18"/>
          <w:szCs w:val="18"/>
        </w:rPr>
        <w:br/>
      </w:r>
      <w:hyperlink r:id="rId10" w:history="1">
        <w:r w:rsidR="0030550A" w:rsidRPr="008B19B7">
          <w:rPr>
            <w:rStyle w:val="Hyperlink"/>
            <w:sz w:val="18"/>
            <w:szCs w:val="18"/>
          </w:rPr>
          <w:t>chetan.chadha@stud.fra-uas.de</w:t>
        </w:r>
      </w:hyperlink>
      <w:r w:rsidR="0030550A">
        <w:rPr>
          <w:sz w:val="18"/>
          <w:szCs w:val="18"/>
        </w:rPr>
        <w:t xml:space="preserve">, </w:t>
      </w:r>
      <w:hyperlink r:id="rId11" w:history="1">
        <w:r w:rsidR="0030550A" w:rsidRPr="008B19B7">
          <w:rPr>
            <w:rStyle w:val="Hyperlink"/>
            <w:sz w:val="18"/>
            <w:szCs w:val="18"/>
          </w:rPr>
          <w:t>maria.majid@stud.fra-uas.de</w:t>
        </w:r>
      </w:hyperlink>
      <w:r w:rsidR="0030550A">
        <w:rPr>
          <w:sz w:val="18"/>
          <w:szCs w:val="18"/>
        </w:rPr>
        <w:t xml:space="preserve">, </w:t>
      </w:r>
      <w:hyperlink r:id="rId12" w:history="1">
        <w:r w:rsidR="00587F3C" w:rsidRPr="00B56DE6">
          <w:rPr>
            <w:rStyle w:val="Hyperlink"/>
            <w:sz w:val="18"/>
            <w:szCs w:val="18"/>
          </w:rPr>
          <w:t>sanjana.sharma@stud.fra-uas.de</w:t>
        </w:r>
      </w:hyperlink>
      <w:r w:rsidR="00587F3C">
        <w:rPr>
          <w:sz w:val="18"/>
          <w:szCs w:val="18"/>
        </w:rPr>
        <w:t xml:space="preserve"> </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2A7360">
          <w:type w:val="continuous"/>
          <w:pgSz w:w="11906" w:h="16838" w:code="9"/>
          <w:pgMar w:top="450" w:right="893" w:bottom="1440" w:left="893" w:header="720" w:footer="720" w:gutter="0"/>
          <w:cols w:num="3" w:space="378"/>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31034EC9"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C378FF">
        <w:t>p</w:t>
      </w:r>
      <w:r w:rsidR="00DB7C5E">
        <w:t>roject</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66F08F36"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proofErr w:type="spellStart"/>
      <w:r w:rsidR="00897634">
        <w:t>esearch</w:t>
      </w:r>
      <w:proofErr w:type="spellEnd"/>
      <w:r w:rsidR="00A16225">
        <w:t xml:space="preserve"> on the popular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ease to </w:t>
      </w:r>
      <w:r w:rsidR="00A16225" w:rsidRPr="00A16225">
        <w:rPr>
          <w:lang w:val="en-US"/>
        </w:rPr>
        <w:t>ro</w:t>
      </w:r>
      <w:r w:rsidR="00A16225">
        <w:rPr>
          <w:lang w:val="en-US"/>
        </w:rPr>
        <w:t>utine activities</w:t>
      </w:r>
      <w:r w:rsidR="00A16225">
        <w:t xml:space="preserve"> in this digital era. Machines are being trained to perform the task that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119490BA" w:rsidR="008B6FCA" w:rsidRPr="00C64E5C" w:rsidRDefault="00BC53A2" w:rsidP="00E37BEF">
      <w:pPr>
        <w:pStyle w:val="BodyText"/>
        <w:ind w:firstLine="0"/>
        <w:rPr>
          <w:lang w:val="en-US"/>
        </w:rPr>
      </w:pPr>
      <w:r>
        <w:rPr>
          <w:lang w:val="en-US"/>
        </w:rPr>
        <w:tab/>
        <w:t>This p</w:t>
      </w:r>
      <w:r w:rsidR="00CE460F">
        <w:rPr>
          <w:lang w:val="en-US"/>
        </w:rPr>
        <w:t>roject report</w:t>
      </w:r>
      <w:r>
        <w:rPr>
          <w:lang w:val="en-US"/>
        </w:rPr>
        <w:t xml:space="preserve"> presents a</w:t>
      </w:r>
      <w:r w:rsidR="0055313B">
        <w:rPr>
          <w:lang w:val="en-US"/>
        </w:rPr>
        <w:t>n</w:t>
      </w:r>
      <w:r>
        <w:rPr>
          <w:lang w:val="en-US"/>
        </w:rPr>
        <w:t xml:space="preserve"> ML-powered solution for the discrimination of reflected sound signals by using </w:t>
      </w:r>
      <w:r w:rsidR="00CE460F">
        <w:rPr>
          <w:lang w:val="en-US"/>
        </w:rPr>
        <w:t>the</w:t>
      </w:r>
      <w:r w:rsidR="0055313B">
        <w:rPr>
          <w:lang w:val="en-US"/>
        </w:rPr>
        <w:t xml:space="preserve">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w:t>
      </w:r>
      <w:r w:rsidR="007276A2">
        <w:rPr>
          <w:lang w:val="en-US"/>
        </w:rPr>
        <w:t xml:space="preserve">, </w:t>
      </w:r>
      <w:r w:rsidR="001F49F0">
        <w:rPr>
          <w:lang w:val="en-US"/>
        </w:rPr>
        <w:t>step</w:t>
      </w:r>
      <w:r w:rsidR="0055313B">
        <w:rPr>
          <w:lang w:val="en-US"/>
        </w:rPr>
        <w:t>-by-</w:t>
      </w:r>
      <w:r w:rsidR="001F49F0">
        <w:rPr>
          <w:lang w:val="en-US"/>
        </w:rPr>
        <w:t>step approach</w:t>
      </w:r>
      <w:r w:rsidR="00EF1426">
        <w:rPr>
          <w:lang w:val="en-US"/>
        </w:rPr>
        <w:t>,</w:t>
      </w:r>
      <w:r w:rsidR="001F49F0">
        <w:rPr>
          <w:lang w:val="en-US"/>
        </w:rPr>
        <w:t xml:space="preserve">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explains the python-based code implementation for the binary classification model</w:t>
      </w:r>
      <w:r w:rsidR="00C21A3D">
        <w:rPr>
          <w:lang w:val="en-US"/>
        </w:rPr>
        <w:t xml:space="preserve"> and its GUI application</w:t>
      </w:r>
      <w:r w:rsidR="00BF49DD">
        <w:rPr>
          <w:lang w:val="en-US"/>
        </w:rPr>
        <w:t xml:space="preserve">.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t>
      </w:r>
      <w:r w:rsidR="00C21A3D">
        <w:rPr>
          <w:lang w:val="en-US"/>
        </w:rPr>
        <w:t xml:space="preserve">and predicted results by GUI application </w:t>
      </w:r>
      <w:r w:rsidR="00BF49DD">
        <w:rPr>
          <w:lang w:val="en-US"/>
        </w:rPr>
        <w:t xml:space="preserve">will be discussed. </w:t>
      </w:r>
      <w:r w:rsidR="00EF1426">
        <w:rPr>
          <w:lang w:val="en-US"/>
        </w:rPr>
        <w:t xml:space="preserve">Section VI defines the guidelines to rebuild the proposed solution </w:t>
      </w:r>
      <w:r w:rsidR="00BF49DD">
        <w:rPr>
          <w:lang w:val="en-US"/>
        </w:rPr>
        <w:t>Finally, th</w:t>
      </w:r>
      <w:r w:rsidR="00EF1426">
        <w:rPr>
          <w:lang w:val="en-US"/>
        </w:rPr>
        <w:t xml:space="preserve">e project report </w:t>
      </w:r>
      <w:r>
        <w:rPr>
          <w:lang w:val="en-US"/>
        </w:rPr>
        <w:t>is concluded in Section V</w:t>
      </w:r>
      <w:r w:rsidR="00EF1426">
        <w:rPr>
          <w:lang w:val="en-US"/>
        </w:rPr>
        <w:t>II</w:t>
      </w:r>
      <w:r>
        <w:rPr>
          <w:lang w:val="en-US"/>
        </w:rPr>
        <w:t xml:space="preserve">. </w:t>
      </w:r>
      <w:bookmarkStart w:id="0" w:name="_i3"/>
      <w:bookmarkEnd w:id="0"/>
    </w:p>
    <w:p w14:paraId="35F68729" w14:textId="0DB135A8" w:rsidR="009303D9" w:rsidRDefault="009A4A74" w:rsidP="006B6B66">
      <w:pPr>
        <w:pStyle w:val="Heading1"/>
      </w:pPr>
      <w:r>
        <w:lastRenderedPageBreak/>
        <w:t>Techniques used in Binary Classification Model Implementation</w:t>
      </w:r>
    </w:p>
    <w:p w14:paraId="08D5EA0E" w14:textId="251050A1" w:rsidR="004B3D4E" w:rsidRPr="0007571C" w:rsidRDefault="00611B3C" w:rsidP="00C9719E">
      <w:pPr>
        <w:pStyle w:val="BodyText"/>
        <w:rPr>
          <w:lang w:val="en-US"/>
        </w:rPr>
      </w:pPr>
      <w:r>
        <w:rPr>
          <w:lang w:val="en-US"/>
        </w:rPr>
        <w:t>Before</w:t>
      </w:r>
      <w:r w:rsidR="004B3D4E">
        <w:rPr>
          <w:lang w:val="en-US"/>
        </w:rPr>
        <w:t xml:space="preserve"> explaining the main implementation approach, a </w:t>
      </w:r>
      <w:r w:rsidR="0007571C" w:rsidRPr="0007571C">
        <w:rPr>
          <w:lang w:val="en-US"/>
        </w:rPr>
        <w:t>brief overview of t</w:t>
      </w:r>
      <w:r w:rsidR="0007571C">
        <w:rPr>
          <w:lang w:val="en-US"/>
        </w:rPr>
        <w:t xml:space="preserve">he techniques </w:t>
      </w:r>
      <w:r w:rsidR="00FB1C5A">
        <w:rPr>
          <w:lang w:val="en-US"/>
        </w:rPr>
        <w:t>employed</w:t>
      </w:r>
      <w:r w:rsidR="0007571C">
        <w:rPr>
          <w:lang w:val="en-US"/>
        </w:rPr>
        <w:t xml:space="preserve"> in achieving the Binary Classification model is presented in this section</w:t>
      </w:r>
      <w:r w:rsidR="004B3D4E">
        <w:rPr>
          <w:lang w:val="en-US"/>
        </w:rPr>
        <w:t xml:space="preserve">. </w:t>
      </w:r>
    </w:p>
    <w:p w14:paraId="4DAC0B15" w14:textId="0A7478CB" w:rsidR="009303D9" w:rsidRDefault="007F484A" w:rsidP="00ED0149">
      <w:pPr>
        <w:pStyle w:val="Heading2"/>
      </w:pPr>
      <w:r>
        <w:t>Quadratic Time-Frequency Representation</w:t>
      </w:r>
      <w:r w:rsidR="00611B3C">
        <w:t xml:space="preserve"> (QTFR)</w:t>
      </w:r>
    </w:p>
    <w:p w14:paraId="00B18F5D" w14:textId="1539A423" w:rsidR="00B10C64" w:rsidRDefault="00611B3C" w:rsidP="00B10C64">
      <w:pPr>
        <w:pStyle w:val="BodyText"/>
        <w:rPr>
          <w:lang w:val="en-US"/>
        </w:rPr>
      </w:pPr>
      <w:r>
        <w:rPr>
          <w:lang w:val="en-US"/>
        </w:rPr>
        <w:t>The Quadratic Time-Frequency representation (QTFR) of a signal is quite effective for the evaluation of a time-varying signal</w:t>
      </w:r>
      <w:r w:rsidR="002F32D4">
        <w:rPr>
          <w:lang w:val="en-US"/>
        </w:rPr>
        <w:t xml:space="preserve"> [5]</w:t>
      </w:r>
      <w:r w:rsidRPr="00611B3C">
        <w:rPr>
          <w:lang w:val="en-US"/>
        </w:rPr>
        <w:t>.</w:t>
      </w:r>
      <w:r>
        <w:rPr>
          <w:lang w:val="en-US"/>
        </w:rPr>
        <w:t xml:space="preserve"> </w:t>
      </w:r>
      <w:r w:rsidRPr="00611B3C">
        <w:rPr>
          <w:lang w:val="en-US"/>
        </w:rPr>
        <w:t xml:space="preserve">The time-frequency representation is called a </w:t>
      </w:r>
      <w:r>
        <w:rPr>
          <w:lang w:val="en-US"/>
        </w:rPr>
        <w:t>“</w:t>
      </w:r>
      <w:r w:rsidRPr="00611B3C">
        <w:rPr>
          <w:lang w:val="en-US"/>
        </w:rPr>
        <w:t>spectrum</w:t>
      </w:r>
      <w:r>
        <w:rPr>
          <w:lang w:val="en-US"/>
        </w:rPr>
        <w:t>”</w:t>
      </w:r>
      <w:r w:rsidRPr="00611B3C">
        <w:rPr>
          <w:lang w:val="en-US"/>
        </w:rPr>
        <w:t xml:space="preserve"> or a </w:t>
      </w:r>
      <w:r>
        <w:rPr>
          <w:lang w:val="en-US"/>
        </w:rPr>
        <w:t>“</w:t>
      </w:r>
      <w:r w:rsidRPr="00611B3C">
        <w:rPr>
          <w:lang w:val="en-US"/>
        </w:rPr>
        <w:t>spectrogram</w:t>
      </w:r>
      <w:r>
        <w:rPr>
          <w:lang w:val="en-US"/>
        </w:rPr>
        <w:t>”</w:t>
      </w:r>
      <w:r w:rsidRPr="00611B3C">
        <w:rPr>
          <w:lang w:val="en-US"/>
        </w:rPr>
        <w:t xml:space="preserve"> since a quadratic time-frequency representation roughly represents the energy density of a signal in the time-frequency domain.</w:t>
      </w:r>
      <w:r w:rsidR="00B10C64">
        <w:rPr>
          <w:lang w:val="en-US"/>
        </w:rPr>
        <w:t xml:space="preserve"> For the evaluation of The QTFR spectrogram, some distinct features can be extracted from the spectrogram for further detection, estimation, and classification purpose. There are various methods available to analyze the QTFR of a signal, out of which the Short-time Fourier Transform (STFT) method is utilized broadly in many applications [6]. The available methods for the evaluation of the QTFR of a signal are as follows.</w:t>
      </w:r>
    </w:p>
    <w:p w14:paraId="642469DF" w14:textId="0DA5AA99" w:rsidR="00B10C64" w:rsidRDefault="00B10C64" w:rsidP="00D564BD">
      <w:pPr>
        <w:pStyle w:val="BodyText"/>
        <w:numPr>
          <w:ilvl w:val="0"/>
          <w:numId w:val="9"/>
        </w:numPr>
        <w:rPr>
          <w:lang w:val="en-US"/>
        </w:rPr>
      </w:pPr>
      <w:r w:rsidRPr="00B10C64">
        <w:rPr>
          <w:lang w:val="en-US"/>
        </w:rPr>
        <w:t>Short-time</w:t>
      </w:r>
      <w:r>
        <w:rPr>
          <w:lang w:val="en-US"/>
        </w:rPr>
        <w:t xml:space="preserve"> </w:t>
      </w:r>
      <w:r w:rsidRPr="00B10C64">
        <w:rPr>
          <w:lang w:val="en-US"/>
        </w:rPr>
        <w:t xml:space="preserve">Fourier </w:t>
      </w:r>
      <w:r>
        <w:rPr>
          <w:lang w:val="en-US"/>
        </w:rPr>
        <w:t>T</w:t>
      </w:r>
      <w:r w:rsidRPr="00B10C64">
        <w:rPr>
          <w:lang w:val="en-US"/>
        </w:rPr>
        <w:t xml:space="preserve">ransform (STFT) </w:t>
      </w:r>
      <w:r>
        <w:rPr>
          <w:lang w:val="en-US"/>
        </w:rPr>
        <w:t>S</w:t>
      </w:r>
      <w:r w:rsidRPr="00B10C64">
        <w:rPr>
          <w:lang w:val="en-US"/>
        </w:rPr>
        <w:t>pectrogram</w:t>
      </w:r>
      <w:r w:rsidR="00E52D73">
        <w:rPr>
          <w:lang w:val="en-US"/>
        </w:rPr>
        <w:t xml:space="preserve"> (belongs to Cohen’s class)</w:t>
      </w:r>
    </w:p>
    <w:p w14:paraId="56D2D8BD" w14:textId="1CFBED44" w:rsidR="00B10C64" w:rsidRDefault="00B10C64" w:rsidP="00D564BD">
      <w:pPr>
        <w:pStyle w:val="BodyText"/>
        <w:numPr>
          <w:ilvl w:val="0"/>
          <w:numId w:val="9"/>
        </w:numPr>
        <w:rPr>
          <w:lang w:val="en-US"/>
        </w:rPr>
      </w:pPr>
      <w:bookmarkStart w:id="1" w:name="_Hlk68987446"/>
      <w:r w:rsidRPr="00B10C64">
        <w:rPr>
          <w:lang w:val="en-US"/>
        </w:rPr>
        <w:t>Wigner-Ville distribution (WVD)</w:t>
      </w:r>
    </w:p>
    <w:bookmarkEnd w:id="1"/>
    <w:p w14:paraId="631F00C2" w14:textId="5A9C1897" w:rsidR="00B10C64" w:rsidRDefault="00EB46BC" w:rsidP="00D564BD">
      <w:pPr>
        <w:pStyle w:val="BodyText"/>
        <w:numPr>
          <w:ilvl w:val="0"/>
          <w:numId w:val="9"/>
        </w:numPr>
        <w:rPr>
          <w:lang w:val="en-US"/>
        </w:rPr>
      </w:pPr>
      <w:r>
        <w:rPr>
          <w:noProof/>
        </w:rPr>
        <mc:AlternateContent>
          <mc:Choice Requires="wps">
            <w:drawing>
              <wp:anchor distT="45720" distB="45720" distL="114300" distR="114300" simplePos="0" relativeHeight="251659264" behindDoc="0" locked="0" layoutInCell="1" allowOverlap="1" wp14:anchorId="3C7654CC" wp14:editId="18EAC11F">
                <wp:simplePos x="0" y="0"/>
                <wp:positionH relativeFrom="column">
                  <wp:posOffset>3332480</wp:posOffset>
                </wp:positionH>
                <wp:positionV relativeFrom="paragraph">
                  <wp:posOffset>99695</wp:posOffset>
                </wp:positionV>
                <wp:extent cx="3041015" cy="2057400"/>
                <wp:effectExtent l="0" t="0" r="260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015" cy="2057400"/>
                        </a:xfrm>
                        <a:prstGeom prst="rect">
                          <a:avLst/>
                        </a:prstGeom>
                        <a:solidFill>
                          <a:srgbClr val="FFFFFF"/>
                        </a:solidFill>
                        <a:ln w="9525">
                          <a:solidFill>
                            <a:srgbClr val="000000"/>
                          </a:solidFill>
                          <a:miter lim="800000"/>
                          <a:headEnd/>
                          <a:tailEnd/>
                        </a:ln>
                      </wps:spPr>
                      <wps:txbx>
                        <w:txbxContent>
                          <w:p w14:paraId="1EE71394" w14:textId="6EC56480" w:rsidR="00CD458C" w:rsidRDefault="00CD458C">
                            <w:bookmarkStart w:id="2" w:name="_Hlk69660263"/>
                            <w:bookmarkEnd w:id="2"/>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C7654CC" id="_x0000_t202" coordsize="21600,21600" o:spt="202" path="m,l,21600r21600,l21600,xe">
                <v:stroke joinstyle="miter"/>
                <v:path gradientshapeok="t" o:connecttype="rect"/>
              </v:shapetype>
              <v:shape id="Text Box 2" o:spid="_x0000_s1026" type="#_x0000_t202" style="position:absolute;left:0;text-align:left;margin-left:262.4pt;margin-top:7.85pt;width:239.45pt;height:16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HJQ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">
                <v:textbox>
                  <w:txbxContent>
                    <w:p w14:paraId="1EE71394" w14:textId="6EC56480" w:rsidR="00CD458C" w:rsidRDefault="00CD458C">
                      <w:bookmarkStart w:id="3" w:name="_Hlk69660263"/>
                      <w:bookmarkEnd w:id="3"/>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v:textbox>
                <w10:wrap type="square"/>
              </v:shape>
            </w:pict>
          </mc:Fallback>
        </mc:AlternateContent>
      </w:r>
      <w:r w:rsidR="00B10C64" w:rsidRPr="00B10C64">
        <w:rPr>
          <w:lang w:val="en-US"/>
        </w:rPr>
        <w:t>Choi-</w:t>
      </w:r>
      <w:proofErr w:type="gramStart"/>
      <w:r w:rsidR="00B10C64" w:rsidRPr="00B10C64">
        <w:rPr>
          <w:lang w:val="en-US"/>
        </w:rPr>
        <w:t>Williams</w:t>
      </w:r>
      <w:proofErr w:type="gramEnd"/>
      <w:r w:rsidR="00B10C64" w:rsidRPr="00B10C64">
        <w:rPr>
          <w:lang w:val="en-US"/>
        </w:rPr>
        <w:t xml:space="preserve"> distribution (CWD)</w:t>
      </w:r>
    </w:p>
    <w:p w14:paraId="053D5B83" w14:textId="0A46AB2F" w:rsidR="00B10C64" w:rsidRDefault="00B10C64" w:rsidP="00D564BD">
      <w:pPr>
        <w:pStyle w:val="BodyText"/>
        <w:numPr>
          <w:ilvl w:val="0"/>
          <w:numId w:val="9"/>
        </w:numPr>
        <w:rPr>
          <w:lang w:val="en-US"/>
        </w:rPr>
      </w:pPr>
      <w:r w:rsidRPr="00B10C64">
        <w:rPr>
          <w:lang w:val="en-US"/>
        </w:rPr>
        <w:t>Cone-shaped distribution (CSD)</w:t>
      </w:r>
    </w:p>
    <w:p w14:paraId="583734B2" w14:textId="60798E13" w:rsidR="00B10C64" w:rsidRDefault="00B10C64" w:rsidP="00D564BD">
      <w:pPr>
        <w:pStyle w:val="BodyText"/>
        <w:numPr>
          <w:ilvl w:val="0"/>
          <w:numId w:val="9"/>
        </w:numPr>
        <w:rPr>
          <w:lang w:val="en-US"/>
        </w:rPr>
      </w:pPr>
      <w:r w:rsidRPr="00B10C64">
        <w:rPr>
          <w:lang w:val="en-US"/>
        </w:rPr>
        <w:t>Gabor spectrogram</w:t>
      </w:r>
    </w:p>
    <w:p w14:paraId="5289EB66" w14:textId="13B7AADE" w:rsidR="00B10C64" w:rsidRDefault="00B10C64" w:rsidP="00D564BD">
      <w:pPr>
        <w:pStyle w:val="BodyText"/>
        <w:numPr>
          <w:ilvl w:val="0"/>
          <w:numId w:val="9"/>
        </w:numPr>
        <w:rPr>
          <w:lang w:val="en-US"/>
        </w:rPr>
      </w:pPr>
      <w:r w:rsidRPr="00B10C64">
        <w:rPr>
          <w:lang w:val="en-US"/>
        </w:rPr>
        <w:t>Adaptive spectrogram</w:t>
      </w:r>
    </w:p>
    <w:p w14:paraId="5A23F959" w14:textId="77777777" w:rsidR="003D1B99" w:rsidRDefault="00C84A3B" w:rsidP="0083669D">
      <w:pPr>
        <w:pStyle w:val="Heading3"/>
        <w:ind w:firstLine="288"/>
        <w:rPr>
          <w:i w:val="0"/>
          <w:iCs w:val="0"/>
        </w:rPr>
      </w:pPr>
      <w:r>
        <w:t xml:space="preserve">STFT Spectrogram: </w:t>
      </w:r>
      <w:r w:rsidR="000C3786">
        <w:rPr>
          <w:i w:val="0"/>
          <w:iCs w:val="0"/>
        </w:rPr>
        <w:t>T</w:t>
      </w:r>
      <w:r w:rsidR="000C3786" w:rsidRPr="000C3786">
        <w:rPr>
          <w:i w:val="0"/>
          <w:iCs w:val="0"/>
        </w:rPr>
        <w:t>he STFT</w:t>
      </w:r>
      <w:r w:rsidR="000C3786">
        <w:rPr>
          <w:i w:val="0"/>
          <w:iCs w:val="0"/>
        </w:rPr>
        <w:t xml:space="preserve"> works on the linear method to implement the time-frequency representation of a signal. The STFT is obtained by passing the signal through the bandpass filter bank that has a constant bandwidth</w:t>
      </w:r>
      <w:r w:rsidR="00FB3EB5">
        <w:rPr>
          <w:i w:val="0"/>
          <w:iCs w:val="0"/>
        </w:rPr>
        <w:t>[7]</w:t>
      </w:r>
      <w:r w:rsidR="000C3786">
        <w:rPr>
          <w:i w:val="0"/>
          <w:iCs w:val="0"/>
        </w:rPr>
        <w:t>.</w:t>
      </w:r>
      <w:r w:rsidR="000C3786" w:rsidRPr="000C3786">
        <w:t xml:space="preserve"> </w:t>
      </w:r>
      <w:r w:rsidR="000C3786" w:rsidRPr="000C3786">
        <w:rPr>
          <w:i w:val="0"/>
          <w:iCs w:val="0"/>
        </w:rPr>
        <w:t>The normalized, squared m</w:t>
      </w:r>
      <w:r w:rsidR="000C3786">
        <w:rPr>
          <w:i w:val="0"/>
          <w:iCs w:val="0"/>
        </w:rPr>
        <w:t>odulus</w:t>
      </w:r>
      <w:r w:rsidR="000C3786" w:rsidRPr="000C3786">
        <w:rPr>
          <w:i w:val="0"/>
          <w:iCs w:val="0"/>
        </w:rPr>
        <w:t xml:space="preserve"> of the</w:t>
      </w:r>
      <w:r w:rsidR="000C3786">
        <w:rPr>
          <w:i w:val="0"/>
          <w:iCs w:val="0"/>
        </w:rPr>
        <w:t xml:space="preserve"> </w:t>
      </w:r>
      <w:r w:rsidR="000C3786" w:rsidRPr="000C3786">
        <w:rPr>
          <w:i w:val="0"/>
          <w:iCs w:val="0"/>
        </w:rPr>
        <w:t>STFT is the short-time Fourier transform (STFT) spectrogram</w:t>
      </w:r>
      <w:r w:rsidR="000C3786">
        <w:rPr>
          <w:i w:val="0"/>
          <w:iCs w:val="0"/>
        </w:rPr>
        <w:t>. This spectrogram of the signal is the Bilinear or Quadratic time-frequency representation of the signal.</w:t>
      </w:r>
      <w:r w:rsidR="00143B8E">
        <w:rPr>
          <w:i w:val="0"/>
          <w:iCs w:val="0"/>
        </w:rPr>
        <w:t xml:space="preserve"> Since the STFT spectrogram obeys </w:t>
      </w:r>
      <w:r w:rsidR="009868A9">
        <w:rPr>
          <w:i w:val="0"/>
          <w:iCs w:val="0"/>
        </w:rPr>
        <w:t>“</w:t>
      </w:r>
      <w:r w:rsidR="00143B8E">
        <w:rPr>
          <w:i w:val="0"/>
          <w:iCs w:val="0"/>
        </w:rPr>
        <w:t>Parseval’s energy-conservation theorem</w:t>
      </w:r>
      <w:r w:rsidR="009868A9">
        <w:rPr>
          <w:i w:val="0"/>
          <w:iCs w:val="0"/>
        </w:rPr>
        <w:t>”</w:t>
      </w:r>
      <w:r w:rsidR="00143B8E">
        <w:rPr>
          <w:i w:val="0"/>
          <w:iCs w:val="0"/>
        </w:rPr>
        <w:t>, therefore t</w:t>
      </w:r>
      <w:r w:rsidR="00B71FF1" w:rsidRPr="00B71FF1">
        <w:rPr>
          <w:i w:val="0"/>
          <w:iCs w:val="0"/>
        </w:rPr>
        <w:t xml:space="preserve">he energy in the STFT spectrogram </w:t>
      </w:r>
      <w:r w:rsidR="00B71FF1">
        <w:rPr>
          <w:i w:val="0"/>
          <w:iCs w:val="0"/>
        </w:rPr>
        <w:t xml:space="preserve">is </w:t>
      </w:r>
      <w:r w:rsidR="00B71FF1" w:rsidRPr="00B71FF1">
        <w:rPr>
          <w:i w:val="0"/>
          <w:iCs w:val="0"/>
        </w:rPr>
        <w:t>equal</w:t>
      </w:r>
      <w:r w:rsidR="00B71FF1">
        <w:rPr>
          <w:i w:val="0"/>
          <w:iCs w:val="0"/>
        </w:rPr>
        <w:t xml:space="preserve"> to the</w:t>
      </w:r>
      <w:r w:rsidR="00B71FF1" w:rsidRPr="00B71FF1">
        <w:rPr>
          <w:i w:val="0"/>
          <w:iCs w:val="0"/>
        </w:rPr>
        <w:t xml:space="preserve"> energy in the original time</w:t>
      </w:r>
      <w:r w:rsidR="00FB3EB5">
        <w:rPr>
          <w:i w:val="0"/>
          <w:iCs w:val="0"/>
        </w:rPr>
        <w:t>-</w:t>
      </w:r>
      <w:r w:rsidR="00B71FF1">
        <w:rPr>
          <w:i w:val="0"/>
          <w:iCs w:val="0"/>
        </w:rPr>
        <w:t>varying</w:t>
      </w:r>
      <w:r w:rsidR="00B71FF1" w:rsidRPr="00B71FF1">
        <w:rPr>
          <w:i w:val="0"/>
          <w:iCs w:val="0"/>
        </w:rPr>
        <w:t xml:space="preserve"> signal</w:t>
      </w:r>
      <w:r w:rsidR="004B1A83">
        <w:rPr>
          <w:i w:val="0"/>
          <w:iCs w:val="0"/>
        </w:rPr>
        <w:t>[8]</w:t>
      </w:r>
      <w:r w:rsidR="00B71FF1">
        <w:rPr>
          <w:i w:val="0"/>
          <w:iCs w:val="0"/>
        </w:rPr>
        <w:t>.</w:t>
      </w:r>
      <w:r w:rsidR="00FB3EB5">
        <w:rPr>
          <w:i w:val="0"/>
          <w:iCs w:val="0"/>
        </w:rPr>
        <w:t xml:space="preserve"> </w:t>
      </w:r>
      <w:bookmarkStart w:id="3" w:name="_Hlk68989085"/>
      <w:r w:rsidR="009868A9">
        <w:rPr>
          <w:i w:val="0"/>
          <w:iCs w:val="0"/>
        </w:rPr>
        <w:t xml:space="preserve">The STFT spectrogram encompasses different properties and distinct features that can be </w:t>
      </w:r>
      <w:r w:rsidR="0083669D">
        <w:rPr>
          <w:i w:val="0"/>
          <w:iCs w:val="0"/>
        </w:rPr>
        <w:t xml:space="preserve">extracted for the purpose of classification. </w:t>
      </w:r>
    </w:p>
    <w:p w14:paraId="0007D293" w14:textId="6C0D6D38" w:rsidR="0083669D" w:rsidRPr="0083669D" w:rsidRDefault="0083669D" w:rsidP="003D1B99">
      <w:pPr>
        <w:spacing w:before="240"/>
        <w:ind w:firstLine="288"/>
        <w:jc w:val="both"/>
      </w:pPr>
      <w:r w:rsidRPr="003D1B99">
        <w:t>Following are some of the STFT spectrogram properties that are used in this project for the feature extraction phase</w:t>
      </w:r>
      <w:r>
        <w:rPr>
          <w:i/>
          <w:iCs/>
        </w:rPr>
        <w:t xml:space="preserve">.  </w:t>
      </w:r>
    </w:p>
    <w:p w14:paraId="4185FFAE" w14:textId="53A5B3E0" w:rsidR="0083669D" w:rsidRPr="00C70C90" w:rsidRDefault="0083669D" w:rsidP="00C70C90">
      <w:pPr>
        <w:pStyle w:val="Heading4"/>
        <w:tabs>
          <w:tab w:val="clear" w:pos="630"/>
        </w:tabs>
        <w:ind w:firstLine="504"/>
        <w:rPr>
          <w:i w:val="0"/>
          <w:iCs w:val="0"/>
        </w:rPr>
      </w:pPr>
      <w:r>
        <w:rPr>
          <w:i w:val="0"/>
          <w:iCs w:val="0"/>
        </w:rPr>
        <w:t xml:space="preserve">Maximum </w:t>
      </w:r>
      <w:r w:rsidR="00F8217C">
        <w:rPr>
          <w:i w:val="0"/>
          <w:iCs w:val="0"/>
        </w:rPr>
        <w:t>Frequency</w:t>
      </w:r>
      <w:r>
        <w:rPr>
          <w:i w:val="0"/>
          <w:iCs w:val="0"/>
        </w:rPr>
        <w:t xml:space="preserve"> of Spectrogram:</w:t>
      </w:r>
      <w:r w:rsidR="00C70C90">
        <w:rPr>
          <w:i w:val="0"/>
          <w:iCs w:val="0"/>
        </w:rPr>
        <w:t xml:space="preserve"> From the STFT spectrogram of “one” time signal, the maximum </w:t>
      </w:r>
      <w:r w:rsidR="00F8217C">
        <w:rPr>
          <w:i w:val="0"/>
          <w:iCs w:val="0"/>
        </w:rPr>
        <w:t>value</w:t>
      </w:r>
      <w:r w:rsidR="00C70C90">
        <w:rPr>
          <w:i w:val="0"/>
          <w:iCs w:val="0"/>
        </w:rPr>
        <w:t xml:space="preserve"> or peak of the signal’s spectrum</w:t>
      </w:r>
      <w:r w:rsidR="00F8217C">
        <w:rPr>
          <w:i w:val="0"/>
          <w:iCs w:val="0"/>
        </w:rPr>
        <w:t>, denoted as Maximum Frequency,</w:t>
      </w:r>
      <w:r w:rsidR="00C70C90">
        <w:rPr>
          <w:i w:val="0"/>
          <w:iCs w:val="0"/>
        </w:rPr>
        <w:t xml:space="preserve"> can be computed as a feature for further classification.</w:t>
      </w:r>
    </w:p>
    <w:p w14:paraId="2D3E002E" w14:textId="1DEFD7AE" w:rsidR="0083669D" w:rsidRPr="00E52D73" w:rsidRDefault="0083669D" w:rsidP="00E52D73">
      <w:pPr>
        <w:pStyle w:val="Heading4"/>
        <w:tabs>
          <w:tab w:val="clear" w:pos="630"/>
        </w:tabs>
        <w:ind w:firstLine="504"/>
        <w:rPr>
          <w:i w:val="0"/>
          <w:iCs w:val="0"/>
        </w:rPr>
      </w:pPr>
      <w:r>
        <w:rPr>
          <w:i w:val="0"/>
          <w:iCs w:val="0"/>
        </w:rPr>
        <w:t>Spectrum Energy</w:t>
      </w:r>
      <w:r w:rsidR="00C70C90">
        <w:rPr>
          <w:i w:val="0"/>
          <w:iCs w:val="0"/>
        </w:rPr>
        <w:t xml:space="preserve">: The energy </w:t>
      </w:r>
      <w:r w:rsidR="00E52D73">
        <w:rPr>
          <w:i w:val="0"/>
          <w:iCs w:val="0"/>
        </w:rPr>
        <w:t xml:space="preserve">of the spectrum </w:t>
      </w:r>
      <w:r w:rsidR="00C70C90">
        <w:rPr>
          <w:i w:val="0"/>
          <w:iCs w:val="0"/>
        </w:rPr>
        <w:t xml:space="preserve">can be evaluated by summing up all elements of the STFT spectrogram of “one” time signal. </w:t>
      </w:r>
    </w:p>
    <w:p w14:paraId="5A824265" w14:textId="658959FE" w:rsidR="0083669D" w:rsidRDefault="0083669D" w:rsidP="005A2568">
      <w:pPr>
        <w:pStyle w:val="Heading4"/>
        <w:tabs>
          <w:tab w:val="clear" w:pos="630"/>
        </w:tabs>
        <w:ind w:firstLine="504"/>
        <w:rPr>
          <w:i w:val="0"/>
          <w:iCs w:val="0"/>
        </w:rPr>
      </w:pPr>
      <w:r w:rsidRPr="0083669D">
        <w:rPr>
          <w:i w:val="0"/>
          <w:iCs w:val="0"/>
        </w:rPr>
        <w:t xml:space="preserve">Instantaneous Power </w:t>
      </w:r>
      <w:r>
        <w:rPr>
          <w:i w:val="0"/>
          <w:iCs w:val="0"/>
        </w:rPr>
        <w:t>of Spectrogram</w:t>
      </w:r>
      <w:r w:rsidR="00E52D73">
        <w:rPr>
          <w:i w:val="0"/>
          <w:iCs w:val="0"/>
        </w:rPr>
        <w:t>: The instantaneous power of the spectrogram can be computed by</w:t>
      </w:r>
      <w:r w:rsidR="00313B36">
        <w:rPr>
          <w:i w:val="0"/>
          <w:iCs w:val="0"/>
        </w:rPr>
        <w:t xml:space="preserve"> dividing the maximum amplitude of the spectrogram by the given time instant. </w:t>
      </w:r>
      <w:r w:rsidR="00E52D73">
        <w:rPr>
          <w:i w:val="0"/>
          <w:iCs w:val="0"/>
        </w:rPr>
        <w:t xml:space="preserve"> </w:t>
      </w:r>
    </w:p>
    <w:p w14:paraId="75B93C0E" w14:textId="6E4356E3" w:rsidR="0083669D" w:rsidRPr="00313B36" w:rsidRDefault="0083669D" w:rsidP="00313B36">
      <w:pPr>
        <w:pStyle w:val="Heading4"/>
        <w:tabs>
          <w:tab w:val="clear" w:pos="630"/>
        </w:tabs>
        <w:ind w:firstLine="504"/>
        <w:rPr>
          <w:i w:val="0"/>
          <w:iCs w:val="0"/>
        </w:rPr>
      </w:pPr>
      <w:r>
        <w:rPr>
          <w:i w:val="0"/>
          <w:iCs w:val="0"/>
        </w:rPr>
        <w:t>Average Energy of Spectrogram</w:t>
      </w:r>
      <w:r w:rsidR="00313B36">
        <w:rPr>
          <w:i w:val="0"/>
          <w:iCs w:val="0"/>
        </w:rPr>
        <w:t xml:space="preserve">: The average energy of the spectrogram can be calculated by dividing the spectrum energy with the length of the spectrum. </w:t>
      </w:r>
    </w:p>
    <w:p w14:paraId="1D116E12" w14:textId="360D3220" w:rsidR="00313B36" w:rsidRDefault="00313B36" w:rsidP="00313B36">
      <w:pPr>
        <w:pStyle w:val="Heading4"/>
        <w:tabs>
          <w:tab w:val="clear" w:pos="630"/>
        </w:tabs>
        <w:ind w:firstLine="504"/>
        <w:rPr>
          <w:i w:val="0"/>
          <w:iCs w:val="0"/>
        </w:rPr>
      </w:pPr>
      <w:r>
        <w:rPr>
          <w:i w:val="0"/>
          <w:iCs w:val="0"/>
        </w:rPr>
        <w:t xml:space="preserve">Mean </w:t>
      </w:r>
      <w:r w:rsidR="0083669D">
        <w:rPr>
          <w:i w:val="0"/>
          <w:iCs w:val="0"/>
        </w:rPr>
        <w:t>Instantaneous Frequency</w:t>
      </w:r>
      <w:r>
        <w:rPr>
          <w:i w:val="0"/>
          <w:iCs w:val="0"/>
        </w:rPr>
        <w:t xml:space="preserve">: </w:t>
      </w:r>
      <w:r w:rsidRPr="00313B36">
        <w:rPr>
          <w:i w:val="0"/>
          <w:iCs w:val="0"/>
        </w:rPr>
        <w:t xml:space="preserve">The mean frequency of a signal </w:t>
      </w:r>
      <w:r>
        <w:rPr>
          <w:i w:val="0"/>
          <w:iCs w:val="0"/>
        </w:rPr>
        <w:t>represents</w:t>
      </w:r>
      <w:r w:rsidRPr="00313B36">
        <w:rPr>
          <w:i w:val="0"/>
          <w:iCs w:val="0"/>
        </w:rPr>
        <w:t xml:space="preserve"> the </w:t>
      </w:r>
      <w:r>
        <w:rPr>
          <w:i w:val="0"/>
          <w:iCs w:val="0"/>
        </w:rPr>
        <w:t>“</w:t>
      </w:r>
      <w:r w:rsidRPr="00313B36">
        <w:rPr>
          <w:i w:val="0"/>
          <w:iCs w:val="0"/>
        </w:rPr>
        <w:t>center of gravit</w:t>
      </w:r>
      <w:r>
        <w:rPr>
          <w:i w:val="0"/>
          <w:iCs w:val="0"/>
        </w:rPr>
        <w:t>y”</w:t>
      </w:r>
      <w:r w:rsidRPr="00313B36">
        <w:rPr>
          <w:i w:val="0"/>
          <w:iCs w:val="0"/>
        </w:rPr>
        <w:t xml:space="preserve"> of </w:t>
      </w:r>
      <w:r>
        <w:rPr>
          <w:i w:val="0"/>
          <w:iCs w:val="0"/>
        </w:rPr>
        <w:t>a signal’s spectrogram [9]</w:t>
      </w:r>
      <w:r w:rsidRPr="00313B36">
        <w:rPr>
          <w:i w:val="0"/>
          <w:iCs w:val="0"/>
        </w:rPr>
        <w:t xml:space="preserve">. The </w:t>
      </w:r>
      <w:r>
        <w:rPr>
          <w:i w:val="0"/>
          <w:iCs w:val="0"/>
        </w:rPr>
        <w:t>mean</w:t>
      </w:r>
      <w:r w:rsidRPr="00313B36">
        <w:rPr>
          <w:i w:val="0"/>
          <w:iCs w:val="0"/>
        </w:rPr>
        <w:t xml:space="preserve"> frequency </w:t>
      </w:r>
      <w:r>
        <w:rPr>
          <w:i w:val="0"/>
          <w:iCs w:val="0"/>
        </w:rPr>
        <w:t>which rel</w:t>
      </w:r>
      <w:r w:rsidR="00F8217C">
        <w:rPr>
          <w:i w:val="0"/>
          <w:iCs w:val="0"/>
        </w:rPr>
        <w:t>ies</w:t>
      </w:r>
      <w:r>
        <w:rPr>
          <w:i w:val="0"/>
          <w:iCs w:val="0"/>
        </w:rPr>
        <w:t xml:space="preserve"> on time variations </w:t>
      </w:r>
      <w:r w:rsidRPr="00313B36">
        <w:rPr>
          <w:i w:val="0"/>
          <w:iCs w:val="0"/>
        </w:rPr>
        <w:t>is called the mean instantaneous frequency</w:t>
      </w:r>
      <w:r>
        <w:rPr>
          <w:i w:val="0"/>
          <w:iCs w:val="0"/>
        </w:rPr>
        <w:t>, which can be calculated by using (1).</w:t>
      </w:r>
    </w:p>
    <w:p w14:paraId="261348DE" w14:textId="6CED6000" w:rsidR="00A3595C" w:rsidRPr="00716673" w:rsidRDefault="000F46BB" w:rsidP="00716673">
      <w:pPr>
        <w:ind w:left="720" w:firstLine="720"/>
      </w:pPr>
      <m:oMath>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ω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rsidR="00716673">
        <w:tab/>
      </w:r>
      <w:r w:rsidR="00716673">
        <w:tab/>
        <w:t>(1)</w:t>
      </w:r>
    </w:p>
    <w:p w14:paraId="7E80FD6B" w14:textId="074C0A33" w:rsidR="00716673" w:rsidRDefault="00716673" w:rsidP="00716673">
      <w:pPr>
        <w:jc w:val="both"/>
      </w:pPr>
    </w:p>
    <w:p w14:paraId="6CCAD0AB" w14:textId="42020C72" w:rsidR="00313B36" w:rsidRPr="00313B36" w:rsidRDefault="00716673" w:rsidP="00716673">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1AC1BB3E" w14:textId="16F279B6" w:rsidR="0083669D" w:rsidRDefault="0083669D" w:rsidP="0083669D">
      <w:pPr>
        <w:pStyle w:val="Heading4"/>
        <w:tabs>
          <w:tab w:val="clear" w:pos="630"/>
        </w:tabs>
        <w:ind w:firstLine="504"/>
        <w:rPr>
          <w:i w:val="0"/>
          <w:iCs w:val="0"/>
        </w:rPr>
      </w:pPr>
      <w:r>
        <w:rPr>
          <w:i w:val="0"/>
          <w:iCs w:val="0"/>
        </w:rPr>
        <w:t>Group Delay</w:t>
      </w:r>
      <w:r w:rsidR="00313B36">
        <w:rPr>
          <w:i w:val="0"/>
          <w:iCs w:val="0"/>
        </w:rPr>
        <w:t xml:space="preserve">: </w:t>
      </w:r>
      <w:r w:rsidR="00313B36" w:rsidRPr="00313B36">
        <w:rPr>
          <w:i w:val="0"/>
          <w:iCs w:val="0"/>
        </w:rPr>
        <w:t xml:space="preserve">The </w:t>
      </w:r>
      <w:r w:rsidR="00313B36">
        <w:rPr>
          <w:i w:val="0"/>
          <w:iCs w:val="0"/>
        </w:rPr>
        <w:t>Gr</w:t>
      </w:r>
      <w:r w:rsidR="00313B36" w:rsidRPr="00313B36">
        <w:rPr>
          <w:i w:val="0"/>
          <w:iCs w:val="0"/>
        </w:rPr>
        <w:t xml:space="preserve">oup delay </w:t>
      </w:r>
      <w:r w:rsidR="00313B36">
        <w:rPr>
          <w:i w:val="0"/>
          <w:iCs w:val="0"/>
        </w:rPr>
        <w:t>represents</w:t>
      </w:r>
      <w:r w:rsidR="00313B36" w:rsidRPr="00313B36">
        <w:rPr>
          <w:i w:val="0"/>
          <w:iCs w:val="0"/>
        </w:rPr>
        <w:t xml:space="preserve"> the time delay of a </w:t>
      </w:r>
      <w:r w:rsidR="00313B36">
        <w:rPr>
          <w:i w:val="0"/>
          <w:iCs w:val="0"/>
        </w:rPr>
        <w:t>time-varying</w:t>
      </w:r>
      <w:r w:rsidR="00313B36" w:rsidRPr="00313B36">
        <w:rPr>
          <w:i w:val="0"/>
          <w:iCs w:val="0"/>
        </w:rPr>
        <w:t xml:space="preserve"> signal </w:t>
      </w:r>
      <w:r w:rsidR="00313B36">
        <w:rPr>
          <w:i w:val="0"/>
          <w:iCs w:val="0"/>
        </w:rPr>
        <w:t>in terms</w:t>
      </w:r>
      <w:r w:rsidR="00313B36" w:rsidRPr="00313B36">
        <w:rPr>
          <w:i w:val="0"/>
          <w:iCs w:val="0"/>
        </w:rPr>
        <w:t xml:space="preserve"> of frequency. </w:t>
      </w:r>
      <w:r w:rsidR="00313B36">
        <w:rPr>
          <w:i w:val="0"/>
          <w:iCs w:val="0"/>
        </w:rPr>
        <w:t>The G</w:t>
      </w:r>
      <w:r w:rsidR="00313B36" w:rsidRPr="00313B36">
        <w:rPr>
          <w:i w:val="0"/>
          <w:iCs w:val="0"/>
        </w:rPr>
        <w:t>roup delay</w:t>
      </w:r>
      <w:r w:rsidR="00313B36">
        <w:rPr>
          <w:i w:val="0"/>
          <w:iCs w:val="0"/>
        </w:rPr>
        <w:t xml:space="preserve"> can also be used</w:t>
      </w:r>
      <w:r w:rsidR="00313B36" w:rsidRPr="00313B36">
        <w:rPr>
          <w:i w:val="0"/>
          <w:iCs w:val="0"/>
        </w:rPr>
        <w:t xml:space="preserve"> to calculate the propagation time </w:t>
      </w:r>
      <w:r w:rsidR="00313B36">
        <w:rPr>
          <w:i w:val="0"/>
          <w:iCs w:val="0"/>
        </w:rPr>
        <w:t xml:space="preserve">of a signal across the </w:t>
      </w:r>
      <w:r w:rsidR="00313B36" w:rsidRPr="00313B36">
        <w:rPr>
          <w:i w:val="0"/>
          <w:iCs w:val="0"/>
        </w:rPr>
        <w:t>system as a frequency</w:t>
      </w:r>
      <w:r w:rsidR="00313B36">
        <w:rPr>
          <w:i w:val="0"/>
          <w:iCs w:val="0"/>
        </w:rPr>
        <w:t xml:space="preserve"> function [9]</w:t>
      </w:r>
      <w:r w:rsidR="00313B36" w:rsidRPr="00313B36">
        <w:rPr>
          <w:i w:val="0"/>
          <w:iCs w:val="0"/>
        </w:rPr>
        <w:t>.</w:t>
      </w:r>
      <w:r w:rsidR="00313B36">
        <w:rPr>
          <w:i w:val="0"/>
          <w:iCs w:val="0"/>
        </w:rPr>
        <w:t xml:space="preserve"> The group delay can be computed by using (2). </w:t>
      </w:r>
    </w:p>
    <w:p w14:paraId="0C2FEA25" w14:textId="2AE921F2" w:rsidR="00716673" w:rsidRPr="00716673" w:rsidRDefault="00716673" w:rsidP="00716673">
      <w:pPr>
        <w:ind w:firstLine="720"/>
      </w:pPr>
      <m:oMath>
        <m:r>
          <w:rPr>
            <w:rFonts w:ascii="Cambria Math" w:hAnsi="Cambria Math"/>
            <w:noProof/>
          </w:rPr>
          <m:t xml:space="preserve"> </m:t>
        </m:r>
        <m:r>
          <w:rPr>
            <w:rFonts w:ascii="Cambria Math" w:hAnsi="Cambria Math"/>
          </w:rPr>
          <m:t xml:space="preserve">Group delay=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t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tab/>
      </w:r>
      <w:r>
        <w:tab/>
        <w:t>(2)</w:t>
      </w:r>
    </w:p>
    <w:p w14:paraId="0C3B299D" w14:textId="31B8DA72" w:rsidR="003515FE" w:rsidRDefault="003515FE" w:rsidP="003515FE">
      <w:pPr>
        <w:jc w:val="both"/>
      </w:pPr>
    </w:p>
    <w:p w14:paraId="0CAE717A" w14:textId="585811DD" w:rsidR="00716673" w:rsidRPr="00716673" w:rsidRDefault="003515FE" w:rsidP="003515FE">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2A9F4084" w14:textId="316833F8" w:rsidR="00143B8E" w:rsidRDefault="00FB3EB5" w:rsidP="00EB46BC">
      <w:pPr>
        <w:spacing w:before="240"/>
        <w:ind w:firstLine="288"/>
        <w:jc w:val="both"/>
      </w:pPr>
      <w:r w:rsidRPr="0083669D">
        <w:t xml:space="preserve">An example of STFT spectrogram-based quadratic time-frequency representation of a signal is depicted in Fig 1. </w:t>
      </w:r>
      <w:bookmarkEnd w:id="3"/>
    </w:p>
    <w:p w14:paraId="12EDCBB2" w14:textId="7040ED6D" w:rsidR="00143B8E" w:rsidRPr="00897330" w:rsidRDefault="00143B8E" w:rsidP="00143B8E">
      <w:pPr>
        <w:pStyle w:val="figurecaption"/>
        <w:jc w:val="center"/>
      </w:pPr>
      <w:r>
        <w:t>STFT spectrogram example</w:t>
      </w:r>
    </w:p>
    <w:p w14:paraId="5CF0D8E7" w14:textId="5CFB1C52" w:rsidR="00FB3EB5" w:rsidRDefault="004672E4" w:rsidP="004672E4">
      <w:pPr>
        <w:pStyle w:val="Heading3"/>
        <w:spacing w:before="240"/>
        <w:ind w:firstLine="288"/>
        <w:rPr>
          <w:i w:val="0"/>
          <w:iCs w:val="0"/>
        </w:rPr>
      </w:pPr>
      <w:r w:rsidRPr="004672E4">
        <w:t xml:space="preserve">Wigner-Ville </w:t>
      </w:r>
      <w:r>
        <w:t>D</w:t>
      </w:r>
      <w:r w:rsidRPr="004672E4">
        <w:t>istribution (WVD)</w:t>
      </w:r>
      <w:r>
        <w:t xml:space="preserve">: </w:t>
      </w:r>
      <w:r w:rsidRPr="004672E4">
        <w:rPr>
          <w:i w:val="0"/>
          <w:iCs w:val="0"/>
        </w:rPr>
        <w:t>The WVD method utilizes a variation of autocorrelation function called instantaneous autocorrelation</w:t>
      </w:r>
      <w:r>
        <w:rPr>
          <w:i w:val="0"/>
          <w:iCs w:val="0"/>
        </w:rPr>
        <w:t xml:space="preserve">, </w:t>
      </w:r>
      <w:r w:rsidRPr="004672E4">
        <w:rPr>
          <w:i w:val="0"/>
          <w:iCs w:val="0"/>
        </w:rPr>
        <w:t xml:space="preserve">to obtain the Power spectrum of a signal [8]. </w:t>
      </w:r>
      <w:r>
        <w:rPr>
          <w:i w:val="0"/>
          <w:iCs w:val="0"/>
        </w:rPr>
        <w:t xml:space="preserve">The WVD can be </w:t>
      </w:r>
      <w:r w:rsidR="008E4F19">
        <w:rPr>
          <w:i w:val="0"/>
          <w:iCs w:val="0"/>
        </w:rPr>
        <w:t>computed using</w:t>
      </w:r>
      <w:r>
        <w:rPr>
          <w:i w:val="0"/>
          <w:iCs w:val="0"/>
        </w:rPr>
        <w:t xml:space="preserve"> (</w:t>
      </w:r>
      <w:r w:rsidR="009B3997">
        <w:rPr>
          <w:i w:val="0"/>
          <w:iCs w:val="0"/>
        </w:rPr>
        <w:t>3</w:t>
      </w:r>
      <w:r>
        <w:rPr>
          <w:i w:val="0"/>
          <w:iCs w:val="0"/>
        </w:rPr>
        <w:t>).</w:t>
      </w:r>
    </w:p>
    <w:p w14:paraId="22136D0F" w14:textId="7B78152D" w:rsidR="004672E4" w:rsidRDefault="000F46BB" w:rsidP="004672E4">
      <w:pPr>
        <w:spacing w:before="240"/>
        <w:ind w:firstLine="288"/>
      </w:pP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r>
              <w:rPr>
                <w:rFonts w:ascii="Cambria Math" w:hAnsi="Cambria Math"/>
              </w:rPr>
              <m:t>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subHide m:val="1"/>
            <m:supHide m:val="1"/>
            <m:ctrlPr>
              <w:rPr>
                <w:rFonts w:ascii="Cambria Math" w:hAnsi="Cambria Math"/>
                <w:i/>
              </w:rPr>
            </m:ctrlPr>
          </m:naryPr>
          <m:sub/>
          <m:sup/>
          <m:e>
            <m:r>
              <w:rPr>
                <w:rFonts w:ascii="Cambria Math" w:hAnsi="Cambria Math"/>
              </w:rPr>
              <m:t>s</m:t>
            </m:r>
            <m:d>
              <m:dPr>
                <m:ctrlPr>
                  <w:rPr>
                    <w:rFonts w:ascii="Cambria Math" w:hAnsi="Cambria Math"/>
                    <w:i/>
                  </w:rPr>
                </m:ctrlPr>
              </m:dPr>
              <m:e>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e>
            </m:d>
          </m:e>
        </m:nary>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ωτ</m:t>
            </m:r>
          </m:sup>
        </m:sSup>
        <m:r>
          <w:rPr>
            <w:rFonts w:ascii="Cambria Math" w:hAnsi="Cambria Math"/>
          </w:rPr>
          <m:t>dτ</m:t>
        </m:r>
      </m:oMath>
      <w:r w:rsidR="004672E4">
        <w:t xml:space="preserve">   </w:t>
      </w:r>
      <w:r w:rsidR="004672E4">
        <w:tab/>
        <w:t>(</w:t>
      </w:r>
      <w:r w:rsidR="009B3997">
        <w:t>3</w:t>
      </w:r>
      <w:r w:rsidR="004672E4">
        <w:t>)</w:t>
      </w:r>
    </w:p>
    <w:p w14:paraId="1369E930" w14:textId="644788EB" w:rsidR="004672E4" w:rsidRDefault="004672E4" w:rsidP="006A03D2">
      <w:pPr>
        <w:spacing w:before="240"/>
        <w:ind w:firstLine="288"/>
        <w:jc w:val="both"/>
      </w:pPr>
      <w:r>
        <w:t xml:space="preserve">Where </w:t>
      </w:r>
      <m:oMath>
        <m:r>
          <w:rPr>
            <w:rFonts w:ascii="Cambria Math" w:hAnsi="Cambria Math"/>
          </w:rPr>
          <m:t>τ</m:t>
        </m:r>
      </m:oMath>
      <w:r>
        <w:t xml:space="preserve"> is the time lag and </w:t>
      </w:r>
      <w:r>
        <w:rPr>
          <w:rFonts w:ascii="Cambria Math" w:hAnsi="Cambria Math" w:cs="Cambria Math"/>
        </w:rPr>
        <w:t>∗</w:t>
      </w:r>
      <w:r>
        <w:t xml:space="preserve"> is the complex conjugate of the signal </w:t>
      </w:r>
      <m:oMath>
        <m:r>
          <w:rPr>
            <w:rFonts w:ascii="Cambria Math" w:hAnsi="Cambria Math"/>
          </w:rPr>
          <m:t>s</m:t>
        </m:r>
      </m:oMath>
      <w:r>
        <w:t>.</w:t>
      </w:r>
      <w:r w:rsidR="006A03D2">
        <w:t xml:space="preserve"> </w:t>
      </w:r>
    </w:p>
    <w:p w14:paraId="275C95AF" w14:textId="6E8B0D15" w:rsidR="00DB2808" w:rsidRDefault="00DB2808" w:rsidP="006A03D2">
      <w:pPr>
        <w:spacing w:before="240"/>
        <w:ind w:firstLine="288"/>
        <w:jc w:val="both"/>
      </w:pPr>
      <w:r>
        <w:t xml:space="preserve">In comparison to the STFT spectrogram, the signal in WVD is a shifted version of itself. It is obtained by comparing the parameters of the signal with its own parameters at different times and frequency values [8]. </w:t>
      </w:r>
      <w:r w:rsidRPr="001A29E5">
        <w:t>An example o</w:t>
      </w:r>
      <w:r>
        <w:t>f a WVD</w:t>
      </w:r>
      <w:r w:rsidRPr="001A29E5">
        <w:t xml:space="preserve">-based quadratic time-frequency representation of a signal is depicted in Fig </w:t>
      </w:r>
      <w:r>
        <w:t>2 [</w:t>
      </w:r>
      <w:r w:rsidR="001A2D5A">
        <w:t>10</w:t>
      </w:r>
      <w:r>
        <w:t>]</w:t>
      </w:r>
      <w:r w:rsidRPr="001A29E5">
        <w:t>.</w:t>
      </w:r>
    </w:p>
    <w:p w14:paraId="156D9213" w14:textId="5B9ABF28" w:rsidR="001A29E5" w:rsidRPr="004672E4" w:rsidRDefault="00DB2808" w:rsidP="00DB2808">
      <w:pPr>
        <w:pStyle w:val="figurecaption"/>
        <w:jc w:val="center"/>
      </w:pPr>
      <w:r>
        <w:lastRenderedPageBreak/>
        <mc:AlternateContent>
          <mc:Choice Requires="wps">
            <w:drawing>
              <wp:anchor distT="45720" distB="45720" distL="114300" distR="114300" simplePos="0" relativeHeight="251661312" behindDoc="0" locked="0" layoutInCell="1" allowOverlap="1" wp14:anchorId="76474E4C" wp14:editId="1A453F5D">
                <wp:simplePos x="0" y="0"/>
                <wp:positionH relativeFrom="column">
                  <wp:posOffset>-36195</wp:posOffset>
                </wp:positionH>
                <wp:positionV relativeFrom="paragraph">
                  <wp:posOffset>32294</wp:posOffset>
                </wp:positionV>
                <wp:extent cx="3047365" cy="2195830"/>
                <wp:effectExtent l="0" t="0" r="19685"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2195830"/>
                        </a:xfrm>
                        <a:prstGeom prst="rect">
                          <a:avLst/>
                        </a:prstGeom>
                        <a:solidFill>
                          <a:srgbClr val="FFFFFF"/>
                        </a:solidFill>
                        <a:ln w="9525">
                          <a:solidFill>
                            <a:srgbClr val="000000"/>
                          </a:solidFill>
                          <a:miter lim="800000"/>
                          <a:headEnd/>
                          <a:tailEnd/>
                        </a:ln>
                      </wps:spPr>
                      <wps:txbx>
                        <w:txbxContent>
                          <w:p w14:paraId="2C583678" w14:textId="08CF03CE" w:rsidR="00CD458C" w:rsidRDefault="00CD458C">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8990" cy="21019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6474E4C" id="_x0000_s1027" type="#_x0000_t202" style="position:absolute;left:0;text-align:left;margin-left:-2.85pt;margin-top:2.55pt;width:239.95pt;height:17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2bJw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">
                <v:textbox>
                  <w:txbxContent>
                    <w:p w14:paraId="2C583678" w14:textId="08CF03CE" w:rsidR="00CD458C" w:rsidRDefault="00CD458C">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8990" cy="2101999"/>
                                    </a:xfrm>
                                    <a:prstGeom prst="rect">
                                      <a:avLst/>
                                    </a:prstGeom>
                                  </pic:spPr>
                                </pic:pic>
                              </a:graphicData>
                            </a:graphic>
                          </wp:inline>
                        </w:drawing>
                      </w:r>
                    </w:p>
                  </w:txbxContent>
                </v:textbox>
                <w10:wrap type="square"/>
              </v:shape>
            </w:pict>
          </mc:Fallback>
        </mc:AlternateContent>
      </w:r>
      <w:r w:rsidR="001A29E5">
        <w:t>WVD-based QTFR example</w:t>
      </w:r>
    </w:p>
    <w:p w14:paraId="054F6F85" w14:textId="48F58D60" w:rsidR="009303D9" w:rsidRDefault="00D75494" w:rsidP="004672E4">
      <w:pPr>
        <w:pStyle w:val="Heading2"/>
        <w:spacing w:before="240"/>
      </w:pPr>
      <w:r>
        <w:t>The Binary</w:t>
      </w:r>
      <w:r w:rsidR="007F484A">
        <w:t xml:space="preserve"> Classification</w:t>
      </w:r>
      <w:r>
        <w:t xml:space="preserve"> Technique</w:t>
      </w:r>
    </w:p>
    <w:p w14:paraId="5E0BAF5B" w14:textId="08C3659C" w:rsidR="00D75494" w:rsidRDefault="00D75494" w:rsidP="00D75494">
      <w:pPr>
        <w:pStyle w:val="BodyText"/>
        <w:rPr>
          <w:lang w:val="en-US"/>
        </w:rPr>
      </w:pPr>
      <w:r w:rsidRPr="00D75494">
        <w:t>M</w:t>
      </w:r>
      <w:r w:rsidR="00642668" w:rsidRPr="00642668">
        <w:rPr>
          <w:lang w:val="en-US"/>
        </w:rPr>
        <w:t>ac</w:t>
      </w:r>
      <w:r w:rsidR="00642668">
        <w:rPr>
          <w:lang w:val="en-US"/>
        </w:rPr>
        <w:t>hine learning (ML) provides a set of techniques and al</w:t>
      </w:r>
      <w:proofErr w:type="spellStart"/>
      <w:r w:rsidRPr="00D75494">
        <w:t>gorithms</w:t>
      </w:r>
      <w:proofErr w:type="spellEnd"/>
      <w:r w:rsidRPr="00D75494">
        <w:t xml:space="preserve"> that learn from examples. Classification is a task that necessitates the use of machine learning algorithms to learn how to apply a class </w:t>
      </w:r>
      <w:r w:rsidR="00642668" w:rsidRPr="00642668">
        <w:rPr>
          <w:lang w:val="en-US"/>
        </w:rPr>
        <w:t>or</w:t>
      </w:r>
      <w:r w:rsidR="00642668">
        <w:rPr>
          <w:lang w:val="en-US"/>
        </w:rPr>
        <w:t xml:space="preserve"> label for a specific problem</w:t>
      </w:r>
      <w:r w:rsidRPr="00D75494">
        <w:t xml:space="preserve">. In machine learning, there are several different types of classification tasks to be encountered, as well as advanced </w:t>
      </w:r>
      <w:proofErr w:type="spellStart"/>
      <w:r w:rsidRPr="00D75494">
        <w:t>modeling</w:t>
      </w:r>
      <w:proofErr w:type="spellEnd"/>
      <w:r w:rsidRPr="00D75494">
        <w:t xml:space="preserve"> methods to be used for each. There are four key types of classification tasks </w:t>
      </w:r>
      <w:r w:rsidR="00642668" w:rsidRPr="00642668">
        <w:rPr>
          <w:lang w:val="en-US"/>
        </w:rPr>
        <w:t>tha</w:t>
      </w:r>
      <w:r w:rsidR="00642668">
        <w:rPr>
          <w:lang w:val="en-US"/>
        </w:rPr>
        <w:t>t are listed as follows</w:t>
      </w:r>
      <w:r w:rsidR="00BA0650">
        <w:rPr>
          <w:lang w:val="en-US"/>
        </w:rPr>
        <w:t xml:space="preserve"> [</w:t>
      </w:r>
      <w:r w:rsidR="00D017BC">
        <w:rPr>
          <w:lang w:val="en-US"/>
        </w:rPr>
        <w:t>1</w:t>
      </w:r>
      <w:r w:rsidR="00D22283">
        <w:rPr>
          <w:lang w:val="en-US"/>
        </w:rPr>
        <w:t>1</w:t>
      </w:r>
      <w:r w:rsidR="00BA0650">
        <w:rPr>
          <w:lang w:val="en-US"/>
        </w:rPr>
        <w:t>]</w:t>
      </w:r>
      <w:r w:rsidR="00642668">
        <w:rPr>
          <w:lang w:val="en-US"/>
        </w:rPr>
        <w:t>.</w:t>
      </w:r>
    </w:p>
    <w:p w14:paraId="0020316B" w14:textId="2EB10F6E"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Binary Classification</w:t>
      </w:r>
    </w:p>
    <w:p w14:paraId="6E147B7C" w14:textId="615A77A8"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Class Classification</w:t>
      </w:r>
    </w:p>
    <w:p w14:paraId="22D224EF" w14:textId="66AD48B0" w:rsidR="00642668" w:rsidRPr="00425E19" w:rsidRDefault="005D07A4" w:rsidP="00D564BD">
      <w:pPr>
        <w:pStyle w:val="BodyText"/>
        <w:numPr>
          <w:ilvl w:val="0"/>
          <w:numId w:val="9"/>
        </w:numPr>
        <w:rPr>
          <w:rFonts w:eastAsia="Times New Roman" w:cstheme="minorHAnsi"/>
          <w:lang w:val="en-US"/>
        </w:rPr>
      </w:pPr>
      <w:r>
        <w:rPr>
          <w:noProof/>
        </w:rPr>
        <mc:AlternateContent>
          <mc:Choice Requires="wps">
            <w:drawing>
              <wp:anchor distT="45720" distB="45720" distL="114300" distR="114300" simplePos="0" relativeHeight="251665408" behindDoc="0" locked="0" layoutInCell="1" allowOverlap="1" wp14:anchorId="09048FAB" wp14:editId="3152F898">
                <wp:simplePos x="0" y="0"/>
                <wp:positionH relativeFrom="margin">
                  <wp:posOffset>3340735</wp:posOffset>
                </wp:positionH>
                <wp:positionV relativeFrom="paragraph">
                  <wp:posOffset>80645</wp:posOffset>
                </wp:positionV>
                <wp:extent cx="3068320" cy="1524000"/>
                <wp:effectExtent l="0" t="0" r="1778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1524000"/>
                        </a:xfrm>
                        <a:prstGeom prst="rect">
                          <a:avLst/>
                        </a:prstGeom>
                        <a:solidFill>
                          <a:srgbClr val="FFFFFF"/>
                        </a:solidFill>
                        <a:ln w="9525">
                          <a:solidFill>
                            <a:srgbClr val="000000"/>
                          </a:solidFill>
                          <a:miter lim="800000"/>
                          <a:headEnd/>
                          <a:tailEnd/>
                        </a:ln>
                      </wps:spPr>
                      <wps:txbx>
                        <w:txbxContent>
                          <w:p w14:paraId="54ADB065" w14:textId="0CA7EC3B" w:rsidR="00CD458C" w:rsidRDefault="00CD458C">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048FAB" id="_x0000_s1028" type="#_x0000_t202" style="position:absolute;left:0;text-align:left;margin-left:263.05pt;margin-top:6.35pt;width:241.6pt;height:120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">
                <v:textbox>
                  <w:txbxContent>
                    <w:p w14:paraId="54ADB065" w14:textId="0CA7EC3B" w:rsidR="00CD458C" w:rsidRDefault="00CD458C">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v:textbox>
                <w10:wrap type="square" anchorx="margin"/>
              </v:shape>
            </w:pict>
          </mc:Fallback>
        </mc:AlternateContent>
      </w:r>
      <w:r w:rsidR="00642668" w:rsidRPr="00425E19">
        <w:rPr>
          <w:rFonts w:eastAsia="Times New Roman" w:cstheme="minorHAnsi"/>
          <w:lang w:val="en-US"/>
        </w:rPr>
        <w:t>Multi-Label Classification</w:t>
      </w:r>
    </w:p>
    <w:p w14:paraId="72DFA170" w14:textId="047BA30C" w:rsidR="00642668"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Imbalanced Classification</w:t>
      </w:r>
    </w:p>
    <w:p w14:paraId="162AAD3F" w14:textId="14C6C8CD" w:rsidR="008E7E24" w:rsidRDefault="00C644ED" w:rsidP="008E7E24">
      <w:pPr>
        <w:pStyle w:val="BodyText"/>
        <w:rPr>
          <w:lang w:val="en-US"/>
        </w:rPr>
      </w:pPr>
      <w:r w:rsidRPr="00D017BC">
        <w:rPr>
          <w:noProof/>
          <w:lang w:val="en-US"/>
        </w:rPr>
        <mc:AlternateContent>
          <mc:Choice Requires="wps">
            <w:drawing>
              <wp:anchor distT="45720" distB="45720" distL="114300" distR="114300" simplePos="0" relativeHeight="251663360" behindDoc="0" locked="0" layoutInCell="1" allowOverlap="1" wp14:anchorId="498D2438" wp14:editId="1679EBBE">
                <wp:simplePos x="0" y="0"/>
                <wp:positionH relativeFrom="column">
                  <wp:posOffset>35923</wp:posOffset>
                </wp:positionH>
                <wp:positionV relativeFrom="paragraph">
                  <wp:posOffset>1863543</wp:posOffset>
                </wp:positionV>
                <wp:extent cx="3027045" cy="1939290"/>
                <wp:effectExtent l="0" t="0" r="20955"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939290"/>
                        </a:xfrm>
                        <a:prstGeom prst="rect">
                          <a:avLst/>
                        </a:prstGeom>
                        <a:solidFill>
                          <a:srgbClr val="FFFFFF"/>
                        </a:solidFill>
                        <a:ln w="9525">
                          <a:solidFill>
                            <a:srgbClr val="000000"/>
                          </a:solidFill>
                          <a:miter lim="800000"/>
                          <a:headEnd/>
                          <a:tailEnd/>
                        </a:ln>
                      </wps:spPr>
                      <wps:txbx>
                        <w:txbxContent>
                          <w:p w14:paraId="460256A3" w14:textId="6FB1BF37" w:rsidR="00CD458C" w:rsidRDefault="00CD458C"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98D2438" id="_x0000_s1029" type="#_x0000_t202" style="position:absolute;left:0;text-align:left;margin-left:2.85pt;margin-top:146.75pt;width:238.35pt;height:15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UNBKAIAAE0EAAAOAAAAZHJzL2Uyb0RvYy54bWysVNtu2zAMfR+wfxD0vthxkr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">
                <v:textbox>
                  <w:txbxContent>
                    <w:p w14:paraId="460256A3" w14:textId="6FB1BF37" w:rsidR="00CD458C" w:rsidRDefault="00CD458C"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v:textbox>
                <w10:wrap type="square"/>
              </v:shape>
            </w:pict>
          </mc:Fallback>
        </mc:AlternateContent>
      </w:r>
      <w:r w:rsidR="008E7E24">
        <w:rPr>
          <w:rFonts w:eastAsia="Times New Roman" w:cstheme="minorHAnsi"/>
          <w:lang w:val="en-US"/>
        </w:rPr>
        <w:t xml:space="preserve">In the Binary Classification technique, </w:t>
      </w:r>
      <w:r w:rsidR="008E7E24" w:rsidRPr="008E7E24">
        <w:rPr>
          <w:rFonts w:eastAsia="Times New Roman" w:cstheme="minorHAnsi"/>
          <w:lang w:val="en-US"/>
        </w:rPr>
        <w:t xml:space="preserve">one class represents the </w:t>
      </w:r>
      <w:r w:rsidR="008E7E24">
        <w:rPr>
          <w:rFonts w:eastAsia="Times New Roman" w:cstheme="minorHAnsi"/>
          <w:lang w:val="en-US"/>
        </w:rPr>
        <w:t>“true”</w:t>
      </w:r>
      <w:r w:rsidR="008E7E24" w:rsidRPr="008E7E24">
        <w:rPr>
          <w:rFonts w:eastAsia="Times New Roman" w:cstheme="minorHAnsi"/>
          <w:lang w:val="en-US"/>
        </w:rPr>
        <w:t xml:space="preserve"> state and the other represents the </w:t>
      </w:r>
      <w:r w:rsidR="008E7E24">
        <w:rPr>
          <w:rFonts w:eastAsia="Times New Roman" w:cstheme="minorHAnsi"/>
          <w:lang w:val="en-US"/>
        </w:rPr>
        <w:t xml:space="preserve">“false” </w:t>
      </w:r>
      <w:r w:rsidR="008E7E24" w:rsidRPr="008E7E24">
        <w:rPr>
          <w:rFonts w:eastAsia="Times New Roman" w:cstheme="minorHAnsi"/>
          <w:lang w:val="en-US"/>
        </w:rPr>
        <w:t>state.</w:t>
      </w:r>
      <w:r w:rsidR="008E7E24">
        <w:rPr>
          <w:rFonts w:eastAsia="Times New Roman" w:cstheme="minorHAnsi"/>
          <w:lang w:val="en-US"/>
        </w:rPr>
        <w:t xml:space="preserve"> Class label 1 is assigned to the true state class, and the class label 0 is given to </w:t>
      </w:r>
      <w:r w:rsidR="00AD5D31">
        <w:rPr>
          <w:rFonts w:eastAsia="Times New Roman" w:cstheme="minorHAnsi"/>
          <w:lang w:val="en-US"/>
        </w:rPr>
        <w:t xml:space="preserve">the false state class. </w:t>
      </w:r>
      <w:r w:rsidR="00903581">
        <w:rPr>
          <w:rFonts w:eastAsia="Times New Roman" w:cstheme="minorHAnsi"/>
          <w:lang w:val="en-US"/>
        </w:rPr>
        <w:t xml:space="preserve">The </w:t>
      </w:r>
      <w:r w:rsidR="00903581" w:rsidRPr="00425E19">
        <w:rPr>
          <w:lang w:val="en-US"/>
        </w:rPr>
        <w:t>predict</w:t>
      </w:r>
      <w:r w:rsidR="00903581">
        <w:rPr>
          <w:lang w:val="en-US"/>
        </w:rPr>
        <w:t xml:space="preserve">ion technique used in the Binary classification model is based on </w:t>
      </w:r>
      <w:r w:rsidR="00903581" w:rsidRPr="00425E19">
        <w:rPr>
          <w:lang w:val="en-US"/>
        </w:rPr>
        <w:t>Bernoulli</w:t>
      </w:r>
      <w:r w:rsidR="00903581">
        <w:rPr>
          <w:lang w:val="en-US"/>
        </w:rPr>
        <w:t>'s</w:t>
      </w:r>
      <w:r w:rsidR="00903581" w:rsidRPr="00425E19">
        <w:rPr>
          <w:lang w:val="en-US"/>
        </w:rPr>
        <w:t xml:space="preserve"> probability distribution</w:t>
      </w:r>
      <w:r w:rsidR="00903581">
        <w:rPr>
          <w:lang w:val="en-US"/>
        </w:rPr>
        <w:t>.</w:t>
      </w:r>
      <w:r w:rsidR="00903581" w:rsidRPr="00903581">
        <w:rPr>
          <w:lang w:val="en-US"/>
        </w:rPr>
        <w:t xml:space="preserve"> </w:t>
      </w:r>
      <w:r w:rsidR="00903581" w:rsidRPr="00261D5F">
        <w:rPr>
          <w:lang w:val="en-US"/>
        </w:rPr>
        <w:t xml:space="preserve">The Bernoulli distribution is a discrete probability distribution that describes a situation in which an occurrence has a binary outcome of 0 or 1. This means that the model estimates the likelihood of an example falling into class 1, or </w:t>
      </w:r>
      <w:r w:rsidR="00903581">
        <w:rPr>
          <w:lang w:val="en-US"/>
        </w:rPr>
        <w:t>class 0</w:t>
      </w:r>
      <w:r w:rsidR="00BA0650">
        <w:rPr>
          <w:lang w:val="en-US"/>
        </w:rPr>
        <w:t xml:space="preserve"> [</w:t>
      </w:r>
      <w:r w:rsidR="00D017BC">
        <w:rPr>
          <w:lang w:val="en-US"/>
        </w:rPr>
        <w:t>1</w:t>
      </w:r>
      <w:r>
        <w:rPr>
          <w:lang w:val="en-US"/>
        </w:rPr>
        <w:t>1</w:t>
      </w:r>
      <w:r w:rsidR="00BA0650">
        <w:rPr>
          <w:lang w:val="en-US"/>
        </w:rPr>
        <w:t>]</w:t>
      </w:r>
      <w:r w:rsidR="00903581">
        <w:rPr>
          <w:lang w:val="en-US"/>
        </w:rPr>
        <w:t>.</w:t>
      </w:r>
      <w:r w:rsidR="00E03FB9">
        <w:rPr>
          <w:lang w:val="en-US"/>
        </w:rPr>
        <w:t xml:space="preserve"> </w:t>
      </w:r>
      <w:r w:rsidR="00A80EB4">
        <w:rPr>
          <w:lang w:val="en-US"/>
        </w:rPr>
        <w:t xml:space="preserve">Fig. </w:t>
      </w:r>
      <w:r w:rsidR="00D017BC">
        <w:rPr>
          <w:lang w:val="en-US"/>
        </w:rPr>
        <w:t>3</w:t>
      </w:r>
      <w:r w:rsidR="00A80EB4">
        <w:rPr>
          <w:lang w:val="en-US"/>
        </w:rPr>
        <w:t xml:space="preserve"> depicts the scatter plot generated using the Binary classification model, in which two distinct clusters for two different classes can be observed.  </w:t>
      </w:r>
    </w:p>
    <w:p w14:paraId="19E54AC4" w14:textId="4FAE6AAC" w:rsidR="00903581" w:rsidRPr="00D017BC" w:rsidRDefault="00D017BC" w:rsidP="00D017BC">
      <w:pPr>
        <w:pStyle w:val="figurecaption"/>
        <w:jc w:val="center"/>
      </w:pPr>
      <w:r>
        <w:t>Scatter plot example of the Binary classification model</w:t>
      </w:r>
    </w:p>
    <w:p w14:paraId="4FC7A0F0" w14:textId="7DD15543" w:rsidR="00E03FB9" w:rsidRDefault="00E03FB9" w:rsidP="00E03FB9">
      <w:pPr>
        <w:pStyle w:val="BodyText"/>
        <w:rPr>
          <w:lang w:val="en-US"/>
        </w:rPr>
      </w:pPr>
      <w:r>
        <w:rPr>
          <w:lang w:val="en-US"/>
        </w:rPr>
        <w:t>Many ML classification algorithms can be used to realize the Binary classification model. The employed classification techniques used in this project include L</w:t>
      </w:r>
      <w:r w:rsidRPr="008A130B">
        <w:rPr>
          <w:lang w:val="en-US"/>
        </w:rPr>
        <w:t>ogistic Regression</w:t>
      </w:r>
      <w:r>
        <w:rPr>
          <w:lang w:val="en-US"/>
        </w:rPr>
        <w:t xml:space="preserve">, </w:t>
      </w:r>
      <w:r w:rsidRPr="008A130B">
        <w:rPr>
          <w:lang w:val="en-US"/>
        </w:rPr>
        <w:t>k-Nearest Neighbors</w:t>
      </w:r>
      <w:r>
        <w:rPr>
          <w:lang w:val="en-US"/>
        </w:rPr>
        <w:t xml:space="preserve"> (k-NN),</w:t>
      </w:r>
      <w:r w:rsidR="003C10EB">
        <w:rPr>
          <w:lang w:val="en-US"/>
        </w:rPr>
        <w:t xml:space="preserve"> </w:t>
      </w:r>
      <w:r w:rsidR="003C10EB" w:rsidRPr="008A130B">
        <w:rPr>
          <w:lang w:val="en-US"/>
        </w:rPr>
        <w:t>Decision Tree</w:t>
      </w:r>
      <w:r w:rsidR="00507692">
        <w:rPr>
          <w:lang w:val="en-US"/>
        </w:rPr>
        <w:t>,</w:t>
      </w:r>
      <w:r w:rsidR="003C10EB">
        <w:rPr>
          <w:lang w:val="en-US"/>
        </w:rPr>
        <w:t xml:space="preserve"> and</w:t>
      </w:r>
      <w:r>
        <w:rPr>
          <w:lang w:val="en-US"/>
        </w:rPr>
        <w:t xml:space="preserve"> Random Forest (RF)</w:t>
      </w:r>
      <w:r w:rsidR="003C10EB">
        <w:rPr>
          <w:lang w:val="en-US"/>
        </w:rPr>
        <w:t>.</w:t>
      </w:r>
    </w:p>
    <w:p w14:paraId="5455ADF4" w14:textId="107A450E" w:rsidR="00096A15" w:rsidRDefault="00FB3622" w:rsidP="009A679E">
      <w:pPr>
        <w:pStyle w:val="Heading3"/>
        <w:spacing w:before="240"/>
        <w:ind w:firstLine="288"/>
        <w:rPr>
          <w:i w:val="0"/>
          <w:iCs w:val="0"/>
        </w:rPr>
      </w:pPr>
      <w:r>
        <w:t>L</w:t>
      </w:r>
      <w:r w:rsidRPr="008A130B">
        <w:t>ogistic Regression</w:t>
      </w:r>
      <w:r w:rsidRPr="00096A15">
        <w:t>:</w:t>
      </w:r>
      <w:r w:rsidR="00096A15" w:rsidRPr="00096A15">
        <w:t xml:space="preserve"> L</w:t>
      </w:r>
      <w:r w:rsidR="00096A15" w:rsidRPr="00096A15">
        <w:rPr>
          <w:i w:val="0"/>
          <w:iCs w:val="0"/>
        </w:rPr>
        <w:t xml:space="preserve">ogistic </w:t>
      </w:r>
      <w:r w:rsidR="00096A15" w:rsidRPr="00096A15">
        <w:t>R</w:t>
      </w:r>
      <w:r w:rsidR="00096A15" w:rsidRPr="00096A15">
        <w:rPr>
          <w:i w:val="0"/>
          <w:iCs w:val="0"/>
        </w:rPr>
        <w:t xml:space="preserve">egression, is a relatively simple and efficient </w:t>
      </w:r>
      <w:r w:rsidR="00096A15" w:rsidRPr="00096A15">
        <w:t xml:space="preserve">ML </w:t>
      </w:r>
      <w:r w:rsidR="00096A15" w:rsidRPr="00096A15">
        <w:rPr>
          <w:i w:val="0"/>
          <w:iCs w:val="0"/>
        </w:rPr>
        <w:t xml:space="preserve">algorithm for deciding between two classes. It effectively creates a function that acts as a boundary between two groups. To perform binary classification, the Logistic Regression algorithm is broadly used. It employs the Logistic or Sigmoid function to forecast the likelihood that the problem’s solution will be 1 or 0, yes or no, true, or false, etc. </w:t>
      </w:r>
      <w:r w:rsidR="00096A15">
        <w:rPr>
          <w:i w:val="0"/>
          <w:iCs w:val="0"/>
        </w:rPr>
        <w:t>In a Logistic regression algorithm</w:t>
      </w:r>
      <w:r w:rsidR="00096A15" w:rsidRPr="00096A15">
        <w:rPr>
          <w:i w:val="0"/>
          <w:iCs w:val="0"/>
        </w:rPr>
        <w:t>, input values (x) are combined linearly using weights or coefficient values (referred to as the Greek capital letter Beta) (y)</w:t>
      </w:r>
      <w:r w:rsidR="00096A15">
        <w:rPr>
          <w:i w:val="0"/>
          <w:iCs w:val="0"/>
        </w:rPr>
        <w:t xml:space="preserve"> t</w:t>
      </w:r>
      <w:r w:rsidR="00096A15" w:rsidRPr="00096A15">
        <w:rPr>
          <w:i w:val="0"/>
          <w:iCs w:val="0"/>
        </w:rPr>
        <w:t>o predict an output value</w:t>
      </w:r>
      <w:r w:rsidR="00096A15">
        <w:rPr>
          <w:i w:val="0"/>
          <w:iCs w:val="0"/>
        </w:rPr>
        <w:t>, as demonstrated in (</w:t>
      </w:r>
      <w:r w:rsidR="00E06798">
        <w:rPr>
          <w:i w:val="0"/>
          <w:iCs w:val="0"/>
        </w:rPr>
        <w:t>4</w:t>
      </w:r>
      <w:r w:rsidR="00096A15">
        <w:rPr>
          <w:i w:val="0"/>
          <w:iCs w:val="0"/>
        </w:rPr>
        <w:t>)</w:t>
      </w:r>
      <w:r w:rsidR="00096A15" w:rsidRPr="00096A15">
        <w:rPr>
          <w:i w:val="0"/>
          <w:iCs w:val="0"/>
        </w:rPr>
        <w:t xml:space="preserve">. The output value being modeled is </w:t>
      </w:r>
      <w:r w:rsidR="00096A15">
        <w:rPr>
          <w:i w:val="0"/>
          <w:iCs w:val="0"/>
        </w:rPr>
        <w:t>binary</w:t>
      </w:r>
      <w:r w:rsidR="00096A15" w:rsidRPr="00096A15">
        <w:rPr>
          <w:i w:val="0"/>
          <w:iCs w:val="0"/>
        </w:rPr>
        <w:t xml:space="preserve"> </w:t>
      </w:r>
      <w:r w:rsidR="00096A15">
        <w:rPr>
          <w:i w:val="0"/>
          <w:iCs w:val="0"/>
        </w:rPr>
        <w:t xml:space="preserve">value </w:t>
      </w:r>
      <w:r w:rsidR="00096A15" w:rsidRPr="00096A15">
        <w:rPr>
          <w:i w:val="0"/>
          <w:iCs w:val="0"/>
        </w:rPr>
        <w:t>0 or 1</w:t>
      </w:r>
      <w:r w:rsidR="00051D9C">
        <w:rPr>
          <w:i w:val="0"/>
          <w:iCs w:val="0"/>
        </w:rPr>
        <w:t>[1</w:t>
      </w:r>
      <w:r w:rsidR="00E06798">
        <w:rPr>
          <w:i w:val="0"/>
          <w:iCs w:val="0"/>
        </w:rPr>
        <w:t>2</w:t>
      </w:r>
      <w:r w:rsidR="00051D9C">
        <w:rPr>
          <w:i w:val="0"/>
          <w:iCs w:val="0"/>
        </w:rPr>
        <w:t>]</w:t>
      </w:r>
      <w:r w:rsidR="00096A15">
        <w:rPr>
          <w:i w:val="0"/>
          <w:iCs w:val="0"/>
        </w:rPr>
        <w:t xml:space="preserve">. </w:t>
      </w:r>
    </w:p>
    <w:p w14:paraId="7A8F97EC" w14:textId="51BBAEFC" w:rsidR="00096A15" w:rsidRPr="009A679E" w:rsidRDefault="009A679E" w:rsidP="00F20946">
      <w:pPr>
        <w:spacing w:before="240"/>
        <w:ind w:left="720" w:firstLine="720"/>
      </w:pP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den>
        </m:f>
      </m:oMath>
      <w:r w:rsidR="00F20946">
        <w:tab/>
      </w:r>
      <w:r w:rsidR="00F20946">
        <w:tab/>
      </w:r>
      <w:r w:rsidR="00F20946">
        <w:tab/>
        <w:t>(</w:t>
      </w:r>
      <w:r w:rsidR="00E06798">
        <w:t>4</w:t>
      </w:r>
      <w:r w:rsidR="00F20946">
        <w:t>)</w:t>
      </w:r>
    </w:p>
    <w:p w14:paraId="697E5CAD" w14:textId="77777777" w:rsidR="005D07A4" w:rsidRDefault="009A679E" w:rsidP="00F20946">
      <w:pPr>
        <w:spacing w:before="240"/>
        <w:jc w:val="both"/>
      </w:pPr>
      <w:r>
        <w:t>Where</w:t>
      </w:r>
      <w:r w:rsidRPr="009A679E">
        <w:t xml:space="preserve"> y is the expected output, b</w:t>
      </w:r>
      <w:r>
        <w:rPr>
          <w:vertAlign w:val="subscript"/>
        </w:rPr>
        <w:t>0</w:t>
      </w:r>
      <w:r w:rsidRPr="009A679E">
        <w:t xml:space="preserve"> is the bias or intercept term, and b</w:t>
      </w:r>
      <w:r>
        <w:rPr>
          <w:vertAlign w:val="subscript"/>
        </w:rPr>
        <w:t>1</w:t>
      </w:r>
      <w:r w:rsidRPr="009A679E">
        <w:t xml:space="preserve"> is the single input value coefficient (x).</w:t>
      </w:r>
      <w:r w:rsidR="00C450E0" w:rsidRPr="00C450E0">
        <w:t xml:space="preserve"> </w:t>
      </w:r>
    </w:p>
    <w:p w14:paraId="2CF9235E" w14:textId="52A6F128" w:rsidR="00C450E0" w:rsidRDefault="00C450E0" w:rsidP="005D07A4">
      <w:pPr>
        <w:spacing w:before="240"/>
        <w:ind w:firstLine="360"/>
        <w:jc w:val="both"/>
      </w:pPr>
      <w:r w:rsidRPr="00C450E0">
        <w:t xml:space="preserve">The logistic regression algorithm's coefficients (Beta values b) must be calculated from </w:t>
      </w:r>
      <w:r>
        <w:t xml:space="preserve">the </w:t>
      </w:r>
      <w:r w:rsidRPr="00C450E0">
        <w:t>training data</w:t>
      </w:r>
      <w:r>
        <w:t>set</w:t>
      </w:r>
      <w:r w:rsidRPr="00C450E0">
        <w:t>. Maximum-likelihood estimation is used for this</w:t>
      </w:r>
      <w:r>
        <w:t xml:space="preserve">. A pictorial representation of the Logistic regression classification is illustrated in Fig. </w:t>
      </w:r>
      <w:r w:rsidR="00F20946">
        <w:t>4</w:t>
      </w:r>
      <w:r>
        <w:t>.</w:t>
      </w:r>
    </w:p>
    <w:p w14:paraId="530D34E2" w14:textId="0DE6E1AD" w:rsidR="00096A15" w:rsidRPr="00096A15" w:rsidRDefault="00F20946" w:rsidP="00BE59D5">
      <w:pPr>
        <w:pStyle w:val="figurecaption"/>
        <w:jc w:val="center"/>
      </w:pPr>
      <w:bookmarkStart w:id="4" w:name="_Hlk68990365"/>
      <w:r>
        <w:t>Classification example for Logistic Regression model</w:t>
      </w:r>
    </w:p>
    <w:bookmarkEnd w:id="4"/>
    <w:p w14:paraId="69871DE3" w14:textId="10D56479" w:rsidR="00FB3622" w:rsidRDefault="00FB3622" w:rsidP="00FB3622">
      <w:pPr>
        <w:pStyle w:val="Heading3"/>
        <w:rPr>
          <w:i w:val="0"/>
          <w:iCs w:val="0"/>
        </w:rPr>
      </w:pPr>
      <w:r w:rsidRPr="008A130B">
        <w:t>k-Nearest Neighbors</w:t>
      </w:r>
      <w:r>
        <w:t xml:space="preserve"> (k-NN</w:t>
      </w:r>
      <w:r w:rsidRPr="00FB3622">
        <w:rPr>
          <w:i w:val="0"/>
          <w:iCs w:val="0"/>
        </w:rPr>
        <w:t xml:space="preserve">): k-NN is the simplest, yet lazy supervised ML classification technique. It performs the computation when it is needed, which makes </w:t>
      </w:r>
      <w:r>
        <w:rPr>
          <w:i w:val="0"/>
          <w:iCs w:val="0"/>
        </w:rPr>
        <w:t xml:space="preserve">the </w:t>
      </w:r>
      <w:r w:rsidRPr="00FB3622">
        <w:rPr>
          <w:i w:val="0"/>
          <w:iCs w:val="0"/>
        </w:rPr>
        <w:t xml:space="preserve">k-NN classifier a lazy learner. In the classification phase of </w:t>
      </w:r>
      <w:r>
        <w:rPr>
          <w:i w:val="0"/>
          <w:iCs w:val="0"/>
        </w:rPr>
        <w:t xml:space="preserve">the </w:t>
      </w:r>
      <w:r w:rsidRPr="00FB3622">
        <w:rPr>
          <w:i w:val="0"/>
          <w:iCs w:val="0"/>
        </w:rPr>
        <w:t xml:space="preserve">test data point from </w:t>
      </w:r>
      <w:r>
        <w:rPr>
          <w:i w:val="0"/>
          <w:iCs w:val="0"/>
        </w:rPr>
        <w:t xml:space="preserve">the </w:t>
      </w:r>
      <w:r w:rsidRPr="00FB3622">
        <w:rPr>
          <w:i w:val="0"/>
          <w:iCs w:val="0"/>
        </w:rPr>
        <w:t xml:space="preserve">provided training dataset, firstly k-NN learns </w:t>
      </w:r>
      <w:r>
        <w:rPr>
          <w:i w:val="0"/>
          <w:iCs w:val="0"/>
        </w:rPr>
        <w:t xml:space="preserve">the </w:t>
      </w:r>
      <w:r w:rsidRPr="00FB3622">
        <w:rPr>
          <w:i w:val="0"/>
          <w:iCs w:val="0"/>
        </w:rPr>
        <w:t>training data set, performs its computation on it</w:t>
      </w:r>
      <w:r>
        <w:rPr>
          <w:i w:val="0"/>
          <w:iCs w:val="0"/>
        </w:rPr>
        <w:t>,</w:t>
      </w:r>
      <w:r w:rsidRPr="00FB3622">
        <w:rPr>
          <w:i w:val="0"/>
          <w:iCs w:val="0"/>
        </w:rPr>
        <w:t xml:space="preserve"> and then predict</w:t>
      </w:r>
      <w:r>
        <w:rPr>
          <w:i w:val="0"/>
          <w:iCs w:val="0"/>
        </w:rPr>
        <w:t>s</w:t>
      </w:r>
      <w:r w:rsidRPr="00FB3622">
        <w:rPr>
          <w:i w:val="0"/>
          <w:iCs w:val="0"/>
        </w:rPr>
        <w:t xml:space="preserve"> the class. The classification using </w:t>
      </w:r>
      <w:r>
        <w:rPr>
          <w:i w:val="0"/>
          <w:iCs w:val="0"/>
        </w:rPr>
        <w:t xml:space="preserve">the </w:t>
      </w:r>
      <w:r w:rsidRPr="00FB3622">
        <w:rPr>
          <w:i w:val="0"/>
          <w:iCs w:val="0"/>
        </w:rPr>
        <w:t xml:space="preserve">k-NN algorithm is done in </w:t>
      </w:r>
      <w:r>
        <w:rPr>
          <w:i w:val="0"/>
          <w:iCs w:val="0"/>
        </w:rPr>
        <w:t xml:space="preserve">the </w:t>
      </w:r>
      <w:r w:rsidRPr="00FB3622">
        <w:rPr>
          <w:i w:val="0"/>
          <w:iCs w:val="0"/>
        </w:rPr>
        <w:t>following steps [</w:t>
      </w:r>
      <w:r w:rsidR="00515C48">
        <w:rPr>
          <w:i w:val="0"/>
          <w:iCs w:val="0"/>
        </w:rPr>
        <w:t>1</w:t>
      </w:r>
      <w:r w:rsidR="005D07A4">
        <w:rPr>
          <w:i w:val="0"/>
          <w:iCs w:val="0"/>
        </w:rPr>
        <w:t>3</w:t>
      </w:r>
      <w:r w:rsidRPr="00FB3622">
        <w:rPr>
          <w:i w:val="0"/>
          <w:iCs w:val="0"/>
        </w:rPr>
        <w:t xml:space="preserve">], which are explained </w:t>
      </w:r>
      <w:r w:rsidR="002F1DBC">
        <w:rPr>
          <w:i w:val="0"/>
          <w:iCs w:val="0"/>
        </w:rPr>
        <w:t xml:space="preserve">with </w:t>
      </w:r>
      <w:r w:rsidRPr="00FB3622">
        <w:rPr>
          <w:i w:val="0"/>
          <w:iCs w:val="0"/>
        </w:rPr>
        <w:t xml:space="preserve">Fig. </w:t>
      </w:r>
      <w:r w:rsidR="002F1DBC">
        <w:rPr>
          <w:i w:val="0"/>
          <w:iCs w:val="0"/>
        </w:rPr>
        <w:t>5</w:t>
      </w:r>
      <w:r w:rsidRPr="00FB3622">
        <w:rPr>
          <w:i w:val="0"/>
          <w:iCs w:val="0"/>
        </w:rPr>
        <w:t xml:space="preserve"> [</w:t>
      </w:r>
      <w:r w:rsidR="00515C48">
        <w:rPr>
          <w:i w:val="0"/>
          <w:iCs w:val="0"/>
        </w:rPr>
        <w:t>1</w:t>
      </w:r>
      <w:r w:rsidR="005D07A4">
        <w:rPr>
          <w:i w:val="0"/>
          <w:iCs w:val="0"/>
        </w:rPr>
        <w:t>4</w:t>
      </w:r>
      <w:r w:rsidRPr="00FB3622">
        <w:rPr>
          <w:i w:val="0"/>
          <w:iCs w:val="0"/>
        </w:rPr>
        <w:t>].</w:t>
      </w:r>
    </w:p>
    <w:p w14:paraId="657C375E" w14:textId="77777777" w:rsidR="0031686E" w:rsidRPr="0031686E" w:rsidRDefault="0031686E" w:rsidP="0031686E"/>
    <w:p w14:paraId="6617E31B" w14:textId="2DEA3810" w:rsidR="00FB3622" w:rsidRDefault="00FB3622" w:rsidP="00D564BD">
      <w:pPr>
        <w:pStyle w:val="BodyText"/>
        <w:numPr>
          <w:ilvl w:val="0"/>
          <w:numId w:val="9"/>
        </w:numPr>
        <w:rPr>
          <w:i/>
          <w:iCs/>
        </w:rPr>
      </w:pPr>
      <w:r w:rsidRPr="00FB3622">
        <w:t>Distance computation with each vector point</w:t>
      </w:r>
      <w:r w:rsidRPr="00FB3622">
        <w:rPr>
          <w:lang w:val="en-US"/>
        </w:rPr>
        <w:t>.</w:t>
      </w:r>
    </w:p>
    <w:p w14:paraId="6653870C" w14:textId="15628BC5" w:rsidR="00FB3622" w:rsidRPr="0031686E" w:rsidRDefault="00FB3622" w:rsidP="00D564BD">
      <w:pPr>
        <w:pStyle w:val="BodyText"/>
        <w:numPr>
          <w:ilvl w:val="0"/>
          <w:numId w:val="9"/>
        </w:numPr>
      </w:pPr>
      <w:r w:rsidRPr="00FB3622">
        <w:t xml:space="preserve">Determine nearest </w:t>
      </w:r>
      <w:proofErr w:type="spellStart"/>
      <w:r w:rsidRPr="00FB3622">
        <w:t>neighbors</w:t>
      </w:r>
      <w:proofErr w:type="spellEnd"/>
      <w:r>
        <w:rPr>
          <w:lang w:val="de-DE"/>
        </w:rPr>
        <w:t>.</w:t>
      </w:r>
    </w:p>
    <w:p w14:paraId="0098C78E" w14:textId="5ADEED5B" w:rsidR="0031686E" w:rsidRPr="00FB3622" w:rsidRDefault="0031686E" w:rsidP="00D564BD">
      <w:pPr>
        <w:pStyle w:val="BodyText"/>
        <w:numPr>
          <w:ilvl w:val="0"/>
          <w:numId w:val="9"/>
        </w:numPr>
      </w:pPr>
      <w:r w:rsidRPr="00FB3622">
        <w:rPr>
          <w:lang w:val="en-US"/>
        </w:rPr>
        <w:t>Class comparison and voting for determined nearest neighbors</w:t>
      </w:r>
      <w:r w:rsidR="00640A96">
        <w:rPr>
          <w:lang w:val="en-US"/>
        </w:rPr>
        <w:t>.</w:t>
      </w:r>
    </w:p>
    <w:p w14:paraId="4BBC1BEE" w14:textId="2D975264" w:rsidR="002F1DBC" w:rsidRPr="002F1DBC" w:rsidRDefault="004D33D6" w:rsidP="00640A96">
      <w:pPr>
        <w:pStyle w:val="figurecaption"/>
        <w:jc w:val="center"/>
      </w:pPr>
      <w:r>
        <w:lastRenderedPageBreak/>
        <mc:AlternateContent>
          <mc:Choice Requires="wps">
            <w:drawing>
              <wp:anchor distT="45720" distB="45720" distL="114300" distR="114300" simplePos="0" relativeHeight="251669504" behindDoc="0" locked="0" layoutInCell="1" allowOverlap="1" wp14:anchorId="6B377D12" wp14:editId="6940924A">
                <wp:simplePos x="0" y="0"/>
                <wp:positionH relativeFrom="column">
                  <wp:posOffset>3321685</wp:posOffset>
                </wp:positionH>
                <wp:positionV relativeFrom="paragraph">
                  <wp:posOffset>49318</wp:posOffset>
                </wp:positionV>
                <wp:extent cx="3014980" cy="2165985"/>
                <wp:effectExtent l="0" t="0" r="13970" b="2476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165985"/>
                        </a:xfrm>
                        <a:prstGeom prst="rect">
                          <a:avLst/>
                        </a:prstGeom>
                        <a:solidFill>
                          <a:srgbClr val="FFFFFF"/>
                        </a:solidFill>
                        <a:ln w="9525">
                          <a:solidFill>
                            <a:srgbClr val="000000"/>
                          </a:solidFill>
                          <a:miter lim="800000"/>
                          <a:headEnd/>
                          <a:tailEnd/>
                        </a:ln>
                      </wps:spPr>
                      <wps:txbx>
                        <w:txbxContent>
                          <w:p w14:paraId="37A36949" w14:textId="4DFC4D7A" w:rsidR="00CD458C" w:rsidRDefault="00CD458C">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B377D12" id="_x0000_s1030" type="#_x0000_t202" style="position:absolute;left:0;text-align:left;margin-left:261.55pt;margin-top:3.9pt;width:237.4pt;height:17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">
                <v:textbox>
                  <w:txbxContent>
                    <w:p w14:paraId="37A36949" w14:textId="4DFC4D7A" w:rsidR="00CD458C" w:rsidRDefault="00CD458C">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v:textbox>
                <w10:wrap type="square"/>
              </v:shape>
            </w:pict>
          </mc:Fallback>
        </mc:AlternateContent>
      </w:r>
      <w:r w:rsidR="0031686E" w:rsidRPr="002F1DBC">
        <mc:AlternateContent>
          <mc:Choice Requires="wps">
            <w:drawing>
              <wp:anchor distT="45720" distB="45720" distL="114300" distR="114300" simplePos="0" relativeHeight="251667456" behindDoc="0" locked="0" layoutInCell="1" allowOverlap="1" wp14:anchorId="5064AF8A" wp14:editId="191E8226">
                <wp:simplePos x="0" y="0"/>
                <wp:positionH relativeFrom="margin">
                  <wp:posOffset>-6985</wp:posOffset>
                </wp:positionH>
                <wp:positionV relativeFrom="paragraph">
                  <wp:posOffset>48986</wp:posOffset>
                </wp:positionV>
                <wp:extent cx="3055620" cy="2165985"/>
                <wp:effectExtent l="0" t="0" r="1143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2165985"/>
                        </a:xfrm>
                        <a:prstGeom prst="rect">
                          <a:avLst/>
                        </a:prstGeom>
                        <a:solidFill>
                          <a:srgbClr val="FFFFFF"/>
                        </a:solidFill>
                        <a:ln w="9525">
                          <a:solidFill>
                            <a:srgbClr val="000000"/>
                          </a:solidFill>
                          <a:miter lim="800000"/>
                          <a:headEnd/>
                          <a:tailEnd/>
                        </a:ln>
                      </wps:spPr>
                      <wps:txbx>
                        <w:txbxContent>
                          <w:p w14:paraId="14184163" w14:textId="1C6ADC27" w:rsidR="00CD458C" w:rsidRDefault="00CD458C">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064AF8A" id="_x0000_s1031" type="#_x0000_t202" style="position:absolute;left:0;text-align:left;margin-left:-.55pt;margin-top:3.85pt;width:240.6pt;height:17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">
                <v:textbox>
                  <w:txbxContent>
                    <w:p w14:paraId="14184163" w14:textId="1C6ADC27" w:rsidR="00CD458C" w:rsidRDefault="00CD458C">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v:textbox>
                <w10:wrap type="square" anchorx="margin"/>
              </v:shape>
            </w:pict>
          </mc:Fallback>
        </mc:AlternateContent>
      </w:r>
      <w:r w:rsidR="002F1DBC">
        <w:t>Classification example for k-NN model</w:t>
      </w:r>
    </w:p>
    <w:p w14:paraId="29EE0C96" w14:textId="36856CE5" w:rsidR="00BD43CF" w:rsidRDefault="00BD43CF" w:rsidP="00BD43CF">
      <w:pPr>
        <w:pStyle w:val="BodyText"/>
        <w:rPr>
          <w:lang w:val="en-US"/>
        </w:rPr>
      </w:pPr>
      <w:r>
        <w:t xml:space="preserve">In Fig. </w:t>
      </w:r>
      <w:r w:rsidR="002F1DBC">
        <w:rPr>
          <w:lang w:val="en-US"/>
        </w:rPr>
        <w:t>5</w:t>
      </w:r>
      <w:r>
        <w:t>. an Input test</w:t>
      </w:r>
      <w:r w:rsidRPr="00BD43CF">
        <w:rPr>
          <w:lang w:val="en-US"/>
        </w:rPr>
        <w:t xml:space="preserve"> p</w:t>
      </w:r>
      <w:r>
        <w:rPr>
          <w:lang w:val="en-US"/>
        </w:rPr>
        <w:t>oint</w:t>
      </w:r>
      <w:r>
        <w:t xml:space="preserve"> is introduced, for which class needs to be inferred. Initially, the K-NN algorithm computes distances from this test data point to each point that exists in the dataset and then k </w:t>
      </w:r>
      <w:proofErr w:type="spellStart"/>
      <w:r>
        <w:t>neighbors</w:t>
      </w:r>
      <w:proofErr w:type="spellEnd"/>
      <w:r>
        <w:t xml:space="preserve"> with the minimum distances will be selected for class comparison. To calculate these distances, various approaches can be used for this purpose, but the most effective one is the Euclidean Distances formula (</w:t>
      </w:r>
      <w:r w:rsidR="0031686E" w:rsidRPr="0031686E">
        <w:rPr>
          <w:lang w:val="en-US"/>
        </w:rPr>
        <w:t>5</w:t>
      </w:r>
      <w:r>
        <w:t>).</w:t>
      </w:r>
      <w:r w:rsidRPr="00BD43CF">
        <w:t xml:space="preserve"> </w:t>
      </w:r>
      <w:r>
        <w:t>The c</w:t>
      </w:r>
      <w:r w:rsidRPr="00BD43CF">
        <w:t xml:space="preserve">osine similarity function can also be used as </w:t>
      </w:r>
      <w:r>
        <w:t xml:space="preserve">a </w:t>
      </w:r>
      <w:r w:rsidRPr="00BD43CF">
        <w:t xml:space="preserve">distance metric in </w:t>
      </w:r>
      <w:r>
        <w:t xml:space="preserve">the </w:t>
      </w:r>
      <w:r w:rsidRPr="00BD43CF">
        <w:t>k-NN algorithm</w:t>
      </w:r>
      <w:r w:rsidRPr="00BD43CF">
        <w:rPr>
          <w:lang w:val="en-US"/>
        </w:rPr>
        <w:t xml:space="preserve">. </w:t>
      </w:r>
    </w:p>
    <w:p w14:paraId="41CF5DCE" w14:textId="7CD12795" w:rsidR="00BD43CF" w:rsidRPr="000D4144" w:rsidRDefault="000D4144" w:rsidP="00E43FA2">
      <w:pPr>
        <w:pStyle w:val="BodyText"/>
        <w:spacing w:before="240"/>
        <w:rPr>
          <w:lang w:val="de-DE"/>
        </w:rPr>
      </w:pPr>
      <w:r>
        <w:tab/>
      </w:r>
      <w:r>
        <w:tab/>
      </w:r>
      <m:oMath>
        <m:r>
          <w:rPr>
            <w:rFonts w:ascii="Cambria Math" w:hAnsi="Cambria Math"/>
          </w:rPr>
          <m:t>E</m:t>
        </m:r>
        <m:d>
          <m:dPr>
            <m:ctrlPr>
              <w:rPr>
                <w:rFonts w:ascii="Cambria Math" w:hAnsi="Cambria Math"/>
                <w:bCs/>
                <w:i/>
              </w:rPr>
            </m:ctrlPr>
          </m:dPr>
          <m:e>
            <m:r>
              <w:rPr>
                <w:rFonts w:ascii="Cambria Math" w:hAnsi="Cambria Math"/>
              </w:rPr>
              <m:t>x,y</m:t>
            </m:r>
          </m:e>
        </m:d>
        <m:r>
          <w:rPr>
            <w:rFonts w:ascii="Cambria Math" w:hAnsi="Cambria Math"/>
          </w:rPr>
          <m:t>=</m:t>
        </m:r>
        <m:rad>
          <m:radPr>
            <m:degHide m:val="1"/>
            <m:ctrlPr>
              <w:rPr>
                <w:rFonts w:ascii="Cambria Math" w:hAnsi="Cambria Math"/>
                <w:bCs/>
                <w:i/>
              </w:rPr>
            </m:ctrlPr>
          </m:radPr>
          <m:deg/>
          <m:e>
            <m:nary>
              <m:naryPr>
                <m:chr m:val="∑"/>
                <m:limLoc m:val="undOvr"/>
                <m:ctrlPr>
                  <w:rPr>
                    <w:rFonts w:ascii="Cambria Math" w:hAnsi="Cambria Math"/>
                    <w:bCs/>
                    <w:i/>
                  </w:rPr>
                </m:ctrlPr>
              </m:naryPr>
              <m:sub>
                <m:r>
                  <w:rPr>
                    <w:rFonts w:ascii="Cambria Math" w:hAnsi="Cambria Math"/>
                  </w:rPr>
                  <m:t>i=0</m:t>
                </m:r>
              </m:sub>
              <m:sup>
                <m:r>
                  <w:rPr>
                    <w:rFonts w:ascii="Cambria Math" w:hAnsi="Cambria Math"/>
                  </w:rPr>
                  <m:t>n</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Pr>
          <w:bCs/>
        </w:rPr>
        <w:tab/>
      </w:r>
      <w:r>
        <w:rPr>
          <w:bCs/>
          <w:lang w:val="de-DE"/>
        </w:rPr>
        <w:t>(</w:t>
      </w:r>
      <w:r w:rsidR="0031686E">
        <w:rPr>
          <w:bCs/>
          <w:lang w:val="de-DE"/>
        </w:rPr>
        <w:t>5</w:t>
      </w:r>
      <w:r>
        <w:rPr>
          <w:bCs/>
          <w:lang w:val="de-DE"/>
        </w:rPr>
        <w:t>)</w:t>
      </w:r>
    </w:p>
    <w:p w14:paraId="15979C1F" w14:textId="1909F90D" w:rsidR="008761D2" w:rsidRDefault="008761D2" w:rsidP="00AA1540">
      <w:pPr>
        <w:jc w:val="both"/>
      </w:pPr>
    </w:p>
    <w:p w14:paraId="2E706C4A" w14:textId="46D4338F" w:rsidR="00F83D79" w:rsidRDefault="008761D2" w:rsidP="00F83D79">
      <w:pPr>
        <w:pStyle w:val="Heading3"/>
        <w:rPr>
          <w:i w:val="0"/>
          <w:iCs w:val="0"/>
        </w:rPr>
      </w:pPr>
      <w:r>
        <w:t xml:space="preserve">Decision Tree: </w:t>
      </w:r>
      <w:r w:rsidRPr="008761D2">
        <w:rPr>
          <w:i w:val="0"/>
          <w:iCs w:val="0"/>
        </w:rPr>
        <w:t>A decision tree is a flowchart-like tree structure in which an internal node represents a function (or attribute), a branch represents a decision law, and each leaf node represents the result. The root node is the topmost node in a decision tree. It learns to partition based on the value of an attribute. Recursive partitioning is a method of partitioning the tree recursively. This flowchart-like structure assists in making decisions. It is a flowchart diagram-style visualization that closely reflects human thought. Consequently, decision trees are simple to comprehend and interpret.</w:t>
      </w:r>
      <w:r w:rsidR="00F83D79">
        <w:t xml:space="preserve"> </w:t>
      </w:r>
      <w:r w:rsidR="00046B7E" w:rsidRPr="00046B7E">
        <w:rPr>
          <w:i w:val="0"/>
          <w:iCs w:val="0"/>
        </w:rPr>
        <w:t>The decision tree is a non-parametric or distribution-free approach that does not rely on probability distribution assumptions. With good accuracy, decision trees can handle high-dimensional data</w:t>
      </w:r>
      <w:r w:rsidR="00046B7E">
        <w:rPr>
          <w:i w:val="0"/>
          <w:iCs w:val="0"/>
        </w:rPr>
        <w:t xml:space="preserve">. </w:t>
      </w:r>
      <w:r w:rsidR="00046B7E" w:rsidRPr="00046B7E">
        <w:rPr>
          <w:i w:val="0"/>
          <w:iCs w:val="0"/>
        </w:rPr>
        <w:t>The decision to make strategic splits has a significant impact on a tree's accuracy. To determine whether to divide a node into two or more sub-nodes, decision trees employ a variety of algorithms. The homogeneity of the resulting sub-nodes improves with the construction of sub-nodes. The decision tree divides the nodes into sub-nodes based on all available variables, then chooses the split that produces the most homogeneous sub-nodes</w:t>
      </w:r>
      <w:r w:rsidR="00046B7E">
        <w:rPr>
          <w:i w:val="0"/>
          <w:iCs w:val="0"/>
        </w:rPr>
        <w:t xml:space="preserve"> [1</w:t>
      </w:r>
      <w:r w:rsidR="006F4F2A">
        <w:rPr>
          <w:i w:val="0"/>
          <w:iCs w:val="0"/>
        </w:rPr>
        <w:t>5</w:t>
      </w:r>
      <w:r w:rsidR="00046B7E">
        <w:rPr>
          <w:i w:val="0"/>
          <w:iCs w:val="0"/>
        </w:rPr>
        <w:t>]</w:t>
      </w:r>
      <w:r w:rsidR="00046B7E" w:rsidRPr="00046B7E">
        <w:rPr>
          <w:i w:val="0"/>
          <w:iCs w:val="0"/>
        </w:rPr>
        <w:t xml:space="preserve">. </w:t>
      </w:r>
    </w:p>
    <w:p w14:paraId="55CAC2A6" w14:textId="77777777" w:rsidR="00F83D79" w:rsidRPr="00F83D79" w:rsidRDefault="00F83D79" w:rsidP="00F83D79"/>
    <w:p w14:paraId="448849D4" w14:textId="77777777" w:rsidR="004D33D6" w:rsidRDefault="00F83D79" w:rsidP="006F4F2A">
      <w:pPr>
        <w:pStyle w:val="BodyText"/>
        <w:ind w:firstLine="0"/>
      </w:pPr>
      <w:r>
        <w:tab/>
      </w:r>
      <w:r w:rsidR="00046B7E" w:rsidRPr="00F83D79">
        <w:t xml:space="preserve">To evaluate the further split, different parameters are used including Entropy, Information Gain, Gini impurity, etc, which will be explained in Random Forest (RF). </w:t>
      </w:r>
    </w:p>
    <w:p w14:paraId="5AF3D90A" w14:textId="0A10E0AF" w:rsidR="00FB3622" w:rsidRDefault="00046B7E" w:rsidP="006F4F2A">
      <w:pPr>
        <w:pStyle w:val="BodyText"/>
        <w:ind w:firstLine="0"/>
      </w:pPr>
      <w:r w:rsidRPr="006F4F2A">
        <w:rPr>
          <w:lang w:val="en-US"/>
        </w:rPr>
        <w:t xml:space="preserve">Fig. </w:t>
      </w:r>
      <w:r w:rsidR="000D1D3B" w:rsidRPr="006F4F2A">
        <w:rPr>
          <w:lang w:val="en-US"/>
        </w:rPr>
        <w:t>6</w:t>
      </w:r>
      <w:r w:rsidRPr="006F4F2A">
        <w:rPr>
          <w:lang w:val="en-US"/>
        </w:rPr>
        <w:t>. depicts a classification example using the Decision</w:t>
      </w:r>
      <w:r w:rsidRPr="006F4F2A">
        <w:t xml:space="preserve"> Tree technique.</w:t>
      </w:r>
    </w:p>
    <w:p w14:paraId="60865777" w14:textId="3B5DAD70" w:rsidR="00F83D79" w:rsidRPr="006F4F2A" w:rsidRDefault="00F83D79" w:rsidP="006F4F2A">
      <w:pPr>
        <w:pStyle w:val="BodyText"/>
        <w:ind w:firstLine="0"/>
      </w:pPr>
    </w:p>
    <w:p w14:paraId="6E19C28C" w14:textId="19640818" w:rsidR="008761D2" w:rsidRPr="008761D2" w:rsidRDefault="000D1D3B" w:rsidP="00C41E09">
      <w:pPr>
        <w:pStyle w:val="figurecaption"/>
        <w:jc w:val="center"/>
      </w:pPr>
      <w:r>
        <w:t>Classification example of Decision Tree Algorithm</w:t>
      </w:r>
    </w:p>
    <w:p w14:paraId="61EE9A76" w14:textId="0CFC9F8D" w:rsidR="00E03FB9" w:rsidRPr="00925C81" w:rsidRDefault="00AA1540" w:rsidP="000D1D3B">
      <w:pPr>
        <w:pStyle w:val="Heading3"/>
        <w:rPr>
          <w:i w:val="0"/>
          <w:iCs w:val="0"/>
        </w:rPr>
      </w:pPr>
      <w:r>
        <w:t>Random Forest (RF):</w:t>
      </w:r>
      <w:r w:rsidRPr="00AA1540">
        <w:t xml:space="preserve"> </w:t>
      </w:r>
      <w:r w:rsidRPr="00AA1540">
        <w:rPr>
          <w:i w:val="0"/>
          <w:iCs w:val="0"/>
        </w:rPr>
        <w:t xml:space="preserve">Random Forest Classifier lies under the category of supervised classification algorithms to perform classification and regression functionalities. In </w:t>
      </w:r>
      <w:r>
        <w:rPr>
          <w:i w:val="0"/>
          <w:iCs w:val="0"/>
        </w:rPr>
        <w:t xml:space="preserve">the </w:t>
      </w:r>
      <w:r w:rsidRPr="00AA1540">
        <w:rPr>
          <w:i w:val="0"/>
          <w:iCs w:val="0"/>
        </w:rPr>
        <w:t xml:space="preserve">training phase, </w:t>
      </w:r>
      <w:r>
        <w:rPr>
          <w:i w:val="0"/>
          <w:iCs w:val="0"/>
        </w:rPr>
        <w:t xml:space="preserve">the </w:t>
      </w:r>
      <w:r w:rsidRPr="00AA1540">
        <w:rPr>
          <w:i w:val="0"/>
          <w:iCs w:val="0"/>
        </w:rPr>
        <w:t>RF algorithm creates a considerate amount of decision trees on the dataset and provide</w:t>
      </w:r>
      <w:r>
        <w:rPr>
          <w:i w:val="0"/>
          <w:iCs w:val="0"/>
        </w:rPr>
        <w:t>s</w:t>
      </w:r>
      <w:r w:rsidRPr="00AA1540">
        <w:rPr>
          <w:i w:val="0"/>
          <w:iCs w:val="0"/>
        </w:rPr>
        <w:t xml:space="preserve"> the label or class based on the calculation of </w:t>
      </w:r>
      <w:r>
        <w:rPr>
          <w:i w:val="0"/>
          <w:iCs w:val="0"/>
        </w:rPr>
        <w:t xml:space="preserve">the </w:t>
      </w:r>
      <w:r w:rsidRPr="00AA1540">
        <w:rPr>
          <w:i w:val="0"/>
          <w:iCs w:val="0"/>
        </w:rPr>
        <w:t>average prediction of each tree. Random forests are generated by combining t</w:t>
      </w:r>
      <w:r>
        <w:rPr>
          <w:i w:val="0"/>
          <w:iCs w:val="0"/>
        </w:rPr>
        <w:t>h</w:t>
      </w:r>
      <w:r w:rsidRPr="00AA1540">
        <w:rPr>
          <w:i w:val="0"/>
          <w:iCs w:val="0"/>
        </w:rPr>
        <w:t xml:space="preserve">ree estimators in such a way that each tree which comprises of </w:t>
      </w:r>
      <w:r>
        <w:rPr>
          <w:i w:val="0"/>
          <w:iCs w:val="0"/>
        </w:rPr>
        <w:t xml:space="preserve">a </w:t>
      </w:r>
      <w:r w:rsidRPr="00AA1540">
        <w:rPr>
          <w:i w:val="0"/>
          <w:iCs w:val="0"/>
        </w:rPr>
        <w:t xml:space="preserve">random vector, is fitted on </w:t>
      </w:r>
      <w:r>
        <w:rPr>
          <w:i w:val="0"/>
          <w:iCs w:val="0"/>
        </w:rPr>
        <w:t xml:space="preserve">the </w:t>
      </w:r>
      <w:r w:rsidRPr="00AA1540">
        <w:rPr>
          <w:i w:val="0"/>
          <w:iCs w:val="0"/>
        </w:rPr>
        <w:t>dataset individually and with similar allocation for other trees available in the forest [</w:t>
      </w:r>
      <w:r w:rsidR="000A58C7">
        <w:rPr>
          <w:i w:val="0"/>
          <w:iCs w:val="0"/>
        </w:rPr>
        <w:t>1</w:t>
      </w:r>
      <w:r w:rsidR="00F83D79">
        <w:rPr>
          <w:i w:val="0"/>
          <w:iCs w:val="0"/>
        </w:rPr>
        <w:t>6</w:t>
      </w:r>
      <w:r w:rsidRPr="00AA1540">
        <w:rPr>
          <w:i w:val="0"/>
          <w:iCs w:val="0"/>
        </w:rPr>
        <w:t xml:space="preserve">]. Although </w:t>
      </w:r>
      <w:r w:rsidR="000A58C7">
        <w:rPr>
          <w:i w:val="0"/>
          <w:iCs w:val="0"/>
        </w:rPr>
        <w:t xml:space="preserve">the </w:t>
      </w:r>
      <w:r w:rsidRPr="00AA1540">
        <w:rPr>
          <w:i w:val="0"/>
          <w:iCs w:val="0"/>
        </w:rPr>
        <w:t xml:space="preserve">RF algorithm is based on the decision tree idea, but RF model is proved to be more efficient in accurate inference which is achieved by expanding </w:t>
      </w:r>
      <w:r w:rsidR="000A58C7">
        <w:rPr>
          <w:i w:val="0"/>
          <w:iCs w:val="0"/>
        </w:rPr>
        <w:t xml:space="preserve">the </w:t>
      </w:r>
      <w:r w:rsidRPr="00AA1540">
        <w:rPr>
          <w:i w:val="0"/>
          <w:iCs w:val="0"/>
        </w:rPr>
        <w:t>multiple number</w:t>
      </w:r>
      <w:r w:rsidR="000A58C7">
        <w:rPr>
          <w:i w:val="0"/>
          <w:iCs w:val="0"/>
        </w:rPr>
        <w:t>s</w:t>
      </w:r>
      <w:r w:rsidRPr="00AA1540">
        <w:rPr>
          <w:i w:val="0"/>
          <w:iCs w:val="0"/>
        </w:rPr>
        <w:t xml:space="preserve"> of trees [</w:t>
      </w:r>
      <w:r w:rsidR="000A58C7">
        <w:rPr>
          <w:i w:val="0"/>
          <w:iCs w:val="0"/>
        </w:rPr>
        <w:t>1</w:t>
      </w:r>
      <w:r w:rsidR="00F83D79">
        <w:rPr>
          <w:i w:val="0"/>
          <w:iCs w:val="0"/>
        </w:rPr>
        <w:t>7</w:t>
      </w:r>
      <w:r w:rsidRPr="00AA1540">
        <w:rPr>
          <w:i w:val="0"/>
          <w:iCs w:val="0"/>
        </w:rPr>
        <w:t>].</w:t>
      </w:r>
      <w:r>
        <w:rPr>
          <w:i w:val="0"/>
          <w:iCs w:val="0"/>
        </w:rPr>
        <w:t xml:space="preserve"> </w:t>
      </w:r>
      <w:r w:rsidRPr="00AA1540">
        <w:rPr>
          <w:i w:val="0"/>
          <w:iCs w:val="0"/>
        </w:rPr>
        <w:t xml:space="preserve">RF classifier is an ensemble classifier designed using various Decision tree models. </w:t>
      </w:r>
      <w:r w:rsidR="000A58C7">
        <w:rPr>
          <w:i w:val="0"/>
          <w:iCs w:val="0"/>
        </w:rPr>
        <w:t>The d</w:t>
      </w:r>
      <w:r w:rsidRPr="00AA1540">
        <w:rPr>
          <w:i w:val="0"/>
          <w:iCs w:val="0"/>
        </w:rPr>
        <w:t xml:space="preserve">ecision tree model is created using overall dataset samples including all elements of the dataset. While in </w:t>
      </w:r>
      <w:r w:rsidR="000A58C7">
        <w:rPr>
          <w:i w:val="0"/>
          <w:iCs w:val="0"/>
        </w:rPr>
        <w:t xml:space="preserve">the </w:t>
      </w:r>
      <w:r w:rsidRPr="00AA1540">
        <w:rPr>
          <w:i w:val="0"/>
          <w:iCs w:val="0"/>
        </w:rPr>
        <w:t>RF algorithm, only particular samples of dataset and features are randomly selected for training and classification purpose</w:t>
      </w:r>
      <w:r w:rsidR="000A58C7">
        <w:rPr>
          <w:i w:val="0"/>
          <w:iCs w:val="0"/>
        </w:rPr>
        <w:t>s</w:t>
      </w:r>
      <w:r w:rsidRPr="00AA1540">
        <w:rPr>
          <w:i w:val="0"/>
          <w:iCs w:val="0"/>
        </w:rPr>
        <w:t>.</w:t>
      </w:r>
      <w:r>
        <w:rPr>
          <w:i w:val="0"/>
          <w:iCs w:val="0"/>
        </w:rPr>
        <w:t xml:space="preserve"> </w:t>
      </w:r>
      <w:r w:rsidRPr="00AA1540">
        <w:rPr>
          <w:i w:val="0"/>
          <w:iCs w:val="0"/>
        </w:rPr>
        <w:t xml:space="preserve">As Decision tree algorithm is formulated on </w:t>
      </w:r>
      <w:r w:rsidR="000A58C7">
        <w:rPr>
          <w:i w:val="0"/>
          <w:iCs w:val="0"/>
        </w:rPr>
        <w:t xml:space="preserve">a </w:t>
      </w:r>
      <w:r w:rsidRPr="00AA1540">
        <w:rPr>
          <w:i w:val="0"/>
          <w:iCs w:val="0"/>
        </w:rPr>
        <w:t xml:space="preserve">greedy strategy </w:t>
      </w:r>
      <w:r w:rsidR="000A58C7">
        <w:rPr>
          <w:i w:val="0"/>
          <w:iCs w:val="0"/>
        </w:rPr>
        <w:t>that</w:t>
      </w:r>
      <w:r w:rsidRPr="00AA1540">
        <w:rPr>
          <w:i w:val="0"/>
          <w:iCs w:val="0"/>
        </w:rPr>
        <w:t xml:space="preserve"> segregates the dataset into smaller chunks. The root node leads to the best</w:t>
      </w:r>
      <w:r w:rsidR="000A58C7">
        <w:rPr>
          <w:i w:val="0"/>
          <w:iCs w:val="0"/>
        </w:rPr>
        <w:t>-</w:t>
      </w:r>
      <w:r w:rsidRPr="00AA1540">
        <w:rPr>
          <w:i w:val="0"/>
          <w:iCs w:val="0"/>
        </w:rPr>
        <w:t>inferred value. At every decision branch, the data traits further are divided into two more branches and this process continues till the best</w:t>
      </w:r>
      <w:r w:rsidR="000A58C7">
        <w:rPr>
          <w:i w:val="0"/>
          <w:iCs w:val="0"/>
        </w:rPr>
        <w:t>-</w:t>
      </w:r>
      <w:r w:rsidRPr="00AA1540">
        <w:rPr>
          <w:i w:val="0"/>
          <w:iCs w:val="0"/>
        </w:rPr>
        <w:t>inferred variable is reached.</w:t>
      </w:r>
      <w:r>
        <w:rPr>
          <w:i w:val="0"/>
          <w:iCs w:val="0"/>
        </w:rPr>
        <w:t xml:space="preserve"> </w:t>
      </w:r>
      <w:r w:rsidRPr="00925C81">
        <w:rPr>
          <w:i w:val="0"/>
          <w:iCs w:val="0"/>
        </w:rPr>
        <w:t>To find out which node needs to be further divided, Entropy is calculated for each value by using (</w:t>
      </w:r>
      <w:r w:rsidR="00C33EB9">
        <w:rPr>
          <w:i w:val="0"/>
          <w:iCs w:val="0"/>
        </w:rPr>
        <w:t>6</w:t>
      </w:r>
      <w:r w:rsidRPr="00925C81">
        <w:rPr>
          <w:i w:val="0"/>
          <w:iCs w:val="0"/>
        </w:rPr>
        <w:t>) and then the difference between the parent and the child node is measured for each value to find out the Information gain [</w:t>
      </w:r>
      <w:r w:rsidR="003574BB">
        <w:rPr>
          <w:i w:val="0"/>
          <w:iCs w:val="0"/>
        </w:rPr>
        <w:t>17</w:t>
      </w:r>
      <w:r w:rsidRPr="00925C81">
        <w:rPr>
          <w:i w:val="0"/>
          <w:iCs w:val="0"/>
        </w:rPr>
        <w:t>].</w:t>
      </w:r>
    </w:p>
    <w:p w14:paraId="776DCD9C" w14:textId="540C7883" w:rsidR="00925C81" w:rsidRPr="007D4B2D" w:rsidRDefault="007D4B2D" w:rsidP="007D4B2D">
      <w:pPr>
        <w:pStyle w:val="BodyText"/>
        <w:spacing w:before="240" w:after="240"/>
        <w:rPr>
          <w:lang w:val="en-US"/>
        </w:rPr>
      </w:pPr>
      <w:r>
        <w:rPr>
          <w:noProof/>
        </w:rPr>
        <w:tab/>
      </w:r>
      <m:oMath>
        <m:r>
          <w:rPr>
            <w:rFonts w:ascii="Cambria Math" w:hAnsi="Cambria Math"/>
          </w:rPr>
          <m:t>Entropy= -p</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p</m:t>
            </m:r>
          </m:e>
        </m:d>
        <m:r>
          <w:rPr>
            <w:rFonts w:ascii="Cambria Math" w:hAnsi="Cambria Math"/>
          </w:rPr>
          <m:t>-q</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q</m:t>
            </m:r>
          </m:e>
        </m:d>
      </m:oMath>
      <w:r>
        <w:rPr>
          <w:bCs/>
        </w:rPr>
        <w:tab/>
      </w:r>
      <w:r w:rsidRPr="007D4B2D">
        <w:rPr>
          <w:bCs/>
          <w:lang w:val="en-US"/>
        </w:rPr>
        <w:t>(</w:t>
      </w:r>
      <w:r w:rsidR="00C33EB9">
        <w:rPr>
          <w:bCs/>
          <w:lang w:val="en-US"/>
        </w:rPr>
        <w:t>6</w:t>
      </w:r>
      <w:r>
        <w:rPr>
          <w:bCs/>
          <w:lang w:val="en-US"/>
        </w:rPr>
        <w:t>)</w:t>
      </w:r>
    </w:p>
    <w:p w14:paraId="452C662E" w14:textId="7BBBD7FD" w:rsidR="00642668" w:rsidRDefault="00925C81" w:rsidP="00D75494">
      <w:pPr>
        <w:pStyle w:val="BodyText"/>
        <w:rPr>
          <w:lang w:val="en-US"/>
        </w:rPr>
      </w:pPr>
      <w:r w:rsidRPr="00925C81">
        <w:rPr>
          <w:lang w:val="en-US"/>
        </w:rPr>
        <w:t xml:space="preserve">Gini is another well-known method implemented in </w:t>
      </w:r>
      <w:r>
        <w:rPr>
          <w:lang w:val="en-US"/>
        </w:rPr>
        <w:t xml:space="preserve">the </w:t>
      </w:r>
      <w:r w:rsidRPr="00925C81">
        <w:rPr>
          <w:lang w:val="en-US"/>
        </w:rPr>
        <w:t>RF algorithm, which provides a measure of Impurities. The decision node, which evaluates the minimum Gini impurity is selected for further segregation. Gini impurity can be calculated using (</w:t>
      </w:r>
      <w:r w:rsidR="00C33EB9">
        <w:rPr>
          <w:lang w:val="en-US"/>
        </w:rPr>
        <w:t>7</w:t>
      </w:r>
      <w:r w:rsidRPr="00925C81">
        <w:rPr>
          <w:lang w:val="en-US"/>
        </w:rPr>
        <w:t>) [</w:t>
      </w:r>
      <w:r>
        <w:rPr>
          <w:lang w:val="en-US"/>
        </w:rPr>
        <w:t>1</w:t>
      </w:r>
      <w:r w:rsidR="00C33EB9">
        <w:rPr>
          <w:lang w:val="en-US"/>
        </w:rPr>
        <w:t>7</w:t>
      </w:r>
      <w:r>
        <w:rPr>
          <w:lang w:val="en-US"/>
        </w:rPr>
        <w:t>].</w:t>
      </w:r>
    </w:p>
    <w:p w14:paraId="3073157E" w14:textId="2A72EA3E" w:rsidR="00A95923" w:rsidRPr="00DB307B" w:rsidRDefault="00DB307B" w:rsidP="00554F8B">
      <w:pPr>
        <w:pStyle w:val="BodyText"/>
        <w:spacing w:before="240"/>
        <w:rPr>
          <w:lang w:val="en-US"/>
        </w:rPr>
      </w:pPr>
      <w:r>
        <w:tab/>
      </w:r>
      <m:oMath>
        <m:r>
          <w:rPr>
            <w:rFonts w:ascii="Cambria Math" w:hAnsi="Cambria Math"/>
          </w:rPr>
          <m:t xml:space="preserve">Gini Impurity=1- </m:t>
        </m:r>
        <m:nary>
          <m:naryPr>
            <m:chr m:val="∑"/>
            <m:limLoc m:val="undOvr"/>
            <m:ctrlPr>
              <w:rPr>
                <w:rFonts w:ascii="Cambria Math" w:hAnsi="Cambria Math"/>
                <w:bCs/>
                <w:i/>
              </w:rPr>
            </m:ctrlPr>
          </m:naryPr>
          <m:sub>
            <m:r>
              <w:rPr>
                <w:rFonts w:ascii="Cambria Math" w:hAnsi="Cambria Math"/>
              </w:rPr>
              <m:t>t=0</m:t>
            </m:r>
          </m:sub>
          <m:sup>
            <m:r>
              <w:rPr>
                <w:rFonts w:ascii="Cambria Math" w:hAnsi="Cambria Math"/>
              </w:rPr>
              <m:t>t=1</m:t>
            </m:r>
          </m:sup>
          <m:e>
            <m:sSubSup>
              <m:sSubSupPr>
                <m:ctrlPr>
                  <w:rPr>
                    <w:rFonts w:ascii="Cambria Math" w:hAnsi="Cambria Math"/>
                    <w:bCs/>
                    <w:i/>
                  </w:rPr>
                </m:ctrlPr>
              </m:sSubSupPr>
              <m:e>
                <m:r>
                  <w:rPr>
                    <w:rFonts w:ascii="Cambria Math" w:hAnsi="Cambria Math"/>
                  </w:rPr>
                  <m:t>P</m:t>
                </m:r>
              </m:e>
              <m:sub>
                <m:r>
                  <w:rPr>
                    <w:rFonts w:ascii="Cambria Math" w:hAnsi="Cambria Math"/>
                  </w:rPr>
                  <m:t>t</m:t>
                </m:r>
              </m:sub>
              <m:sup>
                <m:r>
                  <w:rPr>
                    <w:rFonts w:ascii="Cambria Math" w:hAnsi="Cambria Math"/>
                  </w:rPr>
                  <m:t>2</m:t>
                </m:r>
              </m:sup>
            </m:sSubSup>
          </m:e>
        </m:nary>
      </m:oMath>
      <w:r>
        <w:rPr>
          <w:bCs/>
        </w:rPr>
        <w:tab/>
      </w:r>
      <w:r>
        <w:rPr>
          <w:bCs/>
        </w:rPr>
        <w:tab/>
      </w:r>
      <w:r w:rsidRPr="00DB307B">
        <w:rPr>
          <w:bCs/>
          <w:lang w:val="en-US"/>
        </w:rPr>
        <w:t>(</w:t>
      </w:r>
      <w:r w:rsidR="00C33EB9">
        <w:rPr>
          <w:bCs/>
          <w:lang w:val="en-US"/>
        </w:rPr>
        <w:t>7</w:t>
      </w:r>
      <w:r>
        <w:rPr>
          <w:bCs/>
          <w:lang w:val="en-US"/>
        </w:rPr>
        <w:t>)</w:t>
      </w:r>
    </w:p>
    <w:p w14:paraId="2D3F93CA" w14:textId="77777777" w:rsidR="004D33D6" w:rsidRDefault="004D33D6" w:rsidP="00A95923">
      <w:pPr>
        <w:pStyle w:val="BodyText"/>
        <w:ind w:firstLine="0"/>
        <w:rPr>
          <w:lang w:val="en-US"/>
        </w:rPr>
      </w:pPr>
    </w:p>
    <w:p w14:paraId="643E9323" w14:textId="4A8E66AD" w:rsidR="00A95923" w:rsidRDefault="00A95923" w:rsidP="00A95923">
      <w:pPr>
        <w:pStyle w:val="BodyText"/>
        <w:ind w:firstLine="0"/>
        <w:rPr>
          <w:lang w:val="en-US"/>
        </w:rPr>
      </w:pPr>
      <w:r>
        <w:rPr>
          <w:lang w:val="en-US"/>
        </w:rPr>
        <w:t xml:space="preserve">Where </w:t>
      </w:r>
      <m:oMath>
        <m:r>
          <m:rPr>
            <m:sty m:val="bi"/>
          </m:rPr>
          <w:rPr>
            <w:rFonts w:ascii="Cambria Math" w:hAnsi="Cambria Math"/>
            <w:lang w:val="en-US"/>
          </w:rPr>
          <m:t>P</m:t>
        </m:r>
      </m:oMath>
      <w:r>
        <w:rPr>
          <w:b/>
          <w:bCs/>
          <w:lang w:val="en-US"/>
        </w:rPr>
        <w:t xml:space="preserve"> </w:t>
      </w:r>
      <w:r w:rsidRPr="00C971C1">
        <w:rPr>
          <w:lang w:val="en-US"/>
        </w:rPr>
        <w:t xml:space="preserve">is the probability of each </w:t>
      </w:r>
      <w:proofErr w:type="gramStart"/>
      <w:r w:rsidRPr="00C971C1">
        <w:rPr>
          <w:lang w:val="en-US"/>
        </w:rPr>
        <w:t>class</w:t>
      </w:r>
      <w:r w:rsidR="0098339C">
        <w:rPr>
          <w:lang w:val="en-US"/>
        </w:rPr>
        <w:t>.</w:t>
      </w:r>
      <w:proofErr w:type="gramEnd"/>
    </w:p>
    <w:p w14:paraId="46BA8592" w14:textId="77777777" w:rsidR="003464FB" w:rsidRDefault="003464FB" w:rsidP="00A95923">
      <w:pPr>
        <w:pStyle w:val="BodyText"/>
        <w:ind w:firstLine="0"/>
        <w:rPr>
          <w:lang w:val="en-US"/>
        </w:rPr>
      </w:pPr>
    </w:p>
    <w:p w14:paraId="298193CB" w14:textId="0A8451FD" w:rsidR="00A95923" w:rsidRDefault="00A95923" w:rsidP="00A95923">
      <w:pPr>
        <w:pStyle w:val="BodyText"/>
        <w:rPr>
          <w:lang w:val="en-US"/>
        </w:rPr>
      </w:pPr>
      <w:r>
        <w:lastRenderedPageBreak/>
        <w:t>Fig</w:t>
      </w:r>
      <w:r w:rsidRPr="00684464">
        <w:rPr>
          <w:lang w:val="en-US"/>
        </w:rPr>
        <w:t xml:space="preserve">. </w:t>
      </w:r>
      <w:r w:rsidR="00554F8B">
        <w:rPr>
          <w:lang w:val="en-US"/>
        </w:rPr>
        <w:t>7</w:t>
      </w:r>
      <w:r>
        <w:rPr>
          <w:lang w:val="en-US"/>
        </w:rPr>
        <w:t>. illustrates a classification example using an RF algorithm. E</w:t>
      </w:r>
      <w:r>
        <w:t xml:space="preserve">ach tree </w:t>
      </w:r>
      <w:r w:rsidRPr="00684464">
        <w:rPr>
          <w:lang w:val="en-US"/>
        </w:rPr>
        <w:t>p</w:t>
      </w:r>
      <w:r>
        <w:rPr>
          <w:lang w:val="en-US"/>
        </w:rPr>
        <w:t xml:space="preserve">rovides a </w:t>
      </w:r>
      <w:r w:rsidRPr="00684464">
        <w:rPr>
          <w:lang w:val="en-US"/>
        </w:rPr>
        <w:t>p</w:t>
      </w:r>
      <w:r>
        <w:rPr>
          <w:lang w:val="en-US"/>
        </w:rPr>
        <w:t xml:space="preserve">robability assessment </w:t>
      </w:r>
      <w:r>
        <w:t>of the class label</w:t>
      </w:r>
      <w:r w:rsidRPr="00684464">
        <w:rPr>
          <w:lang w:val="en-US"/>
        </w:rPr>
        <w:t>.</w:t>
      </w:r>
      <w:r>
        <w:rPr>
          <w:lang w:val="en-US"/>
        </w:rPr>
        <w:t xml:space="preserve"> The average Mean of these </w:t>
      </w:r>
      <w:r>
        <w:t>probabilities</w:t>
      </w:r>
      <w:r w:rsidRPr="00684464">
        <w:rPr>
          <w:lang w:val="en-US"/>
        </w:rPr>
        <w:t xml:space="preserve"> </w:t>
      </w:r>
      <w:r>
        <w:rPr>
          <w:lang w:val="en-US"/>
        </w:rPr>
        <w:t>for</w:t>
      </w:r>
      <w:r>
        <w:t xml:space="preserve"> ’n’ trees</w:t>
      </w:r>
      <w:r w:rsidRPr="00684464">
        <w:rPr>
          <w:lang w:val="en-US"/>
        </w:rPr>
        <w:t xml:space="preserve"> </w:t>
      </w:r>
      <w:r>
        <w:rPr>
          <w:lang w:val="en-US"/>
        </w:rPr>
        <w:t>is computed,</w:t>
      </w:r>
      <w:r>
        <w:t xml:space="preserve"> and the maximum</w:t>
      </w:r>
      <w:r w:rsidRPr="00684464">
        <w:rPr>
          <w:lang w:val="en-US"/>
        </w:rPr>
        <w:t xml:space="preserve"> </w:t>
      </w:r>
      <w:r>
        <w:rPr>
          <w:lang w:val="en-US"/>
        </w:rPr>
        <w:t>value</w:t>
      </w:r>
      <w:r>
        <w:t xml:space="preserve"> produces the </w:t>
      </w:r>
      <w:r w:rsidRPr="00684464">
        <w:rPr>
          <w:lang w:val="en-US"/>
        </w:rPr>
        <w:t>i</w:t>
      </w:r>
      <w:r>
        <w:rPr>
          <w:lang w:val="en-US"/>
        </w:rPr>
        <w:t>nferred</w:t>
      </w:r>
      <w:r>
        <w:t xml:space="preserve"> class label</w:t>
      </w:r>
      <w:r w:rsidRPr="00684464">
        <w:rPr>
          <w:lang w:val="en-US"/>
        </w:rPr>
        <w:t>.</w:t>
      </w:r>
      <w:r w:rsidRPr="00F81421">
        <w:rPr>
          <w:lang w:val="en-US"/>
        </w:rPr>
        <w:t xml:space="preserve"> </w:t>
      </w:r>
      <w:r>
        <w:rPr>
          <w:lang w:val="en-US"/>
        </w:rPr>
        <w:t>RF algorithm provides a reduction in the issue of Over-fitting, as it is working with average probabilities and rules out the biases.</w:t>
      </w:r>
    </w:p>
    <w:p w14:paraId="754E71F7" w14:textId="47025941" w:rsidR="00E43FA2" w:rsidRDefault="00E43FA2" w:rsidP="00E43FA2">
      <w:pPr>
        <w:pStyle w:val="BodyText"/>
        <w:rPr>
          <w:lang w:val="en-US"/>
        </w:rPr>
      </w:pPr>
      <w:r w:rsidRPr="00E43FA2">
        <w:rPr>
          <w:noProof/>
          <w:lang w:val="en-US"/>
        </w:rPr>
        <mc:AlternateContent>
          <mc:Choice Requires="wps">
            <w:drawing>
              <wp:anchor distT="45720" distB="45720" distL="114300" distR="114300" simplePos="0" relativeHeight="251671552" behindDoc="0" locked="0" layoutInCell="1" allowOverlap="1" wp14:anchorId="099C3F45" wp14:editId="2095B89E">
                <wp:simplePos x="0" y="0"/>
                <wp:positionH relativeFrom="column">
                  <wp:posOffset>16510</wp:posOffset>
                </wp:positionH>
                <wp:positionV relativeFrom="paragraph">
                  <wp:posOffset>188595</wp:posOffset>
                </wp:positionV>
                <wp:extent cx="3063875" cy="2209800"/>
                <wp:effectExtent l="0" t="0" r="2222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2209800"/>
                        </a:xfrm>
                        <a:prstGeom prst="rect">
                          <a:avLst/>
                        </a:prstGeom>
                        <a:solidFill>
                          <a:srgbClr val="FFFFFF"/>
                        </a:solidFill>
                        <a:ln w="9525">
                          <a:solidFill>
                            <a:srgbClr val="000000"/>
                          </a:solidFill>
                          <a:miter lim="800000"/>
                          <a:headEnd/>
                          <a:tailEnd/>
                        </a:ln>
                      </wps:spPr>
                      <wps:txbx>
                        <w:txbxContent>
                          <w:p w14:paraId="4059D34A" w14:textId="77777777" w:rsidR="00CD458C" w:rsidRDefault="00CD458C"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5">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CD458C" w:rsidRDefault="00CD45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9C3F45" id="_x0000_s1032" type="#_x0000_t202" style="position:absolute;left:0;text-align:left;margin-left:1.3pt;margin-top:14.85pt;width:241.25pt;height:174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">
                <v:textbox>
                  <w:txbxContent>
                    <w:p w14:paraId="4059D34A" w14:textId="77777777" w:rsidR="00CD458C" w:rsidRDefault="00CD458C"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6">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CD458C" w:rsidRDefault="00CD458C"/>
                  </w:txbxContent>
                </v:textbox>
                <w10:wrap type="square"/>
              </v:shape>
            </w:pict>
          </mc:Fallback>
        </mc:AlternateContent>
      </w:r>
    </w:p>
    <w:p w14:paraId="6F4EDABF" w14:textId="447E98A8" w:rsidR="00E43FA2" w:rsidRPr="008E4573" w:rsidRDefault="00554F8B" w:rsidP="00E43FA2">
      <w:pPr>
        <w:pStyle w:val="figurecaption"/>
        <w:jc w:val="center"/>
      </w:pPr>
      <w:r>
        <w:t>Classification example of RF Algorithm</w:t>
      </w:r>
    </w:p>
    <w:p w14:paraId="6E8209D2" w14:textId="0D656769" w:rsidR="009303D9" w:rsidRDefault="007B3DB1" w:rsidP="006B6B66">
      <w:pPr>
        <w:pStyle w:val="Heading1"/>
      </w:pPr>
      <w:r>
        <w:t>Methodology</w:t>
      </w:r>
    </w:p>
    <w:p w14:paraId="3EBEEA7F" w14:textId="1E5F3FB0" w:rsidR="005828D6" w:rsidRDefault="002C2413" w:rsidP="001B10E8">
      <w:pPr>
        <w:pStyle w:val="BodyText"/>
        <w:rPr>
          <w:lang w:val="en-US"/>
        </w:rPr>
      </w:pPr>
      <w:r>
        <w:rPr>
          <w:lang w:val="en-US"/>
        </w:rPr>
        <w:t xml:space="preserve">As stated earlier, the main inspiration of this study is to </w:t>
      </w:r>
      <w:r w:rsidR="005828D6">
        <w:rPr>
          <w:lang w:val="en-US"/>
        </w:rPr>
        <w:t xml:space="preserve">explore and </w:t>
      </w:r>
      <w:r>
        <w:rPr>
          <w:lang w:val="en-US"/>
        </w:rPr>
        <w:t xml:space="preserve">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w:t>
      </w:r>
    </w:p>
    <w:p w14:paraId="04D28AEB" w14:textId="5A9CB595" w:rsidR="005828D6" w:rsidRDefault="00187B0B" w:rsidP="00E43FA2">
      <w:pPr>
        <w:pStyle w:val="BodyText"/>
        <w:rPr>
          <w:lang w:val="en-US"/>
        </w:rPr>
      </w:pPr>
      <w:r>
        <w:rPr>
          <w:lang w:val="en-US"/>
        </w:rPr>
        <w:t xml:space="preserve">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54830590" w14:textId="0CCD0B47" w:rsidR="0097065D" w:rsidRDefault="008E5817" w:rsidP="00460713">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w:t>
      </w:r>
      <w:r w:rsidR="005552E0">
        <w:rPr>
          <w:lang w:val="en-US"/>
        </w:rPr>
        <w:t>F</w:t>
      </w:r>
      <w:r w:rsidR="002C2413">
        <w:rPr>
          <w:lang w:val="en-US"/>
        </w:rPr>
        <w:t>ig</w:t>
      </w:r>
      <w:r w:rsidR="003639B8">
        <w:rPr>
          <w:lang w:val="en-US"/>
        </w:rPr>
        <w:t xml:space="preserve">. </w:t>
      </w:r>
      <w:r w:rsidR="009B1E7E">
        <w:rPr>
          <w:lang w:val="en-US"/>
        </w:rPr>
        <w:t>8</w:t>
      </w:r>
      <w:r w:rsidR="002C2413">
        <w:rPr>
          <w:lang w:val="en-US"/>
        </w:rPr>
        <w:t xml:space="preserve">. </w:t>
      </w:r>
    </w:p>
    <w:p w14:paraId="102E46DD" w14:textId="6FA32513" w:rsidR="00A51132" w:rsidRPr="00A51132" w:rsidRDefault="00B26E4F" w:rsidP="00460713">
      <w:pPr>
        <w:pStyle w:val="Heading3"/>
        <w:ind w:firstLine="288"/>
      </w:pPr>
      <w:r>
        <w:t>Data Processing</w:t>
      </w:r>
      <w:r w:rsidR="00325CE0">
        <w:t xml:space="preserve">: </w:t>
      </w:r>
      <w:r w:rsidRPr="00325CE0">
        <w:rPr>
          <w:i w:val="0"/>
          <w:iCs w:val="0"/>
        </w:rPr>
        <w:t>T</w:t>
      </w:r>
      <w:r w:rsidR="00A51132">
        <w:rPr>
          <w:i w:val="0"/>
          <w:iCs w:val="0"/>
        </w:rPr>
        <w:t>o prepare the input time signal for the proposed classification model, some data processing steps are required. T</w:t>
      </w:r>
      <w:r w:rsidRPr="00325CE0">
        <w:rPr>
          <w:i w:val="0"/>
          <w:iCs w:val="0"/>
        </w:rPr>
        <w:t xml:space="preserve">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A51132">
        <w:rPr>
          <w:i w:val="0"/>
          <w:iCs w:val="0"/>
        </w:rPr>
        <w:t xml:space="preserve">“on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 xml:space="preserve">processing is performed on these csv files, as depicted in </w:t>
      </w:r>
      <w:r w:rsidR="00A51132">
        <w:rPr>
          <w:i w:val="0"/>
          <w:iCs w:val="0"/>
        </w:rPr>
        <w:t>Fig.</w:t>
      </w:r>
      <w:r w:rsidR="000B60EC" w:rsidRPr="00325CE0">
        <w:rPr>
          <w:i w:val="0"/>
          <w:iCs w:val="0"/>
        </w:rPr>
        <w:t xml:space="preserve"> </w:t>
      </w:r>
      <w:r w:rsidR="00A51132">
        <w:rPr>
          <w:i w:val="0"/>
          <w:iCs w:val="0"/>
        </w:rPr>
        <w:t>9 and explained in the following steps</w:t>
      </w:r>
      <w:r w:rsidR="00A51132" w:rsidRPr="00A51132">
        <w:t>.</w:t>
      </w:r>
    </w:p>
    <w:p w14:paraId="5A6F1607" w14:textId="0420C8D8"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w:t>
      </w:r>
      <w:r w:rsidR="000E6D5F">
        <w:rPr>
          <w:i w:val="0"/>
          <w:iCs w:val="0"/>
        </w:rPr>
        <w:t xml:space="preserve">first </w:t>
      </w:r>
      <w:r w:rsidR="00D75B84" w:rsidRPr="000F3857">
        <w:rPr>
          <w:i w:val="0"/>
          <w:iCs w:val="0"/>
        </w:rPr>
        <w:t>merged into one csv file.</w:t>
      </w:r>
      <w:r w:rsidR="000E6D5F">
        <w:rPr>
          <w:i w:val="0"/>
          <w:iCs w:val="0"/>
        </w:rPr>
        <w:t xml:space="preserve"> This merged csv file represents all the time signals of Object#1 per row.</w:t>
      </w:r>
      <w:r w:rsidR="00D75B84" w:rsidRPr="000F3857">
        <w:rPr>
          <w:i w:val="0"/>
          <w:iCs w:val="0"/>
        </w:rPr>
        <w:t xml:space="preserve"> In the same manner, the </w:t>
      </w:r>
      <w:r w:rsidR="00583113" w:rsidRPr="000F3857">
        <w:rPr>
          <w:i w:val="0"/>
          <w:iCs w:val="0"/>
        </w:rPr>
        <w:t xml:space="preserve">data of </w:t>
      </w:r>
      <w:r w:rsidR="00D75B84" w:rsidRPr="000F3857">
        <w:rPr>
          <w:i w:val="0"/>
          <w:iCs w:val="0"/>
        </w:rPr>
        <w:t>csv files</w:t>
      </w:r>
      <w:r w:rsidR="000E6D5F">
        <w:rPr>
          <w:i w:val="0"/>
          <w:iCs w:val="0"/>
        </w:rPr>
        <w:t xml:space="preserve"> containing time signals for </w:t>
      </w:r>
      <w:r w:rsidR="00D75B84" w:rsidRPr="000F3857">
        <w:rPr>
          <w:i w:val="0"/>
          <w:iCs w:val="0"/>
        </w:rPr>
        <w:t xml:space="preserve">Object#2 are also merged into </w:t>
      </w:r>
      <w:r w:rsidR="004C0781" w:rsidRPr="000F3857">
        <w:rPr>
          <w:i w:val="0"/>
          <w:iCs w:val="0"/>
        </w:rPr>
        <w:t xml:space="preserve">a </w:t>
      </w:r>
      <w:r w:rsidR="00D75B84" w:rsidRPr="000F3857">
        <w:rPr>
          <w:i w:val="0"/>
          <w:iCs w:val="0"/>
        </w:rPr>
        <w:t>single csv file.</w:t>
      </w:r>
    </w:p>
    <w:p w14:paraId="72ACFF0E" w14:textId="284677E9" w:rsidR="00E510FC" w:rsidRDefault="008577E3" w:rsidP="000F3857">
      <w:pPr>
        <w:pStyle w:val="Heading4"/>
        <w:tabs>
          <w:tab w:val="clear" w:pos="630"/>
        </w:tabs>
        <w:ind w:firstLine="504"/>
        <w:rPr>
          <w:i w:val="0"/>
          <w:iCs w:val="0"/>
        </w:rPr>
      </w:pPr>
      <w:r w:rsidRPr="005552E0">
        <mc:AlternateContent>
          <mc:Choice Requires="wps">
            <w:drawing>
              <wp:anchor distT="45720" distB="45720" distL="114300" distR="114300" simplePos="0" relativeHeight="251673600" behindDoc="0" locked="0" layoutInCell="1" allowOverlap="1" wp14:anchorId="4D26C678" wp14:editId="124883A5">
                <wp:simplePos x="0" y="0"/>
                <wp:positionH relativeFrom="column">
                  <wp:posOffset>17145</wp:posOffset>
                </wp:positionH>
                <wp:positionV relativeFrom="paragraph">
                  <wp:posOffset>939800</wp:posOffset>
                </wp:positionV>
                <wp:extent cx="2967355" cy="4918710"/>
                <wp:effectExtent l="0" t="0" r="23495" b="1524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4918710"/>
                        </a:xfrm>
                        <a:prstGeom prst="rect">
                          <a:avLst/>
                        </a:prstGeom>
                        <a:solidFill>
                          <a:srgbClr val="FFFFFF"/>
                        </a:solidFill>
                        <a:ln w="9525">
                          <a:solidFill>
                            <a:srgbClr val="000000"/>
                          </a:solidFill>
                          <a:miter lim="800000"/>
                          <a:headEnd/>
                          <a:tailEnd/>
                        </a:ln>
                      </wps:spPr>
                      <wps:txbx>
                        <w:txbxContent>
                          <w:p w14:paraId="53F06F21" w14:textId="4EE6ACBF" w:rsidR="00CD458C" w:rsidRDefault="00CD458C">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D26C678" id="_x0000_s1033" type="#_x0000_t202" style="position:absolute;left:0;text-align:left;margin-left:1.35pt;margin-top:74pt;width:233.65pt;height:387.3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">
                <v:textbox>
                  <w:txbxContent>
                    <w:p w14:paraId="53F06F21" w14:textId="4EE6ACBF" w:rsidR="00CD458C" w:rsidRDefault="00CD458C">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v:textbox>
                <w10:wrap type="square"/>
              </v:shape>
            </w:pict>
          </mc:Fallback>
        </mc:AlternateContent>
      </w:r>
      <w:r w:rsidR="00D75B84">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7129B41B" w14:textId="24C11E74" w:rsidR="00F62013" w:rsidRDefault="008577E3" w:rsidP="008577E3">
      <w:pPr>
        <w:pStyle w:val="figurecaption"/>
        <w:jc w:val="center"/>
      </w:pPr>
      <w:r>
        <mc:AlternateContent>
          <mc:Choice Requires="wps">
            <w:drawing>
              <wp:anchor distT="45720" distB="45720" distL="114300" distR="114300" simplePos="0" relativeHeight="251675648" behindDoc="0" locked="0" layoutInCell="1" allowOverlap="1" wp14:anchorId="60C6BDD8" wp14:editId="6B24F89F">
                <wp:simplePos x="0" y="0"/>
                <wp:positionH relativeFrom="column">
                  <wp:posOffset>17145</wp:posOffset>
                </wp:positionH>
                <wp:positionV relativeFrom="paragraph">
                  <wp:posOffset>5577205</wp:posOffset>
                </wp:positionV>
                <wp:extent cx="2966720" cy="2489200"/>
                <wp:effectExtent l="0" t="0" r="24130" b="2540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2489200"/>
                        </a:xfrm>
                        <a:prstGeom prst="rect">
                          <a:avLst/>
                        </a:prstGeom>
                        <a:solidFill>
                          <a:srgbClr val="FFFFFF"/>
                        </a:solidFill>
                        <a:ln w="9525">
                          <a:solidFill>
                            <a:srgbClr val="000000"/>
                          </a:solidFill>
                          <a:miter lim="800000"/>
                          <a:headEnd/>
                          <a:tailEnd/>
                        </a:ln>
                      </wps:spPr>
                      <wps:txbx>
                        <w:txbxContent>
                          <w:p w14:paraId="13F90B98" w14:textId="43E1C8F2" w:rsidR="00CD458C" w:rsidRDefault="00CD458C">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0C6BDD8" id="_x0000_s1034" type="#_x0000_t202" style="position:absolute;left:0;text-align:left;margin-left:1.35pt;margin-top:439.15pt;width:233.6pt;height:19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">
                <v:textbox>
                  <w:txbxContent>
                    <w:p w14:paraId="13F90B98" w14:textId="43E1C8F2" w:rsidR="00CD458C" w:rsidRDefault="00CD458C">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v:textbox>
                <w10:wrap type="square"/>
              </v:shape>
            </w:pict>
          </mc:Fallback>
        </mc:AlternateContent>
      </w:r>
      <w:r w:rsidR="00460713">
        <w:t>The Workflow of the Binary Classification Model</w:t>
      </w:r>
    </w:p>
    <w:p w14:paraId="2B65E028" w14:textId="1F0A8300" w:rsidR="00F62013" w:rsidRDefault="008577E3" w:rsidP="008577E3">
      <w:pPr>
        <w:pStyle w:val="figurecaption"/>
        <w:jc w:val="center"/>
      </w:pPr>
      <w:r>
        <w:t xml:space="preserve">Data Processing </w:t>
      </w:r>
      <w:r w:rsidR="00F62013">
        <w:t xml:space="preserve"> </w:t>
      </w:r>
    </w:p>
    <w:p w14:paraId="71C1A73B" w14:textId="4A20474F" w:rsidR="00913378" w:rsidRPr="000F3857" w:rsidRDefault="00E510FC" w:rsidP="00A9239E">
      <w:pPr>
        <w:pStyle w:val="Heading3"/>
        <w:ind w:firstLine="288"/>
      </w:pPr>
      <w:r>
        <w:lastRenderedPageBreak/>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0CDBE49A" w:rsidR="000F3857"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xml:space="preserve">. </w:t>
      </w:r>
      <w:r w:rsidR="00DA5A53">
        <w:rPr>
          <w:i w:val="0"/>
          <w:iCs w:val="0"/>
        </w:rPr>
        <w:t xml:space="preserve">As specified in </w:t>
      </w:r>
      <w:r w:rsidR="00034987">
        <w:rPr>
          <w:i w:val="0"/>
          <w:iCs w:val="0"/>
        </w:rPr>
        <w:t xml:space="preserve">the </w:t>
      </w:r>
      <w:r w:rsidR="00DA5A53">
        <w:rPr>
          <w:i w:val="0"/>
          <w:iCs w:val="0"/>
        </w:rPr>
        <w:t>previous section, six</w:t>
      </w:r>
      <w:r w:rsidR="009C5EB8" w:rsidRPr="00E939AA">
        <w:rPr>
          <w:i w:val="0"/>
          <w:iCs w:val="0"/>
        </w:rPr>
        <w:t xml:space="preserve">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4374FCFD" w14:textId="77777777" w:rsidR="00CB48E1" w:rsidRPr="00CB48E1" w:rsidRDefault="00CB48E1" w:rsidP="00CB48E1"/>
    <w:p w14:paraId="10E58985" w14:textId="45FCFC14" w:rsidR="00A24002" w:rsidRDefault="00A24002" w:rsidP="00EE50CB">
      <w:pPr>
        <w:pStyle w:val="BodyText"/>
        <w:numPr>
          <w:ilvl w:val="0"/>
          <w:numId w:val="8"/>
        </w:numPr>
        <w:rPr>
          <w:lang w:val="en-US"/>
        </w:rPr>
      </w:pPr>
      <w:r>
        <w:rPr>
          <w:lang w:val="en-US"/>
        </w:rPr>
        <w:t xml:space="preserve">Maximum </w:t>
      </w:r>
      <w:r w:rsidR="00F8217C">
        <w:rPr>
          <w:lang w:val="en-US"/>
        </w:rPr>
        <w:t>Frequency</w:t>
      </w:r>
      <w:r w:rsidR="00DA5A53">
        <w:rPr>
          <w:lang w:val="en-US"/>
        </w:rPr>
        <w:t xml:space="preserve"> of Spectrogram</w:t>
      </w:r>
    </w:p>
    <w:p w14:paraId="50D963B8" w14:textId="746E7284" w:rsidR="00A24002" w:rsidRDefault="00CC1F36" w:rsidP="00EE50CB">
      <w:pPr>
        <w:pStyle w:val="BodyText"/>
        <w:numPr>
          <w:ilvl w:val="0"/>
          <w:numId w:val="8"/>
        </w:numPr>
        <w:rPr>
          <w:lang w:val="en-US"/>
        </w:rPr>
      </w:pPr>
      <w:r>
        <w:rPr>
          <w:lang w:val="en-US"/>
        </w:rPr>
        <w:t xml:space="preserve">Spectrum </w:t>
      </w:r>
      <w:r w:rsidR="00DA5A53">
        <w:rPr>
          <w:lang w:val="en-US"/>
        </w:rPr>
        <w:t>Energy</w:t>
      </w:r>
    </w:p>
    <w:p w14:paraId="4C2C1814" w14:textId="0EC14306" w:rsidR="00DA5A53" w:rsidRDefault="00DA5A53" w:rsidP="00EE50CB">
      <w:pPr>
        <w:pStyle w:val="BodyText"/>
        <w:numPr>
          <w:ilvl w:val="0"/>
          <w:numId w:val="8"/>
        </w:numPr>
        <w:rPr>
          <w:lang w:val="en-US"/>
        </w:rPr>
      </w:pPr>
      <w:r>
        <w:rPr>
          <w:lang w:val="en-US"/>
        </w:rPr>
        <w:t>Instantaneous Power of Spectrogram</w:t>
      </w:r>
    </w:p>
    <w:p w14:paraId="2734EF9C" w14:textId="1A933634" w:rsidR="00DA5A53" w:rsidRDefault="00DA5A53" w:rsidP="00EE50CB">
      <w:pPr>
        <w:pStyle w:val="BodyText"/>
        <w:numPr>
          <w:ilvl w:val="0"/>
          <w:numId w:val="8"/>
        </w:numPr>
        <w:rPr>
          <w:lang w:val="en-US"/>
        </w:rPr>
      </w:pPr>
      <w:r>
        <w:rPr>
          <w:lang w:val="en-US"/>
        </w:rPr>
        <w:t>Average Energy of Spectrogram</w:t>
      </w:r>
    </w:p>
    <w:p w14:paraId="1C9339E4" w14:textId="6395E761" w:rsidR="00DA5A53" w:rsidRDefault="00DA5A53" w:rsidP="00EE50CB">
      <w:pPr>
        <w:pStyle w:val="BodyText"/>
        <w:numPr>
          <w:ilvl w:val="0"/>
          <w:numId w:val="8"/>
        </w:numPr>
        <w:rPr>
          <w:lang w:val="en-US"/>
        </w:rPr>
      </w:pPr>
      <w:r>
        <w:rPr>
          <w:lang w:val="en-US"/>
        </w:rPr>
        <w:t>Instantaneous Mean Frequency</w:t>
      </w:r>
    </w:p>
    <w:p w14:paraId="535B58C6" w14:textId="2DB9E8F6" w:rsidR="00DA5A53" w:rsidRDefault="00DA5A53" w:rsidP="00EE50CB">
      <w:pPr>
        <w:pStyle w:val="BodyText"/>
        <w:numPr>
          <w:ilvl w:val="0"/>
          <w:numId w:val="8"/>
        </w:numPr>
        <w:rPr>
          <w:lang w:val="en-US"/>
        </w:rPr>
      </w:pPr>
      <w:r>
        <w:rPr>
          <w:lang w:val="en-US"/>
        </w:rPr>
        <w:t>Group Delay</w:t>
      </w:r>
    </w:p>
    <w:p w14:paraId="574B9CAD" w14:textId="216CB7B5" w:rsidR="00A51132" w:rsidRPr="00867421" w:rsidRDefault="00FD2717" w:rsidP="00867421">
      <w:pPr>
        <w:pStyle w:val="Heading3"/>
        <w:spacing w:before="120"/>
        <w:ind w:firstLine="289"/>
        <w:rPr>
          <w:i w:val="0"/>
          <w:iCs w:val="0"/>
        </w:rPr>
      </w:pPr>
      <w:r w:rsidRPr="00FD2717">
        <mc:AlternateContent>
          <mc:Choice Requires="wps">
            <w:drawing>
              <wp:anchor distT="45720" distB="45720" distL="114300" distR="114300" simplePos="0" relativeHeight="251714560" behindDoc="0" locked="0" layoutInCell="1" allowOverlap="1" wp14:anchorId="5307F43C" wp14:editId="6B853370">
                <wp:simplePos x="0" y="0"/>
                <wp:positionH relativeFrom="column">
                  <wp:posOffset>40005</wp:posOffset>
                </wp:positionH>
                <wp:positionV relativeFrom="paragraph">
                  <wp:posOffset>1460500</wp:posOffset>
                </wp:positionV>
                <wp:extent cx="3020060" cy="1967230"/>
                <wp:effectExtent l="0" t="0" r="2794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060" cy="1967230"/>
                        </a:xfrm>
                        <a:prstGeom prst="rect">
                          <a:avLst/>
                        </a:prstGeom>
                        <a:solidFill>
                          <a:srgbClr val="FFFFFF"/>
                        </a:solidFill>
                        <a:ln w="9525">
                          <a:solidFill>
                            <a:srgbClr val="000000"/>
                          </a:solidFill>
                          <a:miter lim="800000"/>
                          <a:headEnd/>
                          <a:tailEnd/>
                        </a:ln>
                      </wps:spPr>
                      <wps:txbx>
                        <w:txbxContent>
                          <w:p w14:paraId="6EA5EAF2" w14:textId="0C588611" w:rsidR="00CD458C" w:rsidRDefault="00CD458C">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307F43C" id="_x0000_s1035" type="#_x0000_t202" style="position:absolute;left:0;text-align:left;margin-left:3.15pt;margin-top:115pt;width:237.8pt;height:154.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2sgJgIAAE0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">
                <v:textbox>
                  <w:txbxContent>
                    <w:p w14:paraId="6EA5EAF2" w14:textId="0C588611" w:rsidR="00CD458C" w:rsidRDefault="00CD458C">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v:textbox>
                <w10:wrap type="square"/>
              </v:shape>
            </w:pict>
          </mc:Fallback>
        </mc:AlternateContent>
      </w:r>
      <w:r w:rsidR="00A24002">
        <w:t>Data Frame Formation</w:t>
      </w:r>
      <w:r w:rsidR="00E939AA" w:rsidRPr="00E939AA">
        <w:rPr>
          <w:i w:val="0"/>
          <w:iCs w:val="0"/>
        </w:rPr>
        <w:t xml:space="preserve">: </w:t>
      </w:r>
      <w:r w:rsidR="00A24002" w:rsidRPr="00E939AA">
        <w:rPr>
          <w:i w:val="0"/>
          <w:iCs w:val="0"/>
        </w:rPr>
        <w:t xml:space="preserve">In the feature extraction phase, the feature extraction process is applied on each </w:t>
      </w:r>
      <w:r w:rsidR="002D414D">
        <w:rPr>
          <w:i w:val="0"/>
          <w:iCs w:val="0"/>
        </w:rPr>
        <w:t>STFT</w:t>
      </w:r>
      <w:r w:rsidR="00A24002" w:rsidRPr="00E939AA">
        <w:rPr>
          <w:i w:val="0"/>
          <w:iCs w:val="0"/>
        </w:rPr>
        <w:t xml:space="preserve"> spectrogram, coming from both objects. To organize these extracted features, the data frame formation method is used. In this step, all</w:t>
      </w:r>
      <w:r w:rsidR="002D414D">
        <w:rPr>
          <w:i w:val="0"/>
          <w:iCs w:val="0"/>
        </w:rPr>
        <w:t xml:space="preserve"> the </w:t>
      </w:r>
      <w:r w:rsidR="00A24002" w:rsidRPr="00E939AA">
        <w:rPr>
          <w:i w:val="0"/>
          <w:iCs w:val="0"/>
        </w:rPr>
        <w:t xml:space="preserve">features </w:t>
      </w:r>
      <w:r w:rsidR="002D414D">
        <w:rPr>
          <w:i w:val="0"/>
          <w:iCs w:val="0"/>
        </w:rPr>
        <w:t xml:space="preserve">that are </w:t>
      </w:r>
      <w:r w:rsidR="00A24002" w:rsidRPr="00E939AA">
        <w:rPr>
          <w:i w:val="0"/>
          <w:iCs w:val="0"/>
        </w:rPr>
        <w:t xml:space="preserve">extracted from the </w:t>
      </w:r>
      <w:r w:rsidR="002A30D4" w:rsidRPr="00E939AA">
        <w:rPr>
          <w:i w:val="0"/>
          <w:iCs w:val="0"/>
        </w:rPr>
        <w:t xml:space="preserve">QTFR </w:t>
      </w:r>
      <w:r w:rsidR="00A24002" w:rsidRPr="00E939AA">
        <w:rPr>
          <w:i w:val="0"/>
          <w:iCs w:val="0"/>
        </w:rPr>
        <w:t xml:space="preserve">spectrograms of Object#1 are organized in a tabular format, as shown in </w:t>
      </w:r>
      <w:r>
        <w:rPr>
          <w:i w:val="0"/>
          <w:iCs w:val="0"/>
        </w:rPr>
        <w:t>Fig. 10</w:t>
      </w:r>
      <w:r w:rsidR="00A24002" w:rsidRPr="00E939AA">
        <w:rPr>
          <w:i w:val="0"/>
          <w:iCs w:val="0"/>
        </w:rPr>
        <w:t xml:space="preserve">. The target value “0” is assigned to these </w:t>
      </w:r>
      <w:r w:rsidR="002A30D4" w:rsidRPr="00E939AA">
        <w:rPr>
          <w:i w:val="0"/>
          <w:iCs w:val="0"/>
        </w:rPr>
        <w:t>extracted features of Object#1</w:t>
      </w:r>
      <w:r w:rsidR="00A24002" w:rsidRPr="00E939AA">
        <w:rPr>
          <w:i w:val="0"/>
          <w:iCs w:val="0"/>
        </w:rPr>
        <w:t>.</w:t>
      </w:r>
    </w:p>
    <w:p w14:paraId="364DD203" w14:textId="5B1071CB" w:rsidR="00FD2717" w:rsidRPr="00161667" w:rsidRDefault="00DD7D4F" w:rsidP="00161667">
      <w:pPr>
        <w:pStyle w:val="figurecaption"/>
        <w:jc w:val="center"/>
      </w:pPr>
      <w:r>
        <w:t xml:space="preserve">Dataframe Example for Object#1 </w:t>
      </w:r>
    </w:p>
    <w:p w14:paraId="13E33A93" w14:textId="4FBC2DA4" w:rsidR="00307FB2" w:rsidRDefault="00161667" w:rsidP="00A24002">
      <w:pPr>
        <w:pStyle w:val="BodyText"/>
        <w:rPr>
          <w:lang w:val="en-US"/>
        </w:rPr>
      </w:pPr>
      <w:r w:rsidRPr="00161667">
        <w:rPr>
          <w:noProof/>
          <w:lang w:val="en-US"/>
        </w:rPr>
        <mc:AlternateContent>
          <mc:Choice Requires="wps">
            <w:drawing>
              <wp:anchor distT="45720" distB="45720" distL="114300" distR="114300" simplePos="0" relativeHeight="251716608" behindDoc="0" locked="0" layoutInCell="1" allowOverlap="1" wp14:anchorId="305BD455" wp14:editId="4FDC2FD5">
                <wp:simplePos x="0" y="0"/>
                <wp:positionH relativeFrom="column">
                  <wp:posOffset>48895</wp:posOffset>
                </wp:positionH>
                <wp:positionV relativeFrom="paragraph">
                  <wp:posOffset>673100</wp:posOffset>
                </wp:positionV>
                <wp:extent cx="3022600" cy="1727200"/>
                <wp:effectExtent l="0" t="0" r="25400" b="254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1727200"/>
                        </a:xfrm>
                        <a:prstGeom prst="rect">
                          <a:avLst/>
                        </a:prstGeom>
                        <a:solidFill>
                          <a:srgbClr val="FFFFFF"/>
                        </a:solidFill>
                        <a:ln w="9525">
                          <a:solidFill>
                            <a:srgbClr val="000000"/>
                          </a:solidFill>
                          <a:miter lim="800000"/>
                          <a:headEnd/>
                          <a:tailEnd/>
                        </a:ln>
                      </wps:spPr>
                      <wps:txbx>
                        <w:txbxContent>
                          <w:p w14:paraId="11676486" w14:textId="63AA7884" w:rsidR="00CD458C" w:rsidRDefault="00CD458C">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05BD455" id="_x0000_s1036" type="#_x0000_t202" style="position:absolute;left:0;text-align:left;margin-left:3.85pt;margin-top:53pt;width:238pt;height:13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">
                <v:textbox>
                  <w:txbxContent>
                    <w:p w14:paraId="11676486" w14:textId="63AA7884" w:rsidR="00CD458C" w:rsidRDefault="00CD458C">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v:textbox>
                <w10:wrap type="square"/>
              </v:shape>
            </w:pict>
          </mc:Fallback>
        </mc:AlternateContent>
      </w:r>
      <w:r w:rsidR="002A30D4">
        <w:rPr>
          <w:lang w:val="en-US"/>
        </w:rPr>
        <w:t xml:space="preserve">In </w:t>
      </w:r>
      <w:r w:rsidR="00CF24B8">
        <w:rPr>
          <w:lang w:val="en-US"/>
        </w:rPr>
        <w:t>a</w:t>
      </w:r>
      <w:r w:rsidR="002A30D4">
        <w:rPr>
          <w:lang w:val="en-US"/>
        </w:rPr>
        <w:t xml:space="preserve"> similar manner, the extracted features from the QTFR spectrograms of Object#2 are subjected to Data formation</w:t>
      </w:r>
      <w:r w:rsidR="00CF24B8">
        <w:rPr>
          <w:lang w:val="en-US"/>
        </w:rPr>
        <w:t>,</w:t>
      </w:r>
      <w:r w:rsidR="002A30D4">
        <w:rPr>
          <w:lang w:val="en-US"/>
        </w:rPr>
        <w:t xml:space="preserve"> and target value “1” is assigned to them</w:t>
      </w:r>
      <w:r w:rsidR="00307FB2">
        <w:rPr>
          <w:lang w:val="en-US"/>
        </w:rPr>
        <w:t xml:space="preserve">, as shown in </w:t>
      </w:r>
      <w:r>
        <w:rPr>
          <w:lang w:val="en-US"/>
        </w:rPr>
        <w:t>Fig.11</w:t>
      </w:r>
      <w:r w:rsidR="00307FB2">
        <w:rPr>
          <w:lang w:val="en-US"/>
        </w:rPr>
        <w:t>.</w:t>
      </w:r>
    </w:p>
    <w:p w14:paraId="17589E34" w14:textId="094B7C03" w:rsidR="004D6FA7" w:rsidRPr="00161667" w:rsidRDefault="004D6FA7" w:rsidP="004D6FA7">
      <w:pPr>
        <w:pStyle w:val="figurecaption"/>
        <w:jc w:val="center"/>
      </w:pPr>
      <w:r>
        <w:t>Dataframe Example for Object#2</w:t>
      </w:r>
    </w:p>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10BECFAF" w14:textId="6445E480" w:rsidR="002628B2" w:rsidRPr="00756866" w:rsidRDefault="00BB7673" w:rsidP="00756866">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465EF93B"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5E149A4"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 xml:space="preserve">As the binary classification is the main </w:t>
      </w:r>
      <w:r w:rsidR="00E51D40">
        <w:t>objective</w:t>
      </w:r>
      <w:r w:rsidR="00B14826">
        <w:t xml:space="preserve"> in this </w:t>
      </w:r>
      <w:r w:rsidR="00E51D40">
        <w:t>project</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31D8EB29"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w:t>
      </w:r>
      <w:r w:rsidR="00E51D40">
        <w:t>compensate</w:t>
      </w:r>
      <w:r w:rsidR="00AA786C">
        <w:t xml:space="preserve"> to further update and train the classification model in order to achieve </w:t>
      </w:r>
      <w:r w:rsidR="00DF2F22">
        <w:t xml:space="preserve">better </w:t>
      </w:r>
      <w:r w:rsidR="00AA786C">
        <w:t>efficien</w:t>
      </w:r>
      <w:r w:rsidR="00DF2F22">
        <w:t>cy.</w:t>
      </w:r>
      <w:r w:rsidR="00C92CD0">
        <w:t xml:space="preserve"> </w:t>
      </w:r>
      <w:r w:rsidR="00C92CD0">
        <w:lastRenderedPageBreak/>
        <w:t>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5C226B7F" w:rsidR="00BB7673" w:rsidRDefault="009A6E5F" w:rsidP="008C2D8D">
      <w:pPr>
        <w:pStyle w:val="Heading2"/>
      </w:pPr>
      <w:r>
        <w:t xml:space="preserve">Performance </w:t>
      </w:r>
      <w:r w:rsidR="008C2D8D">
        <w:t>Evaluation Metrics</w:t>
      </w:r>
    </w:p>
    <w:p w14:paraId="252840BD" w14:textId="4E7C18C3" w:rsidR="00BD247C" w:rsidRDefault="00E51D40" w:rsidP="00490F6F">
      <w:pPr>
        <w:ind w:firstLine="288"/>
        <w:jc w:val="both"/>
      </w:pPr>
      <w:r>
        <w:rPr>
          <w:noProof/>
        </w:rPr>
        <mc:AlternateContent>
          <mc:Choice Requires="wps">
            <w:drawing>
              <wp:anchor distT="45720" distB="45720" distL="114300" distR="114300" simplePos="0" relativeHeight="251718656" behindDoc="0" locked="0" layoutInCell="1" allowOverlap="1" wp14:anchorId="298806AE" wp14:editId="1FAAD955">
                <wp:simplePos x="0" y="0"/>
                <wp:positionH relativeFrom="column">
                  <wp:posOffset>84455</wp:posOffset>
                </wp:positionH>
                <wp:positionV relativeFrom="paragraph">
                  <wp:posOffset>2082800</wp:posOffset>
                </wp:positionV>
                <wp:extent cx="2927350" cy="1404620"/>
                <wp:effectExtent l="0" t="0" r="2540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1404620"/>
                        </a:xfrm>
                        <a:prstGeom prst="rect">
                          <a:avLst/>
                        </a:prstGeom>
                        <a:solidFill>
                          <a:srgbClr val="FFFFFF"/>
                        </a:solidFill>
                        <a:ln w="9525">
                          <a:solidFill>
                            <a:srgbClr val="000000"/>
                          </a:solidFill>
                          <a:miter lim="800000"/>
                          <a:headEnd/>
                          <a:tailEnd/>
                        </a:ln>
                      </wps:spPr>
                      <wps:txbx>
                        <w:txbxContent>
                          <w:p w14:paraId="4B0D5DB9" w14:textId="33EDAC4E" w:rsidR="00CD458C" w:rsidRDefault="00CD458C">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98806AE" id="_x0000_s1037" type="#_x0000_t202" style="position:absolute;left:0;text-align:left;margin-left:6.65pt;margin-top:164pt;width:230.5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">
                <v:textbox style="mso-fit-shape-to-text:t">
                  <w:txbxContent>
                    <w:p w14:paraId="4B0D5DB9" w14:textId="33EDAC4E" w:rsidR="00CD458C" w:rsidRDefault="00CD458C">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v:textbox>
                <w10:wrap type="square"/>
              </v:shape>
            </w:pict>
          </mc:Fallback>
        </mc:AlternateContent>
      </w:r>
      <w:r w:rsidR="00E2283C" w:rsidRPr="00E2283C">
        <w:t>The results</w:t>
      </w:r>
      <w:r w:rsidR="008B7DCD">
        <w:t xml:space="preserve"> predicted by the Binary classifier</w:t>
      </w:r>
      <w:r w:rsidR="00E2283C" w:rsidRPr="00E2283C">
        <w:t xml:space="preserve"> are evaluated using Confusion Matrix, which depicts the comprehensive performance of the </w:t>
      </w:r>
      <w:r w:rsidR="00E2283C">
        <w:t>Binary Classification</w:t>
      </w:r>
      <w:r w:rsidR="00E2283C" w:rsidRPr="00E2283C">
        <w:t xml:space="preserve"> model. In this 2-D matrix, rows and columns represent the Classes and the diagonal depicts the accurate classification</w:t>
      </w:r>
      <w:r w:rsidR="00BD247C">
        <w:t xml:space="preserve">, as shown in </w:t>
      </w:r>
      <w:r>
        <w:t>Fig. 12</w:t>
      </w:r>
      <w:r w:rsidR="00E2283C" w:rsidRPr="00E2283C">
        <w:t xml:space="preserve">. The evaluation metrics highly depend on the values of True positive </w:t>
      </w:r>
      <w:proofErr w:type="spellStart"/>
      <w:r w:rsidR="00E2283C" w:rsidRPr="00E2283C">
        <w:rPr>
          <w:b/>
          <w:bCs/>
        </w:rPr>
        <w:t>t</w:t>
      </w:r>
      <w:r w:rsidR="00E2283C" w:rsidRPr="00E2283C">
        <w:rPr>
          <w:b/>
          <w:bCs/>
          <w:vertAlign w:val="subscript"/>
        </w:rPr>
        <w:t>p</w:t>
      </w:r>
      <w:proofErr w:type="spellEnd"/>
      <w:r w:rsidR="00E2283C" w:rsidRPr="00E2283C">
        <w:t>, True negative</w:t>
      </w:r>
      <w:r w:rsidR="00E2283C">
        <w:t xml:space="preserve"> </w:t>
      </w:r>
      <w:proofErr w:type="spellStart"/>
      <w:r w:rsidR="00E2283C" w:rsidRPr="00E2283C">
        <w:rPr>
          <w:b/>
          <w:bCs/>
        </w:rPr>
        <w:t>t</w:t>
      </w:r>
      <w:r w:rsidR="00E2283C">
        <w:rPr>
          <w:b/>
          <w:bCs/>
          <w:vertAlign w:val="subscript"/>
        </w:rPr>
        <w:t>n</w:t>
      </w:r>
      <w:proofErr w:type="spellEnd"/>
      <w:r w:rsidR="00E2283C" w:rsidRPr="00E2283C">
        <w:t xml:space="preserve">, False positive </w:t>
      </w:r>
      <w:proofErr w:type="spellStart"/>
      <w:r w:rsidR="00E2283C" w:rsidRPr="00E2283C">
        <w:rPr>
          <w:b/>
          <w:bCs/>
        </w:rPr>
        <w:t>f</w:t>
      </w:r>
      <w:r w:rsidR="00E2283C" w:rsidRPr="00E2283C">
        <w:rPr>
          <w:b/>
          <w:bCs/>
          <w:vertAlign w:val="subscript"/>
        </w:rPr>
        <w:t>p</w:t>
      </w:r>
      <w:proofErr w:type="spellEnd"/>
      <w:r w:rsidR="00E2283C" w:rsidRPr="00E2283C">
        <w:t xml:space="preserve"> &amp; False negative </w:t>
      </w:r>
      <w:r w:rsidR="00E2283C" w:rsidRPr="00E2283C">
        <w:rPr>
          <w:b/>
          <w:bCs/>
        </w:rPr>
        <w:t>f</w:t>
      </w:r>
      <w:r w:rsidR="00E2283C" w:rsidRPr="00E2283C">
        <w:rPr>
          <w:b/>
          <w:bCs/>
          <w:vertAlign w:val="subscript"/>
        </w:rPr>
        <w:t>n</w:t>
      </w:r>
      <w:r w:rsidR="00E2283C">
        <w:t xml:space="preserve">. The </w:t>
      </w:r>
      <w:proofErr w:type="spellStart"/>
      <w:r w:rsidR="00E2283C" w:rsidRPr="00E2283C">
        <w:rPr>
          <w:b/>
          <w:bCs/>
        </w:rPr>
        <w:t>t</w:t>
      </w:r>
      <w:r w:rsidR="00E2283C" w:rsidRPr="00E2283C">
        <w:rPr>
          <w:b/>
          <w:bCs/>
          <w:vertAlign w:val="subscript"/>
        </w:rPr>
        <w:t>p</w:t>
      </w:r>
      <w:proofErr w:type="spellEnd"/>
      <w:r w:rsidR="00E2283C" w:rsidRPr="00E2283C">
        <w:t xml:space="preserve"> are the number of positive predicted tests, which are originally positive. Similarly,</w:t>
      </w:r>
      <w:r w:rsidR="00E2283C">
        <w:t xml:space="preserve"> the </w:t>
      </w:r>
      <w:proofErr w:type="spellStart"/>
      <w:r w:rsidR="00E2283C" w:rsidRPr="00E2283C">
        <w:rPr>
          <w:b/>
          <w:bCs/>
        </w:rPr>
        <w:t>t</w:t>
      </w:r>
      <w:r w:rsidR="00E2283C">
        <w:rPr>
          <w:b/>
          <w:bCs/>
          <w:vertAlign w:val="subscript"/>
        </w:rPr>
        <w:t>n</w:t>
      </w:r>
      <w:proofErr w:type="spellEnd"/>
      <w:r w:rsidR="00E2283C" w:rsidRPr="00E2283C">
        <w:t xml:space="preserve"> </w:t>
      </w:r>
      <w:r w:rsidR="00EC2B18">
        <w:t>is</w:t>
      </w:r>
      <w:r w:rsidR="00E2283C" w:rsidRPr="00E2283C">
        <w:t xml:space="preserve"> the number of negative predicted tests, which are originally negative.</w:t>
      </w:r>
      <w:r w:rsidR="00E2283C">
        <w:t xml:space="preserve"> The </w:t>
      </w:r>
      <w:proofErr w:type="spellStart"/>
      <w:r w:rsidR="00E2283C" w:rsidRPr="00E2283C">
        <w:rPr>
          <w:b/>
          <w:bCs/>
        </w:rPr>
        <w:t>f</w:t>
      </w:r>
      <w:r w:rsidR="00E2283C" w:rsidRPr="00E2283C">
        <w:rPr>
          <w:b/>
          <w:bCs/>
          <w:vertAlign w:val="subscript"/>
        </w:rPr>
        <w:t>p</w:t>
      </w:r>
      <w:proofErr w:type="spellEnd"/>
      <w:r w:rsidR="00E2283C" w:rsidRPr="00E2283C">
        <w:t xml:space="preserve"> </w:t>
      </w:r>
      <w:r w:rsidR="00EC2B18">
        <w:t>is</w:t>
      </w:r>
      <w:r w:rsidR="00E2283C" w:rsidRPr="00E2283C">
        <w:t xml:space="preserve"> the number of positive predicted tests, which are originally negative and </w:t>
      </w:r>
      <w:r w:rsidR="00E2283C">
        <w:t xml:space="preserve">the </w:t>
      </w:r>
      <w:proofErr w:type="spellStart"/>
      <w:r w:rsidR="00E2283C" w:rsidRPr="00E2283C">
        <w:rPr>
          <w:b/>
          <w:bCs/>
        </w:rPr>
        <w:t>f</w:t>
      </w:r>
      <w:r w:rsidR="00E2283C" w:rsidRPr="00E2283C">
        <w:rPr>
          <w:b/>
          <w:bCs/>
          <w:vertAlign w:val="subscript"/>
        </w:rPr>
        <w:t>n</w:t>
      </w:r>
      <w:proofErr w:type="spellEnd"/>
      <w:r w:rsidR="00E2283C" w:rsidRPr="00E2283C">
        <w:t xml:space="preserve"> </w:t>
      </w:r>
      <w:r w:rsidR="00EC2B18">
        <w:t>is</w:t>
      </w:r>
      <w:r w:rsidR="00E2283C" w:rsidRPr="00E2283C">
        <w:t xml:space="preserve"> the number of negative predicted tests that are originally positive</w:t>
      </w:r>
      <w:r w:rsidR="00BB277E">
        <w:t xml:space="preserve"> [13]</w:t>
      </w:r>
      <w:r w:rsidR="00E2283C" w:rsidRPr="00E2283C">
        <w:t xml:space="preserve">. </w:t>
      </w:r>
    </w:p>
    <w:p w14:paraId="2ECB51DB" w14:textId="7FF48B6C" w:rsidR="00E51D40" w:rsidRDefault="00E51D40" w:rsidP="00E51D40">
      <w:pPr>
        <w:pStyle w:val="figurecaption"/>
        <w:jc w:val="center"/>
      </w:pPr>
      <w:r>
        <w:t>Confusion Matrix</w:t>
      </w:r>
      <w:r w:rsidR="00BB277E">
        <w:t xml:space="preserve"> [13]</w:t>
      </w:r>
    </w:p>
    <w:p w14:paraId="79DCBFEC" w14:textId="4DEF2066" w:rsidR="001866D4" w:rsidRDefault="001866D4" w:rsidP="00490F6F">
      <w:pPr>
        <w:ind w:firstLine="288"/>
        <w:jc w:val="both"/>
      </w:pPr>
    </w:p>
    <w:p w14:paraId="748B3F3E" w14:textId="38F4ED2B" w:rsidR="00490F6F" w:rsidRDefault="00E627AB" w:rsidP="00490F6F">
      <w:pPr>
        <w:ind w:firstLine="288"/>
        <w:jc w:val="both"/>
      </w:pPr>
      <w:r>
        <w:t>The following measures</w:t>
      </w:r>
      <w:r w:rsidR="00CC0F88">
        <w:t>, represented as (</w:t>
      </w:r>
      <w:r w:rsidR="00BB277E">
        <w:t>8</w:t>
      </w:r>
      <w:r w:rsidR="00CC0F88">
        <w:t>), (</w:t>
      </w:r>
      <w:r w:rsidR="00BB277E">
        <w:t>9</w:t>
      </w:r>
      <w:r w:rsidR="00CC0F88">
        <w:t>), (</w:t>
      </w:r>
      <w:r w:rsidR="00BB277E">
        <w:t>10</w:t>
      </w:r>
      <w:r w:rsidR="00CC0F88">
        <w:t>), and (</w:t>
      </w:r>
      <w:r w:rsidR="00BB277E">
        <w:t>11</w:t>
      </w:r>
      <w:r w:rsidR="00CC0F88">
        <w:t xml:space="preserve">), </w:t>
      </w:r>
      <w:r>
        <w:t xml:space="preserve">are used </w:t>
      </w:r>
      <w:r w:rsidR="00490F6F">
        <w:t>in the</w:t>
      </w:r>
      <w:r>
        <w:t xml:space="preserve"> main evaluation metrics.</w:t>
      </w:r>
    </w:p>
    <w:p w14:paraId="455FE87A" w14:textId="1EAB80B1" w:rsidR="00E627AB" w:rsidRDefault="00E90599" w:rsidP="00490F6F">
      <w:pPr>
        <w:pStyle w:val="bulletlist"/>
      </w:pPr>
      <w:r>
        <w:t>False Discovery Rate (FDR)</w:t>
      </w:r>
    </w:p>
    <w:p w14:paraId="3D050F47" w14:textId="6285B1CB"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8</w:t>
      </w:r>
      <w:r>
        <w:rPr>
          <w:lang w:val="de-DE"/>
        </w:rPr>
        <w:t>)</w:t>
      </w:r>
    </w:p>
    <w:p w14:paraId="0B666AD6" w14:textId="33318E14" w:rsidR="00E90599" w:rsidRDefault="00E90599" w:rsidP="00490F6F">
      <w:pPr>
        <w:pStyle w:val="bulletlist"/>
      </w:pPr>
      <w:r>
        <w:t>Negative Predictive Value (NPV)</w:t>
      </w:r>
    </w:p>
    <w:p w14:paraId="1095DEE8" w14:textId="4EFCD27F"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9</w:t>
      </w:r>
      <w:r>
        <w:rPr>
          <w:lang w:val="de-DE"/>
        </w:rPr>
        <w:t>)</w:t>
      </w:r>
    </w:p>
    <w:p w14:paraId="731D5766" w14:textId="02EC174E" w:rsidR="00E90599" w:rsidRDefault="00E90599" w:rsidP="00490F6F">
      <w:pPr>
        <w:pStyle w:val="bulletlist"/>
      </w:pPr>
      <w:r>
        <w:t>True Positive rate (TPR)</w:t>
      </w:r>
    </w:p>
    <w:p w14:paraId="0094AC04" w14:textId="5A540902"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10</w:t>
      </w:r>
      <w:r>
        <w:rPr>
          <w:lang w:val="de-DE"/>
        </w:rPr>
        <w:t>)</w:t>
      </w:r>
    </w:p>
    <w:p w14:paraId="47AEE515" w14:textId="750938A0" w:rsidR="00E627AB" w:rsidRDefault="00E90599" w:rsidP="00490F6F">
      <w:pPr>
        <w:pStyle w:val="bulletlist"/>
      </w:pPr>
      <w:r>
        <w:t xml:space="preserve">True Negative Rate (TNR) </w:t>
      </w:r>
    </w:p>
    <w:p w14:paraId="266ECF0F" w14:textId="0F5B4D76"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11</w:t>
      </w:r>
      <w:r>
        <w:rPr>
          <w:lang w:val="de-DE"/>
        </w:rPr>
        <w:t>)</w:t>
      </w:r>
    </w:p>
    <w:p w14:paraId="1B972861" w14:textId="798AE339" w:rsidR="00F02B19" w:rsidRDefault="00F02B19" w:rsidP="00E627AB">
      <w:pPr>
        <w:jc w:val="both"/>
      </w:pPr>
    </w:p>
    <w:p w14:paraId="1A2586E7" w14:textId="37123A72"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3CF0A1CF"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w:t>
      </w:r>
      <w:r w:rsidR="00E771B6">
        <w:rPr>
          <w:i w:val="0"/>
          <w:iCs w:val="0"/>
        </w:rPr>
        <w:t>(1</w:t>
      </w:r>
      <w:r w:rsidR="00381834">
        <w:rPr>
          <w:i w:val="0"/>
          <w:iCs w:val="0"/>
        </w:rPr>
        <w:t>2</w:t>
      </w:r>
      <w:r w:rsidR="00E771B6">
        <w:rPr>
          <w:i w:val="0"/>
          <w:iCs w:val="0"/>
        </w:rPr>
        <w:t>).</w:t>
      </w:r>
    </w:p>
    <w:p w14:paraId="4D20AFD7" w14:textId="145523C5"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1</w:t>
      </w:r>
      <w:r w:rsidR="00FF22CE">
        <w:rPr>
          <w:lang w:val="en-US"/>
        </w:rPr>
        <w:t>2</w:t>
      </w:r>
      <w:r>
        <w:rPr>
          <w:lang w:val="en-US"/>
        </w:rPr>
        <w:t>)</w:t>
      </w:r>
    </w:p>
    <w:p w14:paraId="3A684CD1" w14:textId="06B5558F"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sidR="00E771B6">
        <w:rPr>
          <w:i w:val="0"/>
          <w:iCs w:val="0"/>
        </w:rPr>
        <w:t>(1</w:t>
      </w:r>
      <w:r w:rsidR="00FF22CE">
        <w:rPr>
          <w:i w:val="0"/>
          <w:iCs w:val="0"/>
        </w:rPr>
        <w:t>3</w:t>
      </w:r>
      <w:r w:rsidR="00E771B6">
        <w:rPr>
          <w:i w:val="0"/>
          <w:iCs w:val="0"/>
        </w:rPr>
        <w:t>)</w:t>
      </w:r>
      <w:r w:rsidR="00D33F77">
        <w:rPr>
          <w:i w:val="0"/>
          <w:iCs w:val="0"/>
        </w:rPr>
        <w:t>.</w:t>
      </w:r>
    </w:p>
    <w:p w14:paraId="4DE43F38" w14:textId="3047E81B"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sidRPr="00E771B6">
        <w:rPr>
          <w:lang w:val="en-US"/>
        </w:rPr>
        <w:t>(</w:t>
      </w:r>
      <w:r>
        <w:rPr>
          <w:lang w:val="en-US"/>
        </w:rPr>
        <w:t>1</w:t>
      </w:r>
      <w:r w:rsidR="00FF22CE">
        <w:rPr>
          <w:lang w:val="en-US"/>
        </w:rPr>
        <w:t>3</w:t>
      </w:r>
      <w:r>
        <w:rPr>
          <w:lang w:val="en-US"/>
        </w:rPr>
        <w:t>)</w:t>
      </w:r>
    </w:p>
    <w:p w14:paraId="4E57BA34" w14:textId="1408DE1D"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sidR="00E771B6">
        <w:rPr>
          <w:i w:val="0"/>
          <w:iCs w:val="0"/>
        </w:rPr>
        <w:t>(1</w:t>
      </w:r>
      <w:r w:rsidR="00FF22CE">
        <w:rPr>
          <w:i w:val="0"/>
          <w:iCs w:val="0"/>
        </w:rPr>
        <w:t>4</w:t>
      </w:r>
      <w:r w:rsidR="00E771B6">
        <w:rPr>
          <w:i w:val="0"/>
          <w:iCs w:val="0"/>
        </w:rPr>
        <w:t>)</w:t>
      </w:r>
      <w:r w:rsidRPr="00D33F77">
        <w:rPr>
          <w:i w:val="0"/>
          <w:iCs w:val="0"/>
        </w:rPr>
        <w:t>.</w:t>
      </w:r>
    </w:p>
    <w:p w14:paraId="2C6E5B36" w14:textId="60927262" w:rsidR="00490F6F" w:rsidRPr="00E771B6" w:rsidRDefault="00E771B6" w:rsidP="00E771B6">
      <w:pPr>
        <w:pStyle w:val="bulletlist"/>
        <w:numPr>
          <w:ilvl w:val="0"/>
          <w:numId w:val="0"/>
        </w:numPr>
        <w:spacing w:before="240"/>
        <w:ind w:left="648"/>
        <w:rPr>
          <w:lang w:val="en-US"/>
        </w:rPr>
      </w:pPr>
      <w:r>
        <w:rPr>
          <w:noProof/>
        </w:rPr>
        <w:tab/>
      </w:r>
      <w:r>
        <w:rPr>
          <w:noProof/>
        </w:rPr>
        <w:tab/>
      </w:r>
      <w:r>
        <w:rPr>
          <w:noProof/>
        </w:rPr>
        <w:tab/>
      </w:r>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w:t>
      </w:r>
      <w:r>
        <w:rPr>
          <w:lang w:val="en-US"/>
        </w:rPr>
        <w:t>1</w:t>
      </w:r>
      <w:r w:rsidR="00FF22CE">
        <w:rPr>
          <w:lang w:val="en-US"/>
        </w:rPr>
        <w:t>4</w:t>
      </w:r>
      <w:r>
        <w:rPr>
          <w:lang w:val="en-US"/>
        </w:rPr>
        <w:t>)</w:t>
      </w:r>
    </w:p>
    <w:p w14:paraId="168F3349" w14:textId="099447FC"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sidR="00E771B6">
        <w:rPr>
          <w:i w:val="0"/>
          <w:iCs w:val="0"/>
        </w:rPr>
        <w:t>(1</w:t>
      </w:r>
      <w:r w:rsidR="00FF22CE">
        <w:rPr>
          <w:i w:val="0"/>
          <w:iCs w:val="0"/>
        </w:rPr>
        <w:t>5</w:t>
      </w:r>
      <w:r w:rsidR="00E771B6">
        <w:rPr>
          <w:i w:val="0"/>
          <w:iCs w:val="0"/>
        </w:rPr>
        <w:t>)</w:t>
      </w:r>
      <w:r>
        <w:rPr>
          <w:i w:val="0"/>
          <w:iCs w:val="0"/>
        </w:rPr>
        <w:t>.</w:t>
      </w:r>
    </w:p>
    <w:p w14:paraId="53521291" w14:textId="0E9F287C" w:rsidR="00034987" w:rsidRPr="00E771B6" w:rsidRDefault="00E771B6" w:rsidP="00034987">
      <w:pPr>
        <w:pStyle w:val="bulletlist"/>
        <w:numPr>
          <w:ilvl w:val="0"/>
          <w:numId w:val="0"/>
        </w:numPr>
        <w:spacing w:before="240"/>
        <w:ind w:left="648"/>
        <w:rPr>
          <w:lang w:val="en-US"/>
        </w:rPr>
      </w:pPr>
      <w:r>
        <w:rPr>
          <w:noProof/>
        </w:rPr>
        <w:tab/>
      </w:r>
      <w:r>
        <w:rPr>
          <w:noProof/>
        </w:rPr>
        <w:tab/>
      </w:r>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w:r>
        <w:tab/>
      </w:r>
      <w:r w:rsidRPr="00E771B6">
        <w:rPr>
          <w:lang w:val="en-US"/>
        </w:rPr>
        <w:t>(</w:t>
      </w:r>
      <w:r>
        <w:rPr>
          <w:lang w:val="en-US"/>
        </w:rPr>
        <w:t>1</w:t>
      </w:r>
      <w:r w:rsidR="00FF22CE">
        <w:rPr>
          <w:lang w:val="en-US"/>
        </w:rPr>
        <w:t>5</w:t>
      </w:r>
      <w:r>
        <w:rPr>
          <w:lang w:val="en-US"/>
        </w:rPr>
        <w:t>)</w:t>
      </w:r>
    </w:p>
    <w:p w14:paraId="0EAF3B8F" w14:textId="7507A31B" w:rsidR="00EC67F3" w:rsidRPr="00E2283C" w:rsidRDefault="00F509DB" w:rsidP="00F509DB">
      <w:pPr>
        <w:pStyle w:val="Heading3"/>
      </w:pPr>
      <w:r>
        <w:t xml:space="preserve">ROC: </w:t>
      </w:r>
      <w:r w:rsidRPr="00F509DB">
        <w:rPr>
          <w:i w:val="0"/>
          <w:iCs w:val="0"/>
        </w:rPr>
        <w:t xml:space="preserve">A </w:t>
      </w:r>
      <w:r w:rsidR="00C2024E">
        <w:rPr>
          <w:i w:val="0"/>
          <w:iCs w:val="0"/>
        </w:rPr>
        <w:t>R</w:t>
      </w:r>
      <w:r w:rsidRPr="00F509DB">
        <w:rPr>
          <w:i w:val="0"/>
          <w:iCs w:val="0"/>
        </w:rPr>
        <w:t xml:space="preserve">eceiver </w:t>
      </w:r>
      <w:r w:rsidR="00C2024E">
        <w:rPr>
          <w:i w:val="0"/>
          <w:iCs w:val="0"/>
        </w:rPr>
        <w:t>O</w:t>
      </w:r>
      <w:r w:rsidRPr="00F509DB">
        <w:rPr>
          <w:i w:val="0"/>
          <w:iCs w:val="0"/>
        </w:rPr>
        <w:t xml:space="preserve">perating </w:t>
      </w:r>
      <w:r w:rsidR="00C2024E">
        <w:rPr>
          <w:i w:val="0"/>
          <w:iCs w:val="0"/>
        </w:rPr>
        <w:t>C</w:t>
      </w:r>
      <w:r w:rsidRPr="00F509DB">
        <w:rPr>
          <w:i w:val="0"/>
          <w:iCs w:val="0"/>
        </w:rPr>
        <w:t>haracteristic curve</w:t>
      </w:r>
      <w:r>
        <w:rPr>
          <w:i w:val="0"/>
          <w:iCs w:val="0"/>
        </w:rPr>
        <w:t xml:space="preserve"> (</w:t>
      </w:r>
      <w:r w:rsidRPr="00F509DB">
        <w:rPr>
          <w:i w:val="0"/>
          <w:iCs w:val="0"/>
        </w:rPr>
        <w:t>ROC</w:t>
      </w:r>
      <w:r>
        <w:rPr>
          <w:i w:val="0"/>
          <w:iCs w:val="0"/>
        </w:rPr>
        <w:t>)</w:t>
      </w:r>
      <w:r w:rsidRPr="00F509DB">
        <w:rPr>
          <w:i w:val="0"/>
          <w:iCs w:val="0"/>
        </w:rPr>
        <w:t xml:space="prese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w:t>
      </w:r>
      <w:r w:rsidR="00C2024E">
        <w:rPr>
          <w:i w:val="0"/>
          <w:iCs w:val="0"/>
        </w:rPr>
        <w:t xml:space="preserve"> the</w:t>
      </w:r>
      <w:r w:rsidR="00E5693E" w:rsidRPr="00E5693E">
        <w:rPr>
          <w:i w:val="0"/>
          <w:iCs w:val="0"/>
        </w:rPr>
        <w:t xml:space="preserve">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7F9C73DB" w:rsidR="00992BC9" w:rsidRDefault="00992BC9" w:rsidP="00992BC9">
      <w:pPr>
        <w:pStyle w:val="Heading2"/>
      </w:pPr>
      <w:r>
        <w:t>Graphical User Interface (GUI)</w:t>
      </w:r>
    </w:p>
    <w:p w14:paraId="2E998E65" w14:textId="6ADD9E0B"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The user jus</w:t>
      </w:r>
      <w:r w:rsidR="00C2024E">
        <w:t>t needs to</w:t>
      </w:r>
      <w:r w:rsidR="000B2E72">
        <w:t xml:space="preserve"> enter a random csv</w:t>
      </w:r>
      <w:r w:rsidR="00C2024E">
        <w:t>/excel file</w:t>
      </w:r>
      <w:r w:rsidR="000B2E72">
        <w:t xml:space="preserve"> from any Object’s dataset</w:t>
      </w:r>
      <w:r w:rsidR="00C2024E">
        <w:t>, the desired starting row</w:t>
      </w:r>
      <w:r w:rsidR="00034987">
        <w:t>,</w:t>
      </w:r>
      <w:r w:rsidR="00C2024E">
        <w:t xml:space="preserve"> and column</w:t>
      </w:r>
      <w:r w:rsidR="000B2E72">
        <w:t xml:space="preserve"> </w:t>
      </w:r>
      <w:r w:rsidR="00C2024E">
        <w:t xml:space="preserve">values, </w:t>
      </w:r>
      <w:r w:rsidR="000B2E72">
        <w:t>and the saved ML model</w:t>
      </w:r>
      <w:r w:rsidR="00C2024E">
        <w:t xml:space="preserve"> file</w:t>
      </w:r>
      <w:r w:rsidR="000B2E72">
        <w:t xml:space="preserve">. After computation, the </w:t>
      </w:r>
      <w:r w:rsidR="00C2024E">
        <w:t xml:space="preserve">GUI application </w:t>
      </w:r>
      <w:r w:rsidR="000B2E72">
        <w:t xml:space="preserve">will predict that the </w:t>
      </w:r>
      <w:r w:rsidR="00A41C25">
        <w:t>given file belongs to which object.</w:t>
      </w:r>
    </w:p>
    <w:p w14:paraId="53126D76" w14:textId="3017F0A8" w:rsidR="009303D9" w:rsidRDefault="00672F14" w:rsidP="006B6B66">
      <w:pPr>
        <w:pStyle w:val="Heading1"/>
      </w:pPr>
      <w:r>
        <w:t>Code Description</w:t>
      </w:r>
    </w:p>
    <w:p w14:paraId="2AEB59BC" w14:textId="1A182223"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This ML</w:t>
      </w:r>
      <w:r w:rsidR="00F8217C">
        <w:rPr>
          <w:lang w:val="en-US"/>
        </w:rPr>
        <w:t>-powered</w:t>
      </w:r>
      <w:r w:rsidR="00BE67EA">
        <w:rPr>
          <w:lang w:val="en-US"/>
        </w:rPr>
        <w:t xml:space="preserve"> </w:t>
      </w:r>
      <w:r w:rsidR="00F8217C">
        <w:rPr>
          <w:lang w:val="en-US"/>
        </w:rPr>
        <w:t xml:space="preserve">discriminator </w:t>
      </w:r>
      <w:r w:rsidR="00BE67EA">
        <w:rPr>
          <w:lang w:val="en-US"/>
        </w:rPr>
        <w:t xml:space="preserve">model is developed using Python. </w:t>
      </w:r>
    </w:p>
    <w:p w14:paraId="27E7FED6" w14:textId="4BF4C4D3" w:rsidR="009F39BE" w:rsidRDefault="004267F8" w:rsidP="00EC2B18">
      <w:pPr>
        <w:pStyle w:val="Heading2"/>
      </w:pPr>
      <w:r>
        <w:t>Implementation of Binary Classification Model</w:t>
      </w:r>
    </w:p>
    <w:p w14:paraId="7075EFA0" w14:textId="1A1BFE41"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7EC6CAEA"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r w:rsidR="00034987">
        <w:rPr>
          <w:i w:val="0"/>
          <w:iCs w:val="0"/>
        </w:rPr>
        <w:t>.</w:t>
      </w:r>
    </w:p>
    <w:p w14:paraId="7097F6A2" w14:textId="28279745" w:rsidR="00A376F2" w:rsidRDefault="00F8217C" w:rsidP="000B0CC5">
      <w:pPr>
        <w:pStyle w:val="bulletlist"/>
      </w:pPr>
      <w:r>
        <w:rPr>
          <w:noProof/>
        </w:rPr>
        <w:lastRenderedPageBreak/>
        <mc:AlternateContent>
          <mc:Choice Requires="wps">
            <w:drawing>
              <wp:anchor distT="45720" distB="45720" distL="114300" distR="114300" simplePos="0" relativeHeight="251681792" behindDoc="0" locked="0" layoutInCell="1" allowOverlap="1" wp14:anchorId="45E8AB38" wp14:editId="05067186">
                <wp:simplePos x="0" y="0"/>
                <wp:positionH relativeFrom="margin">
                  <wp:posOffset>3519805</wp:posOffset>
                </wp:positionH>
                <wp:positionV relativeFrom="paragraph">
                  <wp:posOffset>0</wp:posOffset>
                </wp:positionV>
                <wp:extent cx="2808000" cy="1836000"/>
                <wp:effectExtent l="0" t="0" r="11430" b="1206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000" cy="1836000"/>
                        </a:xfrm>
                        <a:prstGeom prst="rect">
                          <a:avLst/>
                        </a:prstGeom>
                        <a:solidFill>
                          <a:srgbClr val="FFFFFF"/>
                        </a:solidFill>
                        <a:ln w="9525">
                          <a:solidFill>
                            <a:srgbClr val="000000"/>
                          </a:solidFill>
                          <a:miter lim="800000"/>
                          <a:headEnd/>
                          <a:tailEnd/>
                        </a:ln>
                      </wps:spPr>
                      <wps:txbx>
                        <w:txbxContent>
                          <w:p w14:paraId="61C8D166" w14:textId="40EC819C" w:rsidR="00CD458C" w:rsidRDefault="00CD458C">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5E8AB38" id="_x0000_s1038" type="#_x0000_t202" style="position:absolute;left:0;text-align:left;margin-left:277.15pt;margin-top:0;width:221.1pt;height:144.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">
                <v:textbox>
                  <w:txbxContent>
                    <w:p w14:paraId="61C8D166" w14:textId="40EC819C" w:rsidR="00CD458C" w:rsidRDefault="00CD458C">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v:textbox>
                <w10:wrap type="square" anchorx="margin"/>
              </v:shape>
            </w:pict>
          </mc:Fallback>
        </mc:AlternateContent>
      </w:r>
      <w:r w:rsidR="00A376F2">
        <w:t>The python-based program, dubbed “DataProcessing.py” runs first.</w:t>
      </w:r>
    </w:p>
    <w:p w14:paraId="71446CA5" w14:textId="64516D18" w:rsidR="004A4A1F" w:rsidRDefault="00A376F2" w:rsidP="000B0CC5">
      <w:pPr>
        <w:pStyle w:val="bulletlist"/>
      </w:pPr>
      <w:r>
        <w:t xml:space="preserve">The python modules used </w:t>
      </w:r>
      <w:r w:rsidR="000B0CC5">
        <w:t xml:space="preserve">in this program </w:t>
      </w:r>
      <w:r>
        <w:t>are “glob” and “pandas”.</w:t>
      </w:r>
    </w:p>
    <w:p w14:paraId="3BA81DAC" w14:textId="72B03F38"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50FFD7C2" w14:textId="11DD2743" w:rsidR="007A46CB" w:rsidRPr="007A46CB"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p>
    <w:p w14:paraId="14EBFE9F" w14:textId="7771F534" w:rsidR="000B0CC5" w:rsidRPr="006F2C4F" w:rsidRDefault="00CF24B8" w:rsidP="000B0CC5">
      <w:pPr>
        <w:pStyle w:val="bulletlist"/>
      </w:pPr>
      <w:r>
        <w:rPr>
          <w:lang w:val="en-US"/>
        </w:rPr>
        <w:t>Similarly</w:t>
      </w:r>
      <w:r w:rsidR="006F2C4F">
        <w:rPr>
          <w:lang w:val="en-US"/>
        </w:rPr>
        <w:t>, an array is created for Object#2 files.</w:t>
      </w:r>
    </w:p>
    <w:p w14:paraId="230233D8" w14:textId="3AEEA1AD"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w:t>
      </w:r>
      <w:r w:rsidR="00F8217C">
        <w:rPr>
          <w:lang w:val="en-US"/>
        </w:rPr>
        <w:t>called</w:t>
      </w:r>
      <w:r>
        <w:rPr>
          <w:lang w:val="en-US"/>
        </w:rPr>
        <w:t xml:space="preserve">, which creates the “Object_1_Merged.csv” file. Similarly, </w:t>
      </w:r>
      <w:r w:rsidR="00CF24B8">
        <w:rPr>
          <w:lang w:val="en-US"/>
        </w:rPr>
        <w:t xml:space="preserve">the </w:t>
      </w:r>
      <w:r>
        <w:rPr>
          <w:lang w:val="en-US"/>
        </w:rPr>
        <w:t>“Object_2_Merged.csv” file is created.</w:t>
      </w:r>
    </w:p>
    <w:p w14:paraId="1071D427" w14:textId="1B7E26D6" w:rsidR="007A46CB" w:rsidRPr="007A46CB"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w:t>
      </w:r>
      <w:r w:rsidR="00F8217C">
        <w:rPr>
          <w:lang w:val="en-US"/>
        </w:rPr>
        <w:t>_</w:t>
      </w:r>
      <w:r>
        <w:rPr>
          <w:lang w:val="en-US"/>
        </w:rPr>
        <w:t>file.to_excel</w:t>
      </w:r>
      <w:proofErr w:type="spellEnd"/>
      <w:r>
        <w:rPr>
          <w:lang w:val="en-US"/>
        </w:rPr>
        <w:t>” method is used</w:t>
      </w:r>
      <w:r w:rsidR="00966AAA">
        <w:rPr>
          <w:lang w:val="en-US"/>
        </w:rPr>
        <w:t xml:space="preserve">. </w:t>
      </w:r>
    </w:p>
    <w:p w14:paraId="78AA00A7" w14:textId="3DFA5974" w:rsidR="006F2C4F" w:rsidRPr="002768BF" w:rsidRDefault="00BB2A1B" w:rsidP="000B0CC5">
      <w:pPr>
        <w:pStyle w:val="bulletlist"/>
      </w:pPr>
      <w:r>
        <w:rPr>
          <w:lang w:val="en-US"/>
        </w:rPr>
        <w:t>The resultant files</w:t>
      </w:r>
      <w:r w:rsidR="00966AAA">
        <w:rPr>
          <w:lang w:val="en-US"/>
        </w:rPr>
        <w:t xml:space="preserve"> are “Object1.xlsx” and “Object2.xlsx”.</w:t>
      </w:r>
    </w:p>
    <w:p w14:paraId="04FE2921" w14:textId="751AB4B5" w:rsidR="009303D9" w:rsidRPr="009526EE" w:rsidRDefault="002768BF" w:rsidP="00BB2A1B">
      <w:pPr>
        <w:pStyle w:val="bulletlist"/>
      </w:pPr>
      <w:r>
        <w:rPr>
          <w:lang w:val="en-US"/>
        </w:rPr>
        <w:t xml:space="preserve">These files will be called by the main implementation program as </w:t>
      </w:r>
      <w:r w:rsidR="00CF24B8">
        <w:rPr>
          <w:lang w:val="en-US"/>
        </w:rPr>
        <w:t xml:space="preserve">the </w:t>
      </w:r>
      <w:r>
        <w:rPr>
          <w:lang w:val="en-US"/>
        </w:rPr>
        <w:t>input dataset.</w:t>
      </w:r>
    </w:p>
    <w:p w14:paraId="3CCC894A" w14:textId="0FFEF0B9" w:rsidR="009526EE" w:rsidRDefault="00F8217C" w:rsidP="009526EE">
      <w:pPr>
        <w:pStyle w:val="Heading3"/>
        <w:ind w:firstLine="288"/>
        <w:rPr>
          <w:i w:val="0"/>
          <w:iCs w:val="0"/>
        </w:rPr>
      </w:pPr>
      <w:r w:rsidRPr="00947AAB">
        <w:rPr>
          <w:lang w:val="de-DE"/>
        </w:rPr>
        <mc:AlternateContent>
          <mc:Choice Requires="wps">
            <w:drawing>
              <wp:anchor distT="45720" distB="45720" distL="114300" distR="114300" simplePos="0" relativeHeight="251677696" behindDoc="0" locked="0" layoutInCell="1" allowOverlap="1" wp14:anchorId="6044D926" wp14:editId="2AFFEF0A">
                <wp:simplePos x="0" y="0"/>
                <wp:positionH relativeFrom="margin">
                  <wp:posOffset>10795</wp:posOffset>
                </wp:positionH>
                <wp:positionV relativeFrom="paragraph">
                  <wp:posOffset>1181735</wp:posOffset>
                </wp:positionV>
                <wp:extent cx="3034030" cy="383540"/>
                <wp:effectExtent l="0" t="0" r="13970" b="165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383540"/>
                        </a:xfrm>
                        <a:prstGeom prst="rect">
                          <a:avLst/>
                        </a:prstGeom>
                        <a:solidFill>
                          <a:srgbClr val="FFFFFF"/>
                        </a:solidFill>
                        <a:ln w="9525">
                          <a:solidFill>
                            <a:srgbClr val="000000"/>
                          </a:solidFill>
                          <a:miter lim="800000"/>
                          <a:headEnd/>
                          <a:tailEnd/>
                        </a:ln>
                      </wps:spPr>
                      <wps:txbx>
                        <w:txbxContent>
                          <w:p w14:paraId="3E27BADC" w14:textId="617D08B5" w:rsidR="00CD458C" w:rsidRDefault="00CD458C">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044D926" id="_x0000_s1039" type="#_x0000_t202" style="position:absolute;left:0;text-align:left;margin-left:.85pt;margin-top:93.05pt;width:238.9pt;height:30.2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">
                <v:textbox>
                  <w:txbxContent>
                    <w:p w14:paraId="3E27BADC" w14:textId="617D08B5" w:rsidR="00CD458C" w:rsidRDefault="00CD458C">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v:textbox>
                <w10:wrap type="square" anchorx="margin"/>
              </v:shape>
            </w:pict>
          </mc:Fallback>
        </mc:AlternateContent>
      </w:r>
      <w:r w:rsidR="009526EE">
        <w:t xml:space="preserve">Reading </w:t>
      </w:r>
      <w:r w:rsidR="009526EE" w:rsidRPr="009526EE">
        <w:t>Input Time Signal:</w:t>
      </w:r>
      <w:r w:rsidR="009526EE" w:rsidRPr="009526EE">
        <w:rPr>
          <w:i w:val="0"/>
          <w:iCs w:val="0"/>
        </w:rPr>
        <w:t xml:space="preserve"> </w:t>
      </w:r>
      <w:r w:rsidR="009526EE">
        <w:rPr>
          <w:i w:val="0"/>
          <w:iCs w:val="0"/>
        </w:rPr>
        <w:t>The main implementation program “</w:t>
      </w:r>
      <w:r>
        <w:rPr>
          <w:i w:val="0"/>
          <w:iCs w:val="0"/>
        </w:rPr>
        <w:t>Latest</w:t>
      </w:r>
      <w:r w:rsidR="009526EE">
        <w:rPr>
          <w:i w:val="0"/>
          <w:iCs w:val="0"/>
        </w:rPr>
        <w:t>Implementation.py” first reads the excel files of both objects</w:t>
      </w:r>
      <w:r w:rsidR="00947AAB">
        <w:rPr>
          <w:i w:val="0"/>
          <w:iCs w:val="0"/>
        </w:rPr>
        <w:t>, as depicted in Fig. 1</w:t>
      </w:r>
      <w:r>
        <w:rPr>
          <w:i w:val="0"/>
          <w:iCs w:val="0"/>
        </w:rPr>
        <w:t>3</w:t>
      </w:r>
      <w:r w:rsidR="009526EE">
        <w:rPr>
          <w:i w:val="0"/>
          <w:iCs w:val="0"/>
        </w:rPr>
        <w:t xml:space="preserve">. The excel file for Object#1, named “object1.xlsx” contains the time signals (reflected sound signal) arriving from Object#1. The excel file for Object#2, named “object2.xlsx” contains the time signals (reflected sound signal) arriving from Object#2. </w:t>
      </w:r>
    </w:p>
    <w:p w14:paraId="71FD213E" w14:textId="2AFCB141" w:rsidR="009526EE" w:rsidRPr="00947AAB" w:rsidRDefault="00947AAB" w:rsidP="00D54B26">
      <w:pPr>
        <w:pStyle w:val="figurecaption"/>
        <w:jc w:val="center"/>
      </w:pPr>
      <w:r>
        <w:t>Reading the excel files of Object#1 &amp; Object#2</w:t>
      </w:r>
    </w:p>
    <w:p w14:paraId="5C3CD967" w14:textId="526632A5" w:rsidR="009526EE" w:rsidRDefault="009526EE" w:rsidP="00CE75B4">
      <w:pPr>
        <w:pStyle w:val="Heading3"/>
        <w:ind w:firstLine="288"/>
        <w:rPr>
          <w:i w:val="0"/>
          <w:iCs w:val="0"/>
        </w:rPr>
      </w:pPr>
      <w:bookmarkStart w:id="5" w:name="_Hlk68994068"/>
      <w:r>
        <w:t>Quadratic Time-Frequency Representation (QTFR)</w:t>
      </w:r>
      <w:r w:rsidR="003B7B35">
        <w:t xml:space="preserve"> using STFT Spectrogram</w:t>
      </w:r>
      <w:bookmarkEnd w:id="5"/>
      <w:r>
        <w:t xml:space="preserve">: </w:t>
      </w:r>
      <w:r>
        <w:rPr>
          <w:i w:val="0"/>
          <w:iCs w:val="0"/>
        </w:rPr>
        <w:t xml:space="preserve">In this step, the quadratic time-frequency representation of all the input time signals coming from both objects </w:t>
      </w:r>
      <w:r w:rsidR="00F8217C">
        <w:rPr>
          <w:i w:val="0"/>
          <w:iCs w:val="0"/>
        </w:rPr>
        <w:t>is</w:t>
      </w:r>
      <w:r>
        <w:rPr>
          <w:i w:val="0"/>
          <w:iCs w:val="0"/>
        </w:rPr>
        <w:t xml:space="preserve"> created.</w:t>
      </w:r>
    </w:p>
    <w:p w14:paraId="2A0A2827" w14:textId="77777777" w:rsidR="007A46CB" w:rsidRPr="007A46CB" w:rsidRDefault="007A46CB" w:rsidP="007A46CB"/>
    <w:p w14:paraId="42056F02" w14:textId="7E8D9251"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A131312"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AB6C591" w14:textId="76BD207B" w:rsidR="00583B89" w:rsidRPr="00CE75B4" w:rsidRDefault="00E24112" w:rsidP="00786F75">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47BA938" w14:textId="77777777" w:rsidR="007A46CB" w:rsidRPr="007A46CB"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xml:space="preserve">(). </w:t>
      </w:r>
    </w:p>
    <w:p w14:paraId="1ABC9F06" w14:textId="04FE9D95" w:rsidR="009B3764" w:rsidRPr="009B3764" w:rsidRDefault="008B033F" w:rsidP="00F8217C">
      <w:pPr>
        <w:pStyle w:val="bulletlist"/>
      </w:pPr>
      <w:r>
        <w:rPr>
          <w:lang w:val="en-US"/>
        </w:rPr>
        <w:t>This returns the QTFR or spectrogram of the given signal, as shown in the</w:t>
      </w:r>
      <w:r w:rsidR="00F31BDA">
        <w:rPr>
          <w:lang w:val="en-US"/>
        </w:rPr>
        <w:t xml:space="preserve"> </w:t>
      </w:r>
      <w:r w:rsidR="00786F75">
        <w:rPr>
          <w:lang w:val="en-US"/>
        </w:rPr>
        <w:t>F</w:t>
      </w:r>
      <w:r>
        <w:rPr>
          <w:lang w:val="en-US"/>
        </w:rPr>
        <w:t xml:space="preserve">ig. </w:t>
      </w:r>
      <w:r w:rsidR="00786F75">
        <w:rPr>
          <w:lang w:val="en-US"/>
        </w:rPr>
        <w:t>1</w:t>
      </w:r>
      <w:r w:rsidR="00F8217C">
        <w:rPr>
          <w:lang w:val="en-US"/>
        </w:rPr>
        <w:t>4</w:t>
      </w:r>
      <w:r>
        <w:rPr>
          <w:lang w:val="en-US"/>
        </w:rPr>
        <w:t>.</w:t>
      </w:r>
    </w:p>
    <w:p w14:paraId="6C8F70CE" w14:textId="36F02330" w:rsidR="00017FB7" w:rsidRPr="00F8217C" w:rsidRDefault="00F31BDA" w:rsidP="007A46CB">
      <w:pPr>
        <w:pStyle w:val="bulletlist"/>
      </w:pPr>
      <w:r>
        <w:rPr>
          <w:lang w:val="en-US"/>
        </w:rPr>
        <w:t>Similarly, the QTFR</w:t>
      </w:r>
      <w:r w:rsidR="00B3284B">
        <w:rPr>
          <w:lang w:val="en-US"/>
        </w:rPr>
        <w:t xml:space="preserve"> or spectrograms</w:t>
      </w:r>
      <w:r>
        <w:rPr>
          <w:lang w:val="en-US"/>
        </w:rPr>
        <w:t xml:space="preserve"> of signals from Object#2 </w:t>
      </w:r>
      <w:r w:rsidR="00B3284B">
        <w:rPr>
          <w:lang w:val="en-US"/>
        </w:rPr>
        <w:t>are</w:t>
      </w:r>
      <w:r>
        <w:rPr>
          <w:lang w:val="en-US"/>
        </w:rPr>
        <w:t xml:space="preserve"> created</w:t>
      </w:r>
      <w:r w:rsidR="00017FB7">
        <w:rPr>
          <w:lang w:val="en-US"/>
        </w:rPr>
        <w:t xml:space="preserve">, as depicted in </w:t>
      </w:r>
      <w:r w:rsidR="007A46CB">
        <w:rPr>
          <w:lang w:val="en-US"/>
        </w:rPr>
        <w:t>Fig. 1</w:t>
      </w:r>
      <w:r w:rsidR="00F8217C">
        <w:rPr>
          <w:lang w:val="en-US"/>
        </w:rPr>
        <w:t>5</w:t>
      </w:r>
      <w:r>
        <w:rPr>
          <w:lang w:val="en-US"/>
        </w:rPr>
        <w:t>.</w:t>
      </w:r>
    </w:p>
    <w:p w14:paraId="3582BBE9" w14:textId="77777777" w:rsidR="00F8217C" w:rsidRPr="00E24112" w:rsidRDefault="00F8217C" w:rsidP="00F8217C">
      <w:pPr>
        <w:pStyle w:val="bulletlist"/>
        <w:numPr>
          <w:ilvl w:val="0"/>
          <w:numId w:val="0"/>
        </w:numPr>
        <w:ind w:left="648" w:hanging="360"/>
      </w:pPr>
    </w:p>
    <w:p w14:paraId="6ECC5F2C" w14:textId="13735E2E" w:rsidR="00F8217C" w:rsidRDefault="00F8217C" w:rsidP="00F8217C">
      <w:pPr>
        <w:pStyle w:val="figurecaption"/>
        <w:jc w:val="center"/>
      </w:pPr>
      <w:r>
        <mc:AlternateContent>
          <mc:Choice Requires="wps">
            <w:drawing>
              <wp:anchor distT="45720" distB="45720" distL="114300" distR="114300" simplePos="0" relativeHeight="251679744" behindDoc="0" locked="0" layoutInCell="1" allowOverlap="1" wp14:anchorId="2382A2FB" wp14:editId="4A1E5029">
                <wp:simplePos x="0" y="0"/>
                <wp:positionH relativeFrom="margin">
                  <wp:posOffset>3525231</wp:posOffset>
                </wp:positionH>
                <wp:positionV relativeFrom="paragraph">
                  <wp:posOffset>2279939</wp:posOffset>
                </wp:positionV>
                <wp:extent cx="2802255" cy="1814830"/>
                <wp:effectExtent l="0" t="0" r="17145" b="139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1814830"/>
                        </a:xfrm>
                        <a:prstGeom prst="rect">
                          <a:avLst/>
                        </a:prstGeom>
                        <a:solidFill>
                          <a:srgbClr val="FFFFFF"/>
                        </a:solidFill>
                        <a:ln w="9525">
                          <a:solidFill>
                            <a:srgbClr val="000000"/>
                          </a:solidFill>
                          <a:miter lim="800000"/>
                          <a:headEnd/>
                          <a:tailEnd/>
                        </a:ln>
                      </wps:spPr>
                      <wps:txbx>
                        <w:txbxContent>
                          <w:p w14:paraId="4A9F698D" w14:textId="5558DBCF" w:rsidR="00CD458C" w:rsidRDefault="00CD458C">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382A2FB" id="_x0000_s1040" type="#_x0000_t202" style="position:absolute;left:0;text-align:left;margin-left:277.6pt;margin-top:179.5pt;width:220.65pt;height:14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">
                <v:textbox>
                  <w:txbxContent>
                    <w:p w14:paraId="4A9F698D" w14:textId="5558DBCF" w:rsidR="00CD458C" w:rsidRDefault="00CD458C">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v:textbox>
                <w10:wrap type="square" anchorx="margin"/>
              </v:shape>
            </w:pict>
          </mc:Fallback>
        </mc:AlternateContent>
      </w:r>
      <w:r>
        <w:t>STFT spectrogram of Object#1’s signal</w:t>
      </w:r>
    </w:p>
    <w:p w14:paraId="58AADFDB" w14:textId="1D8DF59A" w:rsidR="007A46CB" w:rsidRDefault="007A46CB" w:rsidP="007A46CB">
      <w:pPr>
        <w:pStyle w:val="figurecaption"/>
        <w:jc w:val="center"/>
      </w:pPr>
      <w:r>
        <w:t>STFT spectrogram of Object#2’s signal</w:t>
      </w:r>
    </w:p>
    <w:p w14:paraId="6A13C3D9" w14:textId="382A07FF" w:rsidR="00F8217C" w:rsidRPr="009B3764" w:rsidRDefault="00F8217C" w:rsidP="00F8217C">
      <w:pPr>
        <w:pStyle w:val="bulletlist"/>
      </w:pPr>
      <w:r w:rsidRPr="00F5683D">
        <w:rPr>
          <w:lang w:val="en-US"/>
        </w:rPr>
        <w:t>These spectrograms of both o</w:t>
      </w:r>
      <w:r>
        <w:rPr>
          <w:lang w:val="en-US"/>
        </w:rPr>
        <w:t>bjects are then subjected to the feature extraction phase in the next step.</w:t>
      </w:r>
    </w:p>
    <w:p w14:paraId="5266D20A" w14:textId="46717DDF" w:rsidR="009B50A3" w:rsidRDefault="0075793A" w:rsidP="009B50A3">
      <w:pPr>
        <w:pStyle w:val="Heading3"/>
        <w:ind w:firstLine="288"/>
        <w:rPr>
          <w:i w:val="0"/>
          <w:iCs w:val="0"/>
        </w:rPr>
      </w:pPr>
      <w:r w:rsidRPr="0075793A">
        <w:t xml:space="preserve">Quadratic Time-Frequency Representation (QTFR) using </w:t>
      </w:r>
      <w:r>
        <w:t xml:space="preserve">WVD: </w:t>
      </w:r>
      <w:r w:rsidR="00171769" w:rsidRPr="00171769">
        <w:rPr>
          <w:i w:val="0"/>
          <w:iCs w:val="0"/>
        </w:rPr>
        <w:t>For testing purpose</w:t>
      </w:r>
      <w:r w:rsidR="00196FCF">
        <w:rPr>
          <w:i w:val="0"/>
          <w:iCs w:val="0"/>
        </w:rPr>
        <w:t>s</w:t>
      </w:r>
      <w:r w:rsidR="00171769" w:rsidRPr="00171769">
        <w:rPr>
          <w:i w:val="0"/>
          <w:iCs w:val="0"/>
        </w:rPr>
        <w:t xml:space="preserve">, </w:t>
      </w:r>
      <w:r w:rsidR="00196FCF">
        <w:rPr>
          <w:i w:val="0"/>
          <w:iCs w:val="0"/>
        </w:rPr>
        <w:t xml:space="preserve">the </w:t>
      </w:r>
      <w:r w:rsidR="00171769" w:rsidRPr="00171769">
        <w:rPr>
          <w:i w:val="0"/>
          <w:iCs w:val="0"/>
        </w:rPr>
        <w:t>Wigner Ville Distribution method is also examined in this project to obtain the QTFR of time signals of Object#1 an</w:t>
      </w:r>
      <w:r w:rsidR="00196FCF">
        <w:rPr>
          <w:i w:val="0"/>
          <w:iCs w:val="0"/>
        </w:rPr>
        <w:t>d</w:t>
      </w:r>
      <w:r w:rsidR="00171769" w:rsidRPr="00171769">
        <w:rPr>
          <w:i w:val="0"/>
          <w:iCs w:val="0"/>
        </w:rPr>
        <w:t xml:space="preserve"> Object#2. </w:t>
      </w:r>
    </w:p>
    <w:p w14:paraId="47566F46" w14:textId="77777777" w:rsidR="00196FCF" w:rsidRPr="00196FCF" w:rsidRDefault="00196FCF" w:rsidP="00196FCF"/>
    <w:p w14:paraId="67713C1D" w14:textId="607F2DD2" w:rsidR="007A46CB" w:rsidRPr="009B50A3" w:rsidRDefault="009B50A3" w:rsidP="009B50A3">
      <w:pPr>
        <w:pStyle w:val="bulletlist"/>
      </w:pPr>
      <w:r w:rsidRPr="009B50A3">
        <w:t>The python module named “</w:t>
      </w:r>
      <w:proofErr w:type="spellStart"/>
      <w:r w:rsidRPr="009B50A3">
        <w:t>tftb.processing</w:t>
      </w:r>
      <w:proofErr w:type="spellEnd"/>
      <w:r w:rsidRPr="009B50A3">
        <w:t xml:space="preserve">” is used for the implementation of the function </w:t>
      </w:r>
      <w:proofErr w:type="spellStart"/>
      <w:r w:rsidRPr="009B50A3">
        <w:t>WignerVilleDistribution</w:t>
      </w:r>
      <w:proofErr w:type="spellEnd"/>
      <w:r w:rsidRPr="009B50A3">
        <w:t>().</w:t>
      </w:r>
    </w:p>
    <w:p w14:paraId="7D8BA125" w14:textId="183336EC" w:rsidR="008025A9" w:rsidRDefault="00196FCF" w:rsidP="008025A9">
      <w:pPr>
        <w:pStyle w:val="bulletlist"/>
      </w:pPr>
      <w:r>
        <w:rPr>
          <w:noProof/>
        </w:rPr>
        <mc:AlternateContent>
          <mc:Choice Requires="wps">
            <w:drawing>
              <wp:anchor distT="45720" distB="45720" distL="114300" distR="114300" simplePos="0" relativeHeight="251687936" behindDoc="0" locked="0" layoutInCell="1" allowOverlap="1" wp14:anchorId="7AC7D40E" wp14:editId="6626F786">
                <wp:simplePos x="0" y="0"/>
                <wp:positionH relativeFrom="column">
                  <wp:posOffset>109220</wp:posOffset>
                </wp:positionH>
                <wp:positionV relativeFrom="paragraph">
                  <wp:posOffset>442595</wp:posOffset>
                </wp:positionV>
                <wp:extent cx="2898775" cy="1987550"/>
                <wp:effectExtent l="0" t="0" r="15875" b="1270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1987550"/>
                        </a:xfrm>
                        <a:prstGeom prst="rect">
                          <a:avLst/>
                        </a:prstGeom>
                        <a:solidFill>
                          <a:srgbClr val="FFFFFF"/>
                        </a:solidFill>
                        <a:ln w="9525">
                          <a:solidFill>
                            <a:srgbClr val="000000"/>
                          </a:solidFill>
                          <a:miter lim="800000"/>
                          <a:headEnd/>
                          <a:tailEnd/>
                        </a:ln>
                      </wps:spPr>
                      <wps:txbx>
                        <w:txbxContent>
                          <w:p w14:paraId="086F764C" w14:textId="1951FC20" w:rsidR="00CD458C" w:rsidRDefault="00CD458C">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3126" cy="192733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AC7D40E" id="_x0000_s1041" type="#_x0000_t202" style="position:absolute;left:0;text-align:left;margin-left:8.6pt;margin-top:34.85pt;width:228.25pt;height:15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">
                <v:textbox>
                  <w:txbxContent>
                    <w:p w14:paraId="086F764C" w14:textId="1951FC20" w:rsidR="00CD458C" w:rsidRDefault="00CD458C">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63126" cy="1927331"/>
                                    </a:xfrm>
                                    <a:prstGeom prst="rect">
                                      <a:avLst/>
                                    </a:prstGeom>
                                  </pic:spPr>
                                </pic:pic>
                              </a:graphicData>
                            </a:graphic>
                          </wp:inline>
                        </w:drawing>
                      </w:r>
                    </w:p>
                  </w:txbxContent>
                </v:textbox>
                <w10:wrap type="square"/>
              </v:shape>
            </w:pict>
          </mc:Fallback>
        </mc:AlternateContent>
      </w:r>
      <w:r w:rsidR="009B50A3">
        <w:t>The obtained QTFR of</w:t>
      </w:r>
      <w:r w:rsidR="00C15879" w:rsidRPr="00C15879">
        <w:rPr>
          <w:lang w:val="en-US"/>
        </w:rPr>
        <w:t xml:space="preserve"> </w:t>
      </w:r>
      <w:r w:rsidR="00C15879">
        <w:rPr>
          <w:lang w:val="en-US"/>
        </w:rPr>
        <w:t>one</w:t>
      </w:r>
      <w:r w:rsidR="009B50A3">
        <w:t xml:space="preserve"> input signal of Object#1 is depicted in Fig. 1</w:t>
      </w:r>
      <w:r w:rsidRPr="00196FCF">
        <w:rPr>
          <w:lang w:val="en-US"/>
        </w:rPr>
        <w:t>6</w:t>
      </w:r>
      <w:r w:rsidR="009B50A3">
        <w:t>.</w:t>
      </w:r>
    </w:p>
    <w:p w14:paraId="1860F61B" w14:textId="0B3594EC" w:rsidR="009B50A3" w:rsidRDefault="003C245A" w:rsidP="003C245A">
      <w:pPr>
        <w:pStyle w:val="figurecaption"/>
        <w:jc w:val="center"/>
      </w:pPr>
      <w:r>
        <w:t>WVD-based QTFR of Object#1’s signal</w:t>
      </w:r>
    </w:p>
    <w:p w14:paraId="024C5078" w14:textId="1F4C37BA" w:rsidR="003C245A" w:rsidRDefault="008025A9" w:rsidP="003C245A">
      <w:pPr>
        <w:pStyle w:val="bulletlist"/>
      </w:pPr>
      <w:r>
        <w:rPr>
          <w:noProof/>
        </w:rPr>
        <w:lastRenderedPageBreak/>
        <mc:AlternateContent>
          <mc:Choice Requires="wps">
            <w:drawing>
              <wp:anchor distT="45720" distB="45720" distL="114300" distR="114300" simplePos="0" relativeHeight="251685888" behindDoc="0" locked="0" layoutInCell="1" allowOverlap="1" wp14:anchorId="0CFA4EAA" wp14:editId="2F2338DE">
                <wp:simplePos x="0" y="0"/>
                <wp:positionH relativeFrom="column">
                  <wp:posOffset>102870</wp:posOffset>
                </wp:positionH>
                <wp:positionV relativeFrom="paragraph">
                  <wp:posOffset>381000</wp:posOffset>
                </wp:positionV>
                <wp:extent cx="2972435" cy="2286000"/>
                <wp:effectExtent l="0" t="0" r="18415" b="1905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2435" cy="2286000"/>
                        </a:xfrm>
                        <a:prstGeom prst="rect">
                          <a:avLst/>
                        </a:prstGeom>
                        <a:solidFill>
                          <a:srgbClr val="FFFFFF"/>
                        </a:solidFill>
                        <a:ln w="9525">
                          <a:solidFill>
                            <a:srgbClr val="000000"/>
                          </a:solidFill>
                          <a:miter lim="800000"/>
                          <a:headEnd/>
                          <a:tailEnd/>
                        </a:ln>
                      </wps:spPr>
                      <wps:txbx>
                        <w:txbxContent>
                          <w:p w14:paraId="44B7C4C4" w14:textId="7EA5CD3D" w:rsidR="00CD458C" w:rsidRDefault="00CD458C">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4787" cy="21928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CFA4EAA" id="_x0000_s1042" type="#_x0000_t202" style="position:absolute;left:0;text-align:left;margin-left:8.1pt;margin-top:30pt;width:234.05pt;height:180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">
                <v:textbox>
                  <w:txbxContent>
                    <w:p w14:paraId="44B7C4C4" w14:textId="7EA5CD3D" w:rsidR="00CD458C" w:rsidRDefault="00CD458C">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4787" cy="2192813"/>
                                    </a:xfrm>
                                    <a:prstGeom prst="rect">
                                      <a:avLst/>
                                    </a:prstGeom>
                                  </pic:spPr>
                                </pic:pic>
                              </a:graphicData>
                            </a:graphic>
                          </wp:inline>
                        </w:drawing>
                      </w:r>
                    </w:p>
                  </w:txbxContent>
                </v:textbox>
                <w10:wrap type="square"/>
              </v:shape>
            </w:pict>
          </mc:Fallback>
        </mc:AlternateContent>
      </w:r>
      <w:r w:rsidR="009B50A3">
        <w:t xml:space="preserve">Similarly, the QTFR of </w:t>
      </w:r>
      <w:r w:rsidR="00C15879" w:rsidRPr="00C15879">
        <w:rPr>
          <w:lang w:val="en-US"/>
        </w:rPr>
        <w:t>on</w:t>
      </w:r>
      <w:r w:rsidR="00C15879">
        <w:rPr>
          <w:lang w:val="en-US"/>
        </w:rPr>
        <w:t xml:space="preserve">e </w:t>
      </w:r>
      <w:r w:rsidR="009B50A3">
        <w:t>input signal of Object#2 is illustrated in Fig. 1</w:t>
      </w:r>
      <w:r w:rsidR="00196FCF" w:rsidRPr="00196FCF">
        <w:rPr>
          <w:lang w:val="en-US"/>
        </w:rPr>
        <w:t>7</w:t>
      </w:r>
      <w:r w:rsidR="009B50A3">
        <w:t xml:space="preserve">. </w:t>
      </w:r>
    </w:p>
    <w:p w14:paraId="754C0A40" w14:textId="5FD0C238" w:rsidR="003C245A" w:rsidRDefault="008025A9" w:rsidP="008025A9">
      <w:pPr>
        <w:pStyle w:val="figurecaption"/>
        <w:jc w:val="center"/>
      </w:pPr>
      <w:r>
        <w:t>WVD-based QTFR of Object#2’s signal</w:t>
      </w:r>
    </w:p>
    <w:p w14:paraId="66B7D8C6" w14:textId="72C3E4DE" w:rsidR="00C15879" w:rsidRPr="00187AC7" w:rsidRDefault="00231B1C" w:rsidP="00C15879">
      <w:pPr>
        <w:pStyle w:val="bulletlist"/>
      </w:pPr>
      <w:r w:rsidRPr="00231B1C">
        <w:rPr>
          <w:lang w:val="en-US"/>
        </w:rPr>
        <w:t>This function to</w:t>
      </w:r>
      <w:r>
        <w:rPr>
          <w:lang w:val="en-US"/>
        </w:rPr>
        <w:t xml:space="preserve">ok approximately 5-10 minutes processing time for </w:t>
      </w:r>
      <w:r w:rsidR="00C67038">
        <w:rPr>
          <w:lang w:val="en-US"/>
        </w:rPr>
        <w:t>each</w:t>
      </w:r>
      <w:r>
        <w:rPr>
          <w:lang w:val="en-US"/>
        </w:rPr>
        <w:t xml:space="preserve"> time signal. When it was applied to the whole </w:t>
      </w:r>
      <w:r w:rsidR="00C67038">
        <w:rPr>
          <w:lang w:val="en-US"/>
        </w:rPr>
        <w:t>data set</w:t>
      </w:r>
      <w:r>
        <w:rPr>
          <w:lang w:val="en-US"/>
        </w:rPr>
        <w:t xml:space="preserve">, the system crashed, due to which it </w:t>
      </w:r>
      <w:r w:rsidR="00196FCF">
        <w:rPr>
          <w:lang w:val="en-US"/>
        </w:rPr>
        <w:t>did</w:t>
      </w:r>
      <w:r>
        <w:rPr>
          <w:lang w:val="en-US"/>
        </w:rPr>
        <w:t xml:space="preserve"> not proceed further.</w:t>
      </w:r>
    </w:p>
    <w:p w14:paraId="5E03970F" w14:textId="5BF747E7" w:rsidR="00187AC7" w:rsidRPr="009B50A3" w:rsidRDefault="00187AC7" w:rsidP="00C15879">
      <w:pPr>
        <w:pStyle w:val="bulletlist"/>
      </w:pPr>
      <w:r>
        <w:rPr>
          <w:lang w:val="en-US"/>
        </w:rPr>
        <w:t xml:space="preserve">Due to the long processing time and memory requirements, the WVD-based QTFR is not </w:t>
      </w:r>
      <w:r w:rsidR="00F62BDD">
        <w:rPr>
          <w:lang w:val="en-US"/>
        </w:rPr>
        <w:t>applied</w:t>
      </w:r>
      <w:r>
        <w:rPr>
          <w:lang w:val="en-US"/>
        </w:rPr>
        <w:t xml:space="preserve"> in th</w:t>
      </w:r>
      <w:r w:rsidR="00F62BDD">
        <w:rPr>
          <w:lang w:val="en-US"/>
        </w:rPr>
        <w:t xml:space="preserve">e final implementation of the project. </w:t>
      </w:r>
    </w:p>
    <w:p w14:paraId="31E6E1DF" w14:textId="53652A0A" w:rsidR="00196FCF" w:rsidRPr="00196FCF" w:rsidRDefault="00196FCF" w:rsidP="00196FCF">
      <w:pPr>
        <w:pStyle w:val="Heading3"/>
        <w:ind w:firstLine="288"/>
        <w:rPr>
          <w:i w:val="0"/>
          <w:iCs w:val="0"/>
        </w:rPr>
      </w:pPr>
      <w:r>
        <mc:AlternateContent>
          <mc:Choice Requires="wps">
            <w:drawing>
              <wp:anchor distT="45720" distB="45720" distL="114300" distR="114300" simplePos="0" relativeHeight="251720704" behindDoc="0" locked="0" layoutInCell="1" allowOverlap="1" wp14:anchorId="6F224A8C" wp14:editId="1773C41C">
                <wp:simplePos x="0" y="0"/>
                <wp:positionH relativeFrom="column">
                  <wp:posOffset>33655</wp:posOffset>
                </wp:positionH>
                <wp:positionV relativeFrom="paragraph">
                  <wp:posOffset>789305</wp:posOffset>
                </wp:positionV>
                <wp:extent cx="3042285" cy="842645"/>
                <wp:effectExtent l="0" t="0" r="24765" b="1460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2285" cy="842645"/>
                        </a:xfrm>
                        <a:prstGeom prst="rect">
                          <a:avLst/>
                        </a:prstGeom>
                        <a:solidFill>
                          <a:srgbClr val="FFFFFF"/>
                        </a:solidFill>
                        <a:ln w="9525">
                          <a:solidFill>
                            <a:srgbClr val="000000"/>
                          </a:solidFill>
                          <a:miter lim="800000"/>
                          <a:headEnd/>
                          <a:tailEnd/>
                        </a:ln>
                      </wps:spPr>
                      <wps:txbx>
                        <w:txbxContent>
                          <w:p w14:paraId="6C1EE1F6" w14:textId="4E510BAF" w:rsidR="00CD458C" w:rsidRDefault="00CD458C"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F224A8C" id="_x0000_s1043" type="#_x0000_t202" style="position:absolute;left:0;text-align:left;margin-left:2.65pt;margin-top:62.15pt;width:239.55pt;height:66.3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">
                <v:textbox>
                  <w:txbxContent>
                    <w:p w14:paraId="6C1EE1F6" w14:textId="4E510BAF" w:rsidR="00CD458C" w:rsidRDefault="00CD458C"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v:textbox>
                <w10:wrap type="square"/>
              </v:shape>
            </w:pict>
          </mc:Fallback>
        </mc:AlternateContent>
      </w:r>
      <w:r w:rsidR="000C15BC">
        <w:t xml:space="preserve">Feature Extraction Phase: </w:t>
      </w:r>
      <w:r>
        <w:rPr>
          <w:i w:val="0"/>
          <w:iCs w:val="0"/>
        </w:rPr>
        <w:t>As described in the previous section, six</w:t>
      </w:r>
      <w:r w:rsidR="00CA11C9">
        <w:rPr>
          <w:i w:val="0"/>
          <w:iCs w:val="0"/>
        </w:rPr>
        <w:t xml:space="preserve"> </w:t>
      </w:r>
      <w:r>
        <w:rPr>
          <w:i w:val="0"/>
          <w:iCs w:val="0"/>
        </w:rPr>
        <w:t>different</w:t>
      </w:r>
      <w:r w:rsidR="00CA11C9">
        <w:rPr>
          <w:i w:val="0"/>
          <w:iCs w:val="0"/>
        </w:rPr>
        <w:t xml:space="preserve"> types of features are extracted </w:t>
      </w:r>
      <w:r>
        <w:rPr>
          <w:i w:val="0"/>
          <w:iCs w:val="0"/>
        </w:rPr>
        <w:t>f</w:t>
      </w:r>
      <w:r w:rsidRPr="00CA11C9">
        <w:rPr>
          <w:i w:val="0"/>
          <w:iCs w:val="0"/>
        </w:rPr>
        <w:t xml:space="preserve">rom the </w:t>
      </w:r>
      <w:r>
        <w:rPr>
          <w:i w:val="0"/>
          <w:iCs w:val="0"/>
        </w:rPr>
        <w:t xml:space="preserve">STFT-based </w:t>
      </w:r>
      <w:r w:rsidRPr="00CA11C9">
        <w:rPr>
          <w:i w:val="0"/>
          <w:iCs w:val="0"/>
        </w:rPr>
        <w:t>spectrogram</w:t>
      </w:r>
      <w:r>
        <w:rPr>
          <w:i w:val="0"/>
          <w:iCs w:val="0"/>
        </w:rPr>
        <w:t xml:space="preserve"> arrays</w:t>
      </w:r>
      <w:r w:rsidRPr="00CA11C9">
        <w:rPr>
          <w:i w:val="0"/>
          <w:iCs w:val="0"/>
        </w:rPr>
        <w:t xml:space="preserve"> of </w:t>
      </w:r>
      <w:r>
        <w:rPr>
          <w:i w:val="0"/>
          <w:iCs w:val="0"/>
        </w:rPr>
        <w:t xml:space="preserve">Object#1 and Object#2 </w:t>
      </w:r>
      <w:r w:rsidR="00CA11C9">
        <w:rPr>
          <w:i w:val="0"/>
          <w:iCs w:val="0"/>
        </w:rPr>
        <w:t xml:space="preserve">using “numpy”, as shown in </w:t>
      </w:r>
      <w:r w:rsidR="00C67038">
        <w:rPr>
          <w:i w:val="0"/>
          <w:iCs w:val="0"/>
        </w:rPr>
        <w:t>F</w:t>
      </w:r>
      <w:r w:rsidR="00CA11C9">
        <w:rPr>
          <w:i w:val="0"/>
          <w:iCs w:val="0"/>
        </w:rPr>
        <w:t xml:space="preserve">ig. </w:t>
      </w:r>
      <w:r w:rsidR="00C67038">
        <w:rPr>
          <w:i w:val="0"/>
          <w:iCs w:val="0"/>
        </w:rPr>
        <w:t>1</w:t>
      </w:r>
      <w:r>
        <w:rPr>
          <w:i w:val="0"/>
          <w:iCs w:val="0"/>
        </w:rPr>
        <w:t>8</w:t>
      </w:r>
      <w:r w:rsidR="00CA11C9">
        <w:rPr>
          <w:i w:val="0"/>
          <w:iCs w:val="0"/>
        </w:rPr>
        <w:t xml:space="preserve">. </w:t>
      </w:r>
    </w:p>
    <w:p w14:paraId="367BD48F" w14:textId="57EB5BE6" w:rsidR="00CA11C9" w:rsidRPr="00C67038" w:rsidRDefault="00C67038" w:rsidP="00C67038">
      <w:pPr>
        <w:pStyle w:val="figurecaption"/>
        <w:jc w:val="center"/>
      </w:pPr>
      <w:r>
        <w:t>Methods for fea</w:t>
      </w:r>
      <w:r w:rsidR="00196FCF">
        <w:t>t</w:t>
      </w:r>
      <w:r>
        <w:t>ure extraction</w:t>
      </w:r>
    </w:p>
    <w:p w14:paraId="77872ABB" w14:textId="3A924D7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w:t>
      </w:r>
      <w:r w:rsidR="00196FCF">
        <w:rPr>
          <w:lang w:val="en-US"/>
        </w:rPr>
        <w:t xml:space="preserve">peak or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4D56479D" w14:textId="77777777" w:rsidR="00196FCF" w:rsidRPr="00196FCF"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196FCF">
        <w:rPr>
          <w:lang w:val="en-US"/>
        </w:rPr>
        <w:t>“</w:t>
      </w:r>
      <w:r w:rsidR="005E61BA">
        <w:rPr>
          <w:lang w:val="en-US"/>
        </w:rPr>
        <w:t xml:space="preserve">Spectrum </w:t>
      </w:r>
      <w:r w:rsidR="00196FCF">
        <w:rPr>
          <w:lang w:val="en-US"/>
        </w:rPr>
        <w:t>Energy</w:t>
      </w:r>
      <w:r w:rsidR="005E61BA">
        <w:rPr>
          <w:lang w:val="en-US"/>
        </w:rPr>
        <w:t>”</w:t>
      </w:r>
      <w:r>
        <w:rPr>
          <w:lang w:val="en-US"/>
        </w:rPr>
        <w:t>.</w:t>
      </w:r>
    </w:p>
    <w:p w14:paraId="572CFBC4" w14:textId="7F853A7A" w:rsidR="00CA11C9" w:rsidRPr="00196FCF" w:rsidRDefault="00196FCF" w:rsidP="00CA11C9">
      <w:pPr>
        <w:pStyle w:val="bulletlist"/>
      </w:pPr>
      <w:r>
        <w:rPr>
          <w:lang w:val="en-US"/>
        </w:rPr>
        <w:t>The “Average Energy” is computed by dividing the “Spectrum Energy” with the length of the spectrum.</w:t>
      </w:r>
    </w:p>
    <w:p w14:paraId="35215D5F" w14:textId="4A12B810" w:rsidR="00196FCF" w:rsidRPr="00196FCF" w:rsidRDefault="00196FCF" w:rsidP="00CA11C9">
      <w:pPr>
        <w:pStyle w:val="bulletlist"/>
      </w:pPr>
      <w:r w:rsidRPr="00196FCF">
        <w:rPr>
          <w:lang w:val="en-US"/>
        </w:rPr>
        <w:t xml:space="preserve">The </w:t>
      </w:r>
      <w:r>
        <w:rPr>
          <w:lang w:val="en-US"/>
        </w:rPr>
        <w:t>“</w:t>
      </w:r>
      <w:r w:rsidRPr="00196FCF">
        <w:rPr>
          <w:lang w:val="en-US"/>
        </w:rPr>
        <w:t xml:space="preserve">Instantaneous Power of </w:t>
      </w:r>
      <w:r>
        <w:rPr>
          <w:lang w:val="en-US"/>
        </w:rPr>
        <w:t>the Spectrum” is calculated by dividing the maximum value of the spectrum with the given time instant.</w:t>
      </w:r>
    </w:p>
    <w:p w14:paraId="4B2C16C1" w14:textId="4A66BA8A" w:rsidR="00196FCF" w:rsidRPr="005E61BA" w:rsidRDefault="00196FCF" w:rsidP="00CA11C9">
      <w:pPr>
        <w:pStyle w:val="bulletlist"/>
      </w:pPr>
      <w:r>
        <w:rPr>
          <w:lang w:val="en-US"/>
        </w:rPr>
        <w:t xml:space="preserve">The “Instantaneous Frequency” and </w:t>
      </w:r>
      <w:proofErr w:type="gramStart"/>
      <w:r>
        <w:rPr>
          <w:lang w:val="en-US"/>
        </w:rPr>
        <w:t>“ Group</w:t>
      </w:r>
      <w:proofErr w:type="gramEnd"/>
      <w:r>
        <w:rPr>
          <w:lang w:val="en-US"/>
        </w:rPr>
        <w:t xml:space="preserve"> Delay” based features are computed by applying the formulas spec</w:t>
      </w:r>
      <w:r w:rsidR="002C12ED">
        <w:rPr>
          <w:lang w:val="en-US"/>
        </w:rPr>
        <w:t>if</w:t>
      </w:r>
      <w:r>
        <w:rPr>
          <w:lang w:val="en-US"/>
        </w:rPr>
        <w:t>ied in (1) and (2).</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302FDC39" w:rsidR="008250AB" w:rsidRDefault="002C12ED" w:rsidP="00590017">
      <w:pPr>
        <w:pStyle w:val="bulletlist"/>
        <w:rPr>
          <w:lang w:val="en-US"/>
        </w:rPr>
      </w:pPr>
      <w:r>
        <w:rPr>
          <w:lang w:val="en-US"/>
        </w:rPr>
        <w:t>The</w:t>
      </w:r>
      <w:r w:rsidR="005E61BA">
        <w:rPr>
          <w:lang w:val="en-US"/>
        </w:rPr>
        <w:t xml:space="preserve"> data</w:t>
      </w:r>
      <w:r w:rsidR="00782541">
        <w:rPr>
          <w:lang w:val="en-US"/>
        </w:rPr>
        <w:t xml:space="preserve"> </w:t>
      </w:r>
      <w:r w:rsidR="005E61BA">
        <w:rPr>
          <w:lang w:val="en-US"/>
        </w:rPr>
        <w:t>frame</w:t>
      </w:r>
      <w:r>
        <w:rPr>
          <w:lang w:val="en-US"/>
        </w:rPr>
        <w:t>s</w:t>
      </w:r>
      <w:r w:rsidR="005E61BA">
        <w:rPr>
          <w:lang w:val="en-US"/>
        </w:rPr>
        <w:t xml:space="preserve"> </w:t>
      </w:r>
      <w:r>
        <w:rPr>
          <w:lang w:val="en-US"/>
        </w:rPr>
        <w:t>are</w:t>
      </w:r>
      <w:r w:rsidR="005E61BA">
        <w:rPr>
          <w:lang w:val="en-US"/>
        </w:rPr>
        <w:t xml:space="preserve"> created </w:t>
      </w:r>
      <w:r w:rsidR="004A01E3">
        <w:rPr>
          <w:lang w:val="en-US"/>
        </w:rPr>
        <w:t xml:space="preserve">for organizing </w:t>
      </w:r>
      <w:r>
        <w:rPr>
          <w:lang w:val="en-US"/>
        </w:rPr>
        <w:t>all six</w:t>
      </w:r>
      <w:r w:rsidR="00782541">
        <w:rPr>
          <w:lang w:val="en-US"/>
        </w:rPr>
        <w:t xml:space="preserve"> features </w:t>
      </w:r>
      <w:r>
        <w:rPr>
          <w:lang w:val="en-US"/>
        </w:rPr>
        <w:t>extracted from</w:t>
      </w:r>
      <w:r w:rsidR="00782541">
        <w:rPr>
          <w:lang w:val="en-US"/>
        </w:rPr>
        <w:t xml:space="preserve"> the spectrograms of Object#1 using </w:t>
      </w:r>
      <w:r>
        <w:rPr>
          <w:lang w:val="en-US"/>
        </w:rPr>
        <w:t>python module pandas function “</w:t>
      </w:r>
      <w:proofErr w:type="spellStart"/>
      <w:proofErr w:type="gramStart"/>
      <w:r>
        <w:rPr>
          <w:lang w:val="en-US"/>
        </w:rPr>
        <w:t>pd.DataFrame</w:t>
      </w:r>
      <w:proofErr w:type="spellEnd"/>
      <w:proofErr w:type="gramEnd"/>
      <w:r>
        <w:rPr>
          <w:lang w:val="en-US"/>
        </w:rPr>
        <w:t>()”.</w:t>
      </w:r>
    </w:p>
    <w:p w14:paraId="37205604" w14:textId="7F2EDAF5" w:rsidR="002C12ED" w:rsidRPr="002C12ED" w:rsidRDefault="002C12ED" w:rsidP="002C12ED">
      <w:pPr>
        <w:pStyle w:val="bulletlist"/>
        <w:rPr>
          <w:lang w:val="en-US"/>
        </w:rPr>
      </w:pPr>
      <w:r>
        <w:rPr>
          <w:lang w:val="en-US"/>
        </w:rPr>
        <w:t xml:space="preserve">For the extracted features of Object#1, the assigned labeled class is “Target=0”. </w:t>
      </w:r>
    </w:p>
    <w:p w14:paraId="2146F276" w14:textId="350FDC18" w:rsidR="002C12ED" w:rsidRDefault="002C12ED" w:rsidP="00590017">
      <w:pPr>
        <w:pStyle w:val="bulletlist"/>
        <w:rPr>
          <w:lang w:val="en-US"/>
        </w:rPr>
      </w:pPr>
      <w:r>
        <w:rPr>
          <w:lang w:val="en-US"/>
        </w:rPr>
        <w:t>In a similar way, the data frame of Object#2 is created. The assigned labeled class for Object#2 is “Target=1”.</w:t>
      </w:r>
    </w:p>
    <w:p w14:paraId="2AAA67CA" w14:textId="72FC958B" w:rsidR="008250AB" w:rsidRPr="00BF470F" w:rsidRDefault="00BF470F" w:rsidP="00BF470F">
      <w:pPr>
        <w:pStyle w:val="bulletlist"/>
        <w:rPr>
          <w:lang w:val="en-US"/>
        </w:rPr>
      </w:pPr>
      <w:r w:rsidRPr="00BF470F">
        <w:rPr>
          <w:noProof/>
          <w:lang w:val="en-US"/>
        </w:rPr>
        <mc:AlternateContent>
          <mc:Choice Requires="wps">
            <w:drawing>
              <wp:anchor distT="45720" distB="45720" distL="114300" distR="114300" simplePos="0" relativeHeight="251722752" behindDoc="0" locked="0" layoutInCell="1" allowOverlap="1" wp14:anchorId="6BBC49BF" wp14:editId="423B3D14">
                <wp:simplePos x="0" y="0"/>
                <wp:positionH relativeFrom="column">
                  <wp:posOffset>137795</wp:posOffset>
                </wp:positionH>
                <wp:positionV relativeFrom="paragraph">
                  <wp:posOffset>819785</wp:posOffset>
                </wp:positionV>
                <wp:extent cx="3028950" cy="1365250"/>
                <wp:effectExtent l="0" t="0" r="19050" b="2540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365250"/>
                        </a:xfrm>
                        <a:prstGeom prst="rect">
                          <a:avLst/>
                        </a:prstGeom>
                        <a:solidFill>
                          <a:srgbClr val="FFFFFF"/>
                        </a:solidFill>
                        <a:ln w="9525">
                          <a:solidFill>
                            <a:srgbClr val="000000"/>
                          </a:solidFill>
                          <a:miter lim="800000"/>
                          <a:headEnd/>
                          <a:tailEnd/>
                        </a:ln>
                      </wps:spPr>
                      <wps:txbx>
                        <w:txbxContent>
                          <w:p w14:paraId="50F53278" w14:textId="0F559868" w:rsidR="00CD458C" w:rsidRDefault="00CD458C">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65751" cy="13199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BBC49BF" id="_x0000_s1044" type="#_x0000_t202" style="position:absolute;left:0;text-align:left;margin-left:10.85pt;margin-top:64.55pt;width:238.5pt;height:10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hop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">
                <v:textbox>
                  <w:txbxContent>
                    <w:p w14:paraId="50F53278" w14:textId="0F559868" w:rsidR="00CD458C" w:rsidRDefault="00CD458C">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5751" cy="1319915"/>
                                    </a:xfrm>
                                    <a:prstGeom prst="rect">
                                      <a:avLst/>
                                    </a:prstGeom>
                                  </pic:spPr>
                                </pic:pic>
                              </a:graphicData>
                            </a:graphic>
                          </wp:inline>
                        </w:drawing>
                      </w:r>
                    </w:p>
                  </w:txbxContent>
                </v:textbox>
                <w10:wrap type="square"/>
              </v:shape>
            </w:pict>
          </mc:Fallback>
        </mc:AlternateContent>
      </w:r>
      <w:r>
        <w:rPr>
          <w:lang w:val="en-US"/>
        </w:rPr>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and the resultant data frame is shown in Fig. 19.</w:t>
      </w:r>
    </w:p>
    <w:p w14:paraId="65A2A236" w14:textId="41432D5D" w:rsidR="00D92443" w:rsidRPr="00D92443" w:rsidRDefault="00776A12" w:rsidP="00D92443">
      <w:pPr>
        <w:pStyle w:val="figurecaption"/>
        <w:jc w:val="center"/>
      </w:pPr>
      <w:r>
        <w:t>Formated Data-frame</w:t>
      </w:r>
    </w:p>
    <w:p w14:paraId="2828A9CB" w14:textId="7E3FC18C" w:rsidR="008250AB" w:rsidRPr="00D92443" w:rsidRDefault="008250AB" w:rsidP="00D92443">
      <w:pPr>
        <w:pStyle w:val="bulletlist"/>
        <w:rPr>
          <w:lang w:val="en-US"/>
        </w:rPr>
      </w:pPr>
      <w:r>
        <w:rPr>
          <w:lang w:val="en-US"/>
        </w:rPr>
        <w:t xml:space="preserve">These features-based data frames are used for the training of the binary classification model, which will be </w:t>
      </w:r>
      <w:r w:rsidR="006256CB">
        <w:rPr>
          <w:lang w:val="en-US"/>
        </w:rPr>
        <w:t>employed</w:t>
      </w:r>
      <w:r>
        <w:rPr>
          <w:lang w:val="en-US"/>
        </w:rPr>
        <w:t xml:space="preserve"> to distinguish between the signals of Object#1 and Object#2.</w:t>
      </w:r>
    </w:p>
    <w:p w14:paraId="744A015E" w14:textId="10CE0987"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w:t>
      </w:r>
      <w:r w:rsidR="006256CB">
        <w:rPr>
          <w:i w:val="0"/>
          <w:iCs w:val="0"/>
        </w:rPr>
        <w:t>trained and tested</w:t>
      </w:r>
      <w:r>
        <w:rPr>
          <w:i w:val="0"/>
          <w:iCs w:val="0"/>
        </w:rPr>
        <w:t xml:space="preserve">, namely </w:t>
      </w:r>
      <w:bookmarkStart w:id="6"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6"/>
    <w:p w14:paraId="0A8BA1E8" w14:textId="4DEC3741" w:rsidR="00D903C1" w:rsidRDefault="00D903C1" w:rsidP="00D903C1">
      <w:pPr>
        <w:pStyle w:val="bulletlist"/>
      </w:pPr>
      <w:r>
        <w:t xml:space="preserve">The datasets are split into testing and training data. The datasets </w:t>
      </w:r>
      <w:proofErr w:type="spellStart"/>
      <w:r w:rsidRPr="00D903C1">
        <w:t>X_train</w:t>
      </w:r>
      <w:proofErr w:type="spellEnd"/>
      <w:r>
        <w:t xml:space="preserve"> and </w:t>
      </w:r>
      <w:proofErr w:type="spellStart"/>
      <w:r>
        <w:t>Y</w:t>
      </w:r>
      <w:r w:rsidRPr="00D903C1">
        <w:t>_train</w:t>
      </w:r>
      <w:proofErr w:type="spellEnd"/>
      <w:r>
        <w:t xml:space="preserve"> are used to train the models. While </w:t>
      </w:r>
      <w:proofErr w:type="spellStart"/>
      <w:r w:rsidRPr="00D903C1">
        <w:t>X_t</w:t>
      </w:r>
      <w:r>
        <w:t>est</w:t>
      </w:r>
      <w:proofErr w:type="spellEnd"/>
      <w:r>
        <w:t xml:space="preserve"> and </w:t>
      </w:r>
      <w:proofErr w:type="spellStart"/>
      <w:r>
        <w:t>Y</w:t>
      </w:r>
      <w:r w:rsidRPr="00D903C1">
        <w:t>_t</w:t>
      </w:r>
      <w:r>
        <w:t>est</w:t>
      </w:r>
      <w:proofErr w:type="spellEnd"/>
      <w:r>
        <w:t xml:space="preserve"> are used to test the model.</w:t>
      </w:r>
    </w:p>
    <w:p w14:paraId="2C615BE5" w14:textId="4293FE57" w:rsidR="00D903C1" w:rsidRPr="00D903C1" w:rsidRDefault="00E92685" w:rsidP="00D903C1">
      <w:pPr>
        <w:pStyle w:val="bulletlist"/>
      </w:pPr>
      <w:r>
        <w:rPr>
          <w:noProof/>
        </w:rPr>
        <mc:AlternateContent>
          <mc:Choice Requires="wps">
            <w:drawing>
              <wp:anchor distT="45720" distB="45720" distL="114300" distR="114300" simplePos="0" relativeHeight="251694080" behindDoc="0" locked="0" layoutInCell="1" allowOverlap="1" wp14:anchorId="0B997BAF" wp14:editId="11940755">
                <wp:simplePos x="0" y="0"/>
                <wp:positionH relativeFrom="column">
                  <wp:posOffset>88265</wp:posOffset>
                </wp:positionH>
                <wp:positionV relativeFrom="paragraph">
                  <wp:posOffset>610743</wp:posOffset>
                </wp:positionV>
                <wp:extent cx="2987040" cy="1404620"/>
                <wp:effectExtent l="0" t="0" r="22860"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040" cy="1404620"/>
                        </a:xfrm>
                        <a:prstGeom prst="rect">
                          <a:avLst/>
                        </a:prstGeom>
                        <a:solidFill>
                          <a:srgbClr val="FFFFFF"/>
                        </a:solidFill>
                        <a:ln w="9525">
                          <a:solidFill>
                            <a:srgbClr val="000000"/>
                          </a:solidFill>
                          <a:miter lim="800000"/>
                          <a:headEnd/>
                          <a:tailEnd/>
                        </a:ln>
                      </wps:spPr>
                      <wps:txbx>
                        <w:txbxContent>
                          <w:p w14:paraId="2ECF4A37" w14:textId="66E1E077" w:rsidR="00CD458C" w:rsidRDefault="00CD458C">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0B997BAF" id="_x0000_s1045" type="#_x0000_t202" style="position:absolute;left:0;text-align:left;margin-left:6.95pt;margin-top:48.1pt;width:235.2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">
                <v:textbox style="mso-fit-shape-to-text:t">
                  <w:txbxContent>
                    <w:p w14:paraId="2ECF4A37" w14:textId="66E1E077" w:rsidR="00CD458C" w:rsidRDefault="00CD458C">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v:textbox>
                <w10:wrap type="square"/>
              </v:shape>
            </w:pict>
          </mc:Fallback>
        </mc:AlternateContent>
      </w:r>
      <w:r w:rsidR="00D903C1">
        <w:t>The python library “</w:t>
      </w:r>
      <w:proofErr w:type="spellStart"/>
      <w:r w:rsidR="00D903C1">
        <w:t>sklearn</w:t>
      </w:r>
      <w:proofErr w:type="spellEnd"/>
      <w:r w:rsidR="00D903C1">
        <w:t>” is used to</w:t>
      </w:r>
      <w:r w:rsidR="00D903C1" w:rsidRPr="00D903C1">
        <w:rPr>
          <w:lang w:val="en-US"/>
        </w:rPr>
        <w:t xml:space="preserve"> </w:t>
      </w:r>
      <w:r w:rsidR="00D903C1">
        <w:rPr>
          <w:lang w:val="en-US"/>
        </w:rPr>
        <w:t>implement</w:t>
      </w:r>
      <w:r w:rsidR="00D903C1">
        <w:t xml:space="preserve"> these four ML classifiers</w:t>
      </w:r>
      <w:r w:rsidR="00D903C1">
        <w:rPr>
          <w:lang w:val="en-US"/>
        </w:rPr>
        <w:t xml:space="preserve">. These classifiers are added in the function “model”, as shown in </w:t>
      </w:r>
      <w:r>
        <w:rPr>
          <w:lang w:val="en-US"/>
        </w:rPr>
        <w:t xml:space="preserve">Fig. </w:t>
      </w:r>
      <w:r w:rsidR="006256CB">
        <w:rPr>
          <w:lang w:val="en-US"/>
        </w:rPr>
        <w:t>20</w:t>
      </w:r>
      <w:r w:rsidR="00D903C1">
        <w:rPr>
          <w:lang w:val="en-US"/>
        </w:rPr>
        <w:t>.</w:t>
      </w:r>
    </w:p>
    <w:p w14:paraId="2752D413" w14:textId="01B73F86" w:rsidR="00D903C1" w:rsidRDefault="00E92685" w:rsidP="00480850">
      <w:pPr>
        <w:pStyle w:val="figurecaption"/>
        <w:jc w:val="center"/>
      </w:pPr>
      <w:r>
        <w:t xml:space="preserve">Methods used </w:t>
      </w:r>
      <w:r w:rsidR="00094666">
        <w:t>to apply</w:t>
      </w:r>
      <w:r>
        <w:t xml:space="preserve"> ML classifiers</w:t>
      </w:r>
    </w:p>
    <w:p w14:paraId="6E0CA575" w14:textId="098ACC83" w:rsidR="00094666" w:rsidRPr="00094666" w:rsidRDefault="00094666" w:rsidP="00094666">
      <w:pPr>
        <w:pStyle w:val="bulletlist"/>
      </w:pPr>
      <w:r>
        <w:rPr>
          <w:lang w:val="en-US"/>
        </w:rPr>
        <w:t>For the cross-validation, t</w:t>
      </w:r>
      <w:r w:rsidRPr="00D903C1">
        <w:rPr>
          <w:lang w:val="en-US"/>
        </w:rPr>
        <w:t xml:space="preserve">he function </w:t>
      </w:r>
      <w:r>
        <w:rPr>
          <w:lang w:val="en-US"/>
        </w:rPr>
        <w:t>“</w:t>
      </w:r>
      <w:r w:rsidRPr="00D903C1">
        <w:rPr>
          <w:lang w:val="en-US"/>
        </w:rPr>
        <w:t>fit_and_s</w:t>
      </w:r>
      <w:r>
        <w:rPr>
          <w:lang w:val="en-US"/>
        </w:rPr>
        <w:t>core”, shown in Fig. 21, is created to train and evaluate the ML models based on accurate prediction.</w:t>
      </w:r>
    </w:p>
    <w:p w14:paraId="7351B12C" w14:textId="1EB2ACA6" w:rsidR="00D903C1" w:rsidRPr="00D903C1" w:rsidRDefault="00094666" w:rsidP="00094666">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Pr>
          <w:lang w:val="en-US"/>
        </w:rPr>
        <w:t xml:space="preserve"> This function returns the model </w:t>
      </w:r>
      <w:r w:rsidR="004B5685" w:rsidRPr="00541DD0">
        <w:rPr>
          <w:noProof/>
          <w:lang w:val="en-US"/>
        </w:rPr>
        <w:lastRenderedPageBreak/>
        <mc:AlternateContent>
          <mc:Choice Requires="wps">
            <w:drawing>
              <wp:anchor distT="45720" distB="45720" distL="114300" distR="114300" simplePos="0" relativeHeight="251698176" behindDoc="0" locked="0" layoutInCell="1" allowOverlap="1" wp14:anchorId="6F340619" wp14:editId="363F6DE6">
                <wp:simplePos x="0" y="0"/>
                <wp:positionH relativeFrom="column">
                  <wp:posOffset>3341831</wp:posOffset>
                </wp:positionH>
                <wp:positionV relativeFrom="paragraph">
                  <wp:posOffset>347</wp:posOffset>
                </wp:positionV>
                <wp:extent cx="2986405" cy="1404620"/>
                <wp:effectExtent l="0" t="0" r="23495" b="101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solidFill>
                          <a:srgbClr val="FFFFFF"/>
                        </a:solidFill>
                        <a:ln w="9525">
                          <a:solidFill>
                            <a:srgbClr val="000000"/>
                          </a:solidFill>
                          <a:miter lim="800000"/>
                          <a:headEnd/>
                          <a:tailEnd/>
                        </a:ln>
                      </wps:spPr>
                      <wps:txbx>
                        <w:txbxContent>
                          <w:p w14:paraId="75916350" w14:textId="5460016F" w:rsidR="00CD458C" w:rsidRDefault="00CD458C">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6F340619" id="_x0000_s1046" type="#_x0000_t202" style="position:absolute;left:0;text-align:left;margin-left:263.15pt;margin-top:.05pt;width:235.1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">
                <v:textbox style="mso-fit-shape-to-text:t">
                  <w:txbxContent>
                    <w:p w14:paraId="75916350" w14:textId="5460016F" w:rsidR="00CD458C" w:rsidRDefault="00CD458C">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v:textbox>
                <w10:wrap type="square"/>
              </v:shape>
            </w:pict>
          </mc:Fallback>
        </mc:AlternateContent>
      </w:r>
      <w:r>
        <w:rPr>
          <w:lang w:val="en-US"/>
        </w:rPr>
        <w:t xml:space="preserve">scores, which will be kept in a dictionary. A performance threshold is set for judging the efficient classifier. If the accuracy is greater than 85%, then the model will be saved, otherwise, it will continue </w:t>
      </w:r>
      <w:r>
        <w:rPr>
          <w:noProof/>
        </w:rPr>
        <mc:AlternateContent>
          <mc:Choice Requires="wps">
            <w:drawing>
              <wp:anchor distT="45720" distB="45720" distL="114300" distR="114300" simplePos="0" relativeHeight="251696128" behindDoc="0" locked="0" layoutInCell="1" allowOverlap="1" wp14:anchorId="5EAC5597" wp14:editId="746136C2">
                <wp:simplePos x="0" y="0"/>
                <wp:positionH relativeFrom="column">
                  <wp:posOffset>100330</wp:posOffset>
                </wp:positionH>
                <wp:positionV relativeFrom="paragraph">
                  <wp:posOffset>829888</wp:posOffset>
                </wp:positionV>
                <wp:extent cx="2950210" cy="1404620"/>
                <wp:effectExtent l="0" t="0" r="21590" b="2032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solidFill>
                            <a:srgbClr val="000000"/>
                          </a:solidFill>
                          <a:miter lim="800000"/>
                          <a:headEnd/>
                          <a:tailEnd/>
                        </a:ln>
                      </wps:spPr>
                      <wps:txbx>
                        <w:txbxContent>
                          <w:p w14:paraId="7EC47727" w14:textId="354AAC3A" w:rsidR="00CD458C" w:rsidRDefault="00CD458C">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5EAC5597" id="_x0000_s1047" type="#_x0000_t202" style="position:absolute;left:0;text-align:left;margin-left:7.9pt;margin-top:65.35pt;width:232.3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">
                <v:textbox style="mso-fit-shape-to-text:t">
                  <w:txbxContent>
                    <w:p w14:paraId="7EC47727" w14:textId="354AAC3A" w:rsidR="00CD458C" w:rsidRDefault="00CD458C">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v:textbox>
                <w10:wrap type="square"/>
              </v:shape>
            </w:pict>
          </mc:Fallback>
        </mc:AlternateContent>
      </w:r>
      <w:r>
        <w:rPr>
          <w:lang w:val="en-US"/>
        </w:rPr>
        <w:t>learning by train and test datasets.</w:t>
      </w:r>
    </w:p>
    <w:p w14:paraId="3DDCB000" w14:textId="79283DA9" w:rsidR="00F14C37" w:rsidRDefault="00480850" w:rsidP="00480850">
      <w:pPr>
        <w:pStyle w:val="figurecaption"/>
        <w:jc w:val="center"/>
      </w:pPr>
      <w:r>
        <w:t>Fit &amp; Score function</w:t>
      </w: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A performance threshold is set for judging the efficient classifier. If the accuracy is greater than 85%, then the model will be saved, otherwise, it will continue learning by train and test datasets.</w:t>
      </w:r>
    </w:p>
    <w:p w14:paraId="2EC5AEB8" w14:textId="66570473"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xml:space="preserve">, the trained model using RF classifier is saved for </w:t>
      </w:r>
      <w:r w:rsidR="00094666">
        <w:rPr>
          <w:lang w:val="en-US"/>
        </w:rPr>
        <w:t xml:space="preserve">the realization of the Binary classification model.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4DCFB4F1"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345D6F79" w14:textId="77777777" w:rsidR="004B5685" w:rsidRPr="004B5685" w:rsidRDefault="004B5685" w:rsidP="004B5685"/>
    <w:p w14:paraId="7FA7C0A6" w14:textId="619697F7" w:rsidR="004B5685" w:rsidRPr="004B5685" w:rsidRDefault="004B5685" w:rsidP="004B5685">
      <w:pPr>
        <w:pStyle w:val="bulletlist"/>
      </w:pPr>
      <w:r w:rsidRPr="00636E1C">
        <w:t xml:space="preserve">With the </w:t>
      </w:r>
      <w:proofErr w:type="spellStart"/>
      <w:r w:rsidRPr="00636E1C">
        <w:t>sklearn.metrics</w:t>
      </w:r>
      <w:proofErr w:type="spellEnd"/>
      <w:r w:rsidRPr="00874FC5">
        <w:rPr>
          <w:lang w:val="en-US"/>
        </w:rPr>
        <w:t xml:space="preserve"> </w:t>
      </w:r>
      <w:r>
        <w:rPr>
          <w:lang w:val="en-US"/>
        </w:rPr>
        <w:t>and seaborn</w:t>
      </w:r>
      <w:r w:rsidRPr="00636E1C">
        <w:t xml:space="preserve"> module</w:t>
      </w:r>
      <w:r w:rsidRPr="00874FC5">
        <w:rPr>
          <w:lang w:val="en-US"/>
        </w:rPr>
        <w:t>s</w:t>
      </w:r>
      <w:r w:rsidRPr="00636E1C">
        <w:t>, a confusion matrix is created by using the actual values versus the predicted values</w:t>
      </w:r>
      <w:r w:rsidRPr="00541DD0">
        <w:rPr>
          <w:lang w:val="en-US"/>
        </w:rPr>
        <w:t xml:space="preserve">, </w:t>
      </w:r>
      <w:r>
        <w:rPr>
          <w:lang w:val="en-US"/>
        </w:rPr>
        <w:t>as shown in Fig. 22</w:t>
      </w:r>
      <w:r w:rsidRPr="00636E1C">
        <w:t>.</w:t>
      </w:r>
    </w:p>
    <w:p w14:paraId="65F05A68" w14:textId="77777777" w:rsidR="004B5685" w:rsidRDefault="004B5685" w:rsidP="004B5685">
      <w:pPr>
        <w:pStyle w:val="bulletlist"/>
        <w:numPr>
          <w:ilvl w:val="0"/>
          <w:numId w:val="0"/>
        </w:numPr>
        <w:ind w:left="288"/>
      </w:pPr>
    </w:p>
    <w:p w14:paraId="54D4CD93" w14:textId="47962403" w:rsidR="00636E1C" w:rsidRPr="00636E1C" w:rsidRDefault="00541DD0" w:rsidP="004B5685">
      <w:pPr>
        <w:pStyle w:val="figurecaption"/>
        <w:jc w:val="center"/>
      </w:pPr>
      <w:r>
        <w:t>Obtaining performance measures from Confusion Matrix</w:t>
      </w:r>
    </w:p>
    <w:p w14:paraId="346D430A" w14:textId="5B27C527"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4ADB1E3B"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w:t>
      </w:r>
      <w:r w:rsidR="00513A51">
        <w:rPr>
          <w:i w:val="0"/>
          <w:iCs w:val="0"/>
        </w:rPr>
        <w:t>8</w:t>
      </w:r>
      <w:r w:rsidR="00F476E3">
        <w:rPr>
          <w:i w:val="0"/>
          <w:iCs w:val="0"/>
        </w:rPr>
        <w:t>)</w:t>
      </w:r>
      <w:r w:rsidR="00790F96">
        <w:rPr>
          <w:i w:val="0"/>
          <w:iCs w:val="0"/>
        </w:rPr>
        <w:t>,</w:t>
      </w:r>
      <w:r w:rsidR="00F476E3">
        <w:rPr>
          <w:i w:val="0"/>
          <w:iCs w:val="0"/>
        </w:rPr>
        <w:t xml:space="preserve"> (</w:t>
      </w:r>
      <w:r w:rsidR="00513A51">
        <w:rPr>
          <w:i w:val="0"/>
          <w:iCs w:val="0"/>
        </w:rPr>
        <w:t>9</w:t>
      </w:r>
      <w:r w:rsidR="00F476E3">
        <w:rPr>
          <w:i w:val="0"/>
          <w:iCs w:val="0"/>
        </w:rPr>
        <w:t>)</w:t>
      </w:r>
      <w:r w:rsidR="00790F96">
        <w:rPr>
          <w:i w:val="0"/>
          <w:iCs w:val="0"/>
        </w:rPr>
        <w:t>,</w:t>
      </w:r>
      <w:r w:rsidR="00F476E3">
        <w:rPr>
          <w:i w:val="0"/>
          <w:iCs w:val="0"/>
        </w:rPr>
        <w:t xml:space="preserve"> (</w:t>
      </w:r>
      <w:r w:rsidR="00513A51">
        <w:rPr>
          <w:i w:val="0"/>
          <w:iCs w:val="0"/>
        </w:rPr>
        <w:t>10</w:t>
      </w:r>
      <w:r w:rsidR="00F476E3">
        <w:rPr>
          <w:i w:val="0"/>
          <w:iCs w:val="0"/>
        </w:rPr>
        <w:t>)</w:t>
      </w:r>
      <w:r w:rsidR="00513A51">
        <w:rPr>
          <w:i w:val="0"/>
          <w:iCs w:val="0"/>
        </w:rPr>
        <w:t>,</w:t>
      </w:r>
      <w:r w:rsidR="00790F96">
        <w:rPr>
          <w:i w:val="0"/>
          <w:iCs w:val="0"/>
        </w:rPr>
        <w:t xml:space="preserve"> and</w:t>
      </w:r>
      <w:r w:rsidR="00F476E3">
        <w:rPr>
          <w:i w:val="0"/>
          <w:iCs w:val="0"/>
        </w:rPr>
        <w:t xml:space="preserve"> (</w:t>
      </w:r>
      <w:r w:rsidR="00513A51">
        <w:rPr>
          <w:i w:val="0"/>
          <w:iCs w:val="0"/>
        </w:rPr>
        <w:t>11</w:t>
      </w:r>
      <w:r w:rsidR="00F476E3">
        <w:rPr>
          <w:i w:val="0"/>
          <w:iCs w:val="0"/>
        </w:rPr>
        <w:t>).</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t>Graphical User Interface (GUI)</w:t>
      </w:r>
    </w:p>
    <w:p w14:paraId="226235F8" w14:textId="77777777" w:rsidR="00CE7FC8"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xml:space="preserve">, etc. </w:t>
      </w:r>
    </w:p>
    <w:p w14:paraId="609CA905" w14:textId="7313219E" w:rsidR="009303D9" w:rsidRDefault="00CE7FC8" w:rsidP="00CE7FC8">
      <w:pPr>
        <w:pStyle w:val="BodyText"/>
        <w:ind w:firstLine="0"/>
        <w:rPr>
          <w:lang w:val="en-US"/>
        </w:rPr>
      </w:pPr>
      <w:r>
        <w:rPr>
          <w:lang w:val="en-US"/>
        </w:rPr>
        <w:t>F</w:t>
      </w:r>
      <w:r w:rsidR="00026C3F">
        <w:rPr>
          <w:lang w:val="en-US"/>
        </w:rPr>
        <w:t>ollowing are the implementation steps for GUI.</w:t>
      </w:r>
    </w:p>
    <w:p w14:paraId="076F09F6" w14:textId="4F52B2D3"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 xml:space="preserve">consists of </w:t>
      </w:r>
      <w:r w:rsidR="00513A51">
        <w:rPr>
          <w:lang w:val="en-US"/>
        </w:rPr>
        <w:t>six</w:t>
      </w:r>
      <w:r>
        <w:rPr>
          <w:lang w:val="en-US"/>
        </w:rPr>
        <w:t xml:space="preserve"> functions</w:t>
      </w:r>
      <w:r w:rsidR="00CE7FC8">
        <w:rPr>
          <w:lang w:val="en-US"/>
        </w:rPr>
        <w:t>.</w:t>
      </w:r>
    </w:p>
    <w:p w14:paraId="00981ADB" w14:textId="77777777" w:rsidR="00513A51" w:rsidRDefault="00246DDA" w:rsidP="00513A51">
      <w:pPr>
        <w:pStyle w:val="bulletlist"/>
        <w:rPr>
          <w:lang w:val="en-US"/>
        </w:rPr>
      </w:pPr>
      <w:r w:rsidRPr="00513A51">
        <w:rPr>
          <w:lang w:val="en-US"/>
        </w:rPr>
        <w:t>The first function, named “__</w:t>
      </w:r>
      <w:proofErr w:type="spellStart"/>
      <w:r w:rsidRPr="00513A51">
        <w:rPr>
          <w:lang w:val="en-US"/>
        </w:rPr>
        <w:t>init</w:t>
      </w:r>
      <w:proofErr w:type="spellEnd"/>
      <w:r w:rsidRPr="00513A51">
        <w:rPr>
          <w:lang w:val="en-US"/>
        </w:rPr>
        <w:t>_</w:t>
      </w:r>
      <w:proofErr w:type="gramStart"/>
      <w:r w:rsidRPr="00513A51">
        <w:rPr>
          <w:lang w:val="en-US"/>
        </w:rPr>
        <w:t>_(</w:t>
      </w:r>
      <w:proofErr w:type="gramEnd"/>
      <w:r w:rsidRPr="00513A51">
        <w:rPr>
          <w:lang w:val="en-US"/>
        </w:rPr>
        <w:t xml:space="preserve">)”, uses the python library </w:t>
      </w:r>
      <w:proofErr w:type="spellStart"/>
      <w:r w:rsidRPr="00513A51">
        <w:rPr>
          <w:lang w:val="en-US"/>
        </w:rPr>
        <w:t>tkinter</w:t>
      </w:r>
      <w:proofErr w:type="spellEnd"/>
      <w:r w:rsidRPr="00513A51">
        <w:rPr>
          <w:lang w:val="en-US"/>
        </w:rPr>
        <w:t xml:space="preserve"> to design the outlook of the GUI. </w:t>
      </w:r>
    </w:p>
    <w:p w14:paraId="4BC79C0B" w14:textId="1911A9B3" w:rsidR="0045060D" w:rsidRDefault="00246DDA" w:rsidP="00513A51">
      <w:pPr>
        <w:pStyle w:val="bulletlist"/>
        <w:rPr>
          <w:lang w:val="en-US"/>
        </w:rPr>
      </w:pPr>
      <w:r w:rsidRPr="00513A51">
        <w:rPr>
          <w:lang w:val="en-US"/>
        </w:rPr>
        <w:t xml:space="preserve">This </w:t>
      </w:r>
      <w:r w:rsidR="00513A51">
        <w:rPr>
          <w:lang w:val="en-US"/>
        </w:rPr>
        <w:t xml:space="preserve">function </w:t>
      </w:r>
      <w:r w:rsidRPr="00513A51">
        <w:rPr>
          <w:lang w:val="en-US"/>
        </w:rPr>
        <w:t>adds and organizes the buttons</w:t>
      </w:r>
      <w:r w:rsidR="001728AC" w:rsidRPr="00513A51">
        <w:rPr>
          <w:lang w:val="en-US"/>
        </w:rPr>
        <w:t xml:space="preserve"> and fields</w:t>
      </w:r>
      <w:r w:rsidRPr="00513A51">
        <w:rPr>
          <w:lang w:val="en-US"/>
        </w:rPr>
        <w:t xml:space="preserve"> such as </w:t>
      </w:r>
      <w:r w:rsidR="00513A51">
        <w:rPr>
          <w:lang w:val="en-US"/>
        </w:rPr>
        <w:t xml:space="preserve">the </w:t>
      </w:r>
      <w:r w:rsidRPr="00513A51">
        <w:rPr>
          <w:lang w:val="en-US"/>
        </w:rPr>
        <w:t>“</w:t>
      </w:r>
      <w:r w:rsidR="00513A51">
        <w:rPr>
          <w:lang w:val="en-US"/>
        </w:rPr>
        <w:t>Browse</w:t>
      </w:r>
      <w:r w:rsidRPr="00513A51">
        <w:rPr>
          <w:lang w:val="en-US"/>
        </w:rPr>
        <w:t>”</w:t>
      </w:r>
      <w:r w:rsidR="00513A51">
        <w:rPr>
          <w:lang w:val="en-US"/>
        </w:rPr>
        <w:t xml:space="preserve"> button to choose the input test file and to choose the trained model</w:t>
      </w:r>
      <w:r w:rsidRPr="00513A51">
        <w:rPr>
          <w:lang w:val="en-US"/>
        </w:rPr>
        <w:t>,</w:t>
      </w:r>
      <w:r w:rsidR="00513A51">
        <w:rPr>
          <w:lang w:val="en-US"/>
        </w:rPr>
        <w:t xml:space="preserve"> the </w:t>
      </w:r>
      <w:proofErr w:type="gramStart"/>
      <w:r w:rsidR="00513A51">
        <w:rPr>
          <w:lang w:val="en-US"/>
        </w:rPr>
        <w:t xml:space="preserve">fields </w:t>
      </w:r>
      <w:r w:rsidR="001728AC" w:rsidRPr="00513A51">
        <w:rPr>
          <w:lang w:val="en-US"/>
        </w:rPr>
        <w:t xml:space="preserve"> “</w:t>
      </w:r>
      <w:proofErr w:type="gramEnd"/>
      <w:r w:rsidR="001728AC" w:rsidRPr="00513A51">
        <w:rPr>
          <w:lang w:val="en-US"/>
        </w:rPr>
        <w:t>Enter Row number”, “Enter starting column”, “Enter Signal Length</w:t>
      </w:r>
      <w:r w:rsidR="00513A51">
        <w:rPr>
          <w:lang w:val="en-US"/>
        </w:rPr>
        <w:t>”</w:t>
      </w:r>
      <w:r w:rsidRPr="00513A51">
        <w:rPr>
          <w:lang w:val="en-US"/>
        </w:rPr>
        <w:t>,</w:t>
      </w:r>
      <w:r w:rsidR="00513A51">
        <w:rPr>
          <w:lang w:val="en-US"/>
        </w:rPr>
        <w:t xml:space="preserve"> buttons</w:t>
      </w:r>
      <w:r w:rsidRPr="00513A51">
        <w:rPr>
          <w:lang w:val="en-US"/>
        </w:rPr>
        <w:t xml:space="preserve"> “Predict</w:t>
      </w:r>
      <w:r w:rsidR="001728AC" w:rsidRPr="00513A51">
        <w:rPr>
          <w:lang w:val="en-US"/>
        </w:rPr>
        <w:t xml:space="preserve"> Object</w:t>
      </w:r>
      <w:r w:rsidRPr="00513A51">
        <w:rPr>
          <w:lang w:val="en-US"/>
        </w:rPr>
        <w:t>”</w:t>
      </w:r>
      <w:r w:rsidR="001728AC" w:rsidRPr="00513A51">
        <w:rPr>
          <w:lang w:val="en-US"/>
        </w:rPr>
        <w:t>, “S</w:t>
      </w:r>
      <w:r w:rsidR="00513A51">
        <w:rPr>
          <w:lang w:val="en-US"/>
        </w:rPr>
        <w:t>how model assessment</w:t>
      </w:r>
      <w:r w:rsidR="001728AC" w:rsidRPr="00513A51">
        <w:rPr>
          <w:lang w:val="en-US"/>
        </w:rPr>
        <w:t>”</w:t>
      </w:r>
      <w:r w:rsidR="00513A51">
        <w:rPr>
          <w:lang w:val="en-US"/>
        </w:rPr>
        <w:t xml:space="preserve">, “Try again” </w:t>
      </w:r>
      <w:r w:rsidRPr="00513A51">
        <w:rPr>
          <w:lang w:val="en-US"/>
        </w:rPr>
        <w:t>and “Exit”.</w:t>
      </w:r>
      <w:r w:rsidR="00513A51">
        <w:rPr>
          <w:lang w:val="en-US"/>
        </w:rPr>
        <w:t xml:space="preserve"> The progress bars are also included in this function.</w:t>
      </w:r>
    </w:p>
    <w:p w14:paraId="55A7EF06" w14:textId="74BCA181" w:rsidR="00513A51" w:rsidRPr="00513A51" w:rsidRDefault="00513A51" w:rsidP="00513A51">
      <w:pPr>
        <w:pStyle w:val="bulletlist"/>
        <w:rPr>
          <w:lang w:val="en-US"/>
        </w:rPr>
      </w:pPr>
      <w:r>
        <w:rPr>
          <w:lang w:val="en-US"/>
        </w:rPr>
        <w:t>To make the GUI user-friendly, the step-by-step execution is also highlighted in the GUI application.</w:t>
      </w:r>
    </w:p>
    <w:p w14:paraId="672ECBEF" w14:textId="334091BF" w:rsidR="00246DDA" w:rsidRDefault="00513A51" w:rsidP="00246DDA">
      <w:pPr>
        <w:pStyle w:val="bulletlist"/>
        <w:rPr>
          <w:lang w:val="en-US"/>
        </w:rPr>
      </w:pPr>
      <w:r>
        <w:rPr>
          <w:lang w:val="en-US"/>
        </w:rPr>
        <w:t>In the first step, t</w:t>
      </w:r>
      <w:r w:rsidR="00246DDA">
        <w:rPr>
          <w:lang w:val="en-US"/>
        </w:rPr>
        <w:t>he button “</w:t>
      </w:r>
      <w:r>
        <w:rPr>
          <w:lang w:val="en-US"/>
        </w:rPr>
        <w:t>Browse</w:t>
      </w:r>
      <w:r w:rsidR="00246DDA">
        <w:rPr>
          <w:lang w:val="en-US"/>
        </w:rPr>
        <w:t>” calls the second function, dubbed “</w:t>
      </w:r>
      <w:proofErr w:type="spellStart"/>
      <w:proofErr w:type="gramStart"/>
      <w:r w:rsidR="00246DDA">
        <w:rPr>
          <w:lang w:val="en-US"/>
        </w:rPr>
        <w:t>openfile</w:t>
      </w:r>
      <w:proofErr w:type="spellEnd"/>
      <w:r w:rsidR="00246DDA">
        <w:rPr>
          <w:lang w:val="en-US"/>
        </w:rPr>
        <w:t>(</w:t>
      </w:r>
      <w:proofErr w:type="gramEnd"/>
      <w:r w:rsidR="00246DDA">
        <w:rPr>
          <w:lang w:val="en-US"/>
        </w:rPr>
        <w:t xml:space="preserve">)” which imports the </w:t>
      </w:r>
      <w:r w:rsidR="009E65DD">
        <w:rPr>
          <w:lang w:val="en-US"/>
        </w:rPr>
        <w:t xml:space="preserve">csv </w:t>
      </w:r>
      <w:r w:rsidR="00246DDA">
        <w:rPr>
          <w:lang w:val="en-US"/>
        </w:rPr>
        <w:t>file path</w:t>
      </w:r>
      <w:r>
        <w:rPr>
          <w:lang w:val="en-US"/>
        </w:rPr>
        <w:t>.</w:t>
      </w:r>
    </w:p>
    <w:p w14:paraId="346BE3D4" w14:textId="7336E310" w:rsidR="00513A51" w:rsidRDefault="00513A51" w:rsidP="00246DDA">
      <w:pPr>
        <w:pStyle w:val="bulletlist"/>
        <w:rPr>
          <w:lang w:val="en-US"/>
        </w:rPr>
      </w:pPr>
      <w:r>
        <w:rPr>
          <w:lang w:val="en-US"/>
        </w:rPr>
        <w:t xml:space="preserve">While the chosen file is being loaded to the application, a progress bar indicates the processing progress. </w:t>
      </w:r>
    </w:p>
    <w:p w14:paraId="26C03AF1" w14:textId="1DD8B074" w:rsidR="001728AC" w:rsidRDefault="001728AC" w:rsidP="00246DDA">
      <w:pPr>
        <w:pStyle w:val="bulletlist"/>
        <w:rPr>
          <w:lang w:val="en-US"/>
        </w:rPr>
      </w:pPr>
      <w:r>
        <w:rPr>
          <w:lang w:val="en-US"/>
        </w:rPr>
        <w:lastRenderedPageBreak/>
        <w:t xml:space="preserve">In </w:t>
      </w:r>
      <w:r w:rsidR="00513A51">
        <w:rPr>
          <w:lang w:val="en-US"/>
        </w:rPr>
        <w:t xml:space="preserve">step 2, the user can enter the values for </w:t>
      </w:r>
      <w:r>
        <w:rPr>
          <w:lang w:val="en-US"/>
        </w:rPr>
        <w:t>fields</w:t>
      </w:r>
      <w:r w:rsidR="00513A51">
        <w:rPr>
          <w:lang w:val="en-US"/>
        </w:rPr>
        <w:t xml:space="preserve"> </w:t>
      </w:r>
      <w:r>
        <w:rPr>
          <w:lang w:val="en-US"/>
        </w:rPr>
        <w:t>“Enter Row number”, “Enter starting column” and “Enter Signal Length”, to obtain the desired input signal</w:t>
      </w:r>
      <w:r w:rsidR="005065CA">
        <w:rPr>
          <w:lang w:val="en-US"/>
        </w:rPr>
        <w:t xml:space="preserve"> for prediction.</w:t>
      </w:r>
    </w:p>
    <w:p w14:paraId="60B700E9" w14:textId="77777777" w:rsidR="0046494D" w:rsidRDefault="005065CA" w:rsidP="00246DDA">
      <w:pPr>
        <w:pStyle w:val="bulletlist"/>
        <w:rPr>
          <w:lang w:val="en-US"/>
        </w:rPr>
      </w:pPr>
      <w:r>
        <w:rPr>
          <w:lang w:val="en-US"/>
        </w:rPr>
        <w:t>In step 3, t</w:t>
      </w:r>
      <w:r w:rsidR="00B927F7">
        <w:rPr>
          <w:lang w:val="en-US"/>
        </w:rPr>
        <w:t>he button “</w:t>
      </w:r>
      <w:r>
        <w:rPr>
          <w:lang w:val="en-US"/>
        </w:rPr>
        <w:t>Browse</w:t>
      </w:r>
      <w:r w:rsidR="00B927F7">
        <w:rPr>
          <w:lang w:val="en-US"/>
        </w:rPr>
        <w:t>”</w:t>
      </w:r>
      <w:r>
        <w:rPr>
          <w:lang w:val="en-US"/>
        </w:rPr>
        <w:t xml:space="preserve"> to choose a trained model</w:t>
      </w:r>
      <w:r w:rsidR="00B927F7">
        <w:rPr>
          <w:lang w:val="en-US"/>
        </w:rPr>
        <w:t xml:space="preserve"> calls the third function, named “</w:t>
      </w:r>
      <w:proofErr w:type="spellStart"/>
      <w:proofErr w:type="gramStart"/>
      <w:r w:rsidR="00B927F7">
        <w:rPr>
          <w:lang w:val="en-US"/>
        </w:rPr>
        <w:t>choosemodel</w:t>
      </w:r>
      <w:proofErr w:type="spellEnd"/>
      <w:r w:rsidR="00EC4F52">
        <w:rPr>
          <w:lang w:val="en-US"/>
        </w:rPr>
        <w:t>(</w:t>
      </w:r>
      <w:proofErr w:type="gramEnd"/>
      <w:r w:rsidR="00EC4F52">
        <w:rPr>
          <w:lang w:val="en-US"/>
        </w:rPr>
        <w:t>)</w:t>
      </w:r>
      <w:r w:rsidR="00B927F7">
        <w:rPr>
          <w:lang w:val="en-US"/>
        </w:rPr>
        <w:t>”, where the already trained and saved RF classifier-based Discriminator model will be loaded.</w:t>
      </w:r>
      <w:r>
        <w:rPr>
          <w:lang w:val="en-US"/>
        </w:rPr>
        <w:t xml:space="preserve"> </w:t>
      </w:r>
    </w:p>
    <w:p w14:paraId="0DE7DBA3" w14:textId="5CA929D7" w:rsidR="00B927F7" w:rsidRDefault="005065CA" w:rsidP="00246DDA">
      <w:pPr>
        <w:pStyle w:val="bulletlist"/>
        <w:rPr>
          <w:lang w:val="en-US"/>
        </w:rPr>
      </w:pPr>
      <w:r>
        <w:rPr>
          <w:lang w:val="en-US"/>
        </w:rPr>
        <w:t>Here, the progress bar is added again to indicate the processing progress</w:t>
      </w:r>
    </w:p>
    <w:p w14:paraId="7F35EE82" w14:textId="711C0141" w:rsidR="002A6EDE" w:rsidRDefault="005065CA" w:rsidP="00246DDA">
      <w:pPr>
        <w:pStyle w:val="bulletlist"/>
        <w:rPr>
          <w:lang w:val="en-US"/>
        </w:rPr>
      </w:pPr>
      <w:r>
        <w:rPr>
          <w:lang w:val="en-US"/>
        </w:rPr>
        <w:t>In step 4, t</w:t>
      </w:r>
      <w:r w:rsidR="00EC4F52">
        <w:rPr>
          <w:lang w:val="en-US"/>
        </w:rPr>
        <w:t>he button “Predict</w:t>
      </w:r>
      <w:r>
        <w:rPr>
          <w:lang w:val="en-US"/>
        </w:rPr>
        <w:t xml:space="preserve"> Object</w:t>
      </w:r>
      <w:r w:rsidR="00EC4F52">
        <w:rPr>
          <w:lang w:val="en-US"/>
        </w:rPr>
        <w:t xml:space="preserve">” calls the function </w:t>
      </w:r>
      <w:r w:rsidR="000677B7">
        <w:rPr>
          <w:lang w:val="en-US"/>
        </w:rPr>
        <w:t>termed</w:t>
      </w:r>
      <w:r w:rsidR="00EC4F52">
        <w:rPr>
          <w:lang w:val="en-US"/>
        </w:rPr>
        <w:t xml:space="preserve"> “</w:t>
      </w:r>
      <w:proofErr w:type="gramStart"/>
      <w:r w:rsidR="00EC4F52">
        <w:rPr>
          <w:lang w:val="en-US"/>
        </w:rPr>
        <w:t>predict(</w:t>
      </w:r>
      <w:proofErr w:type="gramEnd"/>
      <w:r w:rsidR="00EC4F52">
        <w:rPr>
          <w:lang w:val="en-US"/>
        </w:rPr>
        <w:t xml:space="preserve">)”, which performs all the steps that are specified in the main program to predict the Object </w:t>
      </w:r>
      <w:r w:rsidR="00AB2342">
        <w:rPr>
          <w:lang w:val="en-US"/>
        </w:rPr>
        <w:t>associated with</w:t>
      </w:r>
      <w:r w:rsidR="00EC4F52">
        <w:rPr>
          <w:lang w:val="en-US"/>
        </w:rPr>
        <w:t xml:space="preserve"> the input signal.</w:t>
      </w:r>
      <w:r w:rsidR="000677B7">
        <w:rPr>
          <w:lang w:val="en-US"/>
        </w:rPr>
        <w:t xml:space="preserve"> </w:t>
      </w:r>
    </w:p>
    <w:p w14:paraId="61EA21F4" w14:textId="08A92F94" w:rsidR="00EC4F52" w:rsidRDefault="000677B7" w:rsidP="00246DDA">
      <w:pPr>
        <w:pStyle w:val="bulletlist"/>
        <w:rPr>
          <w:lang w:val="en-US"/>
        </w:rPr>
      </w:pPr>
      <w:r>
        <w:rPr>
          <w:lang w:val="en-US"/>
        </w:rPr>
        <w:t>The results are then depicted in the field</w:t>
      </w:r>
      <w:r w:rsidR="005065CA">
        <w:rPr>
          <w:lang w:val="en-US"/>
        </w:rPr>
        <w:t xml:space="preserve"> “Predicted Object” and “# of Scanned points”</w:t>
      </w:r>
      <w:r>
        <w:rPr>
          <w:lang w:val="en-US"/>
        </w:rPr>
        <w:t xml:space="preserve"> </w:t>
      </w:r>
      <w:r w:rsidR="005065CA">
        <w:rPr>
          <w:lang w:val="en-US"/>
        </w:rPr>
        <w:t>below</w:t>
      </w:r>
      <w:r>
        <w:rPr>
          <w:lang w:val="en-US"/>
        </w:rPr>
        <w:t xml:space="preserve"> the Predict button.</w:t>
      </w:r>
    </w:p>
    <w:p w14:paraId="33AF59C2" w14:textId="5482FEB5" w:rsidR="005065CA" w:rsidRDefault="001B3A45" w:rsidP="00246DDA">
      <w:pPr>
        <w:pStyle w:val="bulletlist"/>
        <w:rPr>
          <w:lang w:val="en-US"/>
        </w:rPr>
      </w:pPr>
      <w:r>
        <w:rPr>
          <w:noProof/>
        </w:rPr>
        <mc:AlternateContent>
          <mc:Choice Requires="wps">
            <w:drawing>
              <wp:anchor distT="45720" distB="45720" distL="114300" distR="114300" simplePos="0" relativeHeight="251702272" behindDoc="0" locked="0" layoutInCell="1" allowOverlap="1" wp14:anchorId="1D93F1C0" wp14:editId="07520568">
                <wp:simplePos x="0" y="0"/>
                <wp:positionH relativeFrom="column">
                  <wp:posOffset>3378373</wp:posOffset>
                </wp:positionH>
                <wp:positionV relativeFrom="paragraph">
                  <wp:posOffset>130580</wp:posOffset>
                </wp:positionV>
                <wp:extent cx="3028950" cy="1404620"/>
                <wp:effectExtent l="0" t="0" r="19050" b="2032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rgbClr val="000000"/>
                          </a:solidFill>
                          <a:miter lim="800000"/>
                          <a:headEnd/>
                          <a:tailEnd/>
                        </a:ln>
                      </wps:spPr>
                      <wps:txbx>
                        <w:txbxContent>
                          <w:p w14:paraId="05443CE1" w14:textId="7A46611D" w:rsidR="00CD458C" w:rsidRDefault="00CD458C">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1D93F1C0" id="_x0000_s1048" type="#_x0000_t202" style="position:absolute;left:0;text-align:left;margin-left:266pt;margin-top:10.3pt;width:238.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">
                <v:textbox style="mso-fit-shape-to-text:t">
                  <w:txbxContent>
                    <w:p w14:paraId="05443CE1" w14:textId="7A46611D" w:rsidR="00CD458C" w:rsidRDefault="00CD458C">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v:textbox>
                <w10:wrap type="square"/>
              </v:shape>
            </w:pict>
          </mc:Fallback>
        </mc:AlternateContent>
      </w:r>
      <w:r w:rsidR="005065CA">
        <w:rPr>
          <w:lang w:val="en-US"/>
        </w:rPr>
        <w:t>In addition to that, the button “Show Model Assessment” calls the function “</w:t>
      </w:r>
      <w:proofErr w:type="spellStart"/>
      <w:proofErr w:type="gramStart"/>
      <w:r w:rsidR="005065CA">
        <w:rPr>
          <w:lang w:val="en-US"/>
        </w:rPr>
        <w:t>popupmsg</w:t>
      </w:r>
      <w:proofErr w:type="spellEnd"/>
      <w:r w:rsidR="005065CA">
        <w:rPr>
          <w:lang w:val="en-US"/>
        </w:rPr>
        <w:t>(</w:t>
      </w:r>
      <w:proofErr w:type="gramEnd"/>
      <w:r w:rsidR="005065CA">
        <w:rPr>
          <w:lang w:val="en-US"/>
        </w:rPr>
        <w:t>)”, which pops up another window that contains all the performance assessment metrics values of the chosen ML classifier model.</w:t>
      </w:r>
    </w:p>
    <w:p w14:paraId="79EAC737" w14:textId="7EBA84BB" w:rsidR="00AD70EB" w:rsidRDefault="00AD70EB" w:rsidP="00246DDA">
      <w:pPr>
        <w:pStyle w:val="bulletlist"/>
        <w:rPr>
          <w:lang w:val="en-US"/>
        </w:rPr>
      </w:pPr>
      <w:r>
        <w:rPr>
          <w:lang w:val="en-US"/>
        </w:rPr>
        <w:t>The button “Try Again?” calls the function “</w:t>
      </w:r>
      <w:proofErr w:type="gramStart"/>
      <w:r>
        <w:rPr>
          <w:lang w:val="en-US"/>
        </w:rPr>
        <w:t>reset(</w:t>
      </w:r>
      <w:proofErr w:type="gramEnd"/>
      <w:r>
        <w:rPr>
          <w:lang w:val="en-US"/>
        </w:rPr>
        <w:t>)” which clears all the fields of the GUI to enable the user to test another file.</w:t>
      </w:r>
    </w:p>
    <w:p w14:paraId="027C4300" w14:textId="5646BAC4" w:rsidR="00AD70EB" w:rsidRDefault="00AD70EB" w:rsidP="00246DDA">
      <w:pPr>
        <w:pStyle w:val="bulletlist"/>
        <w:rPr>
          <w:lang w:val="en-US"/>
        </w:rPr>
      </w:pPr>
      <w:r>
        <w:rPr>
          <w:lang w:val="en-US"/>
        </w:rPr>
        <w:t xml:space="preserve">The button “Exit” simply exits the GUI application. </w:t>
      </w:r>
    </w:p>
    <w:p w14:paraId="7BDA73F0" w14:textId="4F658EE5"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005F08F3">
        <w:rPr>
          <w:lang w:val="en-US"/>
        </w:rPr>
        <w:t>D</w:t>
      </w:r>
      <w:r w:rsidR="005F08F3" w:rsidRPr="000677B7">
        <w:rPr>
          <w:lang w:val="en-US"/>
        </w:rPr>
        <w:t>iscrimination</w:t>
      </w:r>
      <w:r w:rsidR="005F08F3">
        <w:rPr>
          <w:lang w:val="en-US"/>
        </w:rPr>
        <w:t xml:space="preserve"> of Reflected</w:t>
      </w:r>
      <w:r w:rsidR="005F08F3" w:rsidRPr="000677B7">
        <w:rPr>
          <w:lang w:val="en-US"/>
        </w:rPr>
        <w:t xml:space="preserve"> </w:t>
      </w:r>
      <w:r w:rsidRPr="000677B7">
        <w:rPr>
          <w:lang w:val="en-US"/>
        </w:rPr>
        <w:t>Sound signal</w:t>
      </w:r>
      <w:r>
        <w:rPr>
          <w:lang w:val="en-US"/>
        </w:rPr>
        <w:t>”.</w:t>
      </w:r>
    </w:p>
    <w:p w14:paraId="60614434" w14:textId="7AA3A06C" w:rsidR="00324C93" w:rsidRDefault="00CE7FC8" w:rsidP="00324C93">
      <w:pPr>
        <w:pStyle w:val="bulletlist"/>
        <w:rPr>
          <w:lang w:val="en-US"/>
        </w:rPr>
      </w:pPr>
      <w:r w:rsidRPr="00CE7FC8">
        <w:rPr>
          <w:noProof/>
          <w:lang w:val="en-US"/>
        </w:rPr>
        <mc:AlternateContent>
          <mc:Choice Requires="wps">
            <w:drawing>
              <wp:anchor distT="45720" distB="45720" distL="114300" distR="114300" simplePos="0" relativeHeight="251700224" behindDoc="0" locked="0" layoutInCell="1" allowOverlap="1" wp14:anchorId="44E28E09" wp14:editId="2F56D102">
                <wp:simplePos x="0" y="0"/>
                <wp:positionH relativeFrom="column">
                  <wp:posOffset>102870</wp:posOffset>
                </wp:positionH>
                <wp:positionV relativeFrom="paragraph">
                  <wp:posOffset>445135</wp:posOffset>
                </wp:positionV>
                <wp:extent cx="3011170" cy="3310890"/>
                <wp:effectExtent l="0" t="0" r="17780" b="2286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3310890"/>
                        </a:xfrm>
                        <a:prstGeom prst="rect">
                          <a:avLst/>
                        </a:prstGeom>
                        <a:solidFill>
                          <a:srgbClr val="FFFFFF"/>
                        </a:solidFill>
                        <a:ln w="9525">
                          <a:solidFill>
                            <a:srgbClr val="000000"/>
                          </a:solidFill>
                          <a:miter lim="800000"/>
                          <a:headEnd/>
                          <a:tailEnd/>
                        </a:ln>
                      </wps:spPr>
                      <wps:txbx>
                        <w:txbxContent>
                          <w:p w14:paraId="6D686FB3" w14:textId="1D68F7A6" w:rsidR="00CD458C" w:rsidRDefault="00CD458C">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4E28E09" id="_x0000_s1049" type="#_x0000_t202" style="position:absolute;left:0;text-align:left;margin-left:8.1pt;margin-top:35.05pt;width:237.1pt;height:260.7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">
                <v:textbox>
                  <w:txbxContent>
                    <w:p w14:paraId="6D686FB3" w14:textId="1D68F7A6" w:rsidR="00CD458C" w:rsidRDefault="00CD458C">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v:textbox>
                <w10:wrap type="square"/>
              </v:shape>
            </w:pict>
          </mc:Fallback>
        </mc:AlternateContent>
      </w:r>
      <w:r w:rsidR="00324C93">
        <w:rPr>
          <w:lang w:val="en-US"/>
        </w:rPr>
        <w:t>The preview of this GUI application is illustrated in Fig.</w:t>
      </w:r>
      <w:r>
        <w:rPr>
          <w:lang w:val="en-US"/>
        </w:rPr>
        <w:t xml:space="preserve"> 2</w:t>
      </w:r>
      <w:r w:rsidR="00AD70EB">
        <w:rPr>
          <w:lang w:val="en-US"/>
        </w:rPr>
        <w:t>3</w:t>
      </w:r>
      <w:r w:rsidR="00324C93">
        <w:rPr>
          <w:lang w:val="en-US"/>
        </w:rPr>
        <w:t>.</w:t>
      </w:r>
    </w:p>
    <w:p w14:paraId="3E670914" w14:textId="2C179729" w:rsidR="00AD70EB" w:rsidRPr="00C61307" w:rsidRDefault="00CE7FC8" w:rsidP="00F342BF">
      <w:pPr>
        <w:pStyle w:val="figurecaption"/>
        <w:jc w:val="center"/>
      </w:pPr>
      <w:r>
        <w:t>The GUI preview</w:t>
      </w:r>
    </w:p>
    <w:p w14:paraId="432706B3" w14:textId="3C35085B" w:rsidR="00225D89" w:rsidRDefault="00225D89" w:rsidP="00225D89">
      <w:pPr>
        <w:pStyle w:val="Heading1"/>
        <w:ind w:firstLine="0"/>
      </w:pPr>
      <w:r>
        <w:t>Results</w:t>
      </w:r>
    </w:p>
    <w:p w14:paraId="72B89E2A" w14:textId="7870FB72"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rsidR="002A6EDE">
        <w:rPr>
          <w:lang w:val="en-US"/>
        </w:rPr>
        <w:t>B</w:t>
      </w:r>
      <w:proofErr w:type="spellStart"/>
      <w:r>
        <w:t>inary</w:t>
      </w:r>
      <w:proofErr w:type="spellEnd"/>
      <w:r>
        <w:t xml:space="preserve"> classification model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63ECFBFE" w14:textId="77777777" w:rsidR="006C2A9F" w:rsidRDefault="001866D4" w:rsidP="006C2A9F">
      <w:pPr>
        <w:pStyle w:val="Heading2"/>
      </w:pPr>
      <w:r>
        <w:t>The Implemented Binary Classification Model</w:t>
      </w:r>
    </w:p>
    <w:p w14:paraId="3CE09EBC" w14:textId="158C39DC" w:rsidR="001866D4" w:rsidRPr="006C2A9F" w:rsidRDefault="001866D4" w:rsidP="006C2A9F">
      <w:pPr>
        <w:pStyle w:val="BodyText"/>
      </w:pPr>
      <w:r w:rsidRPr="006C2A9F">
        <w:t xml:space="preserve">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features, the most efficient ML classification model is chosen. As depicted in Fig. </w:t>
      </w:r>
      <w:r w:rsidR="007168F4" w:rsidRPr="006C2A9F">
        <w:t>2</w:t>
      </w:r>
      <w:r w:rsidR="001B3A45" w:rsidRPr="006C2A9F">
        <w:t>4</w:t>
      </w:r>
      <w:r w:rsidRPr="006C2A9F">
        <w:t xml:space="preserve">, the RF classifier stands out among all the other classifiers with </w:t>
      </w:r>
      <w:r w:rsidR="001B3A45" w:rsidRPr="006C2A9F">
        <w:t>95.7</w:t>
      </w:r>
      <w:r w:rsidRPr="006C2A9F">
        <w:t>%. Accuracy, which is the highest. Consequently, the ML model trained with the</w:t>
      </w:r>
      <w:r w:rsidRPr="00986ACF">
        <w:t xml:space="preserve"> </w:t>
      </w:r>
      <w:r w:rsidRPr="006C2A9F">
        <w:t>RF classifier is stored for future utilization as the Binary Classification Model.</w:t>
      </w:r>
    </w:p>
    <w:p w14:paraId="62FCC9F7" w14:textId="786925F6" w:rsidR="00056054" w:rsidRPr="001866D4" w:rsidRDefault="00B312A1" w:rsidP="004560A3">
      <w:pPr>
        <w:pStyle w:val="figurecaption"/>
        <w:jc w:val="center"/>
      </w:pPr>
      <w:r>
        <w:t>Assessment</w:t>
      </w:r>
      <w:r w:rsidR="001C3C83">
        <w:t xml:space="preserve"> </w:t>
      </w:r>
      <w:r w:rsidR="00D221F8">
        <w:t>of</w:t>
      </w:r>
      <w:r w:rsidR="001C3C83">
        <w:t xml:space="preserve"> best ML classifier</w:t>
      </w:r>
    </w:p>
    <w:p w14:paraId="0CF50DEB" w14:textId="24882BB4" w:rsidR="006C2A9F" w:rsidRPr="006C2A9F" w:rsidRDefault="006C2A9F" w:rsidP="006C2A9F">
      <w:pPr>
        <w:pStyle w:val="Heading2"/>
        <w:rPr>
          <w:i w:val="0"/>
          <w:iCs w:val="0"/>
        </w:rPr>
      </w:pPr>
      <w:r>
        <w:t xml:space="preserve">Model </w:t>
      </w:r>
      <w:r w:rsidR="00056054">
        <w:t>Performance Evaluation</w:t>
      </w:r>
    </w:p>
    <w:p w14:paraId="2E4E86C6" w14:textId="799A6554" w:rsidR="0079390D" w:rsidRDefault="006C2A9F" w:rsidP="006C2A9F">
      <w:pPr>
        <w:pStyle w:val="BodyText"/>
        <w:ind w:firstLine="0"/>
        <w:rPr>
          <w:i/>
          <w:iCs/>
        </w:rPr>
      </w:pPr>
      <w:r>
        <w:tab/>
      </w:r>
      <w:r w:rsidR="00147731">
        <w:t>The main agenda is that the implemented Binary classification model must predict the correct Object by extracting and matching features of the provided reflected signal. T</w:t>
      </w:r>
      <w:r w:rsidR="00056054" w:rsidRPr="00056054">
        <w:t xml:space="preserve">o assess the implemented Binary classification or Discriminator model using </w:t>
      </w:r>
      <w:r w:rsidR="001C563F">
        <w:t xml:space="preserve">the </w:t>
      </w:r>
      <w:r w:rsidR="00056054" w:rsidRPr="00056054">
        <w:t>RF classifier, Some evaluation metrics are applied</w:t>
      </w:r>
      <w:r w:rsidR="00056054">
        <w:t xml:space="preserve">. Following are </w:t>
      </w:r>
      <w:r w:rsidR="001C563F">
        <w:t xml:space="preserve">the </w:t>
      </w:r>
      <w:r w:rsidR="00056054">
        <w:t>results of these metrics.</w:t>
      </w:r>
    </w:p>
    <w:p w14:paraId="0BFFB4EE" w14:textId="4AE240A4" w:rsidR="00147731" w:rsidRPr="007D544D" w:rsidRDefault="007D544D" w:rsidP="006C2A9F">
      <w:pPr>
        <w:pStyle w:val="Heading3"/>
        <w:ind w:firstLine="288"/>
        <w:rPr>
          <w:i w:val="0"/>
          <w:iCs w:val="0"/>
        </w:rPr>
      </w:pPr>
      <w:r>
        <mc:AlternateContent>
          <mc:Choice Requires="wps">
            <w:drawing>
              <wp:anchor distT="45720" distB="45720" distL="114300" distR="114300" simplePos="0" relativeHeight="251704320" behindDoc="0" locked="0" layoutInCell="1" allowOverlap="1" wp14:anchorId="275AC02E" wp14:editId="091B65C1">
                <wp:simplePos x="0" y="0"/>
                <wp:positionH relativeFrom="column">
                  <wp:posOffset>60325</wp:posOffset>
                </wp:positionH>
                <wp:positionV relativeFrom="paragraph">
                  <wp:posOffset>685800</wp:posOffset>
                </wp:positionV>
                <wp:extent cx="2933700" cy="1481455"/>
                <wp:effectExtent l="0" t="0" r="19050" b="2349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81455"/>
                        </a:xfrm>
                        <a:prstGeom prst="rect">
                          <a:avLst/>
                        </a:prstGeom>
                        <a:solidFill>
                          <a:srgbClr val="FFFFFF"/>
                        </a:solidFill>
                        <a:ln w="9525">
                          <a:solidFill>
                            <a:srgbClr val="000000"/>
                          </a:solidFill>
                          <a:miter lim="800000"/>
                          <a:headEnd/>
                          <a:tailEnd/>
                        </a:ln>
                      </wps:spPr>
                      <wps:txbx>
                        <w:txbxContent>
                          <w:p w14:paraId="6DC10757" w14:textId="47B65F68" w:rsidR="00CD458C" w:rsidRDefault="00CD458C">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75AC02E" id="_x0000_s1050" type="#_x0000_t202" style="position:absolute;left:0;text-align:left;margin-left:4.75pt;margin-top:54pt;width:231pt;height:116.6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">
                <v:textbox>
                  <w:txbxContent>
                    <w:p w14:paraId="6DC10757" w14:textId="47B65F68" w:rsidR="00CD458C" w:rsidRDefault="00CD458C">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v:textbox>
                <w10:wrap type="square"/>
              </v:shape>
            </w:pict>
          </mc:Fallback>
        </mc:AlternateContent>
      </w:r>
      <w:r w:rsidR="00982A33">
        <w:t xml:space="preserve">Confusion Matrix: </w:t>
      </w:r>
      <w:r w:rsidR="00982A33" w:rsidRPr="00982A33">
        <w:rPr>
          <w:i w:val="0"/>
          <w:iCs w:val="0"/>
        </w:rPr>
        <w:t>The obtained Confusion matrix is depicted in Fig.</w:t>
      </w:r>
      <w:r w:rsidR="001B3A45">
        <w:rPr>
          <w:i w:val="0"/>
          <w:iCs w:val="0"/>
        </w:rPr>
        <w:t xml:space="preserve"> 25</w:t>
      </w:r>
      <w:r w:rsidR="00982A33" w:rsidRPr="00982A33">
        <w:rPr>
          <w:i w:val="0"/>
          <w:iCs w:val="0"/>
        </w:rPr>
        <w:t>.</w:t>
      </w:r>
      <w:r w:rsidR="00982A33">
        <w:rPr>
          <w:i w:val="0"/>
          <w:iCs w:val="0"/>
        </w:rPr>
        <w:t xml:space="preserve"> </w:t>
      </w:r>
      <w:r w:rsidR="00982A33"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982A33"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982A33"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982A33"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982A33" w:rsidRPr="00982A33">
        <w:rPr>
          <w:b/>
          <w:bCs/>
          <w:i w:val="0"/>
          <w:iCs w:val="0"/>
          <w:vertAlign w:val="subscript"/>
        </w:rPr>
        <w:t xml:space="preserve"> </w:t>
      </w:r>
      <w:r w:rsidR="00982A33" w:rsidRPr="00982A33">
        <w:rPr>
          <w:i w:val="0"/>
          <w:iCs w:val="0"/>
        </w:rPr>
        <w:t>are derived from th</w:t>
      </w:r>
      <w:r w:rsidR="00982A33">
        <w:rPr>
          <w:i w:val="0"/>
          <w:iCs w:val="0"/>
        </w:rPr>
        <w:t>is</w:t>
      </w:r>
      <w:r w:rsidR="00982A33" w:rsidRPr="00982A33">
        <w:rPr>
          <w:i w:val="0"/>
          <w:iCs w:val="0"/>
        </w:rPr>
        <w:t xml:space="preserve"> confusion matrix.</w:t>
      </w:r>
    </w:p>
    <w:p w14:paraId="2BAB70ED" w14:textId="2B3E7D6F" w:rsidR="001C563F" w:rsidRDefault="007D544D" w:rsidP="007D544D">
      <w:pPr>
        <w:pStyle w:val="figurecaption"/>
        <w:jc w:val="center"/>
      </w:pPr>
      <w:r>
        <w:t>Obtained Confusion matrix</w:t>
      </w:r>
    </w:p>
    <w:p w14:paraId="1A071C40" w14:textId="34293D02" w:rsidR="00E20904" w:rsidRPr="001B3A45" w:rsidRDefault="002A6EDE" w:rsidP="006C2A9F">
      <w:pPr>
        <w:pStyle w:val="Heading3"/>
        <w:ind w:firstLine="288"/>
      </w:pPr>
      <w:r w:rsidRPr="00634541">
        <w:lastRenderedPageBreak/>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w:t>
      </w:r>
      <w:r>
        <w:rPr>
          <w:i w:val="0"/>
          <w:iCs w:val="0"/>
        </w:rPr>
        <w:t>Fig. 2</w:t>
      </w:r>
      <w:r w:rsidR="001B3A45">
        <w:rPr>
          <w:i w:val="0"/>
          <w:iCs w:val="0"/>
        </w:rPr>
        <w:t>6</w:t>
      </w:r>
      <w:r>
        <w:rPr>
          <w:i w:val="0"/>
          <w:iCs w:val="0"/>
        </w:rPr>
        <w:t>.</w:t>
      </w:r>
    </w:p>
    <w:p w14:paraId="342B8693" w14:textId="035D4F2B" w:rsidR="002A6EDE" w:rsidRPr="002A6EDE" w:rsidRDefault="00CD458C" w:rsidP="002A6EDE">
      <w:r>
        <w:rPr>
          <w:noProof/>
        </w:rPr>
        <mc:AlternateContent>
          <mc:Choice Requires="wps">
            <w:drawing>
              <wp:anchor distT="45720" distB="45720" distL="114300" distR="114300" simplePos="0" relativeHeight="251710464" behindDoc="0" locked="0" layoutInCell="1" allowOverlap="1" wp14:anchorId="3AC90F3B" wp14:editId="08A91DD2">
                <wp:simplePos x="0" y="0"/>
                <wp:positionH relativeFrom="column">
                  <wp:posOffset>3310255</wp:posOffset>
                </wp:positionH>
                <wp:positionV relativeFrom="paragraph">
                  <wp:posOffset>698500</wp:posOffset>
                </wp:positionV>
                <wp:extent cx="3028950" cy="1790700"/>
                <wp:effectExtent l="0" t="0" r="19050"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790700"/>
                        </a:xfrm>
                        <a:prstGeom prst="rect">
                          <a:avLst/>
                        </a:prstGeom>
                        <a:solidFill>
                          <a:srgbClr val="FFFFFF"/>
                        </a:solidFill>
                        <a:ln w="9525">
                          <a:solidFill>
                            <a:srgbClr val="000000"/>
                          </a:solidFill>
                          <a:miter lim="800000"/>
                          <a:headEnd/>
                          <a:tailEnd/>
                        </a:ln>
                      </wps:spPr>
                      <wps:txbx>
                        <w:txbxContent>
                          <w:p w14:paraId="29736A50" w14:textId="128C3121" w:rsidR="00CD458C" w:rsidRDefault="00CD458C">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37180" cy="16954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AC90F3B" id="_x0000_s1051" type="#_x0000_t202" style="position:absolute;left:0;text-align:left;margin-left:260.65pt;margin-top:55pt;width:238.5pt;height:14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">
                <v:textbox>
                  <w:txbxContent>
                    <w:p w14:paraId="29736A50" w14:textId="128C3121" w:rsidR="00CD458C" w:rsidRDefault="00CD458C">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37180" cy="1695450"/>
                                    </a:xfrm>
                                    <a:prstGeom prst="rect">
                                      <a:avLst/>
                                    </a:prstGeom>
                                  </pic:spPr>
                                </pic:pic>
                              </a:graphicData>
                            </a:graphic>
                          </wp:inline>
                        </w:drawing>
                      </w:r>
                    </w:p>
                  </w:txbxContent>
                </v:textbox>
                <w10:wrap type="square"/>
              </v:shape>
            </w:pict>
          </mc:Fallback>
        </mc:AlternateContent>
      </w:r>
      <w:r w:rsidR="001B3A45">
        <w:rPr>
          <w:noProof/>
        </w:rPr>
        <mc:AlternateContent>
          <mc:Choice Requires="wps">
            <w:drawing>
              <wp:anchor distT="45720" distB="45720" distL="114300" distR="114300" simplePos="0" relativeHeight="251706368" behindDoc="0" locked="0" layoutInCell="1" allowOverlap="1" wp14:anchorId="364FC483" wp14:editId="214163CA">
                <wp:simplePos x="0" y="0"/>
                <wp:positionH relativeFrom="column">
                  <wp:posOffset>-26035</wp:posOffset>
                </wp:positionH>
                <wp:positionV relativeFrom="paragraph">
                  <wp:posOffset>213360</wp:posOffset>
                </wp:positionV>
                <wp:extent cx="3068955" cy="2099310"/>
                <wp:effectExtent l="0" t="0" r="17145" b="1524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955" cy="2099310"/>
                        </a:xfrm>
                        <a:prstGeom prst="rect">
                          <a:avLst/>
                        </a:prstGeom>
                        <a:solidFill>
                          <a:srgbClr val="FFFFFF"/>
                        </a:solidFill>
                        <a:ln w="9525">
                          <a:solidFill>
                            <a:srgbClr val="000000"/>
                          </a:solidFill>
                          <a:miter lim="800000"/>
                          <a:headEnd/>
                          <a:tailEnd/>
                        </a:ln>
                      </wps:spPr>
                      <wps:txbx>
                        <w:txbxContent>
                          <w:p w14:paraId="195CA420" w14:textId="2615C652" w:rsidR="00CD458C" w:rsidRDefault="00CD458C">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65">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64FC483" id="_x0000_s1052" type="#_x0000_t202" style="position:absolute;left:0;text-align:left;margin-left:-2.05pt;margin-top:16.8pt;width:241.65pt;height:165.3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KqKQIAAE4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">
                <v:textbox>
                  <w:txbxContent>
                    <w:p w14:paraId="195CA420" w14:textId="2615C652" w:rsidR="00CD458C" w:rsidRDefault="00CD458C">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66">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v:textbox>
                <w10:wrap type="square"/>
              </v:shape>
            </w:pict>
          </mc:Fallback>
        </mc:AlternateContent>
      </w:r>
    </w:p>
    <w:p w14:paraId="4D60BFB6" w14:textId="761E4C2D" w:rsidR="00E448A3" w:rsidRDefault="00F31B9D" w:rsidP="00F31B9D">
      <w:pPr>
        <w:pStyle w:val="figurecaption"/>
        <w:jc w:val="center"/>
      </w:pPr>
      <w:r>
        <w:t>Evaluated Assessment metrics</w:t>
      </w:r>
    </w:p>
    <w:p w14:paraId="6CD7DF68" w14:textId="603BF205" w:rsidR="002919B5" w:rsidRPr="002919B5" w:rsidRDefault="00E448A3" w:rsidP="006C2A9F">
      <w:pPr>
        <w:pStyle w:val="Heading3"/>
        <w:ind w:firstLine="288"/>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 </w:t>
      </w:r>
    </w:p>
    <w:p w14:paraId="46B24590" w14:textId="7B9D9203"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642668">
            <w:pPr>
              <w:pStyle w:val="tablecopy"/>
              <w:rPr>
                <w:b/>
                <w:bCs/>
              </w:rPr>
            </w:pPr>
            <w:r w:rsidRPr="00D42C0C">
              <w:rPr>
                <w:b/>
                <w:bCs/>
              </w:rPr>
              <w:t>Accuracy</w:t>
            </w:r>
          </w:p>
        </w:tc>
        <w:tc>
          <w:tcPr>
            <w:tcW w:w="2410" w:type="dxa"/>
            <w:tcBorders>
              <w:left w:val="single" w:sz="4" w:space="0" w:color="auto"/>
            </w:tcBorders>
            <w:vAlign w:val="center"/>
          </w:tcPr>
          <w:p w14:paraId="0428850A" w14:textId="6F8E42AE" w:rsidR="00E448A3" w:rsidRDefault="00272E4C" w:rsidP="00642668">
            <w:pPr>
              <w:pStyle w:val="tablecopy"/>
              <w:jc w:val="center"/>
            </w:pPr>
            <w:r>
              <w:t>95.77%</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642668">
            <w:pPr>
              <w:pStyle w:val="tablecopy"/>
              <w:rPr>
                <w:b/>
                <w:bCs/>
              </w:rPr>
            </w:pPr>
            <w:r w:rsidRPr="00D42C0C">
              <w:rPr>
                <w:b/>
                <w:bCs/>
              </w:rPr>
              <w:t>Precision</w:t>
            </w:r>
          </w:p>
        </w:tc>
        <w:tc>
          <w:tcPr>
            <w:tcW w:w="2410" w:type="dxa"/>
            <w:tcBorders>
              <w:left w:val="single" w:sz="4" w:space="0" w:color="auto"/>
            </w:tcBorders>
            <w:vAlign w:val="center"/>
          </w:tcPr>
          <w:p w14:paraId="7833912D" w14:textId="4D126A13" w:rsidR="00E448A3" w:rsidRDefault="00272E4C" w:rsidP="00642668">
            <w:pPr>
              <w:pStyle w:val="tablecopy"/>
              <w:jc w:val="center"/>
            </w:pPr>
            <w:r>
              <w:t>96.0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642668">
            <w:pPr>
              <w:pStyle w:val="tablecopy"/>
              <w:rPr>
                <w:b/>
                <w:bCs/>
              </w:rPr>
            </w:pPr>
            <w:r w:rsidRPr="00D42C0C">
              <w:rPr>
                <w:b/>
                <w:bCs/>
              </w:rPr>
              <w:t>Recall</w:t>
            </w:r>
          </w:p>
        </w:tc>
        <w:tc>
          <w:tcPr>
            <w:tcW w:w="2410" w:type="dxa"/>
            <w:tcBorders>
              <w:left w:val="single" w:sz="4" w:space="0" w:color="auto"/>
            </w:tcBorders>
            <w:vAlign w:val="center"/>
          </w:tcPr>
          <w:p w14:paraId="5ABB245A" w14:textId="74C6DCCA" w:rsidR="00E448A3" w:rsidRDefault="00272E4C" w:rsidP="00642668">
            <w:pPr>
              <w:pStyle w:val="tablecopy"/>
              <w:jc w:val="center"/>
            </w:pPr>
            <w:r>
              <w:t>96.05%</w:t>
            </w: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642668">
            <w:pPr>
              <w:pStyle w:val="tablecopy"/>
              <w:rPr>
                <w:b/>
                <w:bCs/>
              </w:rPr>
            </w:pPr>
            <w:r w:rsidRPr="00D42C0C">
              <w:rPr>
                <w:b/>
                <w:bCs/>
              </w:rPr>
              <w:t>F1 score</w:t>
            </w:r>
          </w:p>
        </w:tc>
        <w:tc>
          <w:tcPr>
            <w:tcW w:w="2410" w:type="dxa"/>
            <w:tcBorders>
              <w:left w:val="single" w:sz="4" w:space="0" w:color="auto"/>
            </w:tcBorders>
            <w:vAlign w:val="center"/>
          </w:tcPr>
          <w:p w14:paraId="444D2321" w14:textId="0C1125FA" w:rsidR="00E448A3" w:rsidRDefault="00272E4C" w:rsidP="00642668">
            <w:pPr>
              <w:pStyle w:val="tablecopy"/>
              <w:jc w:val="center"/>
            </w:pPr>
            <w:r>
              <w:t>96.05%</w:t>
            </w:r>
          </w:p>
        </w:tc>
      </w:tr>
    </w:tbl>
    <w:p w14:paraId="6ABC3828" w14:textId="5C0884D3" w:rsidR="002919B5" w:rsidRDefault="002919B5" w:rsidP="002919B5">
      <w:pPr>
        <w:pStyle w:val="Heading4"/>
        <w:numPr>
          <w:ilvl w:val="0"/>
          <w:numId w:val="0"/>
        </w:numPr>
      </w:pPr>
    </w:p>
    <w:p w14:paraId="48CA36AF" w14:textId="68ADD419" w:rsidR="002919B5" w:rsidRDefault="00294609" w:rsidP="006C2A9F">
      <w:pPr>
        <w:pStyle w:val="Heading3"/>
        <w:ind w:firstLine="288"/>
        <w:rPr>
          <w:i w:val="0"/>
          <w:iCs w:val="0"/>
        </w:rPr>
      </w:pPr>
      <w:r>
        <mc:AlternateContent>
          <mc:Choice Requires="wps">
            <w:drawing>
              <wp:anchor distT="45720" distB="45720" distL="114300" distR="114300" simplePos="0" relativeHeight="251708416" behindDoc="0" locked="0" layoutInCell="1" allowOverlap="1" wp14:anchorId="5E84E4B6" wp14:editId="6C2D18CC">
                <wp:simplePos x="0" y="0"/>
                <wp:positionH relativeFrom="column">
                  <wp:posOffset>33655</wp:posOffset>
                </wp:positionH>
                <wp:positionV relativeFrom="paragraph">
                  <wp:posOffset>503555</wp:posOffset>
                </wp:positionV>
                <wp:extent cx="3009265" cy="1955800"/>
                <wp:effectExtent l="0" t="0" r="19685" b="2540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1955800"/>
                        </a:xfrm>
                        <a:prstGeom prst="rect">
                          <a:avLst/>
                        </a:prstGeom>
                        <a:solidFill>
                          <a:srgbClr val="FFFFFF"/>
                        </a:solidFill>
                        <a:ln w="9525">
                          <a:solidFill>
                            <a:srgbClr val="000000"/>
                          </a:solidFill>
                          <a:miter lim="800000"/>
                          <a:headEnd/>
                          <a:tailEnd/>
                        </a:ln>
                      </wps:spPr>
                      <wps:txbx>
                        <w:txbxContent>
                          <w:p w14:paraId="58A0C763" w14:textId="1DBA8260" w:rsidR="00CD458C" w:rsidRDefault="00CD458C">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E84E4B6" id="_x0000_s1053" type="#_x0000_t202" style="position:absolute;left:0;text-align:left;margin-left:2.65pt;margin-top:39.65pt;width:236.95pt;height:15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dCKw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">
                <v:textbox>
                  <w:txbxContent>
                    <w:p w14:paraId="58A0C763" w14:textId="1DBA8260" w:rsidR="00CD458C" w:rsidRDefault="00CD458C">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v:textbox>
                <w10:wrap type="square"/>
              </v:shape>
            </w:pict>
          </mc:Fallback>
        </mc:AlternateContent>
      </w:r>
      <w:r w:rsidR="002919B5">
        <w:t xml:space="preserve">ROC Plot: </w:t>
      </w:r>
      <w:r w:rsidR="002919B5" w:rsidRPr="002919B5">
        <w:rPr>
          <w:i w:val="0"/>
          <w:iCs w:val="0"/>
        </w:rPr>
        <w:t>The obtained ROC plo</w:t>
      </w:r>
      <w:r w:rsidR="002919B5">
        <w:rPr>
          <w:i w:val="0"/>
          <w:iCs w:val="0"/>
        </w:rPr>
        <w:t xml:space="preserve">t is depicted in Fig. </w:t>
      </w:r>
      <w:r>
        <w:rPr>
          <w:i w:val="0"/>
          <w:iCs w:val="0"/>
        </w:rPr>
        <w:t>2</w:t>
      </w:r>
      <w:r w:rsidR="00272E4C">
        <w:rPr>
          <w:i w:val="0"/>
          <w:iCs w:val="0"/>
        </w:rPr>
        <w:t>7</w:t>
      </w:r>
      <w:r w:rsidR="002919B5">
        <w:rPr>
          <w:i w:val="0"/>
          <w:iCs w:val="0"/>
        </w:rPr>
        <w:t>.</w:t>
      </w:r>
    </w:p>
    <w:p w14:paraId="6CE632B2" w14:textId="269A5188" w:rsidR="002919B5" w:rsidRDefault="004878DE" w:rsidP="00D16EDD">
      <w:pPr>
        <w:pStyle w:val="figurecaption"/>
        <w:jc w:val="center"/>
      </w:pPr>
      <w:r>
        <w:t>ROC Plot</w:t>
      </w:r>
    </w:p>
    <w:p w14:paraId="5812B18A" w14:textId="731B70C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w:t>
      </w:r>
      <w:r w:rsidR="00272E4C">
        <w:rPr>
          <w:lang w:val="en-US"/>
        </w:rPr>
        <w:t>95.77</w:t>
      </w:r>
      <w:r>
        <w:rPr>
          <w:lang w:val="en-US"/>
        </w:rPr>
        <w:t xml:space="preserve">%. </w:t>
      </w:r>
    </w:p>
    <w:p w14:paraId="69C97866" w14:textId="77777777" w:rsidR="006C2A9F" w:rsidRPr="006C2A9F" w:rsidRDefault="00AD76A7" w:rsidP="006C2A9F">
      <w:pPr>
        <w:pStyle w:val="Heading2"/>
      </w:pPr>
      <w:r>
        <w:t>Discriminator’s Predicted Results via GUI</w:t>
      </w:r>
    </w:p>
    <w:p w14:paraId="307BEBEC" w14:textId="5848E20B" w:rsidR="00E97AC1" w:rsidRPr="00CD458C" w:rsidRDefault="00AD76A7" w:rsidP="00CD458C">
      <w:pPr>
        <w:pStyle w:val="BodyText"/>
      </w:pPr>
      <w:r w:rsidRPr="00E97AC1">
        <w:t xml:space="preserve"> To check the performance of the created GUI application for Binary classification, a random csv file from the dataset of Object</w:t>
      </w:r>
      <w:r>
        <w:t>#1</w:t>
      </w:r>
      <w:r w:rsidRPr="00E97AC1">
        <w:t xml:space="preserve"> is provided to the application</w:t>
      </w:r>
      <w:r>
        <w:t>, as shown in Fig. 2</w:t>
      </w:r>
      <w:r w:rsidR="00CD458C" w:rsidRPr="00CD458C">
        <w:rPr>
          <w:lang w:val="en-US"/>
        </w:rPr>
        <w:t>8</w:t>
      </w:r>
      <w:r>
        <w:t xml:space="preserve">. </w:t>
      </w:r>
      <w:r w:rsidRPr="00E97AC1">
        <w:t xml:space="preserve">After loading the Discriminator model, it predicted that the given signal belongs to Object#1. Fig. </w:t>
      </w:r>
      <w:r>
        <w:t>2</w:t>
      </w:r>
      <w:r w:rsidR="00CD458C">
        <w:rPr>
          <w:lang w:val="de-DE"/>
        </w:rPr>
        <w:t>9</w:t>
      </w:r>
      <w:r w:rsidRPr="00E97AC1">
        <w:t>. proves the accurate prediction by GUI application</w:t>
      </w:r>
      <w:r>
        <w:t>.</w:t>
      </w:r>
    </w:p>
    <w:p w14:paraId="4F826246" w14:textId="59B3FB79" w:rsidR="00275917" w:rsidRDefault="00CD458C" w:rsidP="00CD458C">
      <w:pPr>
        <w:pStyle w:val="figurecaption"/>
        <w:jc w:val="center"/>
      </w:pPr>
      <w:r>
        <mc:AlternateContent>
          <mc:Choice Requires="wps">
            <w:drawing>
              <wp:anchor distT="45720" distB="45720" distL="114300" distR="114300" simplePos="0" relativeHeight="251712512" behindDoc="0" locked="0" layoutInCell="1" allowOverlap="1" wp14:anchorId="188EB7CA" wp14:editId="21274B5C">
                <wp:simplePos x="0" y="0"/>
                <wp:positionH relativeFrom="column">
                  <wp:posOffset>-33020</wp:posOffset>
                </wp:positionH>
                <wp:positionV relativeFrom="paragraph">
                  <wp:posOffset>2223135</wp:posOffset>
                </wp:positionV>
                <wp:extent cx="3053715" cy="2888615"/>
                <wp:effectExtent l="0" t="0" r="13335" b="2603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888615"/>
                        </a:xfrm>
                        <a:prstGeom prst="rect">
                          <a:avLst/>
                        </a:prstGeom>
                        <a:solidFill>
                          <a:srgbClr val="FFFFFF"/>
                        </a:solidFill>
                        <a:ln w="9525">
                          <a:solidFill>
                            <a:srgbClr val="000000"/>
                          </a:solidFill>
                          <a:miter lim="800000"/>
                          <a:headEnd/>
                          <a:tailEnd/>
                        </a:ln>
                      </wps:spPr>
                      <wps:txbx>
                        <w:txbxContent>
                          <w:p w14:paraId="6C2C420F" w14:textId="390C4630" w:rsidR="00CD458C" w:rsidRDefault="00CD458C">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88EB7CA" id="_x0000_s1054" type="#_x0000_t202" style="position:absolute;left:0;text-align:left;margin-left:-2.6pt;margin-top:175.05pt;width:240.45pt;height:227.4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">
                <v:textbox>
                  <w:txbxContent>
                    <w:p w14:paraId="6C2C420F" w14:textId="390C4630" w:rsidR="00CD458C" w:rsidRDefault="00CD458C">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v:textbox>
                <w10:wrap type="square"/>
              </v:shape>
            </w:pict>
          </mc:Fallback>
        </mc:AlternateContent>
      </w:r>
      <w:r w:rsidR="0044489D">
        <w:t>Selected csv file from Object#1’s dat</w:t>
      </w:r>
      <w:r w:rsidR="00B6687D">
        <w:t>a</w:t>
      </w:r>
      <w:r w:rsidR="0044489D">
        <w:t>set</w:t>
      </w:r>
    </w:p>
    <w:p w14:paraId="01110073" w14:textId="443078B3" w:rsidR="00AD76A7" w:rsidRDefault="00B5716F" w:rsidP="00BA0337">
      <w:pPr>
        <w:pStyle w:val="figurecaption"/>
        <w:jc w:val="center"/>
      </w:pPr>
      <w:r>
        <w:t>Predicted Result by GUI</w:t>
      </w:r>
      <w:r w:rsidR="001F691A">
        <w:t>-based Discriminator</w:t>
      </w:r>
    </w:p>
    <w:p w14:paraId="1DE2F736" w14:textId="74F6183E" w:rsidR="00CD458C" w:rsidRDefault="002A5043" w:rsidP="002A5043">
      <w:pPr>
        <w:pStyle w:val="BodyText"/>
        <w:ind w:firstLine="0"/>
      </w:pPr>
      <w:r>
        <w:rPr>
          <w:noProof/>
        </w:rPr>
        <mc:AlternateContent>
          <mc:Choice Requires="wps">
            <w:drawing>
              <wp:anchor distT="45720" distB="45720" distL="114300" distR="114300" simplePos="0" relativeHeight="251724800" behindDoc="0" locked="0" layoutInCell="1" allowOverlap="1" wp14:anchorId="14AE05EF" wp14:editId="2FA401B4">
                <wp:simplePos x="0" y="0"/>
                <wp:positionH relativeFrom="column">
                  <wp:posOffset>29845</wp:posOffset>
                </wp:positionH>
                <wp:positionV relativeFrom="paragraph">
                  <wp:posOffset>388620</wp:posOffset>
                </wp:positionV>
                <wp:extent cx="2990850" cy="1873250"/>
                <wp:effectExtent l="0" t="0" r="1905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873250"/>
                        </a:xfrm>
                        <a:prstGeom prst="rect">
                          <a:avLst/>
                        </a:prstGeom>
                        <a:solidFill>
                          <a:srgbClr val="FFFFFF"/>
                        </a:solidFill>
                        <a:ln w="9525">
                          <a:solidFill>
                            <a:srgbClr val="000000"/>
                          </a:solidFill>
                          <a:miter lim="800000"/>
                          <a:headEnd/>
                          <a:tailEnd/>
                        </a:ln>
                      </wps:spPr>
                      <wps:txbx>
                        <w:txbxContent>
                          <w:p w14:paraId="50F68518" w14:textId="313F4F34" w:rsidR="002A5043" w:rsidRDefault="002A5043">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4AE05EF" id="_x0000_s1055" type="#_x0000_t202" style="position:absolute;left:0;text-align:left;margin-left:2.35pt;margin-top:30.6pt;width:235.5pt;height:14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">
                <v:textbox>
                  <w:txbxContent>
                    <w:p w14:paraId="50F68518" w14:textId="313F4F34" w:rsidR="002A5043" w:rsidRDefault="002A5043">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v:textbox>
                <w10:wrap type="square"/>
              </v:shape>
            </w:pict>
          </mc:Fallback>
        </mc:AlternateContent>
      </w:r>
      <w:r w:rsidR="00CD458C">
        <w:t xml:space="preserve">The obtained STFT spectrogram of the input test signal is represented </w:t>
      </w:r>
      <w:r>
        <w:t>in Fig. 30.</w:t>
      </w:r>
    </w:p>
    <w:p w14:paraId="36677C6B" w14:textId="7E80E5CC" w:rsidR="002A5043" w:rsidRDefault="002A5043" w:rsidP="002A5043">
      <w:pPr>
        <w:pStyle w:val="figurecaption"/>
        <w:jc w:val="center"/>
      </w:pPr>
      <w:r>
        <w:t>STFT spectrogram of test signal (Object#1)</w:t>
      </w:r>
    </w:p>
    <w:p w14:paraId="31FCCF27" w14:textId="66E947D5" w:rsidR="002A5043" w:rsidRDefault="002A5043" w:rsidP="002A5043">
      <w:pPr>
        <w:pStyle w:val="BodyText"/>
      </w:pPr>
      <w:r>
        <w:rPr>
          <w:noProof/>
        </w:rPr>
        <w:lastRenderedPageBreak/>
        <mc:AlternateContent>
          <mc:Choice Requires="wps">
            <w:drawing>
              <wp:anchor distT="45720" distB="45720" distL="114300" distR="114300" simplePos="0" relativeHeight="251726848" behindDoc="0" locked="0" layoutInCell="1" allowOverlap="1" wp14:anchorId="1F70B149" wp14:editId="4B24F7D6">
                <wp:simplePos x="0" y="0"/>
                <wp:positionH relativeFrom="column">
                  <wp:posOffset>40005</wp:posOffset>
                </wp:positionH>
                <wp:positionV relativeFrom="paragraph">
                  <wp:posOffset>660400</wp:posOffset>
                </wp:positionV>
                <wp:extent cx="2984500" cy="1404620"/>
                <wp:effectExtent l="0" t="0" r="25400" b="2032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4620"/>
                        </a:xfrm>
                        <a:prstGeom prst="rect">
                          <a:avLst/>
                        </a:prstGeom>
                        <a:solidFill>
                          <a:srgbClr val="FFFFFF"/>
                        </a:solidFill>
                        <a:ln w="9525">
                          <a:solidFill>
                            <a:srgbClr val="000000"/>
                          </a:solidFill>
                          <a:miter lim="800000"/>
                          <a:headEnd/>
                          <a:tailEnd/>
                        </a:ln>
                      </wps:spPr>
                      <wps:txbx>
                        <w:txbxContent>
                          <w:p w14:paraId="24B749C7" w14:textId="1C923F51" w:rsidR="002A5043" w:rsidRDefault="002A5043">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21714" cy="294421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1F70B149" id="_x0000_s1056" type="#_x0000_t202" style="position:absolute;left:0;text-align:left;margin-left:3.15pt;margin-top:52pt;width:235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gDJwIAAE4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">
                <v:textbox style="mso-fit-shape-to-text:t">
                  <w:txbxContent>
                    <w:p w14:paraId="24B749C7" w14:textId="1C923F51" w:rsidR="002A5043" w:rsidRDefault="002A5043">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21714" cy="2944212"/>
                                    </a:xfrm>
                                    <a:prstGeom prst="rect">
                                      <a:avLst/>
                                    </a:prstGeom>
                                  </pic:spPr>
                                </pic:pic>
                              </a:graphicData>
                            </a:graphic>
                          </wp:inline>
                        </w:drawing>
                      </w:r>
                    </w:p>
                  </w:txbxContent>
                </v:textbox>
                <w10:wrap type="square"/>
              </v:shape>
            </w:pict>
          </mc:Fallback>
        </mc:AlternateContent>
      </w:r>
      <w:r>
        <w:t xml:space="preserve">When the “Show Model Assessment” button is pressed, it pops up another window </w:t>
      </w:r>
      <w:r w:rsidR="000121D3">
        <w:t>that</w:t>
      </w:r>
      <w:r>
        <w:t xml:space="preserve"> depicts the values of model performance evaluation measures, as shown in Fig. 31.</w:t>
      </w:r>
    </w:p>
    <w:p w14:paraId="025764A9" w14:textId="01458533" w:rsidR="002A5043" w:rsidRDefault="002523FE" w:rsidP="002523FE">
      <w:pPr>
        <w:pStyle w:val="figurecaption"/>
        <w:jc w:val="center"/>
      </w:pPr>
      <w:r>
        <w:t>The obtained Model Assessment measures</w:t>
      </w:r>
    </w:p>
    <w:p w14:paraId="49FA4016" w14:textId="26F1E907" w:rsidR="00AD76A7" w:rsidRDefault="003247C0" w:rsidP="00BA0337">
      <w:pPr>
        <w:pStyle w:val="Heading1"/>
        <w:ind w:firstLine="0"/>
      </w:pPr>
      <w:r>
        <w:t>Guidelines to Rebuild the Proposed Solution</w:t>
      </w:r>
    </w:p>
    <w:p w14:paraId="6EEC117E" w14:textId="3C56CDC2" w:rsidR="00AD76A7" w:rsidRDefault="0063242E" w:rsidP="0063242E">
      <w:pPr>
        <w:pStyle w:val="BodyText"/>
        <w:rPr>
          <w:lang w:val="en-US"/>
        </w:rPr>
      </w:pPr>
      <w:r>
        <w:t xml:space="preserve">The steps to </w:t>
      </w:r>
      <w:r w:rsidRPr="0063242E">
        <w:rPr>
          <w:lang w:val="en-US"/>
        </w:rPr>
        <w:t xml:space="preserve">rebuild </w:t>
      </w:r>
      <w:r>
        <w:rPr>
          <w:lang w:val="en-US"/>
        </w:rPr>
        <w:t>the proposed solution are listed as follows.</w:t>
      </w:r>
    </w:p>
    <w:p w14:paraId="692067DC" w14:textId="5C499625" w:rsidR="0063242E" w:rsidRDefault="006B6062" w:rsidP="0063242E">
      <w:pPr>
        <w:pStyle w:val="bulletlist"/>
        <w:rPr>
          <w:lang w:val="en-US"/>
        </w:rPr>
      </w:pPr>
      <w:r>
        <w:rPr>
          <w:lang w:val="en-US"/>
        </w:rPr>
        <w:t>The pre</w:t>
      </w:r>
      <w:r w:rsidR="000121D3">
        <w:rPr>
          <w:lang w:val="en-US"/>
        </w:rPr>
        <w:t>-requisit</w:t>
      </w:r>
      <w:r>
        <w:rPr>
          <w:lang w:val="en-US"/>
        </w:rPr>
        <w:t>es include the installation of Python3</w:t>
      </w:r>
      <w:r w:rsidR="00B56820">
        <w:rPr>
          <w:lang w:val="en-US"/>
        </w:rPr>
        <w:t>.8</w:t>
      </w:r>
      <w:r>
        <w:rPr>
          <w:lang w:val="en-US"/>
        </w:rPr>
        <w:t xml:space="preserve"> and pip.</w:t>
      </w:r>
    </w:p>
    <w:p w14:paraId="0509AC3D" w14:textId="51A749D1" w:rsidR="006B6062" w:rsidRDefault="006B6062" w:rsidP="006B6062">
      <w:pPr>
        <w:pStyle w:val="bulletlist"/>
        <w:rPr>
          <w:lang w:val="en-US"/>
        </w:rPr>
      </w:pPr>
      <w:r>
        <w:rPr>
          <w:lang w:val="en-US"/>
        </w:rPr>
        <w:t xml:space="preserve">Some Python packages and modules need to be installed </w:t>
      </w:r>
      <w:r w:rsidR="00A95E3A">
        <w:rPr>
          <w:lang w:val="en-US"/>
        </w:rPr>
        <w:t>prior to</w:t>
      </w:r>
      <w:r>
        <w:rPr>
          <w:lang w:val="en-US"/>
        </w:rPr>
        <w:t xml:space="preserve"> running the main program. These </w:t>
      </w:r>
      <w:r w:rsidR="00A95E3A">
        <w:rPr>
          <w:lang w:val="en-US"/>
        </w:rPr>
        <w:t xml:space="preserve">packages include </w:t>
      </w:r>
      <w:r w:rsidR="00B6687D">
        <w:rPr>
          <w:lang w:val="en-US"/>
        </w:rPr>
        <w:t xml:space="preserve">glob, </w:t>
      </w:r>
      <w:r w:rsidR="00A95E3A">
        <w:rPr>
          <w:lang w:val="en-US"/>
        </w:rPr>
        <w:t xml:space="preserve">pandas, </w:t>
      </w:r>
      <w:proofErr w:type="spellStart"/>
      <w:r w:rsidR="00A95E3A">
        <w:rPr>
          <w:lang w:val="en-US"/>
        </w:rPr>
        <w:t>numpy</w:t>
      </w:r>
      <w:proofErr w:type="spellEnd"/>
      <w:r w:rsidR="00A95E3A">
        <w:rPr>
          <w:lang w:val="en-US"/>
        </w:rPr>
        <w:t>,</w:t>
      </w:r>
      <w:r w:rsidR="000121D3">
        <w:rPr>
          <w:lang w:val="en-US"/>
        </w:rPr>
        <w:t xml:space="preserve"> scikit-learn,</w:t>
      </w:r>
      <w:r w:rsidR="00A95E3A">
        <w:rPr>
          <w:lang w:val="en-US"/>
        </w:rPr>
        <w:t xml:space="preserve"> </w:t>
      </w:r>
      <w:proofErr w:type="gramStart"/>
      <w:r w:rsidR="00A95E3A">
        <w:rPr>
          <w:lang w:val="en-US"/>
        </w:rPr>
        <w:t>sklearn</w:t>
      </w:r>
      <w:r w:rsidR="001B1B51">
        <w:rPr>
          <w:lang w:val="en-US"/>
        </w:rPr>
        <w:t>.utils</w:t>
      </w:r>
      <w:proofErr w:type="gramEnd"/>
      <w:r w:rsidR="001B1B51">
        <w:rPr>
          <w:lang w:val="en-US"/>
        </w:rPr>
        <w:t>,sk</w:t>
      </w:r>
      <w:r w:rsidR="001B1B51" w:rsidRPr="001B1B51">
        <w:rPr>
          <w:lang w:val="en-US"/>
        </w:rPr>
        <w:t>learn.metrics</w:t>
      </w:r>
      <w:r w:rsidR="000121D3">
        <w:rPr>
          <w:lang w:val="en-US"/>
        </w:rPr>
        <w:t>,</w:t>
      </w:r>
      <w:r w:rsidR="001B1B51" w:rsidRPr="001B1B51">
        <w:rPr>
          <w:lang w:val="en-US"/>
        </w:rPr>
        <w:t>sklearn.model_selection</w:t>
      </w:r>
      <w:r w:rsidR="001B1B51">
        <w:rPr>
          <w:lang w:val="en-US"/>
        </w:rPr>
        <w:t>,</w:t>
      </w:r>
      <w:r w:rsidR="001B1B51" w:rsidRPr="001B1B51">
        <w:rPr>
          <w:lang w:val="en-US"/>
        </w:rPr>
        <w:t>sklearn.linear_model</w:t>
      </w:r>
      <w:r w:rsidR="001B1B51">
        <w:rPr>
          <w:lang w:val="en-US"/>
        </w:rPr>
        <w:t>,</w:t>
      </w:r>
      <w:r w:rsidR="001B1B51" w:rsidRPr="001B1B51">
        <w:rPr>
          <w:lang w:val="en-US"/>
        </w:rPr>
        <w:t>sklearn.neighbors</w:t>
      </w:r>
      <w:r w:rsidR="001B1B51">
        <w:rPr>
          <w:lang w:val="en-US"/>
        </w:rPr>
        <w:t>,</w:t>
      </w:r>
      <w:r w:rsidR="001B1B51" w:rsidRPr="001B1B51">
        <w:rPr>
          <w:lang w:val="en-US"/>
        </w:rPr>
        <w:t>sklearn.ensemble</w:t>
      </w:r>
      <w:r w:rsidR="001B1B51">
        <w:rPr>
          <w:lang w:val="en-US"/>
        </w:rPr>
        <w:t xml:space="preserve">, </w:t>
      </w:r>
      <w:r w:rsidR="001B1B51" w:rsidRPr="001B1B51">
        <w:rPr>
          <w:lang w:val="en-US"/>
        </w:rPr>
        <w:t>pickle</w:t>
      </w:r>
      <w:r w:rsidR="001B1B51">
        <w:rPr>
          <w:lang w:val="en-US"/>
        </w:rPr>
        <w:t xml:space="preserve">, </w:t>
      </w:r>
      <w:proofErr w:type="spellStart"/>
      <w:r w:rsidR="001B1B51">
        <w:rPr>
          <w:lang w:val="en-US"/>
        </w:rPr>
        <w:t>tkinter</w:t>
      </w:r>
      <w:proofErr w:type="spellEnd"/>
      <w:r w:rsidR="001B1B51">
        <w:rPr>
          <w:lang w:val="en-US"/>
        </w:rPr>
        <w:t xml:space="preserve">, </w:t>
      </w:r>
      <w:proofErr w:type="spellStart"/>
      <w:r w:rsidR="001B1B51" w:rsidRPr="001B1B51">
        <w:rPr>
          <w:lang w:val="en-US"/>
        </w:rPr>
        <w:t>matplotlib.pyplot</w:t>
      </w:r>
      <w:proofErr w:type="spellEnd"/>
      <w:r w:rsidR="001B1B51">
        <w:rPr>
          <w:lang w:val="en-US"/>
        </w:rPr>
        <w:t xml:space="preserve">, </w:t>
      </w:r>
      <w:proofErr w:type="spellStart"/>
      <w:r w:rsidR="001B1B51" w:rsidRPr="001B1B51">
        <w:rPr>
          <w:lang w:val="en-US"/>
        </w:rPr>
        <w:t>tkinter.font</w:t>
      </w:r>
      <w:proofErr w:type="spellEnd"/>
      <w:r w:rsidR="000121D3">
        <w:rPr>
          <w:lang w:val="en-US"/>
        </w:rPr>
        <w:t xml:space="preserve">, </w:t>
      </w:r>
      <w:proofErr w:type="spellStart"/>
      <w:r w:rsidR="000121D3">
        <w:rPr>
          <w:lang w:val="en-US"/>
        </w:rPr>
        <w:t>xlrd</w:t>
      </w:r>
      <w:proofErr w:type="spellEnd"/>
      <w:r w:rsidR="000121D3">
        <w:rPr>
          <w:lang w:val="en-US"/>
        </w:rPr>
        <w:t xml:space="preserve">, and </w:t>
      </w:r>
      <w:proofErr w:type="spellStart"/>
      <w:r w:rsidR="000121D3">
        <w:rPr>
          <w:lang w:val="en-US"/>
        </w:rPr>
        <w:t>openpyxl</w:t>
      </w:r>
      <w:proofErr w:type="spellEnd"/>
      <w:r w:rsidR="000121D3">
        <w:rPr>
          <w:lang w:val="en-US"/>
        </w:rPr>
        <w:t xml:space="preserve">. </w:t>
      </w:r>
      <w:r w:rsidR="001B1B51">
        <w:rPr>
          <w:lang w:val="en-US"/>
        </w:rPr>
        <w:t xml:space="preserve">To install these packages, </w:t>
      </w:r>
      <w:r w:rsidR="00B6687D">
        <w:rPr>
          <w:lang w:val="en-US"/>
        </w:rPr>
        <w:t xml:space="preserve">the </w:t>
      </w:r>
      <w:r w:rsidR="001B1B51">
        <w:rPr>
          <w:lang w:val="en-US"/>
        </w:rPr>
        <w:t xml:space="preserve">following command </w:t>
      </w:r>
      <w:r w:rsidR="000121D3">
        <w:rPr>
          <w:lang w:val="en-US"/>
        </w:rPr>
        <w:t xml:space="preserve">will </w:t>
      </w:r>
      <w:r w:rsidR="001B1B51">
        <w:rPr>
          <w:lang w:val="en-US"/>
        </w:rPr>
        <w:t>be used.</w:t>
      </w:r>
    </w:p>
    <w:p w14:paraId="725B2B03" w14:textId="39FA8F35" w:rsidR="001B1B51" w:rsidRPr="00B6687D" w:rsidRDefault="001B1B51" w:rsidP="00B6687D">
      <w:pPr>
        <w:pStyle w:val="bulletlist"/>
        <w:numPr>
          <w:ilvl w:val="0"/>
          <w:numId w:val="0"/>
        </w:numPr>
        <w:ind w:left="648"/>
        <w:jc w:val="center"/>
        <w:rPr>
          <w:b/>
          <w:bCs/>
          <w:lang w:val="en-US"/>
        </w:rPr>
      </w:pPr>
      <w:r w:rsidRPr="00B6687D">
        <w:rPr>
          <w:b/>
          <w:bCs/>
          <w:lang w:val="en-US"/>
        </w:rPr>
        <w:t xml:space="preserve">Pip install </w:t>
      </w:r>
      <w:r w:rsidR="00B6687D" w:rsidRPr="00B6687D">
        <w:rPr>
          <w:b/>
          <w:bCs/>
          <w:lang w:val="en-US"/>
        </w:rPr>
        <w:t>&lt;package name&gt;</w:t>
      </w:r>
    </w:p>
    <w:p w14:paraId="1EB8CFE7" w14:textId="357BE89C" w:rsidR="001B1B51" w:rsidRDefault="00B6687D" w:rsidP="00B6687D">
      <w:pPr>
        <w:pStyle w:val="bulletlist"/>
        <w:rPr>
          <w:lang w:val="en-US"/>
        </w:rPr>
      </w:pPr>
      <w:r>
        <w:rPr>
          <w:lang w:val="en-US"/>
        </w:rPr>
        <w:t>Since python is a scripting language, there is no need to build the program. The programs can be run by simply using the python3 command.</w:t>
      </w:r>
    </w:p>
    <w:p w14:paraId="6D978402" w14:textId="53F11187" w:rsidR="00B6687D" w:rsidRDefault="00B6687D" w:rsidP="00B6687D">
      <w:pPr>
        <w:pStyle w:val="bulletlist"/>
        <w:rPr>
          <w:lang w:val="en-US"/>
        </w:rPr>
      </w:pPr>
      <w:r>
        <w:rPr>
          <w:lang w:val="en-US"/>
        </w:rPr>
        <w:t xml:space="preserve">Before running the program “DataProcessing.py”, change the folder path to the current path where the dataset files are located. </w:t>
      </w:r>
    </w:p>
    <w:p w14:paraId="71CD17F3" w14:textId="17289F85" w:rsidR="00B6687D" w:rsidRPr="00B6687D" w:rsidRDefault="00B6687D" w:rsidP="00B6687D">
      <w:pPr>
        <w:pStyle w:val="bulletlist"/>
        <w:rPr>
          <w:lang w:val="en-US"/>
        </w:rPr>
      </w:pPr>
      <w:r>
        <w:rPr>
          <w:lang w:val="en-US"/>
        </w:rPr>
        <w:t>Firstly</w:t>
      </w:r>
      <w:r w:rsidR="00F61858">
        <w:rPr>
          <w:lang w:val="en-US"/>
        </w:rPr>
        <w:t>,</w:t>
      </w:r>
      <w:r>
        <w:rPr>
          <w:lang w:val="en-US"/>
        </w:rPr>
        <w:t xml:space="preserve"> the python program named “DataProcessing.py” will be executed by using the command “python3 DataProcessing.py”.</w:t>
      </w:r>
    </w:p>
    <w:p w14:paraId="3B55FB15" w14:textId="3769A3A8" w:rsidR="00B6687D" w:rsidRDefault="00B6687D" w:rsidP="00B6687D">
      <w:pPr>
        <w:pStyle w:val="bulletlist"/>
        <w:rPr>
          <w:lang w:val="en-US"/>
        </w:rPr>
      </w:pPr>
      <w:r>
        <w:rPr>
          <w:lang w:val="en-US"/>
        </w:rPr>
        <w:t>Then the main program “LatestImplementation.py” will be executed next by using “python3 LatestImplementation.py”.</w:t>
      </w:r>
    </w:p>
    <w:p w14:paraId="1D7C1B00" w14:textId="4F078747" w:rsidR="00B6687D" w:rsidRDefault="003D6342" w:rsidP="00B6687D">
      <w:pPr>
        <w:pStyle w:val="bulletlist"/>
        <w:rPr>
          <w:lang w:val="en-US"/>
        </w:rPr>
      </w:pPr>
      <w:r>
        <w:rPr>
          <w:lang w:val="en-US"/>
        </w:rPr>
        <w:t xml:space="preserve">To run the GUI application, execute the python program </w:t>
      </w:r>
      <w:r w:rsidR="00F61858">
        <w:rPr>
          <w:lang w:val="en-US"/>
        </w:rPr>
        <w:t xml:space="preserve">by using </w:t>
      </w:r>
      <w:r>
        <w:rPr>
          <w:lang w:val="en-US"/>
        </w:rPr>
        <w:t>“</w:t>
      </w:r>
      <w:r w:rsidR="00F61858">
        <w:rPr>
          <w:lang w:val="en-US"/>
        </w:rPr>
        <w:t xml:space="preserve">python3 </w:t>
      </w:r>
      <w:r>
        <w:rPr>
          <w:lang w:val="en-US"/>
        </w:rPr>
        <w:t>GUI_BinaryClassifier</w:t>
      </w:r>
      <w:r w:rsidR="000121D3">
        <w:rPr>
          <w:lang w:val="en-US"/>
        </w:rPr>
        <w:t>.py</w:t>
      </w:r>
      <w:r>
        <w:rPr>
          <w:lang w:val="en-US"/>
        </w:rPr>
        <w:t xml:space="preserve">”. </w:t>
      </w:r>
    </w:p>
    <w:p w14:paraId="4B38D7CB" w14:textId="732D93B6" w:rsidR="00225D89" w:rsidRDefault="00225D89" w:rsidP="002919B5">
      <w:pPr>
        <w:pStyle w:val="Heading1"/>
        <w:ind w:firstLine="0"/>
      </w:pPr>
      <w:r>
        <w:t>Conclusion</w:t>
      </w:r>
    </w:p>
    <w:p w14:paraId="4C1DAAFA" w14:textId="0B219A31"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rsidR="007254B5">
        <w:rPr>
          <w:lang w:val="en-US"/>
        </w:rPr>
        <w:t xml:space="preserve">To obtain the QTFR based spectrogram of time signals, the STFT spectrogram method is u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 xml:space="preserve">features such as </w:t>
      </w:r>
      <w:r w:rsidR="000121D3">
        <w:rPr>
          <w:lang w:val="en-US"/>
        </w:rPr>
        <w:t>“M</w:t>
      </w:r>
      <w:r w:rsidR="007A27DF">
        <w:rPr>
          <w:lang w:val="en-US"/>
        </w:rPr>
        <w:t xml:space="preserve">aximum </w:t>
      </w:r>
      <w:r w:rsidR="000121D3">
        <w:rPr>
          <w:lang w:val="en-US"/>
        </w:rPr>
        <w:t>F</w:t>
      </w:r>
      <w:r w:rsidR="007A27DF">
        <w:rPr>
          <w:lang w:val="en-US"/>
        </w:rPr>
        <w:t>requency</w:t>
      </w:r>
      <w:r w:rsidR="000121D3">
        <w:rPr>
          <w:lang w:val="en-US"/>
        </w:rPr>
        <w:t>”, “Spectrum Energy”, Instantaneous Power”, “Average Energy”, “Instantaneous Mean Frequency”, and “Group Delay”</w:t>
      </w:r>
      <w:r w:rsidR="007A27DF">
        <w:rPr>
          <w:lang w:val="en-US"/>
        </w:rPr>
        <w:t xml:space="preserve"> w</w:t>
      </w:r>
      <w:proofErr w:type="spellStart"/>
      <w:r>
        <w:t>ork</w:t>
      </w:r>
      <w:proofErr w:type="spellEnd"/>
      <w:r>
        <w:t xml:space="preserve"> impressively. For</w:t>
      </w:r>
      <w:r w:rsidR="007A27DF" w:rsidRPr="007A27DF">
        <w:rPr>
          <w:lang w:val="en-US"/>
        </w:rPr>
        <w:t xml:space="preserve"> </w:t>
      </w:r>
      <w:r w:rsidR="007A27DF">
        <w:rPr>
          <w:lang w:val="en-US"/>
        </w:rPr>
        <w:t>the Binary classification m</w:t>
      </w:r>
      <w:proofErr w:type="spellStart"/>
      <w:r>
        <w:t>odel</w:t>
      </w:r>
      <w:proofErr w:type="spellEnd"/>
      <w:r>
        <w:t xml:space="preserve"> training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 xml:space="preserve">Logistic Regression, k-Nearest </w:t>
      </w:r>
      <w:proofErr w:type="spellStart"/>
      <w:r w:rsidR="007A27DF" w:rsidRPr="00D903C1">
        <w:t>Neighbors</w:t>
      </w:r>
      <w:proofErr w:type="spellEnd"/>
      <w:r w:rsidR="007A27DF" w:rsidRPr="00D903C1">
        <w:t xml:space="preserve">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Hence, the Binary classification model or Discriminator is implemented using the trained RF classifier</w:t>
      </w:r>
      <w:r w:rsidR="007254B5">
        <w:rPr>
          <w:lang w:val="en-US"/>
        </w:rPr>
        <w:t xml:space="preserve"> model</w:t>
      </w:r>
      <w:r w:rsidR="00036688">
        <w:rPr>
          <w:lang w:val="en-US"/>
        </w:rPr>
        <w:t xml:space="preserve">.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395E6D46" w14:textId="04203B9E" w:rsidR="004B3B80" w:rsidRDefault="000B4C81" w:rsidP="002A5701">
      <w:pPr>
        <w:pStyle w:val="BodyText"/>
        <w:rPr>
          <w:lang w:val="en-US"/>
        </w:rPr>
      </w:pPr>
      <w:r w:rsidRPr="000B4C81">
        <w:rPr>
          <w:lang w:val="en-US"/>
        </w:rPr>
        <w:t xml:space="preserve">We </w:t>
      </w:r>
      <w:r>
        <w:t xml:space="preserve">would like to thank Prof. Dr. Andreas </w:t>
      </w:r>
      <w:proofErr w:type="spellStart"/>
      <w:r>
        <w:t>Pech</w:t>
      </w:r>
      <w:proofErr w:type="spellEnd"/>
      <w:r>
        <w:t xml:space="preserve"> for providing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008C35FE" w:rsidRPr="008C35FE">
        <w:rPr>
          <w:lang w:val="en-US"/>
        </w:rPr>
        <w:t>u</w:t>
      </w:r>
      <w:r w:rsidR="008C35FE">
        <w:rPr>
          <w:lang w:val="en-US"/>
        </w:rPr>
        <w:t>s</w:t>
      </w:r>
      <w:r>
        <w:t xml:space="preserve"> the proper guidance to </w:t>
      </w:r>
      <w:r w:rsidR="008C35FE" w:rsidRPr="008C35FE">
        <w:rPr>
          <w:lang w:val="en-US"/>
        </w:rPr>
        <w:t>c</w:t>
      </w:r>
      <w:r w:rsidR="008C35FE">
        <w:rPr>
          <w:lang w:val="en-US"/>
        </w:rPr>
        <w:t>omplete the assigned project and this report</w:t>
      </w:r>
      <w:r w:rsidR="002D14B6" w:rsidRPr="002D14B6">
        <w:rPr>
          <w:lang w:val="en-US"/>
        </w:rPr>
        <w:t>.</w:t>
      </w:r>
    </w:p>
    <w:p w14:paraId="45F45297" w14:textId="1CD88476" w:rsidR="008770DD" w:rsidRDefault="008770DD" w:rsidP="002A5701">
      <w:pPr>
        <w:pStyle w:val="Heading5"/>
      </w:pPr>
      <w:r>
        <w:t>Individual Contributions</w:t>
      </w:r>
    </w:p>
    <w:p w14:paraId="50C3DC5D" w14:textId="04E9CDD4" w:rsidR="008770DD" w:rsidRDefault="008770DD" w:rsidP="008770DD">
      <w:pPr>
        <w:pStyle w:val="BodyText"/>
        <w:ind w:firstLine="0"/>
        <w:rPr>
          <w:lang w:val="en-US"/>
        </w:rPr>
      </w:pPr>
    </w:p>
    <w:tbl>
      <w:tblPr>
        <w:tblW w:w="467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82"/>
        <w:gridCol w:w="2693"/>
      </w:tblGrid>
      <w:tr w:rsidR="008770DD" w14:paraId="6E24426B" w14:textId="77777777" w:rsidTr="00142555">
        <w:trPr>
          <w:cantSplit/>
          <w:trHeight w:val="209"/>
          <w:tblHeader/>
          <w:jc w:val="center"/>
        </w:trPr>
        <w:tc>
          <w:tcPr>
            <w:tcW w:w="1982" w:type="dxa"/>
            <w:vAlign w:val="center"/>
          </w:tcPr>
          <w:p w14:paraId="03187194" w14:textId="4D33D6EC" w:rsidR="008770DD" w:rsidRDefault="008770DD" w:rsidP="00ED4BB6">
            <w:pPr>
              <w:pStyle w:val="tablecolhead"/>
              <w:jc w:val="both"/>
            </w:pPr>
            <w:r>
              <w:t>Name of Group member</w:t>
            </w:r>
          </w:p>
        </w:tc>
        <w:tc>
          <w:tcPr>
            <w:tcW w:w="2693" w:type="dxa"/>
            <w:vAlign w:val="center"/>
          </w:tcPr>
          <w:p w14:paraId="5BC9F762" w14:textId="34A715D3" w:rsidR="008770DD" w:rsidRDefault="008770DD" w:rsidP="00ED4BB6">
            <w:pPr>
              <w:pStyle w:val="tablecolhead"/>
            </w:pPr>
            <w:r>
              <w:t>Contributions in project</w:t>
            </w:r>
          </w:p>
        </w:tc>
      </w:tr>
      <w:tr w:rsidR="00034987" w14:paraId="6CE82082" w14:textId="77777777" w:rsidTr="00142555">
        <w:trPr>
          <w:trHeight w:val="279"/>
          <w:jc w:val="center"/>
        </w:trPr>
        <w:tc>
          <w:tcPr>
            <w:tcW w:w="1982" w:type="dxa"/>
            <w:vMerge w:val="restart"/>
            <w:vAlign w:val="center"/>
          </w:tcPr>
          <w:p w14:paraId="0014EF39" w14:textId="7A3A0499" w:rsidR="00034987" w:rsidRPr="00D42C0C" w:rsidRDefault="00034987" w:rsidP="00ED4BB6">
            <w:pPr>
              <w:pStyle w:val="tablecopy"/>
              <w:rPr>
                <w:b/>
                <w:bCs/>
              </w:rPr>
            </w:pPr>
            <w:r>
              <w:rPr>
                <w:b/>
                <w:bCs/>
              </w:rPr>
              <w:t>Chetan Chadha</w:t>
            </w:r>
          </w:p>
        </w:tc>
        <w:tc>
          <w:tcPr>
            <w:tcW w:w="2693" w:type="dxa"/>
            <w:tcBorders>
              <w:left w:val="single" w:sz="4" w:space="0" w:color="auto"/>
            </w:tcBorders>
            <w:vAlign w:val="center"/>
          </w:tcPr>
          <w:p w14:paraId="7AB5D610" w14:textId="09DEAA69" w:rsidR="00034987" w:rsidRDefault="00034987" w:rsidP="008770DD">
            <w:pPr>
              <w:pStyle w:val="tablecopy"/>
            </w:pPr>
            <w:r>
              <w:t>* Implemented method to perform Data Rendering</w:t>
            </w:r>
          </w:p>
          <w:p w14:paraId="688D91CB" w14:textId="77777777" w:rsidR="00034987" w:rsidRDefault="00034987" w:rsidP="008770DD">
            <w:pPr>
              <w:pStyle w:val="tablecopy"/>
            </w:pPr>
            <w:r>
              <w:t>* Did Research and implemented WVD based spectrogram</w:t>
            </w:r>
          </w:p>
          <w:p w14:paraId="603C87E7" w14:textId="2E47A587" w:rsidR="00034987" w:rsidRDefault="00034987" w:rsidP="008770DD">
            <w:pPr>
              <w:pStyle w:val="tablecopy"/>
            </w:pPr>
            <w:r>
              <w:t>*  Implemented training and predicting methods in the main class</w:t>
            </w:r>
          </w:p>
          <w:p w14:paraId="4C65EF7B" w14:textId="306B5841" w:rsidR="00034987" w:rsidRDefault="00034987" w:rsidP="008770DD">
            <w:pPr>
              <w:pStyle w:val="tablecopy"/>
            </w:pPr>
            <w:r>
              <w:t>* Created Dataframes and labeled them with different Target  values</w:t>
            </w:r>
          </w:p>
          <w:p w14:paraId="2F8040F7" w14:textId="52F420E8" w:rsidR="00034987" w:rsidRDefault="00034987" w:rsidP="008770DD">
            <w:pPr>
              <w:pStyle w:val="tablecopy"/>
            </w:pPr>
            <w:r>
              <w:t>*  Implemented a method that can train 4 different ML models</w:t>
            </w:r>
          </w:p>
          <w:p w14:paraId="2A2D5901" w14:textId="4A75390E" w:rsidR="00034987" w:rsidRDefault="00034987" w:rsidP="008770DD">
            <w:pPr>
              <w:pStyle w:val="tablecopy"/>
            </w:pPr>
            <w:r>
              <w:t>* Generated Confusion Matrix and other evaluation metrics</w:t>
            </w:r>
          </w:p>
          <w:p w14:paraId="2DC63E4F" w14:textId="508DBC13" w:rsidR="00034987" w:rsidRDefault="00034987" w:rsidP="008770DD">
            <w:pPr>
              <w:pStyle w:val="tablecopy"/>
            </w:pPr>
            <w:r>
              <w:t>*  Enhanced GUI in terms of time and accuracy</w:t>
            </w:r>
          </w:p>
          <w:p w14:paraId="3E2A03FF" w14:textId="06F2A931" w:rsidR="00034987" w:rsidRDefault="00034987" w:rsidP="008770DD">
            <w:pPr>
              <w:pStyle w:val="tablecopy"/>
            </w:pPr>
          </w:p>
        </w:tc>
      </w:tr>
      <w:tr w:rsidR="00034987" w14:paraId="4F2846E9" w14:textId="77777777" w:rsidTr="00142555">
        <w:trPr>
          <w:trHeight w:val="279"/>
          <w:jc w:val="center"/>
        </w:trPr>
        <w:tc>
          <w:tcPr>
            <w:tcW w:w="1982" w:type="dxa"/>
            <w:vMerge/>
            <w:vAlign w:val="center"/>
          </w:tcPr>
          <w:p w14:paraId="080A1319" w14:textId="77777777" w:rsidR="00034987" w:rsidRDefault="00034987" w:rsidP="00ED4BB6">
            <w:pPr>
              <w:pStyle w:val="tablecopy"/>
              <w:rPr>
                <w:b/>
                <w:bCs/>
              </w:rPr>
            </w:pPr>
          </w:p>
        </w:tc>
        <w:tc>
          <w:tcPr>
            <w:tcW w:w="2693" w:type="dxa"/>
            <w:tcBorders>
              <w:left w:val="single" w:sz="4" w:space="0" w:color="auto"/>
            </w:tcBorders>
            <w:vAlign w:val="center"/>
          </w:tcPr>
          <w:p w14:paraId="71A22925" w14:textId="0DBE955A" w:rsidR="00034987" w:rsidRDefault="00034987" w:rsidP="00034987">
            <w:pPr>
              <w:pStyle w:val="tablecopy"/>
            </w:pPr>
            <w:r>
              <w:t>*  Documented techniques using WVD</w:t>
            </w:r>
          </w:p>
          <w:p w14:paraId="75115571" w14:textId="23986156" w:rsidR="00034987" w:rsidRDefault="00034987" w:rsidP="00034987">
            <w:pPr>
              <w:pStyle w:val="tablecopy"/>
            </w:pPr>
            <w:r>
              <w:t>*Documented Section IV “Code Description” in the Report</w:t>
            </w:r>
          </w:p>
          <w:p w14:paraId="058B6181" w14:textId="2EF5BF62" w:rsidR="00034987" w:rsidRDefault="00034987" w:rsidP="00034987">
            <w:pPr>
              <w:pStyle w:val="tablecopy"/>
            </w:pPr>
            <w:r>
              <w:t>* Also contributed in writing Results discussion</w:t>
            </w:r>
          </w:p>
        </w:tc>
      </w:tr>
      <w:tr w:rsidR="00034987" w14:paraId="4A745619" w14:textId="77777777" w:rsidTr="00142555">
        <w:trPr>
          <w:trHeight w:val="279"/>
          <w:jc w:val="center"/>
        </w:trPr>
        <w:tc>
          <w:tcPr>
            <w:tcW w:w="1982" w:type="dxa"/>
            <w:vMerge w:val="restart"/>
            <w:vAlign w:val="center"/>
          </w:tcPr>
          <w:p w14:paraId="2033FEA9" w14:textId="4AA61BAB" w:rsidR="00034987" w:rsidRPr="00D42C0C" w:rsidRDefault="00034987" w:rsidP="00ED4BB6">
            <w:pPr>
              <w:pStyle w:val="tablecopy"/>
              <w:rPr>
                <w:b/>
                <w:bCs/>
              </w:rPr>
            </w:pPr>
            <w:r>
              <w:rPr>
                <w:b/>
                <w:bCs/>
              </w:rPr>
              <w:t>Maria Majid</w:t>
            </w:r>
          </w:p>
        </w:tc>
        <w:tc>
          <w:tcPr>
            <w:tcW w:w="2693" w:type="dxa"/>
            <w:tcBorders>
              <w:left w:val="single" w:sz="4" w:space="0" w:color="auto"/>
            </w:tcBorders>
            <w:vAlign w:val="center"/>
          </w:tcPr>
          <w:p w14:paraId="5C615D8C" w14:textId="4316F3ED" w:rsidR="00034987" w:rsidRDefault="00034987" w:rsidP="0061488B">
            <w:pPr>
              <w:pStyle w:val="tablecopy"/>
            </w:pPr>
            <w:r>
              <w:t xml:space="preserve">*  Performed </w:t>
            </w:r>
            <w:r w:rsidRPr="0061488B">
              <w:t>Data processing</w:t>
            </w:r>
            <w:r>
              <w:t xml:space="preserve"> to merge csv files into 1 excel file</w:t>
            </w:r>
            <w:r w:rsidRPr="0061488B">
              <w:t xml:space="preserve"> </w:t>
            </w:r>
          </w:p>
          <w:p w14:paraId="46AF3562" w14:textId="0A393B43" w:rsidR="00034987" w:rsidRDefault="00034987" w:rsidP="0061488B">
            <w:pPr>
              <w:pStyle w:val="tablecopy"/>
            </w:pPr>
            <w:r>
              <w:t>* Created and Improved the GUI Interface by using multiple Tkinter libraries</w:t>
            </w:r>
          </w:p>
          <w:p w14:paraId="50A33B5A" w14:textId="345448C3" w:rsidR="00034987" w:rsidRDefault="00034987" w:rsidP="0061488B">
            <w:pPr>
              <w:pStyle w:val="tablecopy"/>
            </w:pPr>
            <w:r>
              <w:t>* I</w:t>
            </w:r>
            <w:r w:rsidRPr="0061488B">
              <w:t>mplement</w:t>
            </w:r>
            <w:r>
              <w:t>ed train</w:t>
            </w:r>
            <w:r w:rsidRPr="0061488B">
              <w:t xml:space="preserve"> </w:t>
            </w:r>
            <w:r>
              <w:t xml:space="preserve">and </w:t>
            </w:r>
            <w:r w:rsidRPr="0061488B">
              <w:t>pre</w:t>
            </w:r>
            <w:r>
              <w:t>d</w:t>
            </w:r>
            <w:r w:rsidRPr="0061488B">
              <w:t>ict</w:t>
            </w:r>
            <w:r>
              <w:t>ion</w:t>
            </w:r>
            <w:r w:rsidRPr="0061488B">
              <w:t xml:space="preserve"> method in GUI</w:t>
            </w:r>
          </w:p>
          <w:p w14:paraId="08E888A5" w14:textId="3D1731EA" w:rsidR="00034987" w:rsidRDefault="00034987" w:rsidP="0061488B">
            <w:pPr>
              <w:pStyle w:val="tablecopy"/>
            </w:pPr>
            <w:r>
              <w:t>* Added step-by-step documentation in the code</w:t>
            </w:r>
          </w:p>
          <w:p w14:paraId="0AC0010F" w14:textId="3A7AD69F" w:rsidR="00034987" w:rsidRDefault="00034987" w:rsidP="0061488B">
            <w:pPr>
              <w:pStyle w:val="tablecopy"/>
            </w:pPr>
            <w:r>
              <w:t>* Did R</w:t>
            </w:r>
            <w:r w:rsidRPr="0061488B">
              <w:t xml:space="preserve">esearch </w:t>
            </w:r>
            <w:r>
              <w:t xml:space="preserve">and implemented </w:t>
            </w:r>
            <w:r w:rsidRPr="0061488B">
              <w:t>STFT spectrogram</w:t>
            </w:r>
            <w:r>
              <w:t xml:space="preserve"> in the main class</w:t>
            </w:r>
          </w:p>
          <w:p w14:paraId="452B10B5" w14:textId="630DFC83" w:rsidR="00034987" w:rsidRDefault="00034987" w:rsidP="0061488B">
            <w:pPr>
              <w:pStyle w:val="tablecopy"/>
            </w:pPr>
            <w:r>
              <w:t>*  Implemented methods for feature extraction in the main implementation</w:t>
            </w:r>
          </w:p>
          <w:p w14:paraId="05BD4E5F" w14:textId="2D23E45F" w:rsidR="00034987" w:rsidRDefault="00034987" w:rsidP="0061488B">
            <w:pPr>
              <w:pStyle w:val="tablecopy"/>
            </w:pPr>
          </w:p>
        </w:tc>
      </w:tr>
      <w:tr w:rsidR="00034987" w14:paraId="017949FE" w14:textId="77777777" w:rsidTr="00142555">
        <w:trPr>
          <w:trHeight w:val="279"/>
          <w:jc w:val="center"/>
        </w:trPr>
        <w:tc>
          <w:tcPr>
            <w:tcW w:w="1982" w:type="dxa"/>
            <w:vMerge/>
            <w:vAlign w:val="center"/>
          </w:tcPr>
          <w:p w14:paraId="1CFA8DA7" w14:textId="77777777" w:rsidR="00034987" w:rsidRDefault="00034987" w:rsidP="00ED4BB6">
            <w:pPr>
              <w:pStyle w:val="tablecopy"/>
              <w:rPr>
                <w:b/>
                <w:bCs/>
              </w:rPr>
            </w:pPr>
          </w:p>
        </w:tc>
        <w:tc>
          <w:tcPr>
            <w:tcW w:w="2693" w:type="dxa"/>
            <w:tcBorders>
              <w:left w:val="single" w:sz="4" w:space="0" w:color="auto"/>
            </w:tcBorders>
            <w:vAlign w:val="center"/>
          </w:tcPr>
          <w:p w14:paraId="52251412" w14:textId="5D004851" w:rsidR="00034987" w:rsidRDefault="00034987" w:rsidP="00034987">
            <w:pPr>
              <w:pStyle w:val="tablecopy"/>
            </w:pPr>
            <w:r>
              <w:t>*Documented  section III “Methodology” in project report</w:t>
            </w:r>
          </w:p>
          <w:p w14:paraId="76B05AC4" w14:textId="3EE2104A" w:rsidR="00034987" w:rsidRDefault="00034987" w:rsidP="00034987">
            <w:pPr>
              <w:pStyle w:val="tablecopy"/>
            </w:pPr>
            <w:r>
              <w:t xml:space="preserve">*Documented code description for GUI application </w:t>
            </w:r>
          </w:p>
          <w:p w14:paraId="1E5A8056" w14:textId="0BAA4BB7" w:rsidR="00034987" w:rsidRDefault="00034987" w:rsidP="00034987">
            <w:pPr>
              <w:pStyle w:val="tablecopy"/>
            </w:pPr>
            <w:r>
              <w:t>*Documented G</w:t>
            </w:r>
            <w:r w:rsidRPr="0061488B">
              <w:t>uidelines</w:t>
            </w:r>
            <w:r>
              <w:t xml:space="preserve"> on how to build the project in the report</w:t>
            </w:r>
          </w:p>
          <w:p w14:paraId="04B32C13" w14:textId="1F275C69" w:rsidR="00034987" w:rsidRDefault="00034987" w:rsidP="00034987">
            <w:pPr>
              <w:pStyle w:val="tablecopy"/>
            </w:pPr>
            <w:r>
              <w:t>*Also Contributed to Results discussion</w:t>
            </w:r>
          </w:p>
          <w:p w14:paraId="53190247" w14:textId="77777777" w:rsidR="00034987" w:rsidRDefault="00034987" w:rsidP="0061488B">
            <w:pPr>
              <w:pStyle w:val="tablecopy"/>
            </w:pPr>
          </w:p>
        </w:tc>
      </w:tr>
      <w:tr w:rsidR="008770DD" w14:paraId="71BE9D22" w14:textId="77777777" w:rsidTr="00142555">
        <w:trPr>
          <w:trHeight w:val="279"/>
          <w:jc w:val="center"/>
        </w:trPr>
        <w:tc>
          <w:tcPr>
            <w:tcW w:w="1982" w:type="dxa"/>
            <w:vAlign w:val="center"/>
          </w:tcPr>
          <w:p w14:paraId="6C17D0C6" w14:textId="023E9C12" w:rsidR="008770DD" w:rsidRPr="00D42C0C" w:rsidRDefault="008770DD" w:rsidP="00ED4BB6">
            <w:pPr>
              <w:pStyle w:val="tablecopy"/>
              <w:rPr>
                <w:b/>
                <w:bCs/>
              </w:rPr>
            </w:pPr>
            <w:r>
              <w:rPr>
                <w:b/>
                <w:bCs/>
              </w:rPr>
              <w:t>Sanjana Sharma</w:t>
            </w:r>
          </w:p>
        </w:tc>
        <w:tc>
          <w:tcPr>
            <w:tcW w:w="2693" w:type="dxa"/>
            <w:tcBorders>
              <w:left w:val="single" w:sz="4" w:space="0" w:color="auto"/>
            </w:tcBorders>
            <w:vAlign w:val="center"/>
          </w:tcPr>
          <w:p w14:paraId="2BDC636C" w14:textId="5CC22458" w:rsidR="00147DBB" w:rsidRDefault="00034987" w:rsidP="0061488B">
            <w:pPr>
              <w:pStyle w:val="tablecopy"/>
            </w:pPr>
            <w:r>
              <w:t>*</w:t>
            </w:r>
            <w:r w:rsidR="00147DBB">
              <w:t xml:space="preserve">Added </w:t>
            </w:r>
            <w:r>
              <w:t xml:space="preserve">Abstract and </w:t>
            </w:r>
            <w:r w:rsidR="00147DBB">
              <w:t xml:space="preserve">Introduction in the </w:t>
            </w:r>
            <w:r>
              <w:t xml:space="preserve">project </w:t>
            </w:r>
            <w:r w:rsidR="00147DBB">
              <w:t>Report</w:t>
            </w:r>
          </w:p>
          <w:p w14:paraId="1E0977EB" w14:textId="507B1F6C" w:rsidR="008770DD" w:rsidRDefault="00034987" w:rsidP="0061488B">
            <w:pPr>
              <w:pStyle w:val="tablecopy"/>
            </w:pPr>
            <w:r>
              <w:t>*</w:t>
            </w:r>
            <w:r w:rsidR="00147DBB">
              <w:t xml:space="preserve">Documented </w:t>
            </w:r>
            <w:r w:rsidR="0061488B">
              <w:t>ML classifier theory in report</w:t>
            </w:r>
          </w:p>
          <w:p w14:paraId="018BDEB0" w14:textId="1E7160C2" w:rsidR="00DB3F5A" w:rsidRDefault="00034987" w:rsidP="0061488B">
            <w:pPr>
              <w:pStyle w:val="tablecopy"/>
            </w:pPr>
            <w:r>
              <w:t>*</w:t>
            </w:r>
            <w:r w:rsidR="00DB3F5A">
              <w:t>Added code In-line documentation</w:t>
            </w:r>
          </w:p>
          <w:p w14:paraId="2C2DE5F6" w14:textId="7E99A2E0" w:rsidR="00D912CF" w:rsidRDefault="00034987" w:rsidP="0061488B">
            <w:pPr>
              <w:pStyle w:val="tablecopy"/>
            </w:pPr>
            <w:r>
              <w:t>*</w:t>
            </w:r>
            <w:r w:rsidR="00D912CF">
              <w:t>Performed testing on GUI with multiple scen</w:t>
            </w:r>
            <w:r w:rsidR="007B440F">
              <w:t>a</w:t>
            </w:r>
            <w:r w:rsidR="00D912CF">
              <w:t xml:space="preserve">rios </w:t>
            </w:r>
          </w:p>
          <w:p w14:paraId="5425D2A4" w14:textId="670A789D" w:rsidR="00DB3F5A" w:rsidRDefault="00034987" w:rsidP="0061488B">
            <w:pPr>
              <w:pStyle w:val="tablecopy"/>
            </w:pPr>
            <w:r>
              <w:t>*</w:t>
            </w:r>
            <w:r w:rsidR="00DB3F5A">
              <w:t>Also contributed in result discussion</w:t>
            </w:r>
          </w:p>
          <w:p w14:paraId="77EA95D7" w14:textId="33096105" w:rsidR="0061488B" w:rsidRDefault="00034987" w:rsidP="0061488B">
            <w:pPr>
              <w:pStyle w:val="tablecopy"/>
            </w:pPr>
            <w:r>
              <w:t>*</w:t>
            </w:r>
            <w:r w:rsidR="00DB3F5A">
              <w:t>Did initial research on how to create</w:t>
            </w:r>
            <w:r w:rsidR="0061488B">
              <w:t xml:space="preserve"> </w:t>
            </w:r>
            <w:r w:rsidR="0061488B" w:rsidRPr="0061488B">
              <w:t>GUI</w:t>
            </w:r>
          </w:p>
          <w:p w14:paraId="09DBC820" w14:textId="148A2488" w:rsidR="002101E1" w:rsidRDefault="002101E1" w:rsidP="0061488B">
            <w:pPr>
              <w:pStyle w:val="tablecopy"/>
            </w:pPr>
            <w:r>
              <w:t>*Implemented file explorer functionality to upload the files in GUI</w:t>
            </w:r>
          </w:p>
          <w:p w14:paraId="68B13802" w14:textId="3FB1AB67" w:rsidR="0061488B" w:rsidRDefault="0061488B" w:rsidP="00ED4BB6">
            <w:pPr>
              <w:pStyle w:val="tablecopy"/>
              <w:jc w:val="center"/>
            </w:pPr>
          </w:p>
        </w:tc>
      </w:tr>
    </w:tbl>
    <w:p w14:paraId="0A3984F0" w14:textId="77777777" w:rsidR="008770DD" w:rsidRDefault="008770DD" w:rsidP="0045370C">
      <w:pPr>
        <w:pStyle w:val="BodyText"/>
        <w:ind w:firstLine="0"/>
        <w:rPr>
          <w:lang w:val="en-US"/>
        </w:rPr>
      </w:pPr>
    </w:p>
    <w:p w14:paraId="7AC6B810" w14:textId="04F01AE0" w:rsidR="009303D9" w:rsidRPr="005B520E" w:rsidRDefault="009303D9" w:rsidP="007F3F52">
      <w:pPr>
        <w:pStyle w:val="Heading5"/>
      </w:pPr>
      <w:r w:rsidRPr="005B520E">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75" w:history="1">
        <w:r w:rsidR="00D945F5" w:rsidRPr="00D945F5">
          <w:rPr>
            <w:rStyle w:val="Hyperlink"/>
          </w:rPr>
          <w:t>10.1155/2017/6521367</w:t>
        </w:r>
      </w:hyperlink>
    </w:p>
    <w:p w14:paraId="1AED5C0C" w14:textId="33CCBB1D"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w:t>
      </w:r>
      <w:r>
        <w:t xml:space="preserve">pp. </w:t>
      </w:r>
      <w:r w:rsidRPr="00634E4B">
        <w:t>3590-3628</w:t>
      </w:r>
      <w:r>
        <w:t xml:space="preserve">, </w:t>
      </w:r>
      <w:r w:rsidRPr="00634E4B">
        <w:t>2019</w:t>
      </w:r>
      <w:r>
        <w:t xml:space="preserve">, DOI: </w:t>
      </w:r>
      <w:r w:rsidRPr="00634E4B">
        <w:t>0.1121/1.5133944</w:t>
      </w:r>
    </w:p>
    <w:p w14:paraId="1EF0F727" w14:textId="50474314"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ed: Springer,</w:t>
      </w:r>
      <w:r w:rsidRPr="00513FD7">
        <w:t xml:space="preserve"> pp. 177-195</w:t>
      </w:r>
      <w:r w:rsidR="00766308">
        <w:t xml:space="preserve">, </w:t>
      </w:r>
      <w:r>
        <w:t>2009</w:t>
      </w:r>
    </w:p>
    <w:p w14:paraId="1D464EE3" w14:textId="1F7F423C"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0E34DDF0" w14:textId="029C61B2" w:rsidR="00611B3C" w:rsidRDefault="00611B3C" w:rsidP="00611B3C">
      <w:pPr>
        <w:pStyle w:val="references"/>
      </w:pPr>
      <w:r>
        <w:t xml:space="preserve">F. </w:t>
      </w:r>
      <w:r w:rsidRPr="00611B3C">
        <w:t>Hlawatsch</w:t>
      </w:r>
      <w:r>
        <w:t xml:space="preserve">, A. </w:t>
      </w:r>
      <w:r w:rsidRPr="00611B3C">
        <w:t>Papandreou-Suppappola</w:t>
      </w:r>
      <w:r>
        <w:t xml:space="preserve">, and G. </w:t>
      </w:r>
      <w:r w:rsidRPr="00611B3C">
        <w:t>Boudreaux-Bartels</w:t>
      </w:r>
      <w:r>
        <w:t>, “</w:t>
      </w:r>
      <w:r w:rsidRPr="00611B3C">
        <w:t>The power classes-quadratic time-frequency representations with scale covariance and dispersive time-shift covariance</w:t>
      </w:r>
      <w:r>
        <w:t xml:space="preserve">”, </w:t>
      </w:r>
      <w:r w:rsidRPr="00611B3C">
        <w:t>IEEE Transactions on Signal Processing</w:t>
      </w:r>
      <w:r>
        <w:t>,</w:t>
      </w:r>
      <w:r w:rsidRPr="00611B3C">
        <w:t xml:space="preserve"> 47(11), </w:t>
      </w:r>
      <w:r>
        <w:t xml:space="preserve"> 1999, pp. </w:t>
      </w:r>
      <w:r w:rsidRPr="00611B3C">
        <w:t>3067–3083.</w:t>
      </w:r>
      <w:r>
        <w:t xml:space="preserve"> DOI:</w:t>
      </w:r>
      <w:r w:rsidRPr="00611B3C">
        <w:t xml:space="preserve"> </w:t>
      </w:r>
      <w:r>
        <w:t>https://doi.org/10.1109/78.796440)</w:t>
      </w:r>
    </w:p>
    <w:p w14:paraId="1D32EF52" w14:textId="13070924" w:rsidR="00611B3C" w:rsidRDefault="007A297D" w:rsidP="007A297D">
      <w:pPr>
        <w:pStyle w:val="references"/>
      </w:pPr>
      <w:r>
        <w:t>The National Instrument Corporation, “</w:t>
      </w:r>
      <w:r w:rsidRPr="007A297D">
        <w:t>Understanding Quadratic Time Frequency Analysis Methods (Advanced Signal Processing Toolkit)</w:t>
      </w:r>
      <w:r>
        <w:t xml:space="preserve">”, </w:t>
      </w:r>
      <w:r w:rsidRPr="007A297D">
        <w:t>LabVIEW 2010 Advanced Signal Processing Toolkit Help</w:t>
      </w:r>
      <w:r>
        <w:t xml:space="preserve">, June 2010, Available on: </w:t>
      </w:r>
      <w:r w:rsidRPr="007A297D">
        <w:t>https://zone.ni.com/reference/en-XX/help/371419D-01/lvasptconcepts/tfa_quadratic/</w:t>
      </w:r>
    </w:p>
    <w:p w14:paraId="701CCB57" w14:textId="5D7BCB19" w:rsidR="00611B3C" w:rsidRDefault="00611B3C" w:rsidP="00AF0E7E">
      <w:pPr>
        <w:pStyle w:val="references"/>
      </w:pPr>
      <w:r w:rsidRPr="00C67038">
        <w:t xml:space="preserve"> </w:t>
      </w:r>
      <w:r w:rsidR="00AF0E7E" w:rsidRPr="00AF0E7E">
        <w:t>F. Auger, P. Flandrin, P. Gonçalvès</w:t>
      </w:r>
      <w:r w:rsidR="005828D6">
        <w:t>,</w:t>
      </w:r>
      <w:r w:rsidR="00AF0E7E" w:rsidRPr="00AF0E7E">
        <w:t xml:space="preserve"> and O. Lemoine, “Time</w:t>
      </w:r>
      <w:r w:rsidR="00AF0E7E">
        <w:t>-</w:t>
      </w:r>
      <w:r w:rsidR="00AF0E7E" w:rsidRPr="00AF0E7E">
        <w:t>Frequ</w:t>
      </w:r>
      <w:r w:rsidR="00AF0E7E">
        <w:t>ency Too</w:t>
      </w:r>
      <w:r w:rsidR="005828D6">
        <w:t>l</w:t>
      </w:r>
      <w:r w:rsidR="00AF0E7E">
        <w:t xml:space="preserve">box, for use with MATLAB”, 1995-1996. Available on:  </w:t>
      </w:r>
      <w:hyperlink r:id="rId76" w:history="1">
        <w:r w:rsidR="00806A98" w:rsidRPr="00962D34">
          <w:rPr>
            <w:rStyle w:val="Hyperlink"/>
          </w:rPr>
          <w:t>http://tftb.nongnu.org/tutorial.pdf</w:t>
        </w:r>
      </w:hyperlink>
      <w:r w:rsidR="00806A98">
        <w:t>.</w:t>
      </w:r>
    </w:p>
    <w:p w14:paraId="0729E4F7" w14:textId="4422866F" w:rsidR="00A80EB4" w:rsidRDefault="00806A98" w:rsidP="00642668">
      <w:pPr>
        <w:pStyle w:val="references"/>
      </w:pPr>
      <w:r>
        <w:t>L. Cohen, “Time</w:t>
      </w:r>
      <w:r w:rsidR="00E43FA2">
        <w:t>-</w:t>
      </w:r>
      <w:r>
        <w:t xml:space="preserve">Frequency Analysis: Theory and Applications”, </w:t>
      </w:r>
      <w:r w:rsidRPr="00806A98">
        <w:t>Chapter 8</w:t>
      </w:r>
      <w:r>
        <w:t>, Prentice Hall, 1994.</w:t>
      </w:r>
    </w:p>
    <w:p w14:paraId="7B8C28A9" w14:textId="2BAFC331" w:rsidR="00DD3820" w:rsidRDefault="00DD3820" w:rsidP="00DD3820">
      <w:pPr>
        <w:pStyle w:val="references"/>
      </w:pPr>
      <w:r>
        <w:t>The National Instrument Corporation, “</w:t>
      </w:r>
      <w:r w:rsidRPr="00DD3820">
        <w:t xml:space="preserve">Spectrogram Feature Extraction </w:t>
      </w:r>
      <w:r w:rsidRPr="007A297D">
        <w:t>(Advanced Signal Processing Toolkit)</w:t>
      </w:r>
      <w:r>
        <w:t xml:space="preserve">”, </w:t>
      </w:r>
      <w:r w:rsidRPr="007A297D">
        <w:t>LabVIEW 2010 Advanced Signal Processing Toolkit Help</w:t>
      </w:r>
      <w:r>
        <w:t xml:space="preserve">, June 2010, Available on: </w:t>
      </w:r>
      <w:hyperlink r:id="rId77" w:anchor="Mean_Instantaneous_Frequency" w:history="1">
        <w:r w:rsidR="00364950" w:rsidRPr="00BA186C">
          <w:rPr>
            <w:rStyle w:val="Hyperlink"/>
          </w:rPr>
          <w:t>https://zone.ni.com/reference/en-XX/help/371419D-01/lvasptconcepts/tfa_spectrogram_features/#Mean_Instantaneous_Frequency</w:t>
        </w:r>
      </w:hyperlink>
      <w:r w:rsidR="00364950">
        <w:t xml:space="preserve"> </w:t>
      </w:r>
    </w:p>
    <w:p w14:paraId="45C45DA3" w14:textId="32294705" w:rsidR="0084006A" w:rsidRDefault="0084006A" w:rsidP="00642668">
      <w:pPr>
        <w:pStyle w:val="references"/>
      </w:pPr>
      <w:r w:rsidRPr="0084006A">
        <w:t>C. Xu, C. Wang, &amp; J. Gao,</w:t>
      </w:r>
      <w:r>
        <w:t xml:space="preserve"> “</w:t>
      </w:r>
      <w:r w:rsidRPr="0084006A">
        <w:t>Instantaneous Frequency Identification Using Adaptive Linear Chirplet Transform and Matching Pursuit</w:t>
      </w:r>
      <w:r>
        <w:t xml:space="preserve">”, </w:t>
      </w:r>
      <w:r w:rsidRPr="0084006A">
        <w:t>Shock and Vibration</w:t>
      </w:r>
      <w:r>
        <w:t>,</w:t>
      </w:r>
      <w:r w:rsidRPr="0084006A">
        <w:t xml:space="preserve"> 2016</w:t>
      </w:r>
      <w:r>
        <w:t>, pp.</w:t>
      </w:r>
      <w:r w:rsidRPr="0084006A">
        <w:t xml:space="preserve"> 1-10. </w:t>
      </w:r>
      <w:r>
        <w:t>DOI:</w:t>
      </w:r>
      <w:r w:rsidRPr="0084006A">
        <w:t>10.1155/2016/1762010.</w:t>
      </w:r>
    </w:p>
    <w:p w14:paraId="680637CA" w14:textId="7736AF6A" w:rsidR="00806A98" w:rsidRDefault="00A80EB4" w:rsidP="00A80EB4">
      <w:pPr>
        <w:pStyle w:val="references"/>
      </w:pPr>
      <w:r>
        <w:t xml:space="preserve">J. </w:t>
      </w:r>
      <w:r w:rsidRPr="00A80EB4">
        <w:t>Brownlee</w:t>
      </w:r>
      <w:r>
        <w:t>, “</w:t>
      </w:r>
      <w:r w:rsidRPr="00A80EB4">
        <w:t>4 Types of Classification Tasks in Machine Learning</w:t>
      </w:r>
      <w:r>
        <w:t xml:space="preserve">”, </w:t>
      </w:r>
      <w:r w:rsidRPr="00A80EB4">
        <w:t>Machine Learning Mastery</w:t>
      </w:r>
      <w:r>
        <w:t xml:space="preserve">, August 2020. Available on: </w:t>
      </w:r>
      <w:hyperlink r:id="rId78" w:history="1">
        <w:r w:rsidR="00FB3622" w:rsidRPr="00962D34">
          <w:rPr>
            <w:rStyle w:val="Hyperlink"/>
          </w:rPr>
          <w:t>https://machinelearningmastery.com/types-of-classification-in-machine-learning/</w:t>
        </w:r>
      </w:hyperlink>
      <w:r w:rsidRPr="00A80EB4">
        <w:t xml:space="preserve"> </w:t>
      </w:r>
    </w:p>
    <w:p w14:paraId="39A65F46" w14:textId="49E67270" w:rsidR="00FB3622" w:rsidRDefault="00B24FAB" w:rsidP="00A80EB4">
      <w:pPr>
        <w:pStyle w:val="references"/>
      </w:pPr>
      <w:r>
        <w:t xml:space="preserve">J. </w:t>
      </w:r>
      <w:r w:rsidRPr="00B24FAB">
        <w:t>Brownlee,</w:t>
      </w:r>
      <w:r>
        <w:t xml:space="preserve"> “</w:t>
      </w:r>
      <w:r w:rsidRPr="00B24FAB">
        <w:t>Logistic Regression for Machine Learning</w:t>
      </w:r>
      <w:r>
        <w:t>”,</w:t>
      </w:r>
      <w:r w:rsidRPr="00B24FAB">
        <w:t xml:space="preserve"> Machine Learning</w:t>
      </w:r>
      <w:r>
        <w:t xml:space="preserve"> </w:t>
      </w:r>
      <w:r w:rsidRPr="00B24FAB">
        <w:t>Mastery</w:t>
      </w:r>
      <w:r>
        <w:t xml:space="preserve">, August 2020, Available on: </w:t>
      </w:r>
      <w:r w:rsidRPr="00B24FAB">
        <w:t>https://machinelearningmastery.com/logistic-regression-for-machine-learning/</w:t>
      </w:r>
    </w:p>
    <w:p w14:paraId="35A32CE0" w14:textId="76B4A237" w:rsidR="00FB3622" w:rsidRPr="00AE3ED6" w:rsidRDefault="00FB3622" w:rsidP="00FB3622">
      <w:pPr>
        <w:pStyle w:val="references"/>
        <w:rPr>
          <w:rFonts w:ascii="ff2" w:hAnsi="ff2" w:hint="eastAsia"/>
          <w:spacing w:val="-3"/>
        </w:rPr>
      </w:pPr>
      <w:r w:rsidRPr="00AE3ED6">
        <w:t>A. M. Sharma,</w:t>
      </w:r>
      <w:r>
        <w:t xml:space="preserve"> </w:t>
      </w:r>
      <w:r w:rsidRPr="00AE3ED6">
        <w:t xml:space="preserve">"Speaker Recognition Using Machine Learning Techniques", Master's Projects, SJSU Scholarworks, 685. DOI: https://doi.org/10.31979/etd.fhhr-49pm </w:t>
      </w:r>
      <w:hyperlink r:id="rId79" w:history="1">
        <w:r w:rsidRPr="00AE3ED6">
          <w:rPr>
            <w:rStyle w:val="Hyperlink"/>
          </w:rPr>
          <w:t>https://scholarworks.sjsu.edu/etd_projects/685</w:t>
        </w:r>
      </w:hyperlink>
      <w:r w:rsidRPr="00AE3ED6">
        <w:t xml:space="preserve"> </w:t>
      </w:r>
    </w:p>
    <w:p w14:paraId="502DB5E5" w14:textId="01599A04" w:rsidR="00A80EB4" w:rsidRDefault="00FB3622" w:rsidP="00FB3622">
      <w:pPr>
        <w:pStyle w:val="references"/>
      </w:pPr>
      <w:r w:rsidRPr="00FB3622">
        <w:t>C. Liu, “A Top Machine Learning Algorithms explained: Support Vector Machines”, Feb 2020. Ava</w:t>
      </w:r>
      <w:r>
        <w:t>i</w:t>
      </w:r>
      <w:r w:rsidRPr="00FB3622">
        <w:t xml:space="preserve">lable on: </w:t>
      </w:r>
      <w:hyperlink r:id="rId80" w:history="1">
        <w:r w:rsidR="00AA1540" w:rsidRPr="00962D34">
          <w:rPr>
            <w:rStyle w:val="Hyperlink"/>
          </w:rPr>
          <w:t>https://www.datacamp.com/community/tutorials/k-nearest-neighbor-classification-scikit-learn</w:t>
        </w:r>
      </w:hyperlink>
    </w:p>
    <w:p w14:paraId="65764286" w14:textId="2A658B8F" w:rsidR="00046B7E" w:rsidRDefault="00046B7E" w:rsidP="00FB3622">
      <w:pPr>
        <w:pStyle w:val="references"/>
      </w:pPr>
      <w:r>
        <w:t xml:space="preserve">A. </w:t>
      </w:r>
      <w:r w:rsidRPr="00046B7E">
        <w:t xml:space="preserve">Navlani, </w:t>
      </w:r>
      <w:r>
        <w:t>“</w:t>
      </w:r>
      <w:r w:rsidRPr="00046B7E">
        <w:t>Decision Tree Classification in Python</w:t>
      </w:r>
      <w:r>
        <w:t>”,</w:t>
      </w:r>
      <w:r w:rsidRPr="00046B7E">
        <w:t xml:space="preserve"> Datacamp</w:t>
      </w:r>
      <w:r>
        <w:t xml:space="preserve"> c</w:t>
      </w:r>
      <w:r w:rsidRPr="00046B7E">
        <w:t>om</w:t>
      </w:r>
      <w:r>
        <w:t xml:space="preserve">, December 2018, Available on: </w:t>
      </w:r>
      <w:r w:rsidRPr="00046B7E">
        <w:t>https://www.datacamp.com/community/tutorials/decision-tree-classification-python</w:t>
      </w:r>
    </w:p>
    <w:p w14:paraId="6519933C" w14:textId="77777777" w:rsidR="00AA1540" w:rsidRPr="00AE3ED6" w:rsidRDefault="00AA1540" w:rsidP="00AA1540">
      <w:pPr>
        <w:pStyle w:val="references"/>
        <w:rPr>
          <w:rFonts w:eastAsia="SimSun"/>
          <w:b/>
          <w:noProof w:val="0"/>
          <w:spacing w:val="-1"/>
          <w:lang w:val="x-none" w:eastAsia="x-none"/>
        </w:rPr>
      </w:pPr>
      <w:r w:rsidRPr="00AE3ED6">
        <w:rPr>
          <w:shd w:val="clear" w:color="auto" w:fill="FFFFFF"/>
        </w:rPr>
        <w:t>L. Breiman, “Random Forests, “Machine learning”, vol. 45, no.1, pp.5-32, 2001.</w:t>
      </w:r>
    </w:p>
    <w:p w14:paraId="532909A4" w14:textId="70ED1397" w:rsidR="00AA1540" w:rsidRPr="00AA1540" w:rsidRDefault="00AA1540" w:rsidP="00AA1540">
      <w:pPr>
        <w:pStyle w:val="references"/>
        <w:rPr>
          <w:rFonts w:eastAsia="SimSun"/>
          <w:b/>
          <w:noProof w:val="0"/>
          <w:spacing w:val="-1"/>
          <w:lang w:val="x-none" w:eastAsia="x-none"/>
        </w:rPr>
      </w:pPr>
      <w:r w:rsidRPr="00AE3ED6">
        <w:rPr>
          <w:shd w:val="clear" w:color="auto" w:fill="FFFFFF"/>
        </w:rPr>
        <w:t>K. Kirasich, T. Smith and B. Sadler, “</w:t>
      </w:r>
      <w:r w:rsidRPr="00AE3ED6">
        <w:t>Random Forest vs Logistic Regression: Binary Classification for Heterogeneous Datasets”, SMU Data Science Review, vol. 1, no. 3, article 9, 2018.</w:t>
      </w:r>
    </w:p>
    <w:p w14:paraId="30A9B926" w14:textId="77777777" w:rsidR="00FB3622" w:rsidRPr="00AF0E7E" w:rsidRDefault="00FB3622" w:rsidP="00FB3622">
      <w:pPr>
        <w:pStyle w:val="references"/>
        <w:numPr>
          <w:ilvl w:val="0"/>
          <w:numId w:val="0"/>
        </w:numPr>
        <w:ind w:left="360" w:hanging="360"/>
      </w:pPr>
    </w:p>
    <w:p w14:paraId="13D407AD" w14:textId="77777777" w:rsidR="00836367" w:rsidRDefault="00836367" w:rsidP="008022CC">
      <w:pPr>
        <w:pStyle w:val="references"/>
        <w:numPr>
          <w:ilvl w:val="0"/>
          <w:numId w:val="0"/>
        </w:numPr>
        <w:ind w:left="360" w:hanging="360"/>
        <w:rPr>
          <w:rFonts w:eastAsia="SimSun"/>
          <w:b/>
          <w:noProof w:val="0"/>
          <w:color w:val="FF0000"/>
          <w:spacing w:val="-1"/>
          <w:sz w:val="20"/>
          <w:szCs w:val="20"/>
          <w:lang w:val="x-none" w:eastAsia="x-none"/>
        </w:rPr>
      </w:pPr>
    </w:p>
    <w:p w14:paraId="252027F5" w14:textId="740235BA" w:rsidR="00A80EB4" w:rsidRPr="00F96569" w:rsidRDefault="00A80EB4" w:rsidP="008022CC">
      <w:pPr>
        <w:pStyle w:val="references"/>
        <w:numPr>
          <w:ilvl w:val="0"/>
          <w:numId w:val="0"/>
        </w:numPr>
        <w:ind w:left="360" w:hanging="360"/>
        <w:rPr>
          <w:rFonts w:eastAsia="SimSun"/>
          <w:b/>
          <w:noProof w:val="0"/>
          <w:color w:val="FF0000"/>
          <w:spacing w:val="-1"/>
          <w:sz w:val="20"/>
          <w:szCs w:val="20"/>
          <w:lang w:val="x-none" w:eastAsia="x-none"/>
        </w:rPr>
        <w:sectPr w:rsidR="00A80EB4"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EB5FA" w14:textId="77777777" w:rsidR="000F46BB" w:rsidRDefault="000F46BB" w:rsidP="001A3B3D">
      <w:r>
        <w:separator/>
      </w:r>
    </w:p>
  </w:endnote>
  <w:endnote w:type="continuationSeparator" w:id="0">
    <w:p w14:paraId="70224589" w14:textId="77777777" w:rsidR="000F46BB" w:rsidRDefault="000F46B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7EC5" w14:textId="77777777" w:rsidR="00CD458C" w:rsidRDefault="00CD458C">
    <w:pPr>
      <w:pStyle w:val="Footer"/>
      <w:jc w:val="right"/>
    </w:pPr>
    <w:r>
      <w:fldChar w:fldCharType="begin"/>
    </w:r>
    <w:r>
      <w:instrText>PAGE   \* MERGEFORMAT</w:instrText>
    </w:r>
    <w:r>
      <w:fldChar w:fldCharType="separate"/>
    </w:r>
    <w:r w:rsidRPr="003B0992">
      <w:rPr>
        <w:noProof/>
        <w:lang w:val="de-DE"/>
      </w:rPr>
      <w:t>2</w:t>
    </w:r>
    <w:r>
      <w:fldChar w:fldCharType="end"/>
    </w:r>
  </w:p>
  <w:p w14:paraId="40B73DFB" w14:textId="77777777" w:rsidR="00CD458C" w:rsidRDefault="00CD4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3F8B" w14:textId="75F956C1" w:rsidR="00CD458C" w:rsidRPr="006F6D3D" w:rsidRDefault="00CD458C" w:rsidP="0056610F">
    <w:pPr>
      <w:pStyle w:val="Footer"/>
      <w:jc w:val="left"/>
      <w:rPr>
        <w:sz w:val="16"/>
        <w:szCs w:val="16"/>
      </w:rPr>
    </w:pPr>
    <w:r>
      <w:rPr>
        <w:sz w:val="16"/>
        <w:szCs w:val="16"/>
      </w:rPr>
      <w:t>Frankfurt University of Applied Sciences, Machine Learning, Winter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0CCDA" w14:textId="77777777" w:rsidR="000F46BB" w:rsidRDefault="000F46BB" w:rsidP="001A3B3D">
      <w:r>
        <w:separator/>
      </w:r>
    </w:p>
  </w:footnote>
  <w:footnote w:type="continuationSeparator" w:id="0">
    <w:p w14:paraId="23A61E0F" w14:textId="77777777" w:rsidR="000F46BB" w:rsidRDefault="000F46B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363AE6"/>
    <w:multiLevelType w:val="hybridMultilevel"/>
    <w:tmpl w:val="AA341472"/>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7"/>
  </w:num>
  <w:num w:numId="3">
    <w:abstractNumId w:val="1"/>
  </w:num>
  <w:num w:numId="4">
    <w:abstractNumId w:val="3"/>
  </w:num>
  <w:num w:numId="5">
    <w:abstractNumId w:val="6"/>
  </w:num>
  <w:num w:numId="6">
    <w:abstractNumId w:val="8"/>
  </w:num>
  <w:num w:numId="7">
    <w:abstractNumId w:val="5"/>
  </w:num>
  <w:num w:numId="8">
    <w:abstractNumId w:val="4"/>
  </w:num>
  <w:num w:numId="9">
    <w:abstractNumId w:val="0"/>
  </w:num>
  <w:num w:numId="10">
    <w:abstractNumId w:val="7"/>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oyMagHxm4EeLQAAAA=="/>
  </w:docVars>
  <w:rsids>
    <w:rsidRoot w:val="009303D9"/>
    <w:rsid w:val="00002A05"/>
    <w:rsid w:val="000031D4"/>
    <w:rsid w:val="00005E08"/>
    <w:rsid w:val="000121D3"/>
    <w:rsid w:val="00017FB7"/>
    <w:rsid w:val="000202A4"/>
    <w:rsid w:val="000209D1"/>
    <w:rsid w:val="00024576"/>
    <w:rsid w:val="000251DF"/>
    <w:rsid w:val="00026C3F"/>
    <w:rsid w:val="00027754"/>
    <w:rsid w:val="00034987"/>
    <w:rsid w:val="00036688"/>
    <w:rsid w:val="00045ADE"/>
    <w:rsid w:val="000460D2"/>
    <w:rsid w:val="00046B7E"/>
    <w:rsid w:val="0004781E"/>
    <w:rsid w:val="0005189C"/>
    <w:rsid w:val="00051D9C"/>
    <w:rsid w:val="00056054"/>
    <w:rsid w:val="000567DC"/>
    <w:rsid w:val="00066CE5"/>
    <w:rsid w:val="000677B7"/>
    <w:rsid w:val="0007571C"/>
    <w:rsid w:val="00075A4E"/>
    <w:rsid w:val="0008352E"/>
    <w:rsid w:val="0008758A"/>
    <w:rsid w:val="00094666"/>
    <w:rsid w:val="00096A15"/>
    <w:rsid w:val="000A3E79"/>
    <w:rsid w:val="000A58C7"/>
    <w:rsid w:val="000A69A0"/>
    <w:rsid w:val="000B0CC5"/>
    <w:rsid w:val="000B2AC1"/>
    <w:rsid w:val="000B2E72"/>
    <w:rsid w:val="000B4C81"/>
    <w:rsid w:val="000B60EC"/>
    <w:rsid w:val="000B6265"/>
    <w:rsid w:val="000C0A04"/>
    <w:rsid w:val="000C15BC"/>
    <w:rsid w:val="000C1E68"/>
    <w:rsid w:val="000C3786"/>
    <w:rsid w:val="000C5806"/>
    <w:rsid w:val="000C6BB0"/>
    <w:rsid w:val="000D1D3B"/>
    <w:rsid w:val="000D4144"/>
    <w:rsid w:val="000E2BBC"/>
    <w:rsid w:val="000E3802"/>
    <w:rsid w:val="000E4E9B"/>
    <w:rsid w:val="000E6B17"/>
    <w:rsid w:val="000E6D5F"/>
    <w:rsid w:val="000F17DC"/>
    <w:rsid w:val="000F25C1"/>
    <w:rsid w:val="000F3857"/>
    <w:rsid w:val="000F46BB"/>
    <w:rsid w:val="00100A16"/>
    <w:rsid w:val="00101E55"/>
    <w:rsid w:val="00125194"/>
    <w:rsid w:val="00134A98"/>
    <w:rsid w:val="00135C96"/>
    <w:rsid w:val="00142555"/>
    <w:rsid w:val="00143B8E"/>
    <w:rsid w:val="001455FF"/>
    <w:rsid w:val="001474AC"/>
    <w:rsid w:val="00147731"/>
    <w:rsid w:val="00147DBB"/>
    <w:rsid w:val="00161667"/>
    <w:rsid w:val="00164C7E"/>
    <w:rsid w:val="00171486"/>
    <w:rsid w:val="00171769"/>
    <w:rsid w:val="001728AC"/>
    <w:rsid w:val="00176E7A"/>
    <w:rsid w:val="00184582"/>
    <w:rsid w:val="00184DD1"/>
    <w:rsid w:val="001866D4"/>
    <w:rsid w:val="00187AC7"/>
    <w:rsid w:val="00187B0B"/>
    <w:rsid w:val="00190932"/>
    <w:rsid w:val="001919D1"/>
    <w:rsid w:val="00196FCF"/>
    <w:rsid w:val="001A040F"/>
    <w:rsid w:val="001A04E0"/>
    <w:rsid w:val="001A29E5"/>
    <w:rsid w:val="001A2D5A"/>
    <w:rsid w:val="001A2EFD"/>
    <w:rsid w:val="001A3B3D"/>
    <w:rsid w:val="001B10E8"/>
    <w:rsid w:val="001B1B51"/>
    <w:rsid w:val="001B20A4"/>
    <w:rsid w:val="001B3952"/>
    <w:rsid w:val="001B3A45"/>
    <w:rsid w:val="001B67DC"/>
    <w:rsid w:val="001C3C83"/>
    <w:rsid w:val="001C563F"/>
    <w:rsid w:val="001C60E1"/>
    <w:rsid w:val="001D3DE2"/>
    <w:rsid w:val="001E4557"/>
    <w:rsid w:val="001F02F0"/>
    <w:rsid w:val="001F49F0"/>
    <w:rsid w:val="001F691A"/>
    <w:rsid w:val="00203768"/>
    <w:rsid w:val="002101E1"/>
    <w:rsid w:val="002254A9"/>
    <w:rsid w:val="00225529"/>
    <w:rsid w:val="00225D89"/>
    <w:rsid w:val="00226793"/>
    <w:rsid w:val="00227484"/>
    <w:rsid w:val="00231B1C"/>
    <w:rsid w:val="00233D97"/>
    <w:rsid w:val="002347A2"/>
    <w:rsid w:val="00237154"/>
    <w:rsid w:val="00246DDA"/>
    <w:rsid w:val="002523FE"/>
    <w:rsid w:val="002628B2"/>
    <w:rsid w:val="002658AF"/>
    <w:rsid w:val="00272E4C"/>
    <w:rsid w:val="00272F78"/>
    <w:rsid w:val="002731EC"/>
    <w:rsid w:val="00275917"/>
    <w:rsid w:val="002768BF"/>
    <w:rsid w:val="0027790E"/>
    <w:rsid w:val="00277E12"/>
    <w:rsid w:val="00281A36"/>
    <w:rsid w:val="002850E3"/>
    <w:rsid w:val="002919B5"/>
    <w:rsid w:val="00294609"/>
    <w:rsid w:val="002A30D4"/>
    <w:rsid w:val="002A5043"/>
    <w:rsid w:val="002A5701"/>
    <w:rsid w:val="002A6EDE"/>
    <w:rsid w:val="002A7360"/>
    <w:rsid w:val="002B3E3A"/>
    <w:rsid w:val="002C12ED"/>
    <w:rsid w:val="002C2413"/>
    <w:rsid w:val="002C2ED2"/>
    <w:rsid w:val="002C2F20"/>
    <w:rsid w:val="002D14B6"/>
    <w:rsid w:val="002D414D"/>
    <w:rsid w:val="002E29DB"/>
    <w:rsid w:val="002E3913"/>
    <w:rsid w:val="002E70FA"/>
    <w:rsid w:val="002F1DBC"/>
    <w:rsid w:val="002F32D4"/>
    <w:rsid w:val="00303C9B"/>
    <w:rsid w:val="0030550A"/>
    <w:rsid w:val="0030734C"/>
    <w:rsid w:val="00307FB2"/>
    <w:rsid w:val="0031166E"/>
    <w:rsid w:val="00313B36"/>
    <w:rsid w:val="0031686E"/>
    <w:rsid w:val="0032167F"/>
    <w:rsid w:val="00322745"/>
    <w:rsid w:val="00324483"/>
    <w:rsid w:val="003247C0"/>
    <w:rsid w:val="00324C93"/>
    <w:rsid w:val="003251DD"/>
    <w:rsid w:val="00325CE0"/>
    <w:rsid w:val="00340F78"/>
    <w:rsid w:val="003464FB"/>
    <w:rsid w:val="003515FE"/>
    <w:rsid w:val="00352F9B"/>
    <w:rsid w:val="00354FCF"/>
    <w:rsid w:val="003574BB"/>
    <w:rsid w:val="003606DC"/>
    <w:rsid w:val="003639B8"/>
    <w:rsid w:val="00364950"/>
    <w:rsid w:val="00367640"/>
    <w:rsid w:val="003713B1"/>
    <w:rsid w:val="00381834"/>
    <w:rsid w:val="00381AF8"/>
    <w:rsid w:val="003834D3"/>
    <w:rsid w:val="00397F97"/>
    <w:rsid w:val="003A170E"/>
    <w:rsid w:val="003A19E2"/>
    <w:rsid w:val="003A6B65"/>
    <w:rsid w:val="003A6CA4"/>
    <w:rsid w:val="003B0992"/>
    <w:rsid w:val="003B33E9"/>
    <w:rsid w:val="003B4E04"/>
    <w:rsid w:val="003B606A"/>
    <w:rsid w:val="003B7B35"/>
    <w:rsid w:val="003C10EB"/>
    <w:rsid w:val="003C245A"/>
    <w:rsid w:val="003D1B99"/>
    <w:rsid w:val="003D5804"/>
    <w:rsid w:val="003D6342"/>
    <w:rsid w:val="003E1D23"/>
    <w:rsid w:val="003E5664"/>
    <w:rsid w:val="003F18A4"/>
    <w:rsid w:val="003F4CBB"/>
    <w:rsid w:val="003F528D"/>
    <w:rsid w:val="003F5A08"/>
    <w:rsid w:val="004107C0"/>
    <w:rsid w:val="004154D2"/>
    <w:rsid w:val="00420716"/>
    <w:rsid w:val="004267F8"/>
    <w:rsid w:val="00426D7B"/>
    <w:rsid w:val="004325FB"/>
    <w:rsid w:val="004432BA"/>
    <w:rsid w:val="0044407E"/>
    <w:rsid w:val="0044489D"/>
    <w:rsid w:val="00447BB9"/>
    <w:rsid w:val="004505CC"/>
    <w:rsid w:val="0045060D"/>
    <w:rsid w:val="0045370C"/>
    <w:rsid w:val="004560A3"/>
    <w:rsid w:val="0046031D"/>
    <w:rsid w:val="00460713"/>
    <w:rsid w:val="0046494D"/>
    <w:rsid w:val="004672E4"/>
    <w:rsid w:val="004706EB"/>
    <w:rsid w:val="0047390B"/>
    <w:rsid w:val="00480850"/>
    <w:rsid w:val="00482886"/>
    <w:rsid w:val="004828EE"/>
    <w:rsid w:val="00484586"/>
    <w:rsid w:val="004878DE"/>
    <w:rsid w:val="00490F6F"/>
    <w:rsid w:val="004A01E3"/>
    <w:rsid w:val="004A383F"/>
    <w:rsid w:val="004A4A1F"/>
    <w:rsid w:val="004A7487"/>
    <w:rsid w:val="004B0C63"/>
    <w:rsid w:val="004B1A83"/>
    <w:rsid w:val="004B3B80"/>
    <w:rsid w:val="004B3D4E"/>
    <w:rsid w:val="004B5685"/>
    <w:rsid w:val="004C0781"/>
    <w:rsid w:val="004C28F8"/>
    <w:rsid w:val="004D33D6"/>
    <w:rsid w:val="004D6627"/>
    <w:rsid w:val="004D6FA7"/>
    <w:rsid w:val="004D72B5"/>
    <w:rsid w:val="004D7385"/>
    <w:rsid w:val="004E2858"/>
    <w:rsid w:val="004E358F"/>
    <w:rsid w:val="00501052"/>
    <w:rsid w:val="005065CA"/>
    <w:rsid w:val="00507692"/>
    <w:rsid w:val="00510169"/>
    <w:rsid w:val="00513A51"/>
    <w:rsid w:val="00513FD7"/>
    <w:rsid w:val="005151B6"/>
    <w:rsid w:val="00515C48"/>
    <w:rsid w:val="00516D2B"/>
    <w:rsid w:val="00523AF7"/>
    <w:rsid w:val="005265B9"/>
    <w:rsid w:val="00531354"/>
    <w:rsid w:val="00533ABD"/>
    <w:rsid w:val="0053425D"/>
    <w:rsid w:val="00536C09"/>
    <w:rsid w:val="00541DD0"/>
    <w:rsid w:val="00551B7F"/>
    <w:rsid w:val="0055313B"/>
    <w:rsid w:val="0055360D"/>
    <w:rsid w:val="00554F8B"/>
    <w:rsid w:val="005552E0"/>
    <w:rsid w:val="0056610F"/>
    <w:rsid w:val="00575BCA"/>
    <w:rsid w:val="005828D6"/>
    <w:rsid w:val="00583113"/>
    <w:rsid w:val="00583B89"/>
    <w:rsid w:val="00583CD8"/>
    <w:rsid w:val="00584649"/>
    <w:rsid w:val="005852BB"/>
    <w:rsid w:val="00587F3C"/>
    <w:rsid w:val="00590017"/>
    <w:rsid w:val="005932F4"/>
    <w:rsid w:val="00597D4A"/>
    <w:rsid w:val="005A2568"/>
    <w:rsid w:val="005A2C2D"/>
    <w:rsid w:val="005A493B"/>
    <w:rsid w:val="005B0344"/>
    <w:rsid w:val="005B1260"/>
    <w:rsid w:val="005B520E"/>
    <w:rsid w:val="005D07A4"/>
    <w:rsid w:val="005D14EF"/>
    <w:rsid w:val="005E2800"/>
    <w:rsid w:val="005E435D"/>
    <w:rsid w:val="005E447F"/>
    <w:rsid w:val="005E61BA"/>
    <w:rsid w:val="005F08F3"/>
    <w:rsid w:val="00605825"/>
    <w:rsid w:val="00611B3C"/>
    <w:rsid w:val="00612C9C"/>
    <w:rsid w:val="0061488B"/>
    <w:rsid w:val="006256CB"/>
    <w:rsid w:val="00625B04"/>
    <w:rsid w:val="00631E5A"/>
    <w:rsid w:val="0063242E"/>
    <w:rsid w:val="00634541"/>
    <w:rsid w:val="00634E4B"/>
    <w:rsid w:val="00635C69"/>
    <w:rsid w:val="00636E1C"/>
    <w:rsid w:val="00640A96"/>
    <w:rsid w:val="00642668"/>
    <w:rsid w:val="00644009"/>
    <w:rsid w:val="00645D22"/>
    <w:rsid w:val="00651A08"/>
    <w:rsid w:val="006533BF"/>
    <w:rsid w:val="00654204"/>
    <w:rsid w:val="0066119D"/>
    <w:rsid w:val="00661BB3"/>
    <w:rsid w:val="00667999"/>
    <w:rsid w:val="00670434"/>
    <w:rsid w:val="00671DEC"/>
    <w:rsid w:val="00672F14"/>
    <w:rsid w:val="00697122"/>
    <w:rsid w:val="006A03D2"/>
    <w:rsid w:val="006B3884"/>
    <w:rsid w:val="006B6062"/>
    <w:rsid w:val="006B62AC"/>
    <w:rsid w:val="006B6B66"/>
    <w:rsid w:val="006C01FA"/>
    <w:rsid w:val="006C2A9F"/>
    <w:rsid w:val="006C3E30"/>
    <w:rsid w:val="006D53D6"/>
    <w:rsid w:val="006D5998"/>
    <w:rsid w:val="006F2C4F"/>
    <w:rsid w:val="006F4F2A"/>
    <w:rsid w:val="006F6D3D"/>
    <w:rsid w:val="0070048E"/>
    <w:rsid w:val="00715BEA"/>
    <w:rsid w:val="00716673"/>
    <w:rsid w:val="007168F4"/>
    <w:rsid w:val="007254B5"/>
    <w:rsid w:val="007276A2"/>
    <w:rsid w:val="007305D3"/>
    <w:rsid w:val="00737A2F"/>
    <w:rsid w:val="00740019"/>
    <w:rsid w:val="00740EEA"/>
    <w:rsid w:val="0074400B"/>
    <w:rsid w:val="00756866"/>
    <w:rsid w:val="0075793A"/>
    <w:rsid w:val="0076505F"/>
    <w:rsid w:val="00766308"/>
    <w:rsid w:val="00776A12"/>
    <w:rsid w:val="007776B3"/>
    <w:rsid w:val="00777B4E"/>
    <w:rsid w:val="00782541"/>
    <w:rsid w:val="0078310F"/>
    <w:rsid w:val="00786F75"/>
    <w:rsid w:val="00790F96"/>
    <w:rsid w:val="0079390D"/>
    <w:rsid w:val="00794804"/>
    <w:rsid w:val="007A27DF"/>
    <w:rsid w:val="007A297D"/>
    <w:rsid w:val="007A46CB"/>
    <w:rsid w:val="007B33F1"/>
    <w:rsid w:val="007B3DB1"/>
    <w:rsid w:val="007B440F"/>
    <w:rsid w:val="007B4DA7"/>
    <w:rsid w:val="007B6DDA"/>
    <w:rsid w:val="007C0308"/>
    <w:rsid w:val="007C2FF2"/>
    <w:rsid w:val="007D280A"/>
    <w:rsid w:val="007D3C7F"/>
    <w:rsid w:val="007D4B2D"/>
    <w:rsid w:val="007D544D"/>
    <w:rsid w:val="007D6232"/>
    <w:rsid w:val="007F1F99"/>
    <w:rsid w:val="007F3B22"/>
    <w:rsid w:val="007F3F52"/>
    <w:rsid w:val="007F484A"/>
    <w:rsid w:val="007F768F"/>
    <w:rsid w:val="00801802"/>
    <w:rsid w:val="008022CC"/>
    <w:rsid w:val="008025A9"/>
    <w:rsid w:val="00806A98"/>
    <w:rsid w:val="0080791D"/>
    <w:rsid w:val="00811428"/>
    <w:rsid w:val="00817F33"/>
    <w:rsid w:val="00822113"/>
    <w:rsid w:val="008250AB"/>
    <w:rsid w:val="00830812"/>
    <w:rsid w:val="00833C57"/>
    <w:rsid w:val="00836367"/>
    <w:rsid w:val="0083669D"/>
    <w:rsid w:val="0084006A"/>
    <w:rsid w:val="0085294E"/>
    <w:rsid w:val="00853414"/>
    <w:rsid w:val="008540B3"/>
    <w:rsid w:val="008577E3"/>
    <w:rsid w:val="00867421"/>
    <w:rsid w:val="00871FA4"/>
    <w:rsid w:val="00873603"/>
    <w:rsid w:val="00874FC5"/>
    <w:rsid w:val="008761D2"/>
    <w:rsid w:val="008770DD"/>
    <w:rsid w:val="00881E72"/>
    <w:rsid w:val="008905F7"/>
    <w:rsid w:val="008954C8"/>
    <w:rsid w:val="00897634"/>
    <w:rsid w:val="008A0E8A"/>
    <w:rsid w:val="008A130B"/>
    <w:rsid w:val="008A2C7D"/>
    <w:rsid w:val="008A359F"/>
    <w:rsid w:val="008B033F"/>
    <w:rsid w:val="008B6FCA"/>
    <w:rsid w:val="008B7DCD"/>
    <w:rsid w:val="008C2D8D"/>
    <w:rsid w:val="008C35FE"/>
    <w:rsid w:val="008C4B23"/>
    <w:rsid w:val="008E29E4"/>
    <w:rsid w:val="008E44CE"/>
    <w:rsid w:val="008E4573"/>
    <w:rsid w:val="008E4F19"/>
    <w:rsid w:val="008E5817"/>
    <w:rsid w:val="008E7E24"/>
    <w:rsid w:val="008F6E2C"/>
    <w:rsid w:val="00903581"/>
    <w:rsid w:val="00903B05"/>
    <w:rsid w:val="009051C7"/>
    <w:rsid w:val="00913378"/>
    <w:rsid w:val="009144A3"/>
    <w:rsid w:val="00915128"/>
    <w:rsid w:val="00916956"/>
    <w:rsid w:val="009235D7"/>
    <w:rsid w:val="00925C81"/>
    <w:rsid w:val="00927A80"/>
    <w:rsid w:val="009303D9"/>
    <w:rsid w:val="00931B9F"/>
    <w:rsid w:val="00933C64"/>
    <w:rsid w:val="00935020"/>
    <w:rsid w:val="009424F7"/>
    <w:rsid w:val="00947AAB"/>
    <w:rsid w:val="009526EE"/>
    <w:rsid w:val="009536D7"/>
    <w:rsid w:val="00966AAA"/>
    <w:rsid w:val="0097065D"/>
    <w:rsid w:val="00972203"/>
    <w:rsid w:val="009725C0"/>
    <w:rsid w:val="009762CA"/>
    <w:rsid w:val="00982A33"/>
    <w:rsid w:val="0098339C"/>
    <w:rsid w:val="00984249"/>
    <w:rsid w:val="009868A9"/>
    <w:rsid w:val="00986ACF"/>
    <w:rsid w:val="0098762E"/>
    <w:rsid w:val="00992BC9"/>
    <w:rsid w:val="00995E9F"/>
    <w:rsid w:val="0099629B"/>
    <w:rsid w:val="009A42CD"/>
    <w:rsid w:val="009A4A74"/>
    <w:rsid w:val="009A679E"/>
    <w:rsid w:val="009A6E5F"/>
    <w:rsid w:val="009A70EA"/>
    <w:rsid w:val="009B1E7E"/>
    <w:rsid w:val="009B3764"/>
    <w:rsid w:val="009B3997"/>
    <w:rsid w:val="009B50A3"/>
    <w:rsid w:val="009C5EB8"/>
    <w:rsid w:val="009C7716"/>
    <w:rsid w:val="009D3318"/>
    <w:rsid w:val="009D48FC"/>
    <w:rsid w:val="009D673F"/>
    <w:rsid w:val="009E65DD"/>
    <w:rsid w:val="009E7DD9"/>
    <w:rsid w:val="009F0F5A"/>
    <w:rsid w:val="009F1D79"/>
    <w:rsid w:val="009F39BE"/>
    <w:rsid w:val="00A017E1"/>
    <w:rsid w:val="00A059B3"/>
    <w:rsid w:val="00A16225"/>
    <w:rsid w:val="00A20E80"/>
    <w:rsid w:val="00A24002"/>
    <w:rsid w:val="00A344A7"/>
    <w:rsid w:val="00A3595C"/>
    <w:rsid w:val="00A35CCC"/>
    <w:rsid w:val="00A376F2"/>
    <w:rsid w:val="00A41C25"/>
    <w:rsid w:val="00A46225"/>
    <w:rsid w:val="00A51132"/>
    <w:rsid w:val="00A608E4"/>
    <w:rsid w:val="00A62D66"/>
    <w:rsid w:val="00A653E9"/>
    <w:rsid w:val="00A80EB4"/>
    <w:rsid w:val="00A853DA"/>
    <w:rsid w:val="00A9239E"/>
    <w:rsid w:val="00A95923"/>
    <w:rsid w:val="00A95E3A"/>
    <w:rsid w:val="00AA1540"/>
    <w:rsid w:val="00AA52F1"/>
    <w:rsid w:val="00AA786C"/>
    <w:rsid w:val="00AB1591"/>
    <w:rsid w:val="00AB2342"/>
    <w:rsid w:val="00AB4560"/>
    <w:rsid w:val="00AC233F"/>
    <w:rsid w:val="00AD4FE2"/>
    <w:rsid w:val="00AD537E"/>
    <w:rsid w:val="00AD5D31"/>
    <w:rsid w:val="00AD70EB"/>
    <w:rsid w:val="00AD76A7"/>
    <w:rsid w:val="00AD77DB"/>
    <w:rsid w:val="00AE3409"/>
    <w:rsid w:val="00AF0E7E"/>
    <w:rsid w:val="00B003F5"/>
    <w:rsid w:val="00B10C64"/>
    <w:rsid w:val="00B11A60"/>
    <w:rsid w:val="00B14826"/>
    <w:rsid w:val="00B22613"/>
    <w:rsid w:val="00B2374D"/>
    <w:rsid w:val="00B24FAB"/>
    <w:rsid w:val="00B26E4F"/>
    <w:rsid w:val="00B312A1"/>
    <w:rsid w:val="00B3284B"/>
    <w:rsid w:val="00B4121E"/>
    <w:rsid w:val="00B4383D"/>
    <w:rsid w:val="00B56820"/>
    <w:rsid w:val="00B56B69"/>
    <w:rsid w:val="00B5716F"/>
    <w:rsid w:val="00B577B1"/>
    <w:rsid w:val="00B6687D"/>
    <w:rsid w:val="00B71FF1"/>
    <w:rsid w:val="00B72B54"/>
    <w:rsid w:val="00B73E03"/>
    <w:rsid w:val="00B762B5"/>
    <w:rsid w:val="00B767BB"/>
    <w:rsid w:val="00B768D1"/>
    <w:rsid w:val="00B927F7"/>
    <w:rsid w:val="00B92CCC"/>
    <w:rsid w:val="00BA0337"/>
    <w:rsid w:val="00BA0650"/>
    <w:rsid w:val="00BA1025"/>
    <w:rsid w:val="00BA5E35"/>
    <w:rsid w:val="00BB13F3"/>
    <w:rsid w:val="00BB277E"/>
    <w:rsid w:val="00BB2A1B"/>
    <w:rsid w:val="00BB7673"/>
    <w:rsid w:val="00BC1E52"/>
    <w:rsid w:val="00BC3420"/>
    <w:rsid w:val="00BC3D24"/>
    <w:rsid w:val="00BC53A2"/>
    <w:rsid w:val="00BC76AA"/>
    <w:rsid w:val="00BD247C"/>
    <w:rsid w:val="00BD43CF"/>
    <w:rsid w:val="00BD610E"/>
    <w:rsid w:val="00BD670B"/>
    <w:rsid w:val="00BE59D5"/>
    <w:rsid w:val="00BE67EA"/>
    <w:rsid w:val="00BE7D3C"/>
    <w:rsid w:val="00BF1AB5"/>
    <w:rsid w:val="00BF470F"/>
    <w:rsid w:val="00BF49DD"/>
    <w:rsid w:val="00BF5FF6"/>
    <w:rsid w:val="00BF7D9E"/>
    <w:rsid w:val="00C0207F"/>
    <w:rsid w:val="00C03075"/>
    <w:rsid w:val="00C15879"/>
    <w:rsid w:val="00C16117"/>
    <w:rsid w:val="00C2024E"/>
    <w:rsid w:val="00C21A3D"/>
    <w:rsid w:val="00C22A00"/>
    <w:rsid w:val="00C3075A"/>
    <w:rsid w:val="00C329ED"/>
    <w:rsid w:val="00C333E6"/>
    <w:rsid w:val="00C33EB7"/>
    <w:rsid w:val="00C33EB9"/>
    <w:rsid w:val="00C35E63"/>
    <w:rsid w:val="00C378FF"/>
    <w:rsid w:val="00C41E09"/>
    <w:rsid w:val="00C450E0"/>
    <w:rsid w:val="00C61307"/>
    <w:rsid w:val="00C62C5F"/>
    <w:rsid w:val="00C644CB"/>
    <w:rsid w:val="00C644ED"/>
    <w:rsid w:val="00C64E5C"/>
    <w:rsid w:val="00C67038"/>
    <w:rsid w:val="00C70C90"/>
    <w:rsid w:val="00C84A3B"/>
    <w:rsid w:val="00C919A4"/>
    <w:rsid w:val="00C92CD0"/>
    <w:rsid w:val="00C9719E"/>
    <w:rsid w:val="00CA0A0B"/>
    <w:rsid w:val="00CA11C9"/>
    <w:rsid w:val="00CA2C62"/>
    <w:rsid w:val="00CA4392"/>
    <w:rsid w:val="00CA6F47"/>
    <w:rsid w:val="00CB48E1"/>
    <w:rsid w:val="00CC0AD7"/>
    <w:rsid w:val="00CC0F88"/>
    <w:rsid w:val="00CC1F36"/>
    <w:rsid w:val="00CC393F"/>
    <w:rsid w:val="00CD458C"/>
    <w:rsid w:val="00CE1B05"/>
    <w:rsid w:val="00CE460F"/>
    <w:rsid w:val="00CE53BE"/>
    <w:rsid w:val="00CE75B4"/>
    <w:rsid w:val="00CE7721"/>
    <w:rsid w:val="00CE7FC8"/>
    <w:rsid w:val="00CF24B8"/>
    <w:rsid w:val="00D017BC"/>
    <w:rsid w:val="00D16EDD"/>
    <w:rsid w:val="00D2176E"/>
    <w:rsid w:val="00D221F8"/>
    <w:rsid w:val="00D22283"/>
    <w:rsid w:val="00D25C2E"/>
    <w:rsid w:val="00D33F77"/>
    <w:rsid w:val="00D35331"/>
    <w:rsid w:val="00D43C68"/>
    <w:rsid w:val="00D54B26"/>
    <w:rsid w:val="00D5566E"/>
    <w:rsid w:val="00D564BD"/>
    <w:rsid w:val="00D632BE"/>
    <w:rsid w:val="00D72D06"/>
    <w:rsid w:val="00D7522C"/>
    <w:rsid w:val="00D7536F"/>
    <w:rsid w:val="00D75494"/>
    <w:rsid w:val="00D75B84"/>
    <w:rsid w:val="00D76668"/>
    <w:rsid w:val="00D903C1"/>
    <w:rsid w:val="00D912CF"/>
    <w:rsid w:val="00D92443"/>
    <w:rsid w:val="00D931AE"/>
    <w:rsid w:val="00D945F5"/>
    <w:rsid w:val="00DA5A53"/>
    <w:rsid w:val="00DB2808"/>
    <w:rsid w:val="00DB307B"/>
    <w:rsid w:val="00DB3F5A"/>
    <w:rsid w:val="00DB6042"/>
    <w:rsid w:val="00DB6E84"/>
    <w:rsid w:val="00DB7C5E"/>
    <w:rsid w:val="00DD0763"/>
    <w:rsid w:val="00DD3820"/>
    <w:rsid w:val="00DD7D4F"/>
    <w:rsid w:val="00DF2F22"/>
    <w:rsid w:val="00DF6BBF"/>
    <w:rsid w:val="00DF76CD"/>
    <w:rsid w:val="00E00029"/>
    <w:rsid w:val="00E03FB9"/>
    <w:rsid w:val="00E06798"/>
    <w:rsid w:val="00E07383"/>
    <w:rsid w:val="00E125FE"/>
    <w:rsid w:val="00E165BC"/>
    <w:rsid w:val="00E20904"/>
    <w:rsid w:val="00E2283C"/>
    <w:rsid w:val="00E24112"/>
    <w:rsid w:val="00E277A6"/>
    <w:rsid w:val="00E35035"/>
    <w:rsid w:val="00E37003"/>
    <w:rsid w:val="00E37BEF"/>
    <w:rsid w:val="00E43FA2"/>
    <w:rsid w:val="00E448A3"/>
    <w:rsid w:val="00E456DB"/>
    <w:rsid w:val="00E510FC"/>
    <w:rsid w:val="00E51D40"/>
    <w:rsid w:val="00E52D73"/>
    <w:rsid w:val="00E5693E"/>
    <w:rsid w:val="00E57B52"/>
    <w:rsid w:val="00E61E12"/>
    <w:rsid w:val="00E627AB"/>
    <w:rsid w:val="00E74025"/>
    <w:rsid w:val="00E7596C"/>
    <w:rsid w:val="00E771B6"/>
    <w:rsid w:val="00E863B5"/>
    <w:rsid w:val="00E878F2"/>
    <w:rsid w:val="00E90599"/>
    <w:rsid w:val="00E92685"/>
    <w:rsid w:val="00E939AA"/>
    <w:rsid w:val="00E97AC1"/>
    <w:rsid w:val="00EB1067"/>
    <w:rsid w:val="00EB46BC"/>
    <w:rsid w:val="00EC2B18"/>
    <w:rsid w:val="00EC4F52"/>
    <w:rsid w:val="00EC67F3"/>
    <w:rsid w:val="00EC69F5"/>
    <w:rsid w:val="00EC7B72"/>
    <w:rsid w:val="00ED0149"/>
    <w:rsid w:val="00ED4BB6"/>
    <w:rsid w:val="00EE50CB"/>
    <w:rsid w:val="00EE7647"/>
    <w:rsid w:val="00EF01CD"/>
    <w:rsid w:val="00EF0556"/>
    <w:rsid w:val="00EF1426"/>
    <w:rsid w:val="00EF49D2"/>
    <w:rsid w:val="00EF7DE3"/>
    <w:rsid w:val="00F0260C"/>
    <w:rsid w:val="00F02B19"/>
    <w:rsid w:val="00F03103"/>
    <w:rsid w:val="00F06FF7"/>
    <w:rsid w:val="00F124DE"/>
    <w:rsid w:val="00F14C37"/>
    <w:rsid w:val="00F20946"/>
    <w:rsid w:val="00F271DE"/>
    <w:rsid w:val="00F31668"/>
    <w:rsid w:val="00F31B9D"/>
    <w:rsid w:val="00F31BDA"/>
    <w:rsid w:val="00F342BF"/>
    <w:rsid w:val="00F446DA"/>
    <w:rsid w:val="00F476E3"/>
    <w:rsid w:val="00F509DB"/>
    <w:rsid w:val="00F5683D"/>
    <w:rsid w:val="00F61858"/>
    <w:rsid w:val="00F62013"/>
    <w:rsid w:val="00F627DA"/>
    <w:rsid w:val="00F62BDD"/>
    <w:rsid w:val="00F7288F"/>
    <w:rsid w:val="00F81A7A"/>
    <w:rsid w:val="00F8217C"/>
    <w:rsid w:val="00F83D79"/>
    <w:rsid w:val="00F847A6"/>
    <w:rsid w:val="00F87AB2"/>
    <w:rsid w:val="00F93C7A"/>
    <w:rsid w:val="00F93D6D"/>
    <w:rsid w:val="00F9441B"/>
    <w:rsid w:val="00FA4C32"/>
    <w:rsid w:val="00FA51CC"/>
    <w:rsid w:val="00FB1C5A"/>
    <w:rsid w:val="00FB3622"/>
    <w:rsid w:val="00FB3EB5"/>
    <w:rsid w:val="00FD2515"/>
    <w:rsid w:val="00FD2717"/>
    <w:rsid w:val="00FD5FF0"/>
    <w:rsid w:val="00FE7114"/>
    <w:rsid w:val="00FF22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70413">
      <w:bodyDiv w:val="1"/>
      <w:marLeft w:val="0"/>
      <w:marRight w:val="0"/>
      <w:marTop w:val="0"/>
      <w:marBottom w:val="0"/>
      <w:divBdr>
        <w:top w:val="none" w:sz="0" w:space="0" w:color="auto"/>
        <w:left w:val="none" w:sz="0" w:space="0" w:color="auto"/>
        <w:bottom w:val="none" w:sz="0" w:space="0" w:color="auto"/>
        <w:right w:val="none" w:sz="0" w:space="0" w:color="auto"/>
      </w:divBdr>
    </w:div>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0.JPG"/><Relationship Id="rId21" Type="http://schemas.openxmlformats.org/officeDocument/2006/relationships/image" Target="media/image5.png"/><Relationship Id="rId42" Type="http://schemas.openxmlformats.org/officeDocument/2006/relationships/image" Target="media/image150.png"/><Relationship Id="rId47" Type="http://schemas.openxmlformats.org/officeDocument/2006/relationships/image" Target="media/image18.PNG"/><Relationship Id="rId63" Type="http://schemas.openxmlformats.org/officeDocument/2006/relationships/image" Target="media/image26.png"/><Relationship Id="rId68" Type="http://schemas.openxmlformats.org/officeDocument/2006/relationships/image" Target="media/image280.png"/><Relationship Id="rId16" Type="http://schemas.openxmlformats.org/officeDocument/2006/relationships/image" Target="media/image20.png"/><Relationship Id="rId11" Type="http://schemas.openxmlformats.org/officeDocument/2006/relationships/hyperlink" Target="mailto:maria.majid@stud.fra-uas.de" TargetMode="External"/><Relationship Id="rId32" Type="http://schemas.openxmlformats.org/officeDocument/2006/relationships/image" Target="media/image100.PNG"/><Relationship Id="rId37" Type="http://schemas.openxmlformats.org/officeDocument/2006/relationships/image" Target="media/image13.png"/><Relationship Id="rId53" Type="http://schemas.openxmlformats.org/officeDocument/2006/relationships/image" Target="media/image21.wmf"/><Relationship Id="rId58" Type="http://schemas.openxmlformats.org/officeDocument/2006/relationships/image" Target="media/image230.png"/><Relationship Id="rId74" Type="http://schemas.openxmlformats.org/officeDocument/2006/relationships/image" Target="media/image310.png"/><Relationship Id="rId79" Type="http://schemas.openxmlformats.org/officeDocument/2006/relationships/hyperlink" Target="https://scholarworks.sjsu.edu/etd_projects/685" TargetMode="External"/><Relationship Id="rId5" Type="http://schemas.openxmlformats.org/officeDocument/2006/relationships/webSettings" Target="webSettings.xml"/><Relationship Id="rId61" Type="http://schemas.openxmlformats.org/officeDocument/2006/relationships/image" Target="media/image25.wmf"/><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0.wmf"/><Relationship Id="rId22" Type="http://schemas.openxmlformats.org/officeDocument/2006/relationships/image" Target="media/image50.png"/><Relationship Id="rId27" Type="http://schemas.openxmlformats.org/officeDocument/2006/relationships/image" Target="media/image8.png"/><Relationship Id="rId30" Type="http://schemas.openxmlformats.org/officeDocument/2006/relationships/image" Target="media/image90.wmf"/><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image" Target="media/image180.PNG"/><Relationship Id="rId56" Type="http://schemas.openxmlformats.org/officeDocument/2006/relationships/image" Target="media/image220.PNG"/><Relationship Id="rId64" Type="http://schemas.openxmlformats.org/officeDocument/2006/relationships/image" Target="media/image260.png"/><Relationship Id="rId69" Type="http://schemas.openxmlformats.org/officeDocument/2006/relationships/image" Target="media/image29.PNG"/><Relationship Id="rId77" Type="http://schemas.openxmlformats.org/officeDocument/2006/relationships/hyperlink" Target="https://zone.ni.com/reference/en-XX/help/371419D-01/lvasptconcepts/tfa_spectrogram_features/" TargetMode="External"/><Relationship Id="rId8" Type="http://schemas.openxmlformats.org/officeDocument/2006/relationships/footer" Target="footer1.xml"/><Relationship Id="rId51" Type="http://schemas.openxmlformats.org/officeDocument/2006/relationships/image" Target="media/image20.wmf"/><Relationship Id="rId72" Type="http://schemas.openxmlformats.org/officeDocument/2006/relationships/image" Target="media/image300.png"/><Relationship Id="rId80" Type="http://schemas.openxmlformats.org/officeDocument/2006/relationships/hyperlink" Target="https://www.datacamp.com/community/tutorials/k-nearest-neighbor-classification-scikit-learn" TargetMode="External"/><Relationship Id="rId3" Type="http://schemas.openxmlformats.org/officeDocument/2006/relationships/styles" Target="styles.xml"/><Relationship Id="rId12" Type="http://schemas.openxmlformats.org/officeDocument/2006/relationships/hyperlink" Target="mailto:sanjana.sharma@stud.fra-uas.de" TargetMode="External"/><Relationship Id="rId17" Type="http://schemas.openxmlformats.org/officeDocument/2006/relationships/image" Target="media/image3.png"/><Relationship Id="rId25" Type="http://schemas.openxmlformats.org/officeDocument/2006/relationships/image" Target="media/image7.JPG"/><Relationship Id="rId33" Type="http://schemas.openxmlformats.org/officeDocument/2006/relationships/image" Target="media/image11.PNG"/><Relationship Id="rId38" Type="http://schemas.openxmlformats.org/officeDocument/2006/relationships/image" Target="media/image130.png"/><Relationship Id="rId46" Type="http://schemas.openxmlformats.org/officeDocument/2006/relationships/image" Target="media/image170.png"/><Relationship Id="rId59" Type="http://schemas.openxmlformats.org/officeDocument/2006/relationships/image" Target="media/image24.PNG"/><Relationship Id="rId67" Type="http://schemas.openxmlformats.org/officeDocument/2006/relationships/image" Target="media/image28.png"/><Relationship Id="rId20" Type="http://schemas.openxmlformats.org/officeDocument/2006/relationships/image" Target="media/image40.png"/><Relationship Id="rId41" Type="http://schemas.openxmlformats.org/officeDocument/2006/relationships/image" Target="media/image15.png"/><Relationship Id="rId54" Type="http://schemas.openxmlformats.org/officeDocument/2006/relationships/image" Target="media/image210.wmf"/><Relationship Id="rId62" Type="http://schemas.openxmlformats.org/officeDocument/2006/relationships/image" Target="media/image250.wmf"/><Relationship Id="rId70" Type="http://schemas.openxmlformats.org/officeDocument/2006/relationships/image" Target="media/image290.PNG"/><Relationship Id="rId75"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80.png"/><Relationship Id="rId36" Type="http://schemas.openxmlformats.org/officeDocument/2006/relationships/image" Target="media/image120.png"/><Relationship Id="rId49" Type="http://schemas.openxmlformats.org/officeDocument/2006/relationships/image" Target="media/image19.png"/><Relationship Id="rId57" Type="http://schemas.openxmlformats.org/officeDocument/2006/relationships/image" Target="media/image23.png"/><Relationship Id="rId10" Type="http://schemas.openxmlformats.org/officeDocument/2006/relationships/hyperlink" Target="mailto:chetan.chadha@stud.fra-uas.de" TargetMode="External"/><Relationship Id="rId31" Type="http://schemas.openxmlformats.org/officeDocument/2006/relationships/image" Target="media/image10.PNG"/><Relationship Id="rId44" Type="http://schemas.openxmlformats.org/officeDocument/2006/relationships/image" Target="media/image160.png"/><Relationship Id="rId52" Type="http://schemas.openxmlformats.org/officeDocument/2006/relationships/image" Target="media/image200.wmf"/><Relationship Id="rId60" Type="http://schemas.openxmlformats.org/officeDocument/2006/relationships/image" Target="media/image240.PNG"/><Relationship Id="rId65" Type="http://schemas.openxmlformats.org/officeDocument/2006/relationships/image" Target="media/image27.png"/><Relationship Id="rId73" Type="http://schemas.openxmlformats.org/officeDocument/2006/relationships/image" Target="media/image31.png"/><Relationship Id="rId78" Type="http://schemas.openxmlformats.org/officeDocument/2006/relationships/hyperlink" Target="https://machinelearningmastery.com/types-of-classification-in-machine-learning/"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1.wmf"/><Relationship Id="rId18" Type="http://schemas.openxmlformats.org/officeDocument/2006/relationships/image" Target="media/image32.png"/><Relationship Id="rId39" Type="http://schemas.openxmlformats.org/officeDocument/2006/relationships/image" Target="media/image14.wmf"/><Relationship Id="rId34" Type="http://schemas.openxmlformats.org/officeDocument/2006/relationships/image" Target="media/image110.PNG"/><Relationship Id="rId50" Type="http://schemas.openxmlformats.org/officeDocument/2006/relationships/image" Target="media/image190.png"/><Relationship Id="rId55" Type="http://schemas.openxmlformats.org/officeDocument/2006/relationships/image" Target="media/image22.PNG"/><Relationship Id="rId76" Type="http://schemas.openxmlformats.org/officeDocument/2006/relationships/hyperlink" Target="http://tftb.nongnu.org/tutorial.pdf" TargetMode="External"/><Relationship Id="rId7" Type="http://schemas.openxmlformats.org/officeDocument/2006/relationships/endnotes" Target="endnotes.xml"/><Relationship Id="rId71" Type="http://schemas.openxmlformats.org/officeDocument/2006/relationships/image" Target="media/image30.png"/><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image" Target="media/image60.png"/><Relationship Id="rId40" Type="http://schemas.openxmlformats.org/officeDocument/2006/relationships/image" Target="media/image140.wmf"/><Relationship Id="rId45" Type="http://schemas.openxmlformats.org/officeDocument/2006/relationships/image" Target="media/image17.png"/><Relationship Id="rId66" Type="http://schemas.openxmlformats.org/officeDocument/2006/relationships/image" Target="media/image2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7790</Words>
  <Characters>44406</Characters>
  <Application>Microsoft Office Word</Application>
  <DocSecurity>0</DocSecurity>
  <Lines>370</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2092</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319</cp:revision>
  <dcterms:created xsi:type="dcterms:W3CDTF">2021-04-05T16:25:00Z</dcterms:created>
  <dcterms:modified xsi:type="dcterms:W3CDTF">2021-04-21T13:10:00Z</dcterms:modified>
</cp:coreProperties>
</file>